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F55058" w14:paraId="2155D07C" w14:textId="77777777" w:rsidTr="00A023EF">
        <w:trPr>
          <w:cantSplit/>
          <w:trHeight w:val="1134"/>
        </w:trPr>
        <w:tc>
          <w:tcPr>
            <w:tcW w:w="1560" w:type="dxa"/>
          </w:tcPr>
          <w:p w14:paraId="52A16955" w14:textId="77777777" w:rsidR="00F55058" w:rsidRPr="006C5E3F" w:rsidRDefault="00076615" w:rsidP="006C5E3F">
            <w:pPr>
              <w:tabs>
                <w:tab w:val="clear" w:pos="1134"/>
              </w:tabs>
              <w:ind w:left="34"/>
              <w:rPr>
                <w:b/>
                <w:bCs/>
                <w:szCs w:val="24"/>
                <w:lang w:val="es-ES"/>
              </w:rPr>
            </w:pPr>
            <w:r w:rsidRPr="0077349A">
              <w:rPr>
                <w:noProof/>
                <w:lang w:eastAsia="zh-CN"/>
              </w:rPr>
              <w:drawing>
                <wp:inline distT="0" distB="0" distL="0" distR="0" wp14:anchorId="3FCFB971" wp14:editId="1F0A0B74">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1552BCFF" w14:textId="77777777" w:rsidR="00F55058" w:rsidRPr="004E5C86" w:rsidRDefault="00F55058" w:rsidP="00F55058">
            <w:pPr>
              <w:tabs>
                <w:tab w:val="clear" w:pos="1134"/>
              </w:tabs>
              <w:spacing w:before="240" w:after="48" w:line="240" w:lineRule="atLeast"/>
              <w:ind w:left="34"/>
              <w:rPr>
                <w:rFonts w:cstheme="minorHAnsi"/>
                <w:b/>
                <w:bCs/>
                <w:lang w:val="es-ES"/>
              </w:rPr>
            </w:pPr>
            <w:r w:rsidRPr="004E5C86">
              <w:rPr>
                <w:b/>
                <w:bCs/>
                <w:sz w:val="32"/>
                <w:szCs w:val="32"/>
                <w:lang w:val="es-ES"/>
              </w:rPr>
              <w:t>Conferencia Mundial de Desarrollo de las Telecomunicaciones de 2025 (CMDT-25)</w:t>
            </w:r>
            <w:r>
              <w:rPr>
                <w:b/>
                <w:bCs/>
                <w:sz w:val="32"/>
                <w:szCs w:val="32"/>
                <w:lang w:val="es-ES"/>
              </w:rPr>
              <w:br/>
            </w:r>
            <w:r w:rsidRPr="00F55058">
              <w:rPr>
                <w:b/>
                <w:bCs/>
                <w:lang w:val="es-ES"/>
              </w:rPr>
              <w:t>Baku, República de Azerbaiyán,</w:t>
            </w:r>
            <w:r w:rsidRPr="00F55058">
              <w:rPr>
                <w:b/>
                <w:bCs/>
                <w:szCs w:val="24"/>
                <w:lang w:val="es-ES"/>
              </w:rPr>
              <w:t xml:space="preserve"> </w:t>
            </w:r>
            <w:r w:rsidRPr="00F55058">
              <w:rPr>
                <w:b/>
                <w:bCs/>
                <w:lang w:val="es-ES"/>
              </w:rPr>
              <w:t>17</w:t>
            </w:r>
            <w:r w:rsidR="00F9616C">
              <w:rPr>
                <w:sz w:val="18"/>
                <w:szCs w:val="18"/>
                <w:lang w:val="es-ES"/>
              </w:rPr>
              <w:t>-</w:t>
            </w:r>
            <w:r w:rsidRPr="00F55058">
              <w:rPr>
                <w:b/>
                <w:bCs/>
                <w:lang w:val="es-ES"/>
              </w:rPr>
              <w:t>28 de noviembre de 2025</w:t>
            </w:r>
          </w:p>
        </w:tc>
        <w:tc>
          <w:tcPr>
            <w:tcW w:w="1842" w:type="dxa"/>
          </w:tcPr>
          <w:p w14:paraId="22293152" w14:textId="77777777" w:rsidR="00F55058" w:rsidRPr="004E5C86" w:rsidRDefault="00076615" w:rsidP="006C5E3F">
            <w:pPr>
              <w:tabs>
                <w:tab w:val="clear" w:pos="1134"/>
              </w:tabs>
              <w:spacing w:line="240" w:lineRule="atLeast"/>
              <w:ind w:left="34"/>
              <w:jc w:val="right"/>
              <w:rPr>
                <w:rFonts w:cstheme="minorHAnsi"/>
                <w:b/>
                <w:bCs/>
                <w:lang w:val="es-ES"/>
              </w:rPr>
            </w:pPr>
            <w:bookmarkStart w:id="0" w:name="ditulogo"/>
            <w:bookmarkEnd w:id="0"/>
            <w:r w:rsidRPr="00D23907">
              <w:rPr>
                <w:noProof/>
                <w:sz w:val="32"/>
                <w:szCs w:val="32"/>
                <w:lang w:val="es-ES_tradnl"/>
              </w:rPr>
              <w:drawing>
                <wp:inline distT="0" distB="0" distL="0" distR="0" wp14:anchorId="5F662E17" wp14:editId="6AD4F9D8">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F55058" w14:paraId="7AA94FC1" w14:textId="77777777" w:rsidTr="00A023EF">
        <w:trPr>
          <w:cantSplit/>
        </w:trPr>
        <w:tc>
          <w:tcPr>
            <w:tcW w:w="6530" w:type="dxa"/>
            <w:gridSpan w:val="2"/>
            <w:tcBorders>
              <w:top w:val="single" w:sz="12" w:space="0" w:color="auto"/>
            </w:tcBorders>
          </w:tcPr>
          <w:p w14:paraId="742BF9A3" w14:textId="77777777" w:rsidR="00D83BF5" w:rsidRPr="000B1248"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5614E530" w14:textId="77777777" w:rsidR="00D83BF5" w:rsidRPr="000B1248" w:rsidRDefault="00D83BF5" w:rsidP="00B951D0">
            <w:pPr>
              <w:spacing w:before="0" w:line="240" w:lineRule="atLeast"/>
              <w:rPr>
                <w:rFonts w:cstheme="minorHAnsi"/>
                <w:sz w:val="20"/>
                <w:lang w:val="es-ES"/>
              </w:rPr>
            </w:pPr>
          </w:p>
        </w:tc>
      </w:tr>
      <w:tr w:rsidR="007A1872" w:rsidRPr="001451CC" w14:paraId="4E9F1572" w14:textId="77777777" w:rsidTr="00A023EF">
        <w:trPr>
          <w:cantSplit/>
          <w:trHeight w:val="23"/>
        </w:trPr>
        <w:tc>
          <w:tcPr>
            <w:tcW w:w="6530" w:type="dxa"/>
            <w:gridSpan w:val="2"/>
          </w:tcPr>
          <w:p w14:paraId="4C659FD7" w14:textId="77777777" w:rsidR="007A1872" w:rsidRPr="001451CC" w:rsidRDefault="007A1872" w:rsidP="0003264C">
            <w:pPr>
              <w:tabs>
                <w:tab w:val="left" w:pos="851"/>
              </w:tabs>
              <w:spacing w:before="0" w:line="240" w:lineRule="atLeast"/>
              <w:rPr>
                <w:rFonts w:cstheme="minorHAnsi"/>
                <w:b/>
                <w:szCs w:val="24"/>
              </w:rPr>
            </w:pPr>
            <w:bookmarkStart w:id="2" w:name="dnum" w:colFirst="1" w:colLast="1"/>
            <w:bookmarkStart w:id="3" w:name="dmeeting" w:colFirst="0" w:colLast="0"/>
            <w:bookmarkEnd w:id="1"/>
            <w:r w:rsidRPr="001451CC">
              <w:rPr>
                <w:rFonts w:cstheme="minorHAnsi"/>
                <w:b/>
                <w:szCs w:val="24"/>
              </w:rPr>
              <w:t>SESIÓN PLENARIA</w:t>
            </w:r>
          </w:p>
        </w:tc>
        <w:tc>
          <w:tcPr>
            <w:tcW w:w="3251" w:type="dxa"/>
            <w:gridSpan w:val="2"/>
          </w:tcPr>
          <w:p w14:paraId="71B1D757" w14:textId="2946F51F" w:rsidR="007A1872" w:rsidRPr="001451CC" w:rsidRDefault="007A1872" w:rsidP="0003264C">
            <w:pPr>
              <w:tabs>
                <w:tab w:val="left" w:pos="851"/>
              </w:tabs>
              <w:spacing w:before="0" w:line="240" w:lineRule="atLeast"/>
              <w:rPr>
                <w:rFonts w:cstheme="minorHAnsi"/>
                <w:b/>
                <w:szCs w:val="24"/>
              </w:rPr>
            </w:pPr>
            <w:r w:rsidRPr="001451CC">
              <w:rPr>
                <w:rFonts w:cstheme="minorHAnsi"/>
                <w:b/>
                <w:szCs w:val="24"/>
              </w:rPr>
              <w:t xml:space="preserve">Documento </w:t>
            </w:r>
            <w:r w:rsidR="001451CC">
              <w:rPr>
                <w:rFonts w:cstheme="minorHAnsi"/>
                <w:b/>
                <w:szCs w:val="24"/>
              </w:rPr>
              <w:t>WTDC-25/</w:t>
            </w:r>
            <w:r w:rsidR="00EB5BEB">
              <w:rPr>
                <w:rFonts w:cstheme="minorHAnsi"/>
                <w:b/>
                <w:szCs w:val="24"/>
              </w:rPr>
              <w:t>3</w:t>
            </w:r>
            <w:r w:rsidRPr="001451CC">
              <w:rPr>
                <w:rFonts w:cstheme="minorHAnsi"/>
                <w:b/>
                <w:szCs w:val="24"/>
              </w:rPr>
              <w:t>-S</w:t>
            </w:r>
          </w:p>
        </w:tc>
      </w:tr>
      <w:tr w:rsidR="007A1872" w:rsidRPr="001451CC" w14:paraId="771845DB" w14:textId="77777777" w:rsidTr="00A023EF">
        <w:trPr>
          <w:cantSplit/>
          <w:trHeight w:val="23"/>
        </w:trPr>
        <w:tc>
          <w:tcPr>
            <w:tcW w:w="6530" w:type="dxa"/>
            <w:gridSpan w:val="2"/>
          </w:tcPr>
          <w:p w14:paraId="4806A588" w14:textId="77777777" w:rsidR="007A1872" w:rsidRPr="001451CC" w:rsidRDefault="007A1872" w:rsidP="007A1872">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51" w:type="dxa"/>
            <w:gridSpan w:val="2"/>
          </w:tcPr>
          <w:p w14:paraId="42093A8F" w14:textId="28CF4480" w:rsidR="007A1872" w:rsidRPr="001451CC" w:rsidRDefault="00EB5BEB" w:rsidP="007A1872">
            <w:pPr>
              <w:spacing w:before="0" w:line="240" w:lineRule="atLeast"/>
              <w:rPr>
                <w:rFonts w:cstheme="minorHAnsi"/>
                <w:b/>
                <w:szCs w:val="24"/>
              </w:rPr>
            </w:pPr>
            <w:r>
              <w:rPr>
                <w:b/>
                <w:bCs/>
                <w:lang w:val="fr-FR"/>
              </w:rPr>
              <w:t xml:space="preserve">30 de septiembre </w:t>
            </w:r>
            <w:r w:rsidR="007A1872" w:rsidRPr="001451CC">
              <w:rPr>
                <w:rFonts w:cstheme="minorHAnsi"/>
                <w:b/>
                <w:szCs w:val="24"/>
              </w:rPr>
              <w:t>de 2025</w:t>
            </w:r>
          </w:p>
        </w:tc>
      </w:tr>
      <w:tr w:rsidR="007A1872" w:rsidRPr="001451CC" w14:paraId="3BFF76AF" w14:textId="77777777" w:rsidTr="00A023EF">
        <w:trPr>
          <w:cantSplit/>
          <w:trHeight w:val="23"/>
        </w:trPr>
        <w:tc>
          <w:tcPr>
            <w:tcW w:w="6530" w:type="dxa"/>
            <w:gridSpan w:val="2"/>
          </w:tcPr>
          <w:p w14:paraId="793CCE74" w14:textId="77777777" w:rsidR="007A1872" w:rsidRPr="001451CC" w:rsidRDefault="007A1872" w:rsidP="007A1872">
            <w:pPr>
              <w:tabs>
                <w:tab w:val="left" w:pos="851"/>
              </w:tabs>
              <w:spacing w:before="0" w:line="240" w:lineRule="atLeast"/>
              <w:rPr>
                <w:rFonts w:cstheme="minorHAnsi"/>
                <w:b/>
                <w:szCs w:val="24"/>
              </w:rPr>
            </w:pPr>
            <w:bookmarkStart w:id="6" w:name="dbluepink" w:colFirst="0" w:colLast="0"/>
            <w:bookmarkStart w:id="7" w:name="dorlang" w:colFirst="1" w:colLast="1"/>
            <w:bookmarkEnd w:id="4"/>
            <w:bookmarkEnd w:id="5"/>
          </w:p>
        </w:tc>
        <w:tc>
          <w:tcPr>
            <w:tcW w:w="3251" w:type="dxa"/>
            <w:gridSpan w:val="2"/>
          </w:tcPr>
          <w:p w14:paraId="2CC9278F" w14:textId="77777777" w:rsidR="007A1872" w:rsidRPr="001451CC" w:rsidRDefault="007A1872" w:rsidP="007A1872">
            <w:pPr>
              <w:tabs>
                <w:tab w:val="left" w:pos="993"/>
              </w:tabs>
              <w:spacing w:before="0"/>
              <w:rPr>
                <w:rFonts w:cstheme="minorHAnsi"/>
                <w:b/>
                <w:szCs w:val="24"/>
              </w:rPr>
            </w:pPr>
            <w:r w:rsidRPr="001451CC">
              <w:rPr>
                <w:rFonts w:cstheme="minorHAnsi"/>
                <w:b/>
                <w:szCs w:val="24"/>
              </w:rPr>
              <w:t>Original: inglés</w:t>
            </w:r>
          </w:p>
        </w:tc>
      </w:tr>
      <w:tr w:rsidR="007A1872" w:rsidRPr="00C308E7" w14:paraId="062851CB" w14:textId="77777777" w:rsidTr="00A023EF">
        <w:trPr>
          <w:cantSplit/>
          <w:trHeight w:val="23"/>
        </w:trPr>
        <w:tc>
          <w:tcPr>
            <w:tcW w:w="9781" w:type="dxa"/>
            <w:gridSpan w:val="4"/>
          </w:tcPr>
          <w:p w14:paraId="5278FA54" w14:textId="39C570DE" w:rsidR="007A1872" w:rsidRPr="000B1248" w:rsidRDefault="00EB5BEB" w:rsidP="007A1872">
            <w:pPr>
              <w:pStyle w:val="Source"/>
              <w:spacing w:before="240" w:after="240"/>
              <w:rPr>
                <w:lang w:val="es-ES"/>
              </w:rPr>
            </w:pPr>
            <w:r w:rsidRPr="00646111">
              <w:rPr>
                <w:lang w:val="es-ES"/>
              </w:rPr>
              <w:t>Presiden</w:t>
            </w:r>
            <w:r>
              <w:rPr>
                <w:lang w:val="es-ES"/>
              </w:rPr>
              <w:t>t</w:t>
            </w:r>
            <w:r w:rsidRPr="00646111">
              <w:rPr>
                <w:lang w:val="es-ES"/>
              </w:rPr>
              <w:t>e de la reunión de coordin</w:t>
            </w:r>
            <w:r>
              <w:rPr>
                <w:lang w:val="es-ES"/>
              </w:rPr>
              <w:t>ación de las RPR</w:t>
            </w:r>
          </w:p>
        </w:tc>
      </w:tr>
      <w:tr w:rsidR="007A1872" w:rsidRPr="00C308E7" w14:paraId="69FC0ACC" w14:textId="77777777" w:rsidTr="00A023EF">
        <w:trPr>
          <w:cantSplit/>
          <w:trHeight w:val="23"/>
        </w:trPr>
        <w:tc>
          <w:tcPr>
            <w:tcW w:w="9781" w:type="dxa"/>
            <w:gridSpan w:val="4"/>
            <w:vAlign w:val="center"/>
          </w:tcPr>
          <w:p w14:paraId="53D69417" w14:textId="5F334B14" w:rsidR="007A1872" w:rsidRPr="00EB5BEB" w:rsidRDefault="00EB5BEB" w:rsidP="007A1872">
            <w:pPr>
              <w:pStyle w:val="Title1"/>
              <w:spacing w:before="120" w:after="120"/>
              <w:rPr>
                <w:lang w:val="es-ES"/>
              </w:rPr>
            </w:pPr>
            <w:r w:rsidRPr="00EB5BEB">
              <w:rPr>
                <w:lang w:val="es-ES"/>
              </w:rPr>
              <w:t>INFORME DEL PRESIDENTE DE LA REUNIÓN DE</w:t>
            </w:r>
            <w:r w:rsidR="000714A3">
              <w:rPr>
                <w:lang w:val="es-ES"/>
              </w:rPr>
              <w:br/>
            </w:r>
            <w:r w:rsidRPr="00EB5BEB">
              <w:rPr>
                <w:lang w:val="es-ES"/>
              </w:rPr>
              <w:t>COORDINACIÓN DE LAS RPR</w:t>
            </w:r>
          </w:p>
        </w:tc>
      </w:tr>
      <w:bookmarkEnd w:id="6"/>
      <w:bookmarkEnd w:id="7"/>
      <w:tr w:rsidR="00A023EF" w:rsidRPr="005E1050" w14:paraId="3158EB68" w14:textId="77777777" w:rsidTr="00A023EF">
        <w:trPr>
          <w:cantSplit/>
          <w:trHeight w:val="23"/>
        </w:trPr>
        <w:tc>
          <w:tcPr>
            <w:tcW w:w="9781" w:type="dxa"/>
            <w:gridSpan w:val="4"/>
            <w:tcBorders>
              <w:top w:val="single" w:sz="4" w:space="0" w:color="auto"/>
              <w:left w:val="single" w:sz="4" w:space="0" w:color="auto"/>
              <w:bottom w:val="single" w:sz="4" w:space="0" w:color="auto"/>
              <w:right w:val="single" w:sz="4" w:space="0" w:color="auto"/>
            </w:tcBorders>
          </w:tcPr>
          <w:p w14:paraId="6ED4DA07" w14:textId="28C78BFD" w:rsidR="00A023EF" w:rsidRPr="00607EF3" w:rsidRDefault="00A023EF" w:rsidP="000714A3">
            <w:pPr>
              <w:tabs>
                <w:tab w:val="clear" w:pos="1134"/>
                <w:tab w:val="clear" w:pos="1871"/>
                <w:tab w:val="clear" w:pos="2268"/>
                <w:tab w:val="left" w:pos="2297"/>
                <w:tab w:val="left" w:pos="2864"/>
              </w:tabs>
              <w:rPr>
                <w:lang w:val="es-ES_tradnl"/>
              </w:rPr>
            </w:pPr>
            <w:r w:rsidRPr="000714A3">
              <w:rPr>
                <w:b/>
                <w:bCs/>
                <w:lang w:val="fr-FR"/>
              </w:rPr>
              <w:t xml:space="preserve">Área prioritaria: </w:t>
            </w:r>
            <w:r w:rsidR="00EB5BEB" w:rsidRPr="000714A3">
              <w:rPr>
                <w:lang w:val="fr-FR"/>
              </w:rPr>
              <w:t>Iniciativas regionales</w:t>
            </w:r>
          </w:p>
          <w:p w14:paraId="5F3716FE" w14:textId="77777777" w:rsidR="00A023EF" w:rsidRPr="000B1248" w:rsidRDefault="00A023EF" w:rsidP="008D4F56">
            <w:pPr>
              <w:spacing w:after="120"/>
              <w:rPr>
                <w:b/>
                <w:bCs/>
                <w:szCs w:val="24"/>
                <w:lang w:val="es-ES"/>
              </w:rPr>
            </w:pPr>
            <w:r>
              <w:rPr>
                <w:b/>
                <w:bCs/>
                <w:szCs w:val="24"/>
                <w:lang w:val="es-ES"/>
              </w:rPr>
              <w:t>Resumen</w:t>
            </w:r>
            <w:r w:rsidRPr="000B1248">
              <w:rPr>
                <w:b/>
                <w:bCs/>
                <w:szCs w:val="24"/>
                <w:lang w:val="es-ES"/>
              </w:rPr>
              <w:t>:</w:t>
            </w:r>
          </w:p>
          <w:p w14:paraId="5F7A094E" w14:textId="70D035DF" w:rsidR="00A023EF" w:rsidRPr="00EB5BEB" w:rsidRDefault="00EB5BEB" w:rsidP="000714A3">
            <w:pPr>
              <w:rPr>
                <w:lang w:val="es-ES"/>
              </w:rPr>
            </w:pPr>
            <w:r w:rsidRPr="00646111">
              <w:rPr>
                <w:lang w:val="es-ES"/>
              </w:rPr>
              <w:t xml:space="preserve">El presente documento contiene las principales conclusiones de las </w:t>
            </w:r>
            <w:r w:rsidR="00843493" w:rsidRPr="00646111">
              <w:rPr>
                <w:lang w:val="es-ES"/>
              </w:rPr>
              <w:t>Reuniones</w:t>
            </w:r>
            <w:r w:rsidRPr="00646111">
              <w:rPr>
                <w:lang w:val="es-ES"/>
              </w:rPr>
              <w:t xml:space="preserve"> Preparatorias Regionales de la</w:t>
            </w:r>
            <w:r>
              <w:rPr>
                <w:lang w:val="es-ES"/>
              </w:rPr>
              <w:t xml:space="preserve"> CMDT-25. </w:t>
            </w:r>
            <w:r w:rsidRPr="00646111">
              <w:rPr>
                <w:lang w:val="es-ES"/>
              </w:rPr>
              <w:t>Aborda todas las cuestiones debatidas durante las RPR.</w:t>
            </w:r>
            <w:r>
              <w:rPr>
                <w:lang w:val="es-ES"/>
              </w:rPr>
              <w:t xml:space="preserve"> </w:t>
            </w:r>
            <w:r w:rsidRPr="00646111">
              <w:rPr>
                <w:lang w:val="es-ES"/>
              </w:rPr>
              <w:t xml:space="preserve">La reunión de coordinación de las RPR se </w:t>
            </w:r>
            <w:r>
              <w:rPr>
                <w:lang w:val="es-ES"/>
              </w:rPr>
              <w:t xml:space="preserve">celebró el 12 de mayo de 2025. </w:t>
            </w:r>
            <w:r w:rsidRPr="00646111">
              <w:rPr>
                <w:lang w:val="es-ES"/>
              </w:rPr>
              <w:t xml:space="preserve">Este informe se presentó asimismo a la reunión </w:t>
            </w:r>
            <w:r>
              <w:rPr>
                <w:lang w:val="es-ES"/>
              </w:rPr>
              <w:t>de 2025 del GADT</w:t>
            </w:r>
            <w:r w:rsidRPr="00646111">
              <w:rPr>
                <w:lang w:val="es-ES"/>
              </w:rPr>
              <w:t>.</w:t>
            </w:r>
          </w:p>
          <w:p w14:paraId="67C3D8EA" w14:textId="77777777" w:rsidR="00A023EF" w:rsidRPr="000B1248" w:rsidRDefault="00A023EF" w:rsidP="008D4F56">
            <w:pPr>
              <w:spacing w:after="120"/>
              <w:rPr>
                <w:b/>
                <w:bCs/>
                <w:szCs w:val="24"/>
                <w:lang w:val="es-ES"/>
              </w:rPr>
            </w:pPr>
            <w:r>
              <w:rPr>
                <w:b/>
                <w:bCs/>
                <w:szCs w:val="24"/>
                <w:lang w:val="es-ES"/>
              </w:rPr>
              <w:t>Resultados previstos</w:t>
            </w:r>
            <w:r w:rsidRPr="000B1248">
              <w:rPr>
                <w:b/>
                <w:bCs/>
                <w:szCs w:val="24"/>
                <w:lang w:val="es-ES"/>
              </w:rPr>
              <w:t>:</w:t>
            </w:r>
          </w:p>
          <w:p w14:paraId="51DB35FE" w14:textId="4215A6A2" w:rsidR="00A023EF" w:rsidRPr="000B1248" w:rsidRDefault="00EB5BEB" w:rsidP="000714A3">
            <w:pPr>
              <w:rPr>
                <w:b/>
                <w:bCs/>
                <w:szCs w:val="24"/>
                <w:lang w:val="es-ES"/>
              </w:rPr>
            </w:pPr>
            <w:r w:rsidRPr="00646111">
              <w:rPr>
                <w:szCs w:val="24"/>
                <w:lang w:val="es-ES"/>
              </w:rPr>
              <w:t xml:space="preserve">Se invita a la CMDT a tomar </w:t>
            </w:r>
            <w:r>
              <w:rPr>
                <w:szCs w:val="24"/>
                <w:lang w:val="es-ES"/>
              </w:rPr>
              <w:t>nota de este documento</w:t>
            </w:r>
            <w:r w:rsidRPr="00646111">
              <w:rPr>
                <w:szCs w:val="24"/>
                <w:lang w:val="es-ES"/>
              </w:rPr>
              <w:t xml:space="preserve">. </w:t>
            </w:r>
            <w:r w:rsidR="00A023EF" w:rsidRPr="000B1248">
              <w:rPr>
                <w:b/>
                <w:bCs/>
                <w:szCs w:val="24"/>
                <w:lang w:val="es-ES"/>
              </w:rPr>
              <w:t>Referenc</w:t>
            </w:r>
            <w:r w:rsidR="00A023EF">
              <w:rPr>
                <w:b/>
                <w:bCs/>
                <w:szCs w:val="24"/>
                <w:lang w:val="es-ES"/>
              </w:rPr>
              <w:t>ia</w:t>
            </w:r>
            <w:r w:rsidR="00A023EF" w:rsidRPr="000B1248">
              <w:rPr>
                <w:b/>
                <w:bCs/>
                <w:szCs w:val="24"/>
                <w:lang w:val="es-ES"/>
              </w:rPr>
              <w:t>s:</w:t>
            </w:r>
          </w:p>
          <w:p w14:paraId="01ED63E8" w14:textId="77777777" w:rsidR="00EB5BEB" w:rsidRPr="00EB5BEB" w:rsidRDefault="00EB5BEB" w:rsidP="00EB5BEB">
            <w:pPr>
              <w:spacing w:after="120"/>
              <w:rPr>
                <w:szCs w:val="24"/>
                <w:lang w:val="es-ES"/>
              </w:rPr>
            </w:pPr>
            <w:r w:rsidRPr="00EB5BEB">
              <w:rPr>
                <w:rFonts w:ascii="Calibri" w:eastAsia="SimSun" w:hAnsi="Calibri" w:cs="Traditional Arabic"/>
                <w:b/>
                <w:bCs/>
                <w:szCs w:val="24"/>
                <w:lang w:val="es-ES"/>
              </w:rPr>
              <w:t>Referencias:</w:t>
            </w:r>
          </w:p>
          <w:p w14:paraId="0B1E5BE1" w14:textId="2EDA4E82" w:rsidR="00EB5BEB" w:rsidRPr="00C308E7" w:rsidRDefault="00EB5BEB" w:rsidP="00EB5BEB">
            <w:pPr>
              <w:spacing w:after="120"/>
              <w:rPr>
                <w:szCs w:val="24"/>
                <w:lang w:val="es-ES"/>
              </w:rPr>
            </w:pPr>
            <w:hyperlink r:id="rId14" w:history="1">
              <w:r w:rsidRPr="00C308E7">
                <w:rPr>
                  <w:rStyle w:val="Hyperlink"/>
                  <w:szCs w:val="24"/>
                  <w:lang w:val="es-ES"/>
                </w:rPr>
                <w:t>TDAG-25/16</w:t>
              </w:r>
            </w:hyperlink>
            <w:r w:rsidRPr="00C308E7">
              <w:rPr>
                <w:szCs w:val="24"/>
                <w:lang w:val="es-ES"/>
              </w:rPr>
              <w:t>(Rev.1)</w:t>
            </w:r>
          </w:p>
          <w:p w14:paraId="26B77ABE" w14:textId="438BCB67" w:rsidR="00EB5BEB" w:rsidRPr="00C308E7" w:rsidRDefault="00EB5BEB" w:rsidP="00EB5BEB">
            <w:pPr>
              <w:spacing w:after="120"/>
              <w:rPr>
                <w:rFonts w:cstheme="minorHAnsi"/>
                <w:lang w:val="es-ES"/>
              </w:rPr>
            </w:pPr>
            <w:hyperlink r:id="rId15" w:history="1">
              <w:r w:rsidRPr="00C308E7">
                <w:rPr>
                  <w:rStyle w:val="Hyperlink"/>
                  <w:rFonts w:cstheme="minorHAnsi"/>
                  <w:lang w:val="es-ES"/>
                </w:rPr>
                <w:t>RPM-AFR25/19</w:t>
              </w:r>
            </w:hyperlink>
          </w:p>
          <w:p w14:paraId="67EC97BD" w14:textId="6446B397" w:rsidR="00EB5BEB" w:rsidRPr="00B12041" w:rsidRDefault="00EB5BEB" w:rsidP="00EB5BEB">
            <w:pPr>
              <w:spacing w:after="120"/>
              <w:rPr>
                <w:rFonts w:cstheme="minorHAnsi"/>
              </w:rPr>
            </w:pPr>
            <w:hyperlink r:id="rId16" w:history="1">
              <w:r w:rsidRPr="00B12041">
                <w:rPr>
                  <w:rStyle w:val="Hyperlink"/>
                  <w:rFonts w:cstheme="minorHAnsi"/>
                </w:rPr>
                <w:t>RPM-AMS25/21</w:t>
              </w:r>
            </w:hyperlink>
            <w:r w:rsidRPr="00B12041">
              <w:rPr>
                <w:rFonts w:cstheme="minorHAnsi"/>
              </w:rPr>
              <w:t>(Rev.1)</w:t>
            </w:r>
          </w:p>
          <w:p w14:paraId="7A861E9C" w14:textId="05BDA6FA" w:rsidR="00EB5BEB" w:rsidRPr="00B12041" w:rsidRDefault="00EB5BEB" w:rsidP="00EB5BEB">
            <w:pPr>
              <w:spacing w:after="120"/>
              <w:rPr>
                <w:rFonts w:cstheme="minorHAnsi"/>
              </w:rPr>
            </w:pPr>
            <w:hyperlink r:id="rId17" w:history="1">
              <w:r w:rsidRPr="00B12041">
                <w:rPr>
                  <w:rStyle w:val="Hyperlink"/>
                  <w:rFonts w:cstheme="minorHAnsi"/>
                </w:rPr>
                <w:t>RPM-ARB25/20</w:t>
              </w:r>
            </w:hyperlink>
          </w:p>
          <w:p w14:paraId="0651533E" w14:textId="47470E7D" w:rsidR="00EB5BEB" w:rsidRPr="00B12041" w:rsidRDefault="00EB5BEB" w:rsidP="00EB5BEB">
            <w:pPr>
              <w:spacing w:after="120"/>
              <w:rPr>
                <w:rFonts w:cstheme="minorHAnsi"/>
              </w:rPr>
            </w:pPr>
            <w:hyperlink r:id="rId18" w:history="1">
              <w:r w:rsidRPr="00B12041">
                <w:rPr>
                  <w:rStyle w:val="Hyperlink"/>
                  <w:rFonts w:cstheme="minorHAnsi"/>
                </w:rPr>
                <w:t>RPM-ASP25/18</w:t>
              </w:r>
            </w:hyperlink>
            <w:r w:rsidRPr="00B12041">
              <w:rPr>
                <w:rFonts w:cstheme="minorHAnsi"/>
              </w:rPr>
              <w:t>(Rev.1)</w:t>
            </w:r>
          </w:p>
          <w:p w14:paraId="78F31BB4" w14:textId="6BB05DE6" w:rsidR="00EB5BEB" w:rsidRPr="00B12041" w:rsidRDefault="00EB5BEB" w:rsidP="00EB5BEB">
            <w:pPr>
              <w:spacing w:after="120"/>
            </w:pPr>
            <w:hyperlink r:id="rId19" w:history="1">
              <w:r w:rsidRPr="00B12041">
                <w:rPr>
                  <w:rStyle w:val="Hyperlink"/>
                  <w:rFonts w:cstheme="minorHAnsi"/>
                </w:rPr>
                <w:t>RPM-CIS25/18</w:t>
              </w:r>
            </w:hyperlink>
          </w:p>
          <w:p w14:paraId="61B329D6" w14:textId="42E0383D" w:rsidR="00A023EF" w:rsidRPr="000B1248" w:rsidRDefault="00EB5BEB" w:rsidP="00EB5BEB">
            <w:pPr>
              <w:rPr>
                <w:lang w:val="es-ES"/>
              </w:rPr>
            </w:pPr>
            <w:hyperlink r:id="rId20" w:history="1">
              <w:r w:rsidRPr="00B12041">
                <w:rPr>
                  <w:rStyle w:val="Hyperlink"/>
                  <w:rFonts w:cstheme="minorHAnsi"/>
                </w:rPr>
                <w:t>RPM-EUR25/30</w:t>
              </w:r>
            </w:hyperlink>
          </w:p>
        </w:tc>
      </w:tr>
    </w:tbl>
    <w:p w14:paraId="3B4BC781" w14:textId="77777777" w:rsidR="00A023EF" w:rsidRDefault="00A023EF" w:rsidP="00A023EF">
      <w:pPr>
        <w:rPr>
          <w:lang w:val="es-ES"/>
        </w:rPr>
      </w:pPr>
    </w:p>
    <w:p w14:paraId="653167B8" w14:textId="77777777" w:rsidR="00A023EF" w:rsidRDefault="00A023EF">
      <w:pPr>
        <w:tabs>
          <w:tab w:val="clear" w:pos="1134"/>
          <w:tab w:val="clear" w:pos="1871"/>
          <w:tab w:val="clear" w:pos="2268"/>
        </w:tabs>
        <w:overflowPunct/>
        <w:autoSpaceDE/>
        <w:autoSpaceDN/>
        <w:adjustRightInd/>
        <w:spacing w:before="0"/>
        <w:textAlignment w:val="auto"/>
        <w:rPr>
          <w:lang w:val="es-ES"/>
        </w:rPr>
      </w:pPr>
      <w:r>
        <w:rPr>
          <w:lang w:val="es-ES"/>
        </w:rPr>
        <w:br w:type="page"/>
      </w:r>
    </w:p>
    <w:p w14:paraId="2244A634" w14:textId="59A26075" w:rsidR="00EB5BEB" w:rsidRPr="00485AE4" w:rsidRDefault="00570F6D" w:rsidP="00570F6D">
      <w:pPr>
        <w:pStyle w:val="Heading1"/>
        <w:rPr>
          <w:rFonts w:cstheme="minorHAnsi"/>
          <w:b w:val="0"/>
        </w:rPr>
      </w:pPr>
      <w:r>
        <w:rPr>
          <w:lang w:val="fr-FR"/>
        </w:rPr>
        <w:lastRenderedPageBreak/>
        <w:t>1</w:t>
      </w:r>
      <w:r>
        <w:rPr>
          <w:lang w:val="fr-FR"/>
        </w:rPr>
        <w:tab/>
      </w:r>
      <w:r w:rsidR="00EB5BEB" w:rsidRPr="00570F6D">
        <w:rPr>
          <w:lang w:val="fr-FR"/>
        </w:rPr>
        <w:t>Introducción</w:t>
      </w:r>
    </w:p>
    <w:p w14:paraId="3EA8D2F6" w14:textId="77777777" w:rsidR="00EB5BEB" w:rsidRPr="00646111" w:rsidRDefault="00EB5BEB" w:rsidP="00EB5BEB">
      <w:pPr>
        <w:spacing w:after="120"/>
        <w:rPr>
          <w:rFonts w:cstheme="minorBidi"/>
          <w:lang w:val="es-ES"/>
        </w:rPr>
      </w:pPr>
      <w:r w:rsidRPr="00646111">
        <w:rPr>
          <w:rFonts w:cstheme="minorBidi"/>
          <w:lang w:val="es-ES"/>
        </w:rPr>
        <w:t xml:space="preserve">De conformidad con la </w:t>
      </w:r>
      <w:hyperlink r:id="rId21">
        <w:r w:rsidRPr="00646111">
          <w:rPr>
            <w:rStyle w:val="Hyperlink"/>
            <w:rFonts w:cstheme="minorBidi"/>
            <w:color w:val="800080"/>
            <w:lang w:val="es-ES"/>
          </w:rPr>
          <w:t>Resolución 31 (Rev. Kigali, 2022</w:t>
        </w:r>
      </w:hyperlink>
      <w:r w:rsidRPr="00646111">
        <w:rPr>
          <w:rFonts w:cstheme="minorBidi"/>
          <w:color w:val="212121"/>
          <w:lang w:val="es-ES"/>
        </w:rPr>
        <w:t xml:space="preserve">), el 12 de mayo de 2025 </w:t>
      </w:r>
      <w:r w:rsidRPr="00372D70">
        <w:rPr>
          <w:rFonts w:cstheme="minorBidi"/>
          <w:lang w:val="es-ES"/>
        </w:rPr>
        <w:t>se celebró la reunión de coordinación de las RPR de cara a la Conferencia Mundial de Desarrollo de las Telecomunicaciones de 2025 (CMDT</w:t>
      </w:r>
      <w:r w:rsidRPr="00372D70">
        <w:rPr>
          <w:rFonts w:cstheme="minorBidi"/>
          <w:lang w:val="es-ES"/>
        </w:rPr>
        <w:noBreakHyphen/>
        <w:t>25), que tendrá lugar del 17 al 28 de noviembre de 2025 en Baku (Azerbayán)</w:t>
      </w:r>
      <w:r w:rsidRPr="00646111">
        <w:rPr>
          <w:rFonts w:cstheme="minorBidi"/>
          <w:lang w:val="es-ES"/>
        </w:rPr>
        <w:t>.</w:t>
      </w:r>
    </w:p>
    <w:p w14:paraId="6DB1F870" w14:textId="77777777" w:rsidR="00EB5BEB" w:rsidRPr="00646111" w:rsidRDefault="00EB5BEB" w:rsidP="00EB5BEB">
      <w:pPr>
        <w:spacing w:after="120"/>
        <w:jc w:val="both"/>
        <w:rPr>
          <w:rFonts w:cstheme="minorBidi"/>
          <w:lang w:val="es-ES"/>
        </w:rPr>
      </w:pPr>
      <w:r w:rsidRPr="00372D70">
        <w:rPr>
          <w:rFonts w:cstheme="minorBidi"/>
          <w:lang w:val="es-ES"/>
        </w:rPr>
        <w:t xml:space="preserve">En la </w:t>
      </w:r>
      <w:r w:rsidRPr="00AA1411">
        <w:rPr>
          <w:lang w:val="es-ES"/>
        </w:rPr>
        <w:t>Reunión</w:t>
      </w:r>
      <w:r w:rsidRPr="00372D70">
        <w:rPr>
          <w:rFonts w:cstheme="minorBidi"/>
          <w:lang w:val="es-ES"/>
        </w:rPr>
        <w:t xml:space="preserve"> de Coordinación de las RPRs se examinaron los resultados de las seis RPR que se indican a continuación</w:t>
      </w:r>
      <w:r w:rsidRPr="00646111">
        <w:rPr>
          <w:rFonts w:cstheme="minorBidi"/>
          <w:lang w:val="es-ES"/>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2552"/>
        <w:gridCol w:w="1842"/>
        <w:gridCol w:w="1843"/>
        <w:gridCol w:w="2126"/>
      </w:tblGrid>
      <w:tr w:rsidR="00EB5BEB" w:rsidRPr="00C308E7" w14:paraId="25DE3BDF" w14:textId="77777777" w:rsidTr="00423C77">
        <w:trPr>
          <w:trHeight w:val="300"/>
        </w:trPr>
        <w:tc>
          <w:tcPr>
            <w:tcW w:w="1271" w:type="dxa"/>
            <w:vAlign w:val="center"/>
            <w:hideMark/>
          </w:tcPr>
          <w:p w14:paraId="5F94CF0E" w14:textId="77777777" w:rsidR="00EB5BEB" w:rsidRPr="00DD0835" w:rsidRDefault="00EB5BEB" w:rsidP="00DD0835">
            <w:pPr>
              <w:pStyle w:val="Tablehead"/>
              <w:rPr>
                <w:sz w:val="24"/>
                <w:szCs w:val="24"/>
                <w:lang w:val="fr-FR"/>
              </w:rPr>
            </w:pPr>
            <w:r w:rsidRPr="00DD0835">
              <w:rPr>
                <w:sz w:val="24"/>
                <w:szCs w:val="24"/>
                <w:lang w:val="fr-FR"/>
              </w:rPr>
              <w:t>Región</w:t>
            </w:r>
          </w:p>
        </w:tc>
        <w:tc>
          <w:tcPr>
            <w:tcW w:w="2552" w:type="dxa"/>
            <w:vAlign w:val="center"/>
            <w:hideMark/>
          </w:tcPr>
          <w:p w14:paraId="6AD83B5A" w14:textId="77777777" w:rsidR="00EB5BEB" w:rsidRPr="00DD0835" w:rsidRDefault="00EB5BEB" w:rsidP="00DD0835">
            <w:pPr>
              <w:pStyle w:val="Tablehead"/>
              <w:rPr>
                <w:sz w:val="24"/>
                <w:szCs w:val="24"/>
                <w:lang w:val="fr-FR"/>
              </w:rPr>
            </w:pPr>
            <w:r w:rsidRPr="00DD0835">
              <w:rPr>
                <w:sz w:val="24"/>
                <w:szCs w:val="24"/>
                <w:lang w:val="fr-FR"/>
              </w:rPr>
              <w:t>Fechas (2025)</w:t>
            </w:r>
          </w:p>
        </w:tc>
        <w:tc>
          <w:tcPr>
            <w:tcW w:w="1842" w:type="dxa"/>
            <w:vAlign w:val="center"/>
            <w:hideMark/>
          </w:tcPr>
          <w:p w14:paraId="0469E1C9" w14:textId="77777777" w:rsidR="00EB5BEB" w:rsidRPr="00DD0835" w:rsidRDefault="00EB5BEB" w:rsidP="00DD0835">
            <w:pPr>
              <w:pStyle w:val="Tablehead"/>
              <w:rPr>
                <w:sz w:val="24"/>
                <w:szCs w:val="24"/>
                <w:lang w:val="fr-FR"/>
              </w:rPr>
            </w:pPr>
            <w:r w:rsidRPr="00DD0835">
              <w:rPr>
                <w:sz w:val="24"/>
                <w:szCs w:val="24"/>
                <w:lang w:val="fr-FR"/>
              </w:rPr>
              <w:t>Ciudad y país anfitrión</w:t>
            </w:r>
          </w:p>
        </w:tc>
        <w:tc>
          <w:tcPr>
            <w:tcW w:w="1843" w:type="dxa"/>
            <w:vAlign w:val="center"/>
            <w:hideMark/>
          </w:tcPr>
          <w:p w14:paraId="6D0799AF" w14:textId="77777777" w:rsidR="00EB5BEB" w:rsidRPr="00DD0835" w:rsidRDefault="00EB5BEB" w:rsidP="00DD0835">
            <w:pPr>
              <w:pStyle w:val="Tablehead"/>
              <w:rPr>
                <w:sz w:val="24"/>
                <w:szCs w:val="24"/>
                <w:lang w:val="fr-FR"/>
              </w:rPr>
            </w:pPr>
            <w:r w:rsidRPr="00DD0835">
              <w:rPr>
                <w:sz w:val="24"/>
                <w:szCs w:val="24"/>
                <w:lang w:val="fr-FR"/>
              </w:rPr>
              <w:t>Informe de la RPR</w:t>
            </w:r>
          </w:p>
        </w:tc>
        <w:tc>
          <w:tcPr>
            <w:tcW w:w="2126" w:type="dxa"/>
            <w:hideMark/>
          </w:tcPr>
          <w:p w14:paraId="579FBB38" w14:textId="77777777" w:rsidR="00EB5BEB" w:rsidRPr="00DD0835" w:rsidRDefault="00EB5BEB" w:rsidP="00DD0835">
            <w:pPr>
              <w:pStyle w:val="Tablehead"/>
              <w:rPr>
                <w:sz w:val="24"/>
                <w:szCs w:val="24"/>
                <w:lang w:val="fr-FR"/>
              </w:rPr>
            </w:pPr>
            <w:r w:rsidRPr="00DD0835">
              <w:rPr>
                <w:sz w:val="24"/>
                <w:szCs w:val="24"/>
                <w:lang w:val="fr-FR"/>
              </w:rPr>
              <w:t>Vídeos sobre la aplicación del Plan de Acción de Kigali</w:t>
            </w:r>
          </w:p>
        </w:tc>
      </w:tr>
      <w:tr w:rsidR="00EB5BEB" w:rsidRPr="00FB0CB9" w14:paraId="0C89C01D" w14:textId="77777777" w:rsidTr="00423C77">
        <w:trPr>
          <w:trHeight w:val="300"/>
        </w:trPr>
        <w:tc>
          <w:tcPr>
            <w:tcW w:w="1271" w:type="dxa"/>
            <w:hideMark/>
          </w:tcPr>
          <w:p w14:paraId="59AB9C66" w14:textId="77777777" w:rsidR="00EB5BEB" w:rsidRPr="00A113BF" w:rsidRDefault="00EB5BEB" w:rsidP="00570F6D">
            <w:pPr>
              <w:pStyle w:val="Tabletext"/>
              <w:jc w:val="center"/>
              <w:rPr>
                <w:rFonts w:cstheme="minorHAnsi"/>
                <w:sz w:val="24"/>
                <w:szCs w:val="24"/>
              </w:rPr>
            </w:pPr>
            <w:r w:rsidRPr="00A113BF">
              <w:rPr>
                <w:rFonts w:eastAsiaTheme="minorHAnsi"/>
                <w:sz w:val="24"/>
                <w:szCs w:val="24"/>
                <w:lang w:val="es-ES"/>
              </w:rPr>
              <w:t>RPR-ARB</w:t>
            </w:r>
          </w:p>
        </w:tc>
        <w:tc>
          <w:tcPr>
            <w:tcW w:w="2552" w:type="dxa"/>
            <w:hideMark/>
          </w:tcPr>
          <w:p w14:paraId="279BCC59" w14:textId="77777777" w:rsidR="00EB5BEB" w:rsidRPr="00A113BF" w:rsidRDefault="00EB5BEB" w:rsidP="00570F6D">
            <w:pPr>
              <w:pStyle w:val="Tabletext"/>
              <w:jc w:val="center"/>
              <w:rPr>
                <w:rFonts w:cstheme="minorHAnsi"/>
                <w:sz w:val="24"/>
                <w:szCs w:val="24"/>
              </w:rPr>
            </w:pPr>
            <w:r w:rsidRPr="00A113BF">
              <w:rPr>
                <w:sz w:val="24"/>
                <w:szCs w:val="24"/>
                <w:lang w:val="es-ES"/>
              </w:rPr>
              <w:t>4-5 de febrero de 2025</w:t>
            </w:r>
          </w:p>
        </w:tc>
        <w:tc>
          <w:tcPr>
            <w:tcW w:w="1842" w:type="dxa"/>
            <w:hideMark/>
          </w:tcPr>
          <w:p w14:paraId="1EFB3D43" w14:textId="0DD7E2F7" w:rsidR="00EB5BEB" w:rsidRPr="00A113BF" w:rsidRDefault="00EB5BEB" w:rsidP="00570F6D">
            <w:pPr>
              <w:pStyle w:val="Tabletext"/>
              <w:jc w:val="center"/>
              <w:rPr>
                <w:rFonts w:cstheme="minorHAnsi"/>
                <w:sz w:val="24"/>
                <w:szCs w:val="24"/>
              </w:rPr>
            </w:pPr>
            <w:r w:rsidRPr="00A113BF">
              <w:rPr>
                <w:sz w:val="24"/>
                <w:szCs w:val="24"/>
                <w:lang w:val="es-ES"/>
              </w:rPr>
              <w:t xml:space="preserve">Amman </w:t>
            </w:r>
            <w:r w:rsidR="00570F6D" w:rsidRPr="00A113BF">
              <w:rPr>
                <w:sz w:val="24"/>
                <w:szCs w:val="24"/>
                <w:lang w:val="es-ES"/>
              </w:rPr>
              <w:t>(</w:t>
            </w:r>
            <w:r w:rsidRPr="00A113BF">
              <w:rPr>
                <w:sz w:val="24"/>
                <w:szCs w:val="24"/>
                <w:lang w:val="es-ES"/>
              </w:rPr>
              <w:t>Jordania</w:t>
            </w:r>
            <w:r w:rsidR="00570F6D" w:rsidRPr="00A113BF">
              <w:rPr>
                <w:sz w:val="24"/>
                <w:szCs w:val="24"/>
                <w:lang w:val="es-ES"/>
              </w:rPr>
              <w:t>)</w:t>
            </w:r>
          </w:p>
        </w:tc>
        <w:tc>
          <w:tcPr>
            <w:tcW w:w="1843" w:type="dxa"/>
            <w:hideMark/>
          </w:tcPr>
          <w:p w14:paraId="2769FF65" w14:textId="2A692610" w:rsidR="00EB5BEB" w:rsidRPr="00A113BF" w:rsidRDefault="00EB5BEB" w:rsidP="00570F6D">
            <w:pPr>
              <w:pStyle w:val="Tabletext"/>
              <w:jc w:val="center"/>
              <w:rPr>
                <w:rFonts w:cstheme="minorHAnsi"/>
                <w:sz w:val="24"/>
                <w:szCs w:val="24"/>
              </w:rPr>
            </w:pPr>
            <w:hyperlink r:id="rId22" w:tgtFrame="_blank" w:history="1">
              <w:r w:rsidRPr="00A113BF">
                <w:rPr>
                  <w:rStyle w:val="normaltextrun"/>
                  <w:rFonts w:cstheme="minorHAnsi"/>
                  <w:color w:val="0563C1"/>
                  <w:sz w:val="24"/>
                  <w:szCs w:val="24"/>
                  <w:u w:val="single"/>
                </w:rPr>
                <w:t>Informe</w:t>
              </w:r>
            </w:hyperlink>
          </w:p>
        </w:tc>
        <w:tc>
          <w:tcPr>
            <w:tcW w:w="2126" w:type="dxa"/>
            <w:hideMark/>
          </w:tcPr>
          <w:p w14:paraId="2877872E" w14:textId="77777777" w:rsidR="00EB5BEB" w:rsidRPr="00A113BF" w:rsidRDefault="00EB5BEB" w:rsidP="00570F6D">
            <w:pPr>
              <w:pStyle w:val="Tabletext"/>
              <w:jc w:val="center"/>
              <w:rPr>
                <w:rFonts w:cstheme="minorHAnsi"/>
                <w:sz w:val="24"/>
                <w:szCs w:val="24"/>
              </w:rPr>
            </w:pPr>
            <w:hyperlink r:id="rId23" w:tgtFrame="_blank" w:history="1">
              <w:r w:rsidRPr="00A113BF">
                <w:rPr>
                  <w:rStyle w:val="normaltextrun"/>
                  <w:rFonts w:cstheme="minorHAnsi"/>
                  <w:color w:val="0563C1"/>
                  <w:sz w:val="24"/>
                  <w:szCs w:val="24"/>
                  <w:u w:val="single"/>
                </w:rPr>
                <w:t>Vídeo</w:t>
              </w:r>
            </w:hyperlink>
          </w:p>
        </w:tc>
      </w:tr>
      <w:tr w:rsidR="00EB5BEB" w:rsidRPr="00FB0CB9" w14:paraId="5714B38D" w14:textId="77777777" w:rsidTr="00423C77">
        <w:trPr>
          <w:trHeight w:val="300"/>
        </w:trPr>
        <w:tc>
          <w:tcPr>
            <w:tcW w:w="1271" w:type="dxa"/>
            <w:hideMark/>
          </w:tcPr>
          <w:p w14:paraId="1B9BC831" w14:textId="77777777" w:rsidR="00EB5BEB" w:rsidRPr="00A113BF" w:rsidRDefault="00EB5BEB" w:rsidP="00570F6D">
            <w:pPr>
              <w:pStyle w:val="Tabletext"/>
              <w:jc w:val="center"/>
              <w:rPr>
                <w:rFonts w:cstheme="minorHAnsi"/>
                <w:sz w:val="24"/>
                <w:szCs w:val="24"/>
              </w:rPr>
            </w:pPr>
            <w:r w:rsidRPr="00A113BF">
              <w:rPr>
                <w:sz w:val="24"/>
                <w:szCs w:val="24"/>
                <w:lang w:val="es-ES"/>
              </w:rPr>
              <w:t>RPR-EUR</w:t>
            </w:r>
          </w:p>
        </w:tc>
        <w:tc>
          <w:tcPr>
            <w:tcW w:w="2552" w:type="dxa"/>
            <w:hideMark/>
          </w:tcPr>
          <w:p w14:paraId="425BC75C" w14:textId="77777777" w:rsidR="00EB5BEB" w:rsidRPr="00A113BF" w:rsidRDefault="00EB5BEB" w:rsidP="00570F6D">
            <w:pPr>
              <w:pStyle w:val="Tabletext"/>
              <w:jc w:val="center"/>
              <w:rPr>
                <w:rFonts w:cstheme="minorHAnsi"/>
                <w:sz w:val="24"/>
                <w:szCs w:val="24"/>
              </w:rPr>
            </w:pPr>
            <w:r w:rsidRPr="00A113BF">
              <w:rPr>
                <w:sz w:val="24"/>
                <w:szCs w:val="24"/>
                <w:lang w:val="es-ES"/>
              </w:rPr>
              <w:t>25-26 de febrero de 2025</w:t>
            </w:r>
          </w:p>
        </w:tc>
        <w:tc>
          <w:tcPr>
            <w:tcW w:w="1842" w:type="dxa"/>
            <w:hideMark/>
          </w:tcPr>
          <w:p w14:paraId="55FBD9CE" w14:textId="3C3B4955" w:rsidR="00EB5BEB" w:rsidRPr="00A113BF" w:rsidRDefault="00EB5BEB" w:rsidP="00570F6D">
            <w:pPr>
              <w:pStyle w:val="Tabletext"/>
              <w:jc w:val="center"/>
              <w:rPr>
                <w:rFonts w:cstheme="minorHAnsi"/>
                <w:sz w:val="24"/>
                <w:szCs w:val="24"/>
              </w:rPr>
            </w:pPr>
            <w:r w:rsidRPr="00A113BF">
              <w:rPr>
                <w:sz w:val="24"/>
                <w:szCs w:val="24"/>
                <w:lang w:val="es-ES"/>
              </w:rPr>
              <w:t>Budapest</w:t>
            </w:r>
            <w:r w:rsidR="00B34018" w:rsidRPr="00A113BF">
              <w:rPr>
                <w:sz w:val="24"/>
                <w:szCs w:val="24"/>
                <w:lang w:val="es-ES"/>
              </w:rPr>
              <w:t xml:space="preserve"> </w:t>
            </w:r>
            <w:r w:rsidR="00570F6D" w:rsidRPr="00A113BF">
              <w:rPr>
                <w:sz w:val="24"/>
                <w:szCs w:val="24"/>
                <w:lang w:val="es-ES"/>
              </w:rPr>
              <w:t>(</w:t>
            </w:r>
            <w:r w:rsidRPr="00A113BF">
              <w:rPr>
                <w:sz w:val="24"/>
                <w:szCs w:val="24"/>
                <w:lang w:val="es-ES"/>
              </w:rPr>
              <w:t>Hungría</w:t>
            </w:r>
            <w:r w:rsidR="00570F6D" w:rsidRPr="00A113BF">
              <w:rPr>
                <w:sz w:val="24"/>
                <w:szCs w:val="24"/>
                <w:lang w:val="es-ES"/>
              </w:rPr>
              <w:t>)</w:t>
            </w:r>
          </w:p>
        </w:tc>
        <w:tc>
          <w:tcPr>
            <w:tcW w:w="1843" w:type="dxa"/>
            <w:hideMark/>
          </w:tcPr>
          <w:p w14:paraId="39DF9551" w14:textId="6BC8BFEE" w:rsidR="00EB5BEB" w:rsidRPr="00A113BF" w:rsidRDefault="00EB5BEB" w:rsidP="00570F6D">
            <w:pPr>
              <w:pStyle w:val="Tabletext"/>
              <w:jc w:val="center"/>
              <w:rPr>
                <w:rFonts w:cstheme="minorHAnsi"/>
                <w:sz w:val="24"/>
                <w:szCs w:val="24"/>
              </w:rPr>
            </w:pPr>
            <w:hyperlink r:id="rId24" w:tgtFrame="_blank" w:history="1">
              <w:r w:rsidRPr="00A113BF">
                <w:rPr>
                  <w:rStyle w:val="normaltextrun"/>
                  <w:rFonts w:cstheme="minorHAnsi"/>
                  <w:color w:val="0563C1"/>
                  <w:sz w:val="24"/>
                  <w:szCs w:val="24"/>
                  <w:u w:val="single"/>
                </w:rPr>
                <w:t>Informe</w:t>
              </w:r>
            </w:hyperlink>
          </w:p>
        </w:tc>
        <w:tc>
          <w:tcPr>
            <w:tcW w:w="2126" w:type="dxa"/>
            <w:hideMark/>
          </w:tcPr>
          <w:p w14:paraId="51702A54" w14:textId="77777777" w:rsidR="00EB5BEB" w:rsidRPr="00A113BF" w:rsidRDefault="00EB5BEB" w:rsidP="00570F6D">
            <w:pPr>
              <w:pStyle w:val="Tabletext"/>
              <w:jc w:val="center"/>
              <w:rPr>
                <w:rFonts w:cstheme="minorHAnsi"/>
                <w:sz w:val="24"/>
                <w:szCs w:val="24"/>
              </w:rPr>
            </w:pPr>
            <w:hyperlink r:id="rId25" w:tgtFrame="_blank" w:history="1">
              <w:r w:rsidRPr="00A113BF">
                <w:rPr>
                  <w:rStyle w:val="normaltextrun"/>
                  <w:rFonts w:cstheme="minorHAnsi"/>
                  <w:color w:val="0563C1"/>
                  <w:sz w:val="24"/>
                  <w:szCs w:val="24"/>
                  <w:u w:val="single"/>
                </w:rPr>
                <w:t>Vídeo</w:t>
              </w:r>
            </w:hyperlink>
          </w:p>
        </w:tc>
      </w:tr>
      <w:tr w:rsidR="00EB5BEB" w:rsidRPr="00FB0CB9" w14:paraId="5C5565C1" w14:textId="77777777" w:rsidTr="00423C77">
        <w:trPr>
          <w:trHeight w:val="300"/>
        </w:trPr>
        <w:tc>
          <w:tcPr>
            <w:tcW w:w="1271" w:type="dxa"/>
            <w:hideMark/>
          </w:tcPr>
          <w:p w14:paraId="50391CA9" w14:textId="77777777" w:rsidR="00EB5BEB" w:rsidRPr="00A113BF" w:rsidRDefault="00EB5BEB" w:rsidP="00570F6D">
            <w:pPr>
              <w:pStyle w:val="Tabletext"/>
              <w:jc w:val="center"/>
              <w:rPr>
                <w:rFonts w:cstheme="minorHAnsi"/>
                <w:sz w:val="24"/>
                <w:szCs w:val="24"/>
              </w:rPr>
            </w:pPr>
            <w:r w:rsidRPr="00A113BF">
              <w:rPr>
                <w:sz w:val="24"/>
                <w:szCs w:val="24"/>
                <w:lang w:val="es-ES"/>
              </w:rPr>
              <w:t>RPR-ASP</w:t>
            </w:r>
          </w:p>
        </w:tc>
        <w:tc>
          <w:tcPr>
            <w:tcW w:w="2552" w:type="dxa"/>
            <w:hideMark/>
          </w:tcPr>
          <w:p w14:paraId="3A0D6393" w14:textId="77777777" w:rsidR="00EB5BEB" w:rsidRPr="00A113BF" w:rsidRDefault="00EB5BEB" w:rsidP="00570F6D">
            <w:pPr>
              <w:pStyle w:val="Tabletext"/>
              <w:jc w:val="center"/>
              <w:rPr>
                <w:rFonts w:cstheme="minorHAnsi"/>
                <w:sz w:val="24"/>
                <w:szCs w:val="24"/>
              </w:rPr>
            </w:pPr>
            <w:r w:rsidRPr="00A113BF">
              <w:rPr>
                <w:sz w:val="24"/>
                <w:szCs w:val="24"/>
                <w:lang w:val="es-ES"/>
              </w:rPr>
              <w:t>20-21 de marzo de 2025</w:t>
            </w:r>
          </w:p>
        </w:tc>
        <w:tc>
          <w:tcPr>
            <w:tcW w:w="1842" w:type="dxa"/>
            <w:hideMark/>
          </w:tcPr>
          <w:p w14:paraId="2EB1D2A0" w14:textId="497908E9" w:rsidR="00EB5BEB" w:rsidRPr="00A113BF" w:rsidRDefault="00EB5BEB" w:rsidP="00570F6D">
            <w:pPr>
              <w:pStyle w:val="Tabletext"/>
              <w:jc w:val="center"/>
              <w:rPr>
                <w:rFonts w:cstheme="minorHAnsi"/>
                <w:sz w:val="24"/>
                <w:szCs w:val="24"/>
              </w:rPr>
            </w:pPr>
            <w:r w:rsidRPr="00A113BF">
              <w:rPr>
                <w:sz w:val="24"/>
                <w:szCs w:val="24"/>
                <w:lang w:val="es-ES"/>
              </w:rPr>
              <w:t xml:space="preserve">Bangkok </w:t>
            </w:r>
            <w:r w:rsidR="00570F6D" w:rsidRPr="00A113BF">
              <w:rPr>
                <w:sz w:val="24"/>
                <w:szCs w:val="24"/>
                <w:lang w:val="es-ES"/>
              </w:rPr>
              <w:t>(</w:t>
            </w:r>
            <w:r w:rsidRPr="00A113BF">
              <w:rPr>
                <w:sz w:val="24"/>
                <w:szCs w:val="24"/>
                <w:lang w:val="es-ES"/>
              </w:rPr>
              <w:t>Tailandia</w:t>
            </w:r>
            <w:r w:rsidR="00570F6D" w:rsidRPr="00A113BF">
              <w:rPr>
                <w:sz w:val="24"/>
                <w:szCs w:val="24"/>
                <w:lang w:val="es-ES"/>
              </w:rPr>
              <w:t>)</w:t>
            </w:r>
          </w:p>
        </w:tc>
        <w:tc>
          <w:tcPr>
            <w:tcW w:w="1843" w:type="dxa"/>
            <w:hideMark/>
          </w:tcPr>
          <w:p w14:paraId="76E9FDE4" w14:textId="4182B7B8" w:rsidR="00EB5BEB" w:rsidRPr="00A113BF" w:rsidRDefault="00EB5BEB" w:rsidP="00570F6D">
            <w:pPr>
              <w:pStyle w:val="Tabletext"/>
              <w:jc w:val="center"/>
              <w:rPr>
                <w:rFonts w:cstheme="minorHAnsi"/>
                <w:sz w:val="24"/>
                <w:szCs w:val="24"/>
              </w:rPr>
            </w:pPr>
            <w:hyperlink r:id="rId26" w:tgtFrame="_blank" w:history="1">
              <w:r w:rsidRPr="00A113BF">
                <w:rPr>
                  <w:rStyle w:val="normaltextrun"/>
                  <w:rFonts w:cstheme="minorHAnsi"/>
                  <w:color w:val="0563C1"/>
                  <w:sz w:val="24"/>
                  <w:szCs w:val="24"/>
                  <w:u w:val="single"/>
                </w:rPr>
                <w:t>Informe</w:t>
              </w:r>
            </w:hyperlink>
          </w:p>
        </w:tc>
        <w:tc>
          <w:tcPr>
            <w:tcW w:w="2126" w:type="dxa"/>
            <w:hideMark/>
          </w:tcPr>
          <w:p w14:paraId="09BE15C2" w14:textId="77777777" w:rsidR="00EB5BEB" w:rsidRPr="00A113BF" w:rsidRDefault="00EB5BEB" w:rsidP="00570F6D">
            <w:pPr>
              <w:pStyle w:val="Tabletext"/>
              <w:jc w:val="center"/>
              <w:rPr>
                <w:rFonts w:cstheme="minorHAnsi"/>
                <w:sz w:val="24"/>
                <w:szCs w:val="24"/>
              </w:rPr>
            </w:pPr>
            <w:hyperlink r:id="rId27" w:tgtFrame="_blank" w:history="1">
              <w:r w:rsidRPr="00A113BF">
                <w:rPr>
                  <w:rStyle w:val="normaltextrun"/>
                  <w:rFonts w:cstheme="minorHAnsi"/>
                  <w:color w:val="0563C1"/>
                  <w:sz w:val="24"/>
                  <w:szCs w:val="24"/>
                  <w:u w:val="single"/>
                </w:rPr>
                <w:t>Vídeo</w:t>
              </w:r>
            </w:hyperlink>
          </w:p>
        </w:tc>
      </w:tr>
      <w:tr w:rsidR="00EB5BEB" w:rsidRPr="00FB0CB9" w14:paraId="4F4B3379" w14:textId="77777777" w:rsidTr="00423C77">
        <w:trPr>
          <w:trHeight w:val="300"/>
        </w:trPr>
        <w:tc>
          <w:tcPr>
            <w:tcW w:w="1271" w:type="dxa"/>
            <w:hideMark/>
          </w:tcPr>
          <w:p w14:paraId="532D7261" w14:textId="77777777" w:rsidR="00EB5BEB" w:rsidRPr="00A113BF" w:rsidRDefault="00EB5BEB" w:rsidP="00570F6D">
            <w:pPr>
              <w:pStyle w:val="Tabletext"/>
              <w:jc w:val="center"/>
              <w:rPr>
                <w:rFonts w:cstheme="minorHAnsi"/>
                <w:sz w:val="24"/>
                <w:szCs w:val="24"/>
              </w:rPr>
            </w:pPr>
            <w:r w:rsidRPr="00A113BF">
              <w:rPr>
                <w:sz w:val="24"/>
                <w:szCs w:val="24"/>
                <w:lang w:val="es-ES"/>
              </w:rPr>
              <w:t>RPR-AMS</w:t>
            </w:r>
          </w:p>
        </w:tc>
        <w:tc>
          <w:tcPr>
            <w:tcW w:w="2552" w:type="dxa"/>
            <w:hideMark/>
          </w:tcPr>
          <w:p w14:paraId="1189E834" w14:textId="77777777" w:rsidR="00EB5BEB" w:rsidRPr="00A113BF" w:rsidRDefault="00EB5BEB" w:rsidP="00570F6D">
            <w:pPr>
              <w:pStyle w:val="Tabletext"/>
              <w:jc w:val="center"/>
              <w:rPr>
                <w:rFonts w:cstheme="minorHAnsi"/>
                <w:sz w:val="24"/>
                <w:szCs w:val="24"/>
              </w:rPr>
            </w:pPr>
            <w:r w:rsidRPr="00A113BF">
              <w:rPr>
                <w:sz w:val="24"/>
                <w:szCs w:val="24"/>
                <w:lang w:val="es-ES"/>
              </w:rPr>
              <w:t>1-2 de abril de 2025</w:t>
            </w:r>
          </w:p>
        </w:tc>
        <w:tc>
          <w:tcPr>
            <w:tcW w:w="1842" w:type="dxa"/>
            <w:hideMark/>
          </w:tcPr>
          <w:p w14:paraId="729DDB1E" w14:textId="4357B3FA" w:rsidR="00EB5BEB" w:rsidRPr="00A113BF" w:rsidRDefault="00EB5BEB" w:rsidP="00570F6D">
            <w:pPr>
              <w:pStyle w:val="Tabletext"/>
              <w:jc w:val="center"/>
              <w:rPr>
                <w:rFonts w:cstheme="minorHAnsi"/>
                <w:sz w:val="24"/>
                <w:szCs w:val="24"/>
              </w:rPr>
            </w:pPr>
            <w:r w:rsidRPr="00A113BF">
              <w:rPr>
                <w:sz w:val="24"/>
                <w:szCs w:val="24"/>
                <w:lang w:val="es-ES"/>
              </w:rPr>
              <w:t xml:space="preserve">Asunción </w:t>
            </w:r>
            <w:r w:rsidR="00570F6D" w:rsidRPr="00A113BF">
              <w:rPr>
                <w:sz w:val="24"/>
                <w:szCs w:val="24"/>
                <w:lang w:val="es-ES"/>
              </w:rPr>
              <w:t>(</w:t>
            </w:r>
            <w:r w:rsidRPr="00A113BF">
              <w:rPr>
                <w:sz w:val="24"/>
                <w:szCs w:val="24"/>
                <w:lang w:val="es-ES"/>
              </w:rPr>
              <w:t>Paragua</w:t>
            </w:r>
            <w:r w:rsidR="00B34018" w:rsidRPr="00A113BF">
              <w:rPr>
                <w:sz w:val="24"/>
                <w:szCs w:val="24"/>
                <w:lang w:val="es-ES"/>
              </w:rPr>
              <w:t>y)</w:t>
            </w:r>
          </w:p>
        </w:tc>
        <w:tc>
          <w:tcPr>
            <w:tcW w:w="1843" w:type="dxa"/>
            <w:hideMark/>
          </w:tcPr>
          <w:p w14:paraId="2CEC1200" w14:textId="265BA34B" w:rsidR="00EB5BEB" w:rsidRPr="00A113BF" w:rsidRDefault="00EB5BEB" w:rsidP="00570F6D">
            <w:pPr>
              <w:pStyle w:val="Tabletext"/>
              <w:jc w:val="center"/>
              <w:rPr>
                <w:rFonts w:cstheme="minorHAnsi"/>
                <w:sz w:val="24"/>
                <w:szCs w:val="24"/>
              </w:rPr>
            </w:pPr>
            <w:hyperlink r:id="rId28" w:tgtFrame="_blank" w:history="1">
              <w:r w:rsidRPr="00A113BF">
                <w:rPr>
                  <w:rStyle w:val="normaltextrun"/>
                  <w:rFonts w:cstheme="minorHAnsi"/>
                  <w:color w:val="0563C1"/>
                  <w:sz w:val="24"/>
                  <w:szCs w:val="24"/>
                  <w:u w:val="single"/>
                </w:rPr>
                <w:t>Informe</w:t>
              </w:r>
            </w:hyperlink>
          </w:p>
        </w:tc>
        <w:tc>
          <w:tcPr>
            <w:tcW w:w="2126" w:type="dxa"/>
            <w:hideMark/>
          </w:tcPr>
          <w:p w14:paraId="777B4677" w14:textId="77777777" w:rsidR="00EB5BEB" w:rsidRPr="00A113BF" w:rsidRDefault="00EB5BEB" w:rsidP="00570F6D">
            <w:pPr>
              <w:pStyle w:val="Tabletext"/>
              <w:jc w:val="center"/>
              <w:rPr>
                <w:rFonts w:cstheme="minorHAnsi"/>
                <w:sz w:val="24"/>
                <w:szCs w:val="24"/>
              </w:rPr>
            </w:pPr>
            <w:hyperlink r:id="rId29" w:tgtFrame="_blank" w:history="1">
              <w:r w:rsidRPr="00A113BF">
                <w:rPr>
                  <w:rStyle w:val="normaltextrun"/>
                  <w:rFonts w:cstheme="minorHAnsi"/>
                  <w:color w:val="0563C1"/>
                  <w:sz w:val="24"/>
                  <w:szCs w:val="24"/>
                  <w:u w:val="single"/>
                </w:rPr>
                <w:t>Vídeo</w:t>
              </w:r>
            </w:hyperlink>
          </w:p>
        </w:tc>
      </w:tr>
      <w:tr w:rsidR="00EB5BEB" w:rsidRPr="00FB0CB9" w14:paraId="362A7300" w14:textId="77777777" w:rsidTr="00423C77">
        <w:trPr>
          <w:trHeight w:val="300"/>
        </w:trPr>
        <w:tc>
          <w:tcPr>
            <w:tcW w:w="1271" w:type="dxa"/>
            <w:hideMark/>
          </w:tcPr>
          <w:p w14:paraId="130286B2" w14:textId="77777777" w:rsidR="00EB5BEB" w:rsidRPr="00A113BF" w:rsidRDefault="00EB5BEB" w:rsidP="00570F6D">
            <w:pPr>
              <w:pStyle w:val="Tabletext"/>
              <w:jc w:val="center"/>
              <w:rPr>
                <w:rFonts w:cstheme="minorHAnsi"/>
                <w:sz w:val="24"/>
                <w:szCs w:val="24"/>
              </w:rPr>
            </w:pPr>
            <w:r w:rsidRPr="00A113BF">
              <w:rPr>
                <w:sz w:val="24"/>
                <w:szCs w:val="24"/>
                <w:lang w:val="es-ES"/>
              </w:rPr>
              <w:t>RPR-AFR</w:t>
            </w:r>
          </w:p>
        </w:tc>
        <w:tc>
          <w:tcPr>
            <w:tcW w:w="2552" w:type="dxa"/>
            <w:hideMark/>
          </w:tcPr>
          <w:p w14:paraId="62F6170E" w14:textId="77777777" w:rsidR="00EB5BEB" w:rsidRPr="00A113BF" w:rsidRDefault="00EB5BEB" w:rsidP="00570F6D">
            <w:pPr>
              <w:pStyle w:val="Tabletext"/>
              <w:jc w:val="center"/>
              <w:rPr>
                <w:rFonts w:cstheme="minorHAnsi"/>
                <w:sz w:val="24"/>
                <w:szCs w:val="24"/>
              </w:rPr>
            </w:pPr>
            <w:r w:rsidRPr="00A113BF">
              <w:rPr>
                <w:sz w:val="24"/>
                <w:szCs w:val="24"/>
                <w:lang w:val="es-ES"/>
              </w:rPr>
              <w:t>8-9 de abril de 2025</w:t>
            </w:r>
          </w:p>
        </w:tc>
        <w:tc>
          <w:tcPr>
            <w:tcW w:w="1842" w:type="dxa"/>
            <w:hideMark/>
          </w:tcPr>
          <w:p w14:paraId="15DF5D5D" w14:textId="16A055CA" w:rsidR="00EB5BEB" w:rsidRPr="00A113BF" w:rsidRDefault="00EB5BEB" w:rsidP="00570F6D">
            <w:pPr>
              <w:pStyle w:val="Tabletext"/>
              <w:jc w:val="center"/>
              <w:rPr>
                <w:rFonts w:cstheme="minorHAnsi"/>
                <w:sz w:val="24"/>
                <w:szCs w:val="24"/>
              </w:rPr>
            </w:pPr>
            <w:r w:rsidRPr="00A113BF">
              <w:rPr>
                <w:sz w:val="24"/>
                <w:szCs w:val="24"/>
                <w:lang w:val="es-ES"/>
              </w:rPr>
              <w:t xml:space="preserve">Nairobi </w:t>
            </w:r>
            <w:r w:rsidR="00B34018" w:rsidRPr="00A113BF">
              <w:rPr>
                <w:sz w:val="24"/>
                <w:szCs w:val="24"/>
                <w:lang w:val="es-ES"/>
              </w:rPr>
              <w:t>(</w:t>
            </w:r>
            <w:r w:rsidRPr="00A113BF">
              <w:rPr>
                <w:sz w:val="24"/>
                <w:szCs w:val="24"/>
                <w:lang w:val="es-ES"/>
              </w:rPr>
              <w:t>Kenya</w:t>
            </w:r>
            <w:r w:rsidR="00B34018" w:rsidRPr="00A113BF">
              <w:rPr>
                <w:sz w:val="24"/>
                <w:szCs w:val="24"/>
                <w:lang w:val="es-ES"/>
              </w:rPr>
              <w:t>)</w:t>
            </w:r>
          </w:p>
        </w:tc>
        <w:tc>
          <w:tcPr>
            <w:tcW w:w="1843" w:type="dxa"/>
            <w:hideMark/>
          </w:tcPr>
          <w:p w14:paraId="350D7421" w14:textId="3193D57B" w:rsidR="00EB5BEB" w:rsidRPr="00A113BF" w:rsidRDefault="00EB5BEB" w:rsidP="00570F6D">
            <w:pPr>
              <w:pStyle w:val="Tabletext"/>
              <w:jc w:val="center"/>
              <w:rPr>
                <w:rFonts w:cstheme="minorHAnsi"/>
                <w:sz w:val="24"/>
                <w:szCs w:val="24"/>
              </w:rPr>
            </w:pPr>
            <w:hyperlink r:id="rId30" w:tgtFrame="_blank" w:history="1">
              <w:r w:rsidRPr="00A113BF">
                <w:rPr>
                  <w:rStyle w:val="normaltextrun"/>
                  <w:rFonts w:cstheme="minorHAnsi"/>
                  <w:color w:val="0563C1"/>
                  <w:sz w:val="24"/>
                  <w:szCs w:val="24"/>
                  <w:u w:val="single"/>
                </w:rPr>
                <w:t>Informe</w:t>
              </w:r>
            </w:hyperlink>
          </w:p>
        </w:tc>
        <w:tc>
          <w:tcPr>
            <w:tcW w:w="2126" w:type="dxa"/>
            <w:hideMark/>
          </w:tcPr>
          <w:p w14:paraId="602CEA6E" w14:textId="77777777" w:rsidR="00EB5BEB" w:rsidRPr="00A113BF" w:rsidRDefault="00EB5BEB" w:rsidP="00570F6D">
            <w:pPr>
              <w:pStyle w:val="Tabletext"/>
              <w:jc w:val="center"/>
              <w:rPr>
                <w:rFonts w:cstheme="minorHAnsi"/>
                <w:sz w:val="24"/>
                <w:szCs w:val="24"/>
              </w:rPr>
            </w:pPr>
            <w:hyperlink r:id="rId31" w:tgtFrame="_blank" w:history="1">
              <w:r w:rsidRPr="00A113BF">
                <w:rPr>
                  <w:rStyle w:val="normaltextrun"/>
                  <w:rFonts w:cstheme="minorHAnsi"/>
                  <w:color w:val="0563C1"/>
                  <w:sz w:val="24"/>
                  <w:szCs w:val="24"/>
                  <w:u w:val="single"/>
                </w:rPr>
                <w:t>Vídeo</w:t>
              </w:r>
            </w:hyperlink>
          </w:p>
        </w:tc>
      </w:tr>
      <w:tr w:rsidR="00EB5BEB" w:rsidRPr="00FB0CB9" w14:paraId="5EF2DF84" w14:textId="77777777" w:rsidTr="00423C77">
        <w:trPr>
          <w:trHeight w:val="300"/>
        </w:trPr>
        <w:tc>
          <w:tcPr>
            <w:tcW w:w="1271" w:type="dxa"/>
            <w:hideMark/>
          </w:tcPr>
          <w:p w14:paraId="158A9634" w14:textId="77777777" w:rsidR="00EB5BEB" w:rsidRPr="00A113BF" w:rsidRDefault="00EB5BEB" w:rsidP="00570F6D">
            <w:pPr>
              <w:pStyle w:val="Tabletext"/>
              <w:jc w:val="center"/>
              <w:rPr>
                <w:rFonts w:cstheme="minorHAnsi"/>
                <w:sz w:val="24"/>
                <w:szCs w:val="24"/>
              </w:rPr>
            </w:pPr>
            <w:r w:rsidRPr="00A113BF">
              <w:rPr>
                <w:sz w:val="24"/>
                <w:szCs w:val="24"/>
                <w:lang w:val="es-ES"/>
              </w:rPr>
              <w:t>RPR-CEI</w:t>
            </w:r>
          </w:p>
        </w:tc>
        <w:tc>
          <w:tcPr>
            <w:tcW w:w="2552" w:type="dxa"/>
            <w:hideMark/>
          </w:tcPr>
          <w:p w14:paraId="00B0FC25" w14:textId="77777777" w:rsidR="00EB5BEB" w:rsidRPr="00A113BF" w:rsidRDefault="00EB5BEB" w:rsidP="00570F6D">
            <w:pPr>
              <w:pStyle w:val="Tabletext"/>
              <w:jc w:val="center"/>
              <w:rPr>
                <w:rFonts w:cstheme="minorHAnsi"/>
                <w:sz w:val="24"/>
                <w:szCs w:val="24"/>
              </w:rPr>
            </w:pPr>
            <w:r w:rsidRPr="00A113BF">
              <w:rPr>
                <w:sz w:val="24"/>
                <w:szCs w:val="24"/>
                <w:lang w:val="es-ES"/>
              </w:rPr>
              <w:t>24-25 de abril de 2025</w:t>
            </w:r>
          </w:p>
        </w:tc>
        <w:tc>
          <w:tcPr>
            <w:tcW w:w="1842" w:type="dxa"/>
            <w:hideMark/>
          </w:tcPr>
          <w:p w14:paraId="20C5D436" w14:textId="2007E34D" w:rsidR="00EB5BEB" w:rsidRPr="00A113BF" w:rsidRDefault="00EB5BEB" w:rsidP="00570F6D">
            <w:pPr>
              <w:pStyle w:val="Tabletext"/>
              <w:jc w:val="center"/>
              <w:rPr>
                <w:rFonts w:cstheme="minorHAnsi"/>
                <w:sz w:val="24"/>
                <w:szCs w:val="24"/>
              </w:rPr>
            </w:pPr>
            <w:r w:rsidRPr="00A113BF">
              <w:rPr>
                <w:sz w:val="24"/>
                <w:szCs w:val="24"/>
                <w:lang w:val="es-ES"/>
              </w:rPr>
              <w:t xml:space="preserve">Bishkek </w:t>
            </w:r>
            <w:r w:rsidR="00B34018" w:rsidRPr="00A113BF">
              <w:rPr>
                <w:sz w:val="24"/>
                <w:szCs w:val="24"/>
                <w:lang w:val="es-ES"/>
              </w:rPr>
              <w:t>(</w:t>
            </w:r>
            <w:r w:rsidRPr="00A113BF">
              <w:rPr>
                <w:sz w:val="24"/>
                <w:szCs w:val="24"/>
                <w:lang w:val="es-ES"/>
              </w:rPr>
              <w:t>Kirguistán</w:t>
            </w:r>
            <w:r w:rsidR="00B34018" w:rsidRPr="00A113BF">
              <w:rPr>
                <w:sz w:val="24"/>
                <w:szCs w:val="24"/>
                <w:lang w:val="es-ES"/>
              </w:rPr>
              <w:t>)</w:t>
            </w:r>
          </w:p>
        </w:tc>
        <w:tc>
          <w:tcPr>
            <w:tcW w:w="1843" w:type="dxa"/>
            <w:hideMark/>
          </w:tcPr>
          <w:p w14:paraId="606ADB02" w14:textId="51CA2420" w:rsidR="00EB5BEB" w:rsidRPr="00A113BF" w:rsidRDefault="00EB5BEB" w:rsidP="00570F6D">
            <w:pPr>
              <w:pStyle w:val="Tabletext"/>
              <w:jc w:val="center"/>
              <w:rPr>
                <w:rFonts w:cstheme="minorHAnsi"/>
                <w:sz w:val="24"/>
                <w:szCs w:val="24"/>
              </w:rPr>
            </w:pPr>
            <w:hyperlink r:id="rId32" w:tgtFrame="_blank" w:history="1">
              <w:r w:rsidRPr="00A113BF">
                <w:rPr>
                  <w:rStyle w:val="normaltextrun"/>
                  <w:rFonts w:cstheme="minorHAnsi"/>
                  <w:color w:val="0563C1"/>
                  <w:sz w:val="24"/>
                  <w:szCs w:val="24"/>
                  <w:u w:val="single"/>
                </w:rPr>
                <w:t>Informe</w:t>
              </w:r>
            </w:hyperlink>
          </w:p>
        </w:tc>
        <w:tc>
          <w:tcPr>
            <w:tcW w:w="2126" w:type="dxa"/>
            <w:hideMark/>
          </w:tcPr>
          <w:p w14:paraId="7E60B453" w14:textId="77777777" w:rsidR="00EB5BEB" w:rsidRPr="00A113BF" w:rsidRDefault="00EB5BEB" w:rsidP="00570F6D">
            <w:pPr>
              <w:pStyle w:val="Tabletext"/>
              <w:jc w:val="center"/>
              <w:rPr>
                <w:rFonts w:cstheme="minorHAnsi"/>
                <w:sz w:val="24"/>
                <w:szCs w:val="24"/>
              </w:rPr>
            </w:pPr>
            <w:hyperlink r:id="rId33" w:tgtFrame="_blank" w:history="1">
              <w:r w:rsidRPr="00A113BF">
                <w:rPr>
                  <w:rStyle w:val="normaltextrun"/>
                  <w:rFonts w:cstheme="minorHAnsi"/>
                  <w:color w:val="0563C1"/>
                  <w:sz w:val="24"/>
                  <w:szCs w:val="24"/>
                  <w:u w:val="single"/>
                </w:rPr>
                <w:t>Vídeo</w:t>
              </w:r>
            </w:hyperlink>
          </w:p>
        </w:tc>
      </w:tr>
    </w:tbl>
    <w:p w14:paraId="2675C576" w14:textId="77777777" w:rsidR="00EB5BEB" w:rsidRPr="00646111" w:rsidRDefault="00EB5BEB" w:rsidP="00EB5BEB">
      <w:pPr>
        <w:spacing w:after="120"/>
        <w:rPr>
          <w:rFonts w:cstheme="minorBidi"/>
          <w:lang w:val="es-ES"/>
        </w:rPr>
      </w:pPr>
      <w:r w:rsidRPr="00D57144">
        <w:rPr>
          <w:rFonts w:cstheme="minorBidi"/>
          <w:lang w:val="es-ES"/>
        </w:rPr>
        <w:t xml:space="preserve">En la reunión los Presidentes o Vicepresidentes de cada RPR presentaron sus respectivos resultados, incluidos los proyectos de Iniciativas regionales. </w:t>
      </w:r>
      <w:r w:rsidRPr="00646111">
        <w:rPr>
          <w:rFonts w:cstheme="minorBidi"/>
          <w:lang w:val="es-ES"/>
        </w:rPr>
        <w:t xml:space="preserve">En la reunión se aprobó por consenso el Informe refundido del proceso preparatorio regional de la CMDT-25, que se recoge en el Documento 16. </w:t>
      </w:r>
    </w:p>
    <w:p w14:paraId="0F251909" w14:textId="77777777" w:rsidR="00EB5BEB" w:rsidRPr="00646111" w:rsidRDefault="00EB5BEB" w:rsidP="00EB5BEB">
      <w:pPr>
        <w:spacing w:after="120"/>
        <w:rPr>
          <w:rFonts w:cstheme="minorBidi"/>
          <w:lang w:val="es-ES"/>
        </w:rPr>
      </w:pPr>
      <w:r w:rsidRPr="00646111">
        <w:rPr>
          <w:rFonts w:cstheme="minorBidi"/>
          <w:lang w:val="es-ES"/>
        </w:rPr>
        <w:t>Los resultados de las RPR tienen la misma estructura y se presentan a continuación por regiones siguiendo el</w:t>
      </w:r>
      <w:r>
        <w:rPr>
          <w:rFonts w:cstheme="minorBidi"/>
          <w:lang w:val="es-ES"/>
        </w:rPr>
        <w:t xml:space="preserve"> orden cronológico de las reuniones</w:t>
      </w:r>
      <w:r w:rsidRPr="00646111">
        <w:rPr>
          <w:rFonts w:cstheme="minorBidi"/>
          <w:lang w:val="es-ES"/>
        </w:rPr>
        <w:t>.</w:t>
      </w:r>
    </w:p>
    <w:p w14:paraId="1D3E2798" w14:textId="24213327" w:rsidR="00EB5BEB" w:rsidRPr="00D57144" w:rsidRDefault="00B34018" w:rsidP="00B34018">
      <w:pPr>
        <w:pStyle w:val="Heading1"/>
        <w:rPr>
          <w:b w:val="0"/>
          <w:lang w:val="es-ES"/>
        </w:rPr>
      </w:pPr>
      <w:r>
        <w:rPr>
          <w:lang w:val="es-ES"/>
        </w:rPr>
        <w:t>2</w:t>
      </w:r>
      <w:r>
        <w:rPr>
          <w:lang w:val="es-ES"/>
        </w:rPr>
        <w:tab/>
      </w:r>
      <w:r w:rsidR="00EB5BEB" w:rsidRPr="00D57144">
        <w:rPr>
          <w:lang w:val="es-ES"/>
        </w:rPr>
        <w:t>Conclusiones de las Reuniones Preparatorias Regionales de la CMDT-25</w:t>
      </w:r>
    </w:p>
    <w:p w14:paraId="7481A3F8" w14:textId="5BDA46BA" w:rsidR="00EB5BEB" w:rsidRPr="00646111" w:rsidRDefault="00B34018" w:rsidP="00B34018">
      <w:pPr>
        <w:pStyle w:val="Heading2"/>
        <w:rPr>
          <w:lang w:val="es-ES"/>
        </w:rPr>
      </w:pPr>
      <w:r>
        <w:rPr>
          <w:lang w:val="es-ES"/>
        </w:rPr>
        <w:t>2.1</w:t>
      </w:r>
      <w:r>
        <w:rPr>
          <w:lang w:val="es-ES"/>
        </w:rPr>
        <w:tab/>
      </w:r>
      <w:r w:rsidR="00EB5BEB" w:rsidRPr="00646111">
        <w:rPr>
          <w:lang w:val="es-ES"/>
        </w:rPr>
        <w:t>Región de los Estados Árabes</w:t>
      </w:r>
    </w:p>
    <w:p w14:paraId="2C7C5250" w14:textId="77777777" w:rsidR="00EB5BEB" w:rsidRPr="0087245D" w:rsidRDefault="00EB5BEB" w:rsidP="00EB5BEB">
      <w:pPr>
        <w:spacing w:after="120"/>
        <w:rPr>
          <w:rFonts w:cstheme="minorBidi"/>
          <w:lang w:val="es-ES"/>
        </w:rPr>
      </w:pPr>
      <w:r w:rsidRPr="00372D70">
        <w:rPr>
          <w:rFonts w:cstheme="minorBidi"/>
          <w:lang w:val="es-ES"/>
        </w:rPr>
        <w:t xml:space="preserve">La RPR-ARB examinó todos los documentos recibidos y elaboró los proyectos de Iniciativas </w:t>
      </w:r>
      <w:r w:rsidRPr="00AA1411">
        <w:rPr>
          <w:lang w:val="es-ES"/>
        </w:rPr>
        <w:t>Regionales</w:t>
      </w:r>
      <w:r w:rsidRPr="00372D70">
        <w:rPr>
          <w:rFonts w:cstheme="minorBidi"/>
          <w:lang w:val="es-ES"/>
        </w:rPr>
        <w:t xml:space="preserve"> para la región en el próximo ciclo. En consecuencia, los principales aspectos destacados de la reunión son los siguientes</w:t>
      </w:r>
      <w:r w:rsidRPr="0087245D">
        <w:rPr>
          <w:rFonts w:cstheme="minorBidi"/>
          <w:lang w:val="es-ES"/>
        </w:rPr>
        <w:t xml:space="preserve">: </w:t>
      </w:r>
    </w:p>
    <w:p w14:paraId="386E8C39" w14:textId="141BFBA2" w:rsidR="00EB5BEB" w:rsidRPr="0087245D" w:rsidRDefault="00B34018" w:rsidP="00B34018">
      <w:pPr>
        <w:pStyle w:val="enumlev1"/>
        <w:rPr>
          <w:rFonts w:cstheme="minorHAnsi"/>
          <w:lang w:val="es-ES"/>
        </w:rPr>
      </w:pPr>
      <w:r w:rsidRPr="00170799">
        <w:rPr>
          <w:rFonts w:cstheme="minorHAnsi"/>
          <w:lang w:val="fr-FR"/>
        </w:rPr>
        <w:t>●</w:t>
      </w:r>
      <w:r w:rsidRPr="00170799">
        <w:rPr>
          <w:lang w:val="fr-FR"/>
        </w:rPr>
        <w:tab/>
      </w:r>
      <w:r w:rsidR="00EB5BEB" w:rsidRPr="00372D70">
        <w:rPr>
          <w:lang w:val="es-ES"/>
        </w:rPr>
        <w:t>El Excmo.</w:t>
      </w:r>
      <w:r>
        <w:rPr>
          <w:lang w:val="es-ES"/>
        </w:rPr>
        <w:t> </w:t>
      </w:r>
      <w:r w:rsidR="00EB5BEB" w:rsidRPr="00372D70">
        <w:rPr>
          <w:lang w:val="es-ES"/>
        </w:rPr>
        <w:t>Dr.</w:t>
      </w:r>
      <w:r>
        <w:rPr>
          <w:lang w:val="es-ES"/>
        </w:rPr>
        <w:t> </w:t>
      </w:r>
      <w:r w:rsidR="00EB5BEB" w:rsidRPr="00372D70">
        <w:rPr>
          <w:lang w:val="es-ES"/>
        </w:rPr>
        <w:t>Nooh Alshyab fue elegido Presidente de la RPR-ARB. La reunión también refrendó a los cuatro Vicepresidentes propuestos: el Sr.</w:t>
      </w:r>
      <w:r>
        <w:rPr>
          <w:lang w:val="es-ES"/>
        </w:rPr>
        <w:t> </w:t>
      </w:r>
      <w:r w:rsidR="00EB5BEB" w:rsidRPr="00372D70">
        <w:rPr>
          <w:lang w:val="es-ES"/>
        </w:rPr>
        <w:t>Muath S. Alrumayh, Reino de Arabia Saudita, el Sr.</w:t>
      </w:r>
      <w:r>
        <w:rPr>
          <w:lang w:val="es-ES"/>
        </w:rPr>
        <w:t> </w:t>
      </w:r>
      <w:r w:rsidR="00EB5BEB" w:rsidRPr="00372D70">
        <w:rPr>
          <w:lang w:val="es-ES"/>
        </w:rPr>
        <w:t>Abdulla Bin Khadiya, Emiratos Árabes Unidos (EAU), el Sr.</w:t>
      </w:r>
      <w:r>
        <w:rPr>
          <w:lang w:val="es-ES"/>
        </w:rPr>
        <w:t> </w:t>
      </w:r>
      <w:r w:rsidR="00EB5BEB" w:rsidRPr="00372D70">
        <w:rPr>
          <w:lang w:val="es-ES"/>
        </w:rPr>
        <w:t>Fayçal Bayouli, República de Túnez y el Sr.</w:t>
      </w:r>
      <w:r>
        <w:rPr>
          <w:lang w:val="es-ES"/>
        </w:rPr>
        <w:t> </w:t>
      </w:r>
      <w:r w:rsidR="00EB5BEB" w:rsidRPr="00372D70">
        <w:rPr>
          <w:lang w:val="es-ES"/>
        </w:rPr>
        <w:t>Ahmed Said, República de Egipto</w:t>
      </w:r>
      <w:r w:rsidR="00EB5BEB" w:rsidRPr="0087245D">
        <w:rPr>
          <w:rFonts w:cstheme="minorHAnsi"/>
          <w:lang w:val="es-ES"/>
        </w:rPr>
        <w:t>.</w:t>
      </w:r>
    </w:p>
    <w:p w14:paraId="0406334A" w14:textId="77118770" w:rsidR="00EB5BEB" w:rsidRPr="0087245D" w:rsidRDefault="00B34018" w:rsidP="00B34018">
      <w:pPr>
        <w:pStyle w:val="enumlev1"/>
        <w:rPr>
          <w:rFonts w:cstheme="minorBidi"/>
          <w:lang w:val="es-ES"/>
        </w:rPr>
      </w:pPr>
      <w:r w:rsidRPr="00170799">
        <w:rPr>
          <w:rFonts w:cstheme="minorHAnsi"/>
          <w:lang w:val="fr-FR"/>
        </w:rPr>
        <w:t>●</w:t>
      </w:r>
      <w:r w:rsidRPr="00170799">
        <w:rPr>
          <w:lang w:val="fr-FR"/>
        </w:rPr>
        <w:tab/>
      </w:r>
      <w:r w:rsidR="00EB5BEB" w:rsidRPr="00372D70">
        <w:rPr>
          <w:lang w:val="es-ES"/>
        </w:rPr>
        <w:t>La RPR-ARB examinó varios documentos, entre ellos</w:t>
      </w:r>
      <w:r w:rsidR="00EB5BEB" w:rsidRPr="0087245D">
        <w:rPr>
          <w:rFonts w:cstheme="minorBidi"/>
          <w:lang w:val="es-ES"/>
        </w:rPr>
        <w:t xml:space="preserve">: </w:t>
      </w:r>
    </w:p>
    <w:p w14:paraId="7CEA436B" w14:textId="69D3953A" w:rsidR="00EB5BEB" w:rsidRPr="0087245D" w:rsidRDefault="00B34018" w:rsidP="00B34018">
      <w:pPr>
        <w:pStyle w:val="enumlev2"/>
        <w:rPr>
          <w:rFonts w:cstheme="minorHAnsi"/>
          <w:lang w:val="es-ES"/>
        </w:rPr>
      </w:pPr>
      <w:r w:rsidRPr="00170799">
        <w:rPr>
          <w:rFonts w:cstheme="minorHAnsi"/>
          <w:lang w:val="fr-FR"/>
        </w:rPr>
        <w:t>–</w:t>
      </w:r>
      <w:r w:rsidRPr="00170799">
        <w:rPr>
          <w:lang w:val="fr-FR"/>
        </w:rPr>
        <w:tab/>
      </w:r>
      <w:r w:rsidR="00EB5BEB" w:rsidRPr="00372D70">
        <w:rPr>
          <w:lang w:val="es-ES"/>
        </w:rPr>
        <w:t>Documento 2 sobre la aplicación del Plan de Acción de Kigali de la CMDT-22</w:t>
      </w:r>
      <w:r w:rsidR="00DD0835">
        <w:rPr>
          <w:rFonts w:cstheme="minorHAnsi"/>
          <w:lang w:val="es-ES"/>
        </w:rPr>
        <w:t>.</w:t>
      </w:r>
      <w:r w:rsidR="00EB5BEB" w:rsidRPr="0087245D">
        <w:rPr>
          <w:rFonts w:cstheme="minorHAnsi"/>
          <w:lang w:val="es-ES"/>
        </w:rPr>
        <w:t xml:space="preserve"> </w:t>
      </w:r>
    </w:p>
    <w:p w14:paraId="42296026" w14:textId="2D33E95E" w:rsidR="00EB5BEB" w:rsidRPr="0087245D" w:rsidRDefault="00B34018" w:rsidP="00B34018">
      <w:pPr>
        <w:pStyle w:val="enumlev2"/>
        <w:rPr>
          <w:rFonts w:cstheme="minorHAnsi"/>
          <w:lang w:val="es-ES"/>
        </w:rPr>
      </w:pPr>
      <w:r w:rsidRPr="00170799">
        <w:rPr>
          <w:rFonts w:cstheme="minorHAnsi"/>
          <w:lang w:val="fr-FR"/>
        </w:rPr>
        <w:lastRenderedPageBreak/>
        <w:t>–</w:t>
      </w:r>
      <w:r w:rsidRPr="00170799">
        <w:rPr>
          <w:lang w:val="fr-FR"/>
        </w:rPr>
        <w:tab/>
      </w:r>
      <w:r w:rsidR="00EB5BEB" w:rsidRPr="00372D70">
        <w:rPr>
          <w:lang w:val="es-ES"/>
        </w:rPr>
        <w:t>Documento 3 sobre la situación del desarrollo digital y las tendencias en los Estados Árabes</w:t>
      </w:r>
      <w:r w:rsidR="008B5326">
        <w:rPr>
          <w:rFonts w:cstheme="minorHAnsi"/>
          <w:lang w:val="es-ES"/>
        </w:rPr>
        <w:t>.</w:t>
      </w:r>
      <w:r w:rsidR="00EB5BEB" w:rsidRPr="0087245D">
        <w:rPr>
          <w:rFonts w:cstheme="minorHAnsi"/>
          <w:lang w:val="es-ES"/>
        </w:rPr>
        <w:t xml:space="preserve"> </w:t>
      </w:r>
    </w:p>
    <w:p w14:paraId="485A6A72" w14:textId="67A2D8B5" w:rsidR="00EB5BEB" w:rsidRPr="0087245D" w:rsidRDefault="00B34018" w:rsidP="00B34018">
      <w:pPr>
        <w:pStyle w:val="enumlev2"/>
        <w:rPr>
          <w:rFonts w:cstheme="minorHAnsi"/>
          <w:lang w:val="es-ES"/>
        </w:rPr>
      </w:pPr>
      <w:r w:rsidRPr="00170799">
        <w:rPr>
          <w:rFonts w:cstheme="minorHAnsi"/>
          <w:lang w:val="fr-FR"/>
        </w:rPr>
        <w:t>–</w:t>
      </w:r>
      <w:r w:rsidRPr="00170799">
        <w:rPr>
          <w:lang w:val="fr-FR"/>
        </w:rPr>
        <w:tab/>
      </w:r>
      <w:r w:rsidR="00EB5BEB" w:rsidRPr="00372D70">
        <w:rPr>
          <w:lang w:val="es-ES"/>
        </w:rPr>
        <w:t>Documento 4 sobre las decisiones de otras conferencias, asambleas y reuniones de la UIT relacionados con los trabajos del UIT-D</w:t>
      </w:r>
      <w:r w:rsidR="008B5326">
        <w:rPr>
          <w:rFonts w:cstheme="minorHAnsi"/>
          <w:lang w:val="es-ES"/>
        </w:rPr>
        <w:t>.</w:t>
      </w:r>
      <w:r w:rsidR="00EB5BEB" w:rsidRPr="0087245D">
        <w:rPr>
          <w:rFonts w:cstheme="minorHAnsi"/>
          <w:lang w:val="es-ES"/>
        </w:rPr>
        <w:t xml:space="preserve"> </w:t>
      </w:r>
    </w:p>
    <w:p w14:paraId="4FB26CAF" w14:textId="3951766A" w:rsidR="00EB5BEB" w:rsidRPr="0087245D" w:rsidRDefault="00B34018" w:rsidP="00B34018">
      <w:pPr>
        <w:pStyle w:val="enumlev2"/>
        <w:rPr>
          <w:rFonts w:cstheme="minorHAnsi"/>
          <w:lang w:val="es-ES"/>
        </w:rPr>
      </w:pPr>
      <w:r w:rsidRPr="00170799">
        <w:rPr>
          <w:rFonts w:cstheme="minorHAnsi"/>
          <w:lang w:val="fr-FR"/>
        </w:rPr>
        <w:t>–</w:t>
      </w:r>
      <w:r w:rsidRPr="00170799">
        <w:rPr>
          <w:lang w:val="fr-FR"/>
        </w:rPr>
        <w:tab/>
      </w:r>
      <w:r w:rsidR="00EB5BEB" w:rsidRPr="00372D70">
        <w:rPr>
          <w:lang w:val="es-ES"/>
        </w:rPr>
        <w:t>Documento 8 sobre los progresos del Grupo de Trabajo del GADT sobre las Prioridades del UIT-D</w:t>
      </w:r>
      <w:r w:rsidR="008B5326">
        <w:rPr>
          <w:rFonts w:cstheme="minorHAnsi"/>
          <w:lang w:val="es-ES"/>
        </w:rPr>
        <w:t>.</w:t>
      </w:r>
      <w:r w:rsidR="00EB5BEB" w:rsidRPr="0087245D">
        <w:rPr>
          <w:rFonts w:cstheme="minorHAnsi"/>
          <w:lang w:val="es-ES"/>
        </w:rPr>
        <w:t xml:space="preserve"> </w:t>
      </w:r>
    </w:p>
    <w:p w14:paraId="0B00442D" w14:textId="6383C76E" w:rsidR="00EB5BEB" w:rsidRPr="0087245D" w:rsidRDefault="00B34018" w:rsidP="00B34018">
      <w:pPr>
        <w:pStyle w:val="enumlev2"/>
        <w:rPr>
          <w:rFonts w:cstheme="minorHAnsi"/>
          <w:lang w:val="es-ES"/>
        </w:rPr>
      </w:pPr>
      <w:r w:rsidRPr="00170799">
        <w:rPr>
          <w:rFonts w:cstheme="minorHAnsi"/>
          <w:lang w:val="fr-FR"/>
        </w:rPr>
        <w:t>–</w:t>
      </w:r>
      <w:r w:rsidRPr="00170799">
        <w:rPr>
          <w:lang w:val="fr-FR"/>
        </w:rPr>
        <w:tab/>
      </w:r>
      <w:r w:rsidR="00EB5BEB" w:rsidRPr="00372D70">
        <w:rPr>
          <w:lang w:val="es-ES"/>
        </w:rPr>
        <w:t>Documento 5 relativo a la labor del Grupo de Trabajo del GADT sobre las futuras Cuestiones de las Comisiones de Estudio</w:t>
      </w:r>
      <w:r w:rsidR="008B5326">
        <w:rPr>
          <w:rFonts w:cstheme="minorHAnsi"/>
          <w:lang w:val="es-ES"/>
        </w:rPr>
        <w:t>.</w:t>
      </w:r>
    </w:p>
    <w:p w14:paraId="24443A95" w14:textId="171ECF5F" w:rsidR="00EB5BEB" w:rsidRPr="0087245D" w:rsidRDefault="00B34018" w:rsidP="00B34018">
      <w:pPr>
        <w:pStyle w:val="enumlev2"/>
        <w:rPr>
          <w:rFonts w:cstheme="minorHAnsi"/>
          <w:lang w:val="es-ES"/>
        </w:rPr>
      </w:pPr>
      <w:r w:rsidRPr="00170799">
        <w:rPr>
          <w:rFonts w:cstheme="minorHAnsi"/>
          <w:lang w:val="fr-FR"/>
        </w:rPr>
        <w:t>–</w:t>
      </w:r>
      <w:r w:rsidRPr="00170799">
        <w:rPr>
          <w:lang w:val="fr-FR"/>
        </w:rPr>
        <w:tab/>
      </w:r>
      <w:r w:rsidR="00EB5BEB" w:rsidRPr="00372D70">
        <w:rPr>
          <w:lang w:val="es-ES"/>
        </w:rPr>
        <w:t>Documento 7 relativo a los progresos del Grupo de Trabajo del GADT sobre la Declaración de la CMDT, y el Documento 6 relativo a los trabajos del Grupo de Trabajo del GADT sobre la racionalización de las Resoluciones</w:t>
      </w:r>
      <w:r w:rsidR="00EB5BEB" w:rsidRPr="0087245D">
        <w:rPr>
          <w:rFonts w:cstheme="minorHAnsi"/>
          <w:lang w:val="es-ES"/>
        </w:rPr>
        <w:t>.</w:t>
      </w:r>
    </w:p>
    <w:p w14:paraId="68881D80" w14:textId="49FD4234" w:rsidR="00EB5BEB" w:rsidRPr="0087245D" w:rsidRDefault="00B34018" w:rsidP="00B34018">
      <w:pPr>
        <w:pStyle w:val="enumlev1"/>
        <w:rPr>
          <w:rFonts w:cstheme="minorBidi"/>
          <w:lang w:val="es-ES"/>
        </w:rPr>
      </w:pPr>
      <w:r w:rsidRPr="00170799">
        <w:rPr>
          <w:rFonts w:cstheme="minorHAnsi"/>
          <w:lang w:val="fr-FR"/>
        </w:rPr>
        <w:t>●</w:t>
      </w:r>
      <w:r w:rsidRPr="00170799">
        <w:rPr>
          <w:lang w:val="fr-FR"/>
        </w:rPr>
        <w:tab/>
      </w:r>
      <w:r w:rsidR="00EB5BEB" w:rsidRPr="0087245D">
        <w:rPr>
          <w:rFonts w:cstheme="minorBidi"/>
          <w:lang w:val="es-ES"/>
        </w:rPr>
        <w:t>En esta reunión se debatió y tomó nota de las contribuciones de los Miembros relativas a nuevas iniciativas regionales sobre temas como la mejora de las telecomunicaciones de emergencia, la mejora de la infraestructura de co</w:t>
      </w:r>
      <w:r w:rsidR="00EB5BEB">
        <w:rPr>
          <w:rFonts w:cstheme="minorBidi"/>
          <w:lang w:val="es-ES"/>
        </w:rPr>
        <w:t>nectividad y banda ancha para los PMA, la creación de un marco jurídico y reglamentario para las RNT, el refuerzo de la cooperación regional e internacional, el aumento del grado de preparación para de las telecomunicaciones de emergencia y la mejora de la cartografía y visualización de la banda ancha</w:t>
      </w:r>
      <w:r w:rsidR="00EB5BEB" w:rsidRPr="0087245D">
        <w:rPr>
          <w:rFonts w:cstheme="minorBidi"/>
          <w:lang w:val="es-ES"/>
        </w:rPr>
        <w:t>.</w:t>
      </w:r>
    </w:p>
    <w:p w14:paraId="48E09A41" w14:textId="13E19332" w:rsidR="00EB5BEB" w:rsidRPr="0087245D" w:rsidRDefault="00B34018" w:rsidP="008B5326">
      <w:pPr>
        <w:pStyle w:val="enumlev1"/>
        <w:spacing w:after="120"/>
        <w:rPr>
          <w:rFonts w:cstheme="minorBidi"/>
          <w:lang w:val="es-ES"/>
        </w:rPr>
      </w:pPr>
      <w:r w:rsidRPr="00170799">
        <w:rPr>
          <w:rFonts w:cstheme="minorHAnsi"/>
          <w:lang w:val="fr-FR"/>
        </w:rPr>
        <w:t>●</w:t>
      </w:r>
      <w:r w:rsidRPr="00170799">
        <w:rPr>
          <w:lang w:val="fr-FR"/>
        </w:rPr>
        <w:tab/>
      </w:r>
      <w:r w:rsidR="00EB5BEB" w:rsidRPr="0087245D">
        <w:rPr>
          <w:rFonts w:cstheme="minorBidi"/>
          <w:lang w:val="es-ES"/>
        </w:rPr>
        <w:t xml:space="preserve">La RPR-ARB llegó a un acuerdo sobre las seis prioridades regionales que deberán seguir debatiéndose y perfilándose de cara a la CMDT-25 a fin de poder presentarlas como </w:t>
      </w:r>
      <w:r w:rsidR="00EB5BEB">
        <w:rPr>
          <w:rFonts w:cstheme="minorBidi"/>
          <w:lang w:val="es-ES"/>
        </w:rPr>
        <w:t>Iniciativas regionales a la CMDT para su consideración y adopción, a saber</w:t>
      </w:r>
      <w:r w:rsidR="00EB5BEB" w:rsidRPr="0087245D">
        <w:rPr>
          <w:rFonts w:cstheme="minorBidi"/>
          <w:lang w:val="es-ES"/>
        </w:rPr>
        <w:t>:</w:t>
      </w:r>
    </w:p>
    <w:p w14:paraId="6B8A98E3" w14:textId="77777777" w:rsidR="00EB5BEB" w:rsidRPr="00372D70" w:rsidRDefault="00EB5BEB" w:rsidP="00B34018">
      <w:pPr>
        <w:pStyle w:val="enumlev2"/>
        <w:rPr>
          <w:lang w:val="es-ES"/>
        </w:rPr>
      </w:pPr>
      <w:r w:rsidRPr="00372D70">
        <w:rPr>
          <w:lang w:val="es-ES"/>
        </w:rPr>
        <w:t>1)</w:t>
      </w:r>
      <w:r w:rsidRPr="00372D70">
        <w:rPr>
          <w:lang w:val="es-ES"/>
        </w:rPr>
        <w:tab/>
        <w:t>Transformación específica del sector: Futuros digitales sostenibles.</w:t>
      </w:r>
    </w:p>
    <w:p w14:paraId="3F181E2C" w14:textId="77777777" w:rsidR="00EB5BEB" w:rsidRPr="00372D70" w:rsidRDefault="00EB5BEB" w:rsidP="00B34018">
      <w:pPr>
        <w:pStyle w:val="enumlev2"/>
        <w:rPr>
          <w:lang w:val="es-ES"/>
        </w:rPr>
      </w:pPr>
      <w:r w:rsidRPr="00372D70">
        <w:rPr>
          <w:lang w:val="es-ES"/>
        </w:rPr>
        <w:t>2)</w:t>
      </w:r>
      <w:r w:rsidRPr="00372D70">
        <w:rPr>
          <w:lang w:val="es-ES"/>
        </w:rPr>
        <w:tab/>
        <w:t>Infraestructura y conectividad.</w:t>
      </w:r>
    </w:p>
    <w:p w14:paraId="1B4A526E" w14:textId="77777777" w:rsidR="00EB5BEB" w:rsidRPr="00372D70" w:rsidRDefault="00EB5BEB" w:rsidP="00B34018">
      <w:pPr>
        <w:pStyle w:val="enumlev2"/>
        <w:rPr>
          <w:lang w:val="es-ES"/>
        </w:rPr>
      </w:pPr>
      <w:r w:rsidRPr="00372D70">
        <w:rPr>
          <w:lang w:val="es-ES"/>
        </w:rPr>
        <w:t>3)</w:t>
      </w:r>
      <w:r w:rsidRPr="00372D70">
        <w:rPr>
          <w:lang w:val="es-ES"/>
        </w:rPr>
        <w:tab/>
        <w:t>Fomentar el desarrollo económico y la inclusión digital.</w:t>
      </w:r>
    </w:p>
    <w:p w14:paraId="0D4914A4" w14:textId="77777777" w:rsidR="00EB5BEB" w:rsidRPr="00372D70" w:rsidRDefault="00EB5BEB" w:rsidP="00B34018">
      <w:pPr>
        <w:pStyle w:val="enumlev2"/>
        <w:rPr>
          <w:lang w:val="es-ES"/>
        </w:rPr>
      </w:pPr>
      <w:r w:rsidRPr="00372D70">
        <w:rPr>
          <w:lang w:val="es-ES"/>
        </w:rPr>
        <w:t>4)</w:t>
      </w:r>
      <w:r w:rsidRPr="00372D70">
        <w:rPr>
          <w:lang w:val="es-ES"/>
        </w:rPr>
        <w:tab/>
        <w:t>Desarrollo de competencias y creación de empleo.</w:t>
      </w:r>
    </w:p>
    <w:p w14:paraId="47A9806A" w14:textId="77777777" w:rsidR="00EB5BEB" w:rsidRPr="00372D70" w:rsidRDefault="00EB5BEB" w:rsidP="00B34018">
      <w:pPr>
        <w:pStyle w:val="enumlev2"/>
        <w:rPr>
          <w:lang w:val="es-ES"/>
        </w:rPr>
      </w:pPr>
      <w:r w:rsidRPr="00372D70">
        <w:rPr>
          <w:lang w:val="es-ES"/>
        </w:rPr>
        <w:t>5)</w:t>
      </w:r>
      <w:r w:rsidRPr="00372D70">
        <w:rPr>
          <w:lang w:val="es-ES"/>
        </w:rPr>
        <w:tab/>
        <w:t>Fomento de la ciberresiliencia en los países árabes.</w:t>
      </w:r>
    </w:p>
    <w:p w14:paraId="4CB03C1F" w14:textId="77777777" w:rsidR="00EB5BEB" w:rsidRPr="00372D70" w:rsidRDefault="00EB5BEB" w:rsidP="00B34018">
      <w:pPr>
        <w:pStyle w:val="enumlev2"/>
        <w:rPr>
          <w:lang w:val="es-ES"/>
        </w:rPr>
      </w:pPr>
      <w:r w:rsidRPr="00372D70">
        <w:rPr>
          <w:lang w:val="es-ES"/>
        </w:rPr>
        <w:t>6)</w:t>
      </w:r>
      <w:r w:rsidRPr="00372D70">
        <w:rPr>
          <w:lang w:val="es-ES"/>
        </w:rPr>
        <w:tab/>
        <w:t>Ecosistemas de innovación y tecnologías incipientes.</w:t>
      </w:r>
    </w:p>
    <w:p w14:paraId="1FFF5465" w14:textId="43E2548E" w:rsidR="00EB5BEB" w:rsidRPr="00C308E7" w:rsidRDefault="00FC7A1F" w:rsidP="00FC7A1F">
      <w:pPr>
        <w:pStyle w:val="Heading2"/>
        <w:rPr>
          <w:rFonts w:cstheme="minorHAnsi"/>
          <w:b w:val="0"/>
          <w:lang w:val="es-ES"/>
        </w:rPr>
      </w:pPr>
      <w:r>
        <w:rPr>
          <w:rFonts w:cstheme="minorHAnsi"/>
          <w:lang w:val="es-ES"/>
        </w:rPr>
        <w:t>2.2</w:t>
      </w:r>
      <w:r>
        <w:rPr>
          <w:rFonts w:cstheme="minorHAnsi"/>
          <w:lang w:val="es-ES"/>
        </w:rPr>
        <w:tab/>
      </w:r>
      <w:r w:rsidR="00EB5BEB">
        <w:rPr>
          <w:rFonts w:cstheme="minorHAnsi"/>
          <w:lang w:val="es-ES"/>
        </w:rPr>
        <w:t>Región de Europa</w:t>
      </w:r>
      <w:r w:rsidR="00EB5BEB" w:rsidRPr="00C308E7">
        <w:rPr>
          <w:rFonts w:cstheme="minorHAnsi"/>
          <w:lang w:val="es-ES"/>
        </w:rPr>
        <w:t xml:space="preserve"> </w:t>
      </w:r>
    </w:p>
    <w:p w14:paraId="21556615" w14:textId="77777777" w:rsidR="00EB5BEB" w:rsidRPr="0087245D" w:rsidRDefault="00EB5BEB" w:rsidP="00EB5BEB">
      <w:pPr>
        <w:spacing w:after="120"/>
        <w:rPr>
          <w:rFonts w:cstheme="minorHAnsi"/>
          <w:lang w:val="es-ES"/>
        </w:rPr>
      </w:pPr>
      <w:r w:rsidRPr="00372D70">
        <w:rPr>
          <w:lang w:val="es-ES"/>
        </w:rPr>
        <w:t>La RPR-EUR examinó todos los documentos recibidos y elaboró los proyectos de Iniciativas Regionales para la región en el próximo ciclo. En consecuencia, los principales aspectos destacados de la reunión son los siguientes</w:t>
      </w:r>
      <w:r w:rsidRPr="0087245D">
        <w:rPr>
          <w:rFonts w:cstheme="minorHAnsi"/>
          <w:lang w:val="es-ES"/>
        </w:rPr>
        <w:t>:</w:t>
      </w:r>
    </w:p>
    <w:p w14:paraId="643A00BA" w14:textId="69FA949D" w:rsidR="00EB5BEB" w:rsidRPr="0087245D" w:rsidRDefault="00FC7A1F" w:rsidP="00FC7A1F">
      <w:pPr>
        <w:pStyle w:val="enumlev1"/>
        <w:rPr>
          <w:rFonts w:cstheme="minorBidi"/>
          <w:lang w:val="es-ES"/>
        </w:rPr>
      </w:pPr>
      <w:r w:rsidRPr="00170799">
        <w:rPr>
          <w:rFonts w:cstheme="minorHAnsi"/>
          <w:lang w:val="fr-FR"/>
        </w:rPr>
        <w:t>●</w:t>
      </w:r>
      <w:r w:rsidRPr="00170799">
        <w:rPr>
          <w:lang w:val="fr-FR"/>
        </w:rPr>
        <w:tab/>
      </w:r>
      <w:r w:rsidR="00EB5BEB" w:rsidRPr="0087245D">
        <w:rPr>
          <w:rFonts w:cstheme="minorBidi"/>
          <w:lang w:val="es-ES"/>
        </w:rPr>
        <w:t>El Dr.</w:t>
      </w:r>
      <w:r>
        <w:rPr>
          <w:rFonts w:cstheme="minorBidi"/>
          <w:lang w:val="es-ES"/>
        </w:rPr>
        <w:t> </w:t>
      </w:r>
      <w:r w:rsidR="00EB5BEB" w:rsidRPr="0087245D">
        <w:rPr>
          <w:rFonts w:cstheme="minorBidi"/>
          <w:lang w:val="es-ES"/>
        </w:rPr>
        <w:t xml:space="preserve">Péter Vári de Hungría fue nombrado Presidente de la </w:t>
      </w:r>
      <w:r w:rsidR="00EB5BEB">
        <w:rPr>
          <w:rFonts w:cstheme="minorBidi"/>
          <w:lang w:val="es-ES"/>
        </w:rPr>
        <w:t>RPR</w:t>
      </w:r>
      <w:r w:rsidR="00EB5BEB" w:rsidRPr="0087245D">
        <w:rPr>
          <w:rFonts w:cstheme="minorBidi"/>
          <w:lang w:val="es-ES"/>
        </w:rPr>
        <w:t xml:space="preserve">-EUR. </w:t>
      </w:r>
      <w:r w:rsidR="00EB5BEB" w:rsidRPr="00372D70">
        <w:rPr>
          <w:lang w:val="es-ES"/>
        </w:rPr>
        <w:t>La reunión también refrendó a los tres Vicepresidentes propuestos, a saber, el Sr. Johann Gross de Alemania, la Sra.</w:t>
      </w:r>
      <w:r>
        <w:rPr>
          <w:lang w:val="es-ES"/>
        </w:rPr>
        <w:t> </w:t>
      </w:r>
      <w:r w:rsidR="00EB5BEB" w:rsidRPr="00372D70">
        <w:rPr>
          <w:lang w:val="es-ES"/>
        </w:rPr>
        <w:t>Inga Rimkevičienė de Lituania y el Sr.</w:t>
      </w:r>
      <w:r>
        <w:rPr>
          <w:lang w:val="es-ES"/>
        </w:rPr>
        <w:t> </w:t>
      </w:r>
      <w:r w:rsidR="00EB5BEB" w:rsidRPr="00372D70">
        <w:rPr>
          <w:lang w:val="es-ES"/>
        </w:rPr>
        <w:t>Milan B. Radulović de Montenegro</w:t>
      </w:r>
      <w:r w:rsidR="00EB5BEB" w:rsidRPr="0087245D">
        <w:rPr>
          <w:rFonts w:cstheme="minorBidi"/>
          <w:lang w:val="es-ES"/>
        </w:rPr>
        <w:t>.</w:t>
      </w:r>
    </w:p>
    <w:p w14:paraId="203ADC41" w14:textId="04A0FE6A" w:rsidR="00EB5BEB" w:rsidRPr="0087245D" w:rsidRDefault="00FC7A1F" w:rsidP="00FC7A1F">
      <w:pPr>
        <w:pStyle w:val="enumlev1"/>
        <w:rPr>
          <w:rFonts w:cstheme="minorHAnsi"/>
          <w:lang w:val="es-ES"/>
        </w:rPr>
      </w:pPr>
      <w:r w:rsidRPr="00170799">
        <w:rPr>
          <w:rFonts w:cstheme="minorHAnsi"/>
          <w:lang w:val="fr-FR"/>
        </w:rPr>
        <w:t>●</w:t>
      </w:r>
      <w:r w:rsidRPr="00170799">
        <w:rPr>
          <w:lang w:val="fr-FR"/>
        </w:rPr>
        <w:tab/>
      </w:r>
      <w:r w:rsidR="00EB5BEB" w:rsidRPr="00372D70">
        <w:rPr>
          <w:lang w:val="es-ES"/>
        </w:rPr>
        <w:t>La RPR-EUR examinó varios documentos, en particular</w:t>
      </w:r>
      <w:r w:rsidR="00EB5BEB" w:rsidRPr="0087245D">
        <w:rPr>
          <w:rFonts w:cstheme="minorHAnsi"/>
          <w:lang w:val="es-ES"/>
        </w:rPr>
        <w:t xml:space="preserve">: </w:t>
      </w:r>
    </w:p>
    <w:p w14:paraId="0D2066AF" w14:textId="27E5B97C" w:rsidR="00EB5BEB" w:rsidRPr="0087245D" w:rsidRDefault="00FC7A1F" w:rsidP="00FC7A1F">
      <w:pPr>
        <w:pStyle w:val="enumlev2"/>
        <w:rPr>
          <w:rFonts w:cstheme="minorHAnsi"/>
          <w:lang w:val="es-ES"/>
        </w:rPr>
      </w:pPr>
      <w:r w:rsidRPr="00170799">
        <w:rPr>
          <w:rFonts w:cstheme="minorHAnsi"/>
          <w:lang w:val="fr-FR"/>
        </w:rPr>
        <w:t>–</w:t>
      </w:r>
      <w:r w:rsidRPr="00170799">
        <w:rPr>
          <w:lang w:val="fr-FR"/>
        </w:rPr>
        <w:tab/>
      </w:r>
      <w:r w:rsidR="00EB5BEB" w:rsidRPr="00372D70">
        <w:rPr>
          <w:lang w:val="es-ES"/>
        </w:rPr>
        <w:t>Documento 2 relativo a la aplicación del Plan de Acción de Kigali de la CMDT</w:t>
      </w:r>
      <w:r>
        <w:rPr>
          <w:lang w:val="es-ES"/>
        </w:rPr>
        <w:noBreakHyphen/>
      </w:r>
      <w:r w:rsidR="00EB5BEB" w:rsidRPr="00372D70">
        <w:rPr>
          <w:lang w:val="es-ES"/>
        </w:rPr>
        <w:t>22</w:t>
      </w:r>
      <w:r w:rsidR="00EE2FAA">
        <w:rPr>
          <w:rFonts w:cstheme="minorHAnsi"/>
          <w:lang w:val="es-ES"/>
        </w:rPr>
        <w:t>.</w:t>
      </w:r>
    </w:p>
    <w:p w14:paraId="2F0FFC7A" w14:textId="0FEA5ACB" w:rsidR="00EB5BEB" w:rsidRPr="0087245D" w:rsidRDefault="00FC7A1F" w:rsidP="00FC7A1F">
      <w:pPr>
        <w:pStyle w:val="enumlev2"/>
        <w:rPr>
          <w:rFonts w:cstheme="minorHAnsi"/>
          <w:lang w:val="es-ES"/>
        </w:rPr>
      </w:pPr>
      <w:r w:rsidRPr="00170799">
        <w:rPr>
          <w:rFonts w:cstheme="minorHAnsi"/>
          <w:lang w:val="fr-FR"/>
        </w:rPr>
        <w:t>–</w:t>
      </w:r>
      <w:r w:rsidRPr="00170799">
        <w:rPr>
          <w:lang w:val="fr-FR"/>
        </w:rPr>
        <w:tab/>
      </w:r>
      <w:r w:rsidR="00EB5BEB" w:rsidRPr="00372D70">
        <w:rPr>
          <w:lang w:val="es-ES"/>
        </w:rPr>
        <w:t>Documento 3 relativo a la situación del desarrollo digital y las tendencias en Europa</w:t>
      </w:r>
      <w:r w:rsidR="00EE2FAA">
        <w:rPr>
          <w:rFonts w:cstheme="minorHAnsi"/>
          <w:lang w:val="es-ES"/>
        </w:rPr>
        <w:t>.</w:t>
      </w:r>
    </w:p>
    <w:p w14:paraId="135590F1" w14:textId="09452F76" w:rsidR="00EB5BEB" w:rsidRPr="0087245D" w:rsidRDefault="00FC7A1F" w:rsidP="00FC7A1F">
      <w:pPr>
        <w:pStyle w:val="enumlev2"/>
        <w:rPr>
          <w:rFonts w:cstheme="minorHAnsi"/>
          <w:lang w:val="es-ES"/>
        </w:rPr>
      </w:pPr>
      <w:r w:rsidRPr="00170799">
        <w:rPr>
          <w:rFonts w:cstheme="minorHAnsi"/>
          <w:lang w:val="fr-FR"/>
        </w:rPr>
        <w:lastRenderedPageBreak/>
        <w:t>–</w:t>
      </w:r>
      <w:r w:rsidRPr="00170799">
        <w:rPr>
          <w:lang w:val="fr-FR"/>
        </w:rPr>
        <w:tab/>
      </w:r>
      <w:r w:rsidR="00EB5BEB" w:rsidRPr="00372D70">
        <w:rPr>
          <w:lang w:val="es-ES"/>
        </w:rPr>
        <w:t>Documento 4 relativo a las decisiones de otras conferencias, asambleas y reuniones de la UIT relacionados con los trabajos del UIT-D</w:t>
      </w:r>
      <w:r w:rsidR="00EE2FAA">
        <w:rPr>
          <w:rFonts w:cstheme="minorHAnsi"/>
          <w:lang w:val="es-ES"/>
        </w:rPr>
        <w:t>.</w:t>
      </w:r>
    </w:p>
    <w:p w14:paraId="54A61F01" w14:textId="4E3E82E4" w:rsidR="00EB5BEB" w:rsidRPr="0087245D" w:rsidRDefault="00FC7A1F" w:rsidP="00FC7A1F">
      <w:pPr>
        <w:pStyle w:val="enumlev2"/>
        <w:rPr>
          <w:rFonts w:cstheme="minorHAnsi"/>
          <w:lang w:val="es-ES"/>
        </w:rPr>
      </w:pPr>
      <w:r w:rsidRPr="00170799">
        <w:rPr>
          <w:rFonts w:cstheme="minorHAnsi"/>
          <w:lang w:val="fr-FR"/>
        </w:rPr>
        <w:t>–</w:t>
      </w:r>
      <w:r w:rsidRPr="00170799">
        <w:rPr>
          <w:lang w:val="fr-FR"/>
        </w:rPr>
        <w:tab/>
      </w:r>
      <w:r w:rsidR="00EB5BEB" w:rsidRPr="00372D70">
        <w:rPr>
          <w:lang w:val="es-ES"/>
        </w:rPr>
        <w:t>Documento 8 relativo a los progresos del Grupo de Trabajo del GADT sobre las Prioridades del UIT-D</w:t>
      </w:r>
      <w:r w:rsidR="00EE2FAA">
        <w:rPr>
          <w:rFonts w:cstheme="minorHAnsi"/>
          <w:lang w:val="es-ES"/>
        </w:rPr>
        <w:t>.</w:t>
      </w:r>
    </w:p>
    <w:p w14:paraId="04003EB6" w14:textId="6AEC8B59" w:rsidR="00EB5BEB" w:rsidRPr="0087245D" w:rsidRDefault="00FC7A1F" w:rsidP="00FC7A1F">
      <w:pPr>
        <w:pStyle w:val="enumlev2"/>
        <w:rPr>
          <w:rFonts w:cstheme="minorHAnsi"/>
          <w:lang w:val="es-ES"/>
        </w:rPr>
      </w:pPr>
      <w:r w:rsidRPr="00170799">
        <w:rPr>
          <w:rFonts w:cstheme="minorHAnsi"/>
          <w:lang w:val="fr-FR"/>
        </w:rPr>
        <w:t>–</w:t>
      </w:r>
      <w:r w:rsidRPr="00170799">
        <w:rPr>
          <w:lang w:val="fr-FR"/>
        </w:rPr>
        <w:tab/>
      </w:r>
      <w:r w:rsidR="00EB5BEB" w:rsidRPr="00372D70">
        <w:rPr>
          <w:lang w:val="es-ES"/>
        </w:rPr>
        <w:t>Documento 5 relativo a la labor del Grupo de Trabajo del GADT sobre las futuras Cuestiones de las Comisiones de Estudio</w:t>
      </w:r>
      <w:r w:rsidR="00EE2FAA">
        <w:rPr>
          <w:rFonts w:cstheme="minorHAnsi"/>
          <w:lang w:val="es-ES"/>
        </w:rPr>
        <w:t>.</w:t>
      </w:r>
    </w:p>
    <w:p w14:paraId="18727B53" w14:textId="3453447C" w:rsidR="00EB5BEB" w:rsidRPr="0087245D" w:rsidRDefault="00FC7A1F" w:rsidP="00FC7A1F">
      <w:pPr>
        <w:pStyle w:val="enumlev2"/>
        <w:rPr>
          <w:rFonts w:cstheme="minorHAnsi"/>
          <w:lang w:val="es-ES"/>
        </w:rPr>
      </w:pPr>
      <w:r w:rsidRPr="00170799">
        <w:rPr>
          <w:rFonts w:cstheme="minorHAnsi"/>
          <w:lang w:val="fr-FR"/>
        </w:rPr>
        <w:t>–</w:t>
      </w:r>
      <w:r w:rsidRPr="00170799">
        <w:rPr>
          <w:lang w:val="fr-FR"/>
        </w:rPr>
        <w:tab/>
      </w:r>
      <w:r w:rsidR="00EB5BEB" w:rsidRPr="00372D70">
        <w:rPr>
          <w:lang w:val="es-ES"/>
        </w:rPr>
        <w:t>Documento 7 relativo a los progresos del Grupo de Trabajo del GADT sobre la Declaración de la CMDT</w:t>
      </w:r>
      <w:r w:rsidR="00EE2FAA">
        <w:rPr>
          <w:rFonts w:cstheme="minorHAnsi"/>
          <w:lang w:val="es-ES"/>
        </w:rPr>
        <w:t>.</w:t>
      </w:r>
    </w:p>
    <w:p w14:paraId="7AF1E342" w14:textId="1068117C" w:rsidR="00EB5BEB" w:rsidRPr="0087245D" w:rsidRDefault="00FC7A1F" w:rsidP="00FC7A1F">
      <w:pPr>
        <w:pStyle w:val="enumlev2"/>
        <w:rPr>
          <w:rFonts w:cstheme="minorHAnsi"/>
          <w:lang w:val="es-ES"/>
        </w:rPr>
      </w:pPr>
      <w:r w:rsidRPr="00170799">
        <w:rPr>
          <w:rFonts w:cstheme="minorHAnsi"/>
          <w:lang w:val="fr-FR"/>
        </w:rPr>
        <w:t>–</w:t>
      </w:r>
      <w:r w:rsidRPr="00170799">
        <w:rPr>
          <w:lang w:val="fr-FR"/>
        </w:rPr>
        <w:tab/>
      </w:r>
      <w:r w:rsidR="00EB5BEB" w:rsidRPr="00372D70">
        <w:rPr>
          <w:lang w:val="es-ES"/>
        </w:rPr>
        <w:t>Documento 6 relativo a la labor del Grupo de Trabajo del GADT sobre la racionalización de las Resoluciones</w:t>
      </w:r>
      <w:r w:rsidR="00EB5BEB" w:rsidRPr="0087245D">
        <w:rPr>
          <w:rFonts w:cstheme="minorHAnsi"/>
          <w:lang w:val="es-ES"/>
        </w:rPr>
        <w:t>.</w:t>
      </w:r>
    </w:p>
    <w:p w14:paraId="2CA85F74" w14:textId="083B50B0" w:rsidR="00EB5BEB" w:rsidRPr="005D33D0" w:rsidRDefault="008B5326" w:rsidP="008B5326">
      <w:pPr>
        <w:pStyle w:val="enumlev1"/>
        <w:rPr>
          <w:rFonts w:cstheme="minorHAnsi"/>
          <w:lang w:val="es-ES"/>
        </w:rPr>
      </w:pPr>
      <w:r w:rsidRPr="00170799">
        <w:rPr>
          <w:rFonts w:cstheme="minorHAnsi"/>
          <w:lang w:val="fr-FR"/>
        </w:rPr>
        <w:t>●</w:t>
      </w:r>
      <w:r w:rsidRPr="00170799">
        <w:rPr>
          <w:lang w:val="fr-FR"/>
        </w:rPr>
        <w:tab/>
      </w:r>
      <w:r w:rsidR="00EB5BEB" w:rsidRPr="00372D70">
        <w:rPr>
          <w:lang w:val="es-ES"/>
        </w:rPr>
        <w:t>En la reunión se debatió y tomó nota de las contribuciones de varios países relativas a nuevas iniciativas regionales, sobre temas como el aumento de la ciberseguridad, la promoción de la igualdad de género, la mayor inclusión de los jóvenes, la mejora de las telecomunicaciones de emergencia y el fomento de ecosistemas de innovación digital</w:t>
      </w:r>
      <w:r w:rsidR="00EB5BEB" w:rsidRPr="005D33D0">
        <w:rPr>
          <w:rFonts w:cstheme="minorHAnsi"/>
          <w:lang w:val="es-ES"/>
        </w:rPr>
        <w:t>.</w:t>
      </w:r>
    </w:p>
    <w:p w14:paraId="52629E03" w14:textId="77777777" w:rsidR="00EB5BEB" w:rsidRPr="005D33D0" w:rsidRDefault="00EB5BEB" w:rsidP="00EB5BEB">
      <w:pPr>
        <w:spacing w:after="120"/>
        <w:rPr>
          <w:rFonts w:cstheme="minorHAnsi"/>
          <w:lang w:val="es-ES"/>
        </w:rPr>
      </w:pPr>
      <w:r w:rsidRPr="00372D70">
        <w:rPr>
          <w:rFonts w:cstheme="minorBidi"/>
          <w:lang w:val="es-ES"/>
        </w:rPr>
        <w:t xml:space="preserve">La RPR-EUR aprobó </w:t>
      </w:r>
      <w:r w:rsidRPr="00372D70">
        <w:rPr>
          <w:lang w:val="es-ES"/>
        </w:rPr>
        <w:t>los</w:t>
      </w:r>
      <w:r w:rsidRPr="00372D70">
        <w:rPr>
          <w:rFonts w:cstheme="minorBidi"/>
          <w:lang w:val="es-ES"/>
        </w:rPr>
        <w:t xml:space="preserve"> siguientes proyectos de Iniciativas Regionales</w:t>
      </w:r>
      <w:r w:rsidRPr="005D33D0">
        <w:rPr>
          <w:rFonts w:cstheme="minorHAnsi"/>
          <w:lang w:val="es-ES"/>
        </w:rPr>
        <w:t>:</w:t>
      </w:r>
    </w:p>
    <w:p w14:paraId="2C54ADC3" w14:textId="551BCB2A" w:rsidR="00EB5BEB" w:rsidRPr="008B5326" w:rsidRDefault="00EB5BEB" w:rsidP="00EB5BEB">
      <w:pPr>
        <w:pStyle w:val="paragraph"/>
        <w:spacing w:before="120" w:beforeAutospacing="0" w:after="120" w:afterAutospacing="0"/>
        <w:textAlignment w:val="baseline"/>
        <w:rPr>
          <w:rFonts w:asciiTheme="minorHAnsi" w:hAnsiTheme="minorHAnsi" w:cstheme="minorHAnsi"/>
          <w:sz w:val="18"/>
          <w:szCs w:val="18"/>
          <w:lang w:val="es-ES"/>
        </w:rPr>
      </w:pPr>
      <w:r w:rsidRPr="008B5326">
        <w:rPr>
          <w:rFonts w:asciiTheme="minorHAnsi" w:hAnsiTheme="minorHAnsi" w:cstheme="minorHAnsi"/>
          <w:b/>
          <w:bCs/>
          <w:lang w:val="es-ES_tradnl"/>
        </w:rPr>
        <w:t>EUR1</w:t>
      </w:r>
      <w:r w:rsidR="00EE2FAA" w:rsidRPr="008B5326">
        <w:rPr>
          <w:rFonts w:asciiTheme="minorHAnsi" w:hAnsiTheme="minorHAnsi" w:cstheme="minorHAnsi"/>
          <w:b/>
          <w:bCs/>
          <w:lang w:val="es-ES_tradnl"/>
        </w:rPr>
        <w:t xml:space="preserve"> </w:t>
      </w:r>
      <w:r w:rsidR="00EE2FAA" w:rsidRPr="008B5326">
        <w:rPr>
          <w:rFonts w:asciiTheme="minorHAnsi" w:hAnsiTheme="minorHAnsi" w:cstheme="minorHAnsi"/>
          <w:b/>
          <w:bCs/>
          <w:lang w:val="fr-FR"/>
        </w:rPr>
        <w:t>–</w:t>
      </w:r>
      <w:r w:rsidRPr="008B5326">
        <w:rPr>
          <w:rFonts w:asciiTheme="minorHAnsi" w:hAnsiTheme="minorHAnsi" w:cstheme="minorHAnsi"/>
          <w:b/>
          <w:bCs/>
          <w:lang w:val="es-ES_tradnl"/>
        </w:rPr>
        <w:t xml:space="preserve"> Desarrollo de infraestructuras digitales</w:t>
      </w:r>
      <w:r w:rsidRPr="008B5326">
        <w:rPr>
          <w:rFonts w:asciiTheme="minorHAnsi" w:hAnsiTheme="minorHAnsi" w:cstheme="minorHAnsi"/>
          <w:lang w:val="es-ES_tradnl"/>
        </w:rPr>
        <w:t>: El objetivo de esta iniciativa es facilitar el logro de una conectividad universal y efectiva mediante el desarrollo de infraestructuras resilientes y sinérgicas, así como de un entorno propicio, a fin de garantizar una cobertura ubicua</w:t>
      </w:r>
      <w:r w:rsidRPr="008B5326">
        <w:rPr>
          <w:rStyle w:val="normaltextrun"/>
          <w:rFonts w:asciiTheme="minorHAnsi" w:hAnsiTheme="minorHAnsi" w:cstheme="minorHAnsi"/>
          <w:lang w:val="es-ES"/>
        </w:rPr>
        <w:t>.</w:t>
      </w:r>
    </w:p>
    <w:p w14:paraId="479ACF0E" w14:textId="77777777" w:rsidR="00EB5BEB" w:rsidRPr="00EE2FAA" w:rsidRDefault="00EB5BEB" w:rsidP="00EE2FAA">
      <w:pPr>
        <w:pStyle w:val="Headingb"/>
        <w:spacing w:after="120"/>
        <w:rPr>
          <w:lang w:val="fr-FR"/>
        </w:rPr>
      </w:pPr>
      <w:r w:rsidRPr="00EE2FAA">
        <w:rPr>
          <w:lang w:val="fr-FR"/>
        </w:rPr>
        <w:t>Resultados previstos:</w:t>
      </w:r>
    </w:p>
    <w:p w14:paraId="1906354A" w14:textId="77777777" w:rsidR="00EB5BEB" w:rsidRPr="00C3355B" w:rsidRDefault="00EB5BEB" w:rsidP="00EB5BEB">
      <w:pPr>
        <w:rPr>
          <w:lang w:val="es-ES_tradnl"/>
        </w:rPr>
      </w:pPr>
      <w:r w:rsidRPr="00C3355B">
        <w:rPr>
          <w:lang w:val="es-ES_tradnl"/>
        </w:rPr>
        <w:t xml:space="preserve">Prestar asistencia a los países que la necesiten con los siguientes objetivos: </w:t>
      </w:r>
    </w:p>
    <w:p w14:paraId="1E370C43" w14:textId="111B805C" w:rsidR="00EB5BEB" w:rsidRPr="005D33D0" w:rsidRDefault="00EE2FAA" w:rsidP="00EE2FAA">
      <w:pPr>
        <w:pStyle w:val="enumlev1"/>
        <w:rPr>
          <w:rFonts w:cstheme="minorHAnsi"/>
          <w:lang w:val="es-ES"/>
        </w:rPr>
      </w:pPr>
      <w:r>
        <w:rPr>
          <w:lang w:val="es-ES_tradnl"/>
        </w:rPr>
        <w:t>1</w:t>
      </w:r>
      <w:r w:rsidR="0050693A">
        <w:rPr>
          <w:lang w:val="es-ES_tradnl"/>
        </w:rPr>
        <w:t>)</w:t>
      </w:r>
      <w:r>
        <w:rPr>
          <w:lang w:val="es-ES_tradnl"/>
        </w:rPr>
        <w:tab/>
      </w:r>
      <w:r w:rsidR="00EB5BEB" w:rsidRPr="00C3355B">
        <w:rPr>
          <w:lang w:val="es-ES_tradnl"/>
        </w:rPr>
        <w:t>Elaboración y actualización de planes y estudios de viabilidad en aras del despliegue de una conectividad ubicua, resiliente y de alta velocidad con todos los componentes pertinentes, incluidos la legislación, la normativa, la configuración orgánica, la creación de capacidad y los mecanismos de cooperación, según corresponda</w:t>
      </w:r>
      <w:r w:rsidR="00EB5BEB" w:rsidRPr="005D33D0">
        <w:rPr>
          <w:rStyle w:val="normaltextrun"/>
          <w:rFonts w:cstheme="minorHAnsi"/>
          <w:lang w:val="es-ES"/>
        </w:rPr>
        <w:t>.</w:t>
      </w:r>
    </w:p>
    <w:p w14:paraId="40DE188B" w14:textId="67180C41" w:rsidR="00EB5BEB" w:rsidRPr="005D33D0" w:rsidRDefault="00EE2FAA" w:rsidP="00EE2FAA">
      <w:pPr>
        <w:pStyle w:val="enumlev1"/>
        <w:rPr>
          <w:rFonts w:cstheme="minorBidi"/>
          <w:lang w:val="es-ES"/>
        </w:rPr>
      </w:pPr>
      <w:r>
        <w:rPr>
          <w:rStyle w:val="normaltextrun"/>
          <w:rFonts w:cstheme="minorBidi"/>
          <w:lang w:val="es-ES"/>
        </w:rPr>
        <w:t>2</w:t>
      </w:r>
      <w:r w:rsidR="0050693A">
        <w:rPr>
          <w:rStyle w:val="normaltextrun"/>
          <w:rFonts w:cstheme="minorBidi"/>
          <w:lang w:val="es-ES"/>
        </w:rPr>
        <w:t>)</w:t>
      </w:r>
      <w:r>
        <w:rPr>
          <w:rStyle w:val="normaltextrun"/>
          <w:rFonts w:cstheme="minorBidi"/>
          <w:lang w:val="es-ES"/>
        </w:rPr>
        <w:tab/>
      </w:r>
      <w:r w:rsidR="00EB5BEB" w:rsidRPr="005D33D0">
        <w:rPr>
          <w:rStyle w:val="normaltextrun"/>
          <w:rFonts w:cstheme="minorBidi"/>
          <w:lang w:val="es-ES"/>
        </w:rPr>
        <w:t xml:space="preserve">Evaluación de las dinámicas, los retos y las oportunidades inherentes al despliegue de una conectividad de alta velocidad resiliente como base para </w:t>
      </w:r>
      <w:r w:rsidR="00843493" w:rsidRPr="005D33D0">
        <w:rPr>
          <w:rStyle w:val="normaltextrun"/>
          <w:rFonts w:cstheme="minorBidi"/>
          <w:lang w:val="es-ES"/>
        </w:rPr>
        <w:t>las</w:t>
      </w:r>
      <w:r w:rsidR="00EB5BEB" w:rsidRPr="005D33D0">
        <w:rPr>
          <w:rStyle w:val="normaltextrun"/>
          <w:rFonts w:cstheme="minorBidi"/>
          <w:lang w:val="es-ES"/>
        </w:rPr>
        <w:t xml:space="preserve"> </w:t>
      </w:r>
      <w:r w:rsidR="00843493" w:rsidRPr="005D33D0">
        <w:rPr>
          <w:rStyle w:val="normaltextrun"/>
          <w:rFonts w:cstheme="minorBidi"/>
          <w:lang w:val="es-ES"/>
        </w:rPr>
        <w:t>practicas</w:t>
      </w:r>
      <w:r w:rsidR="00EB5BEB" w:rsidRPr="005D33D0">
        <w:rPr>
          <w:rStyle w:val="normaltextrun"/>
          <w:rFonts w:cstheme="minorBidi"/>
          <w:lang w:val="es-ES"/>
        </w:rPr>
        <w:t xml:space="preserve"> idóneas y la compartición en relación con los divers</w:t>
      </w:r>
      <w:r w:rsidR="00EB5BEB">
        <w:rPr>
          <w:rStyle w:val="normaltextrun"/>
          <w:rFonts w:cstheme="minorBidi"/>
          <w:lang w:val="es-ES"/>
        </w:rPr>
        <w:t xml:space="preserve">os aspectos </w:t>
      </w:r>
      <w:r w:rsidR="00843493" w:rsidRPr="00C308E7">
        <w:rPr>
          <w:rStyle w:val="normaltextrun"/>
          <w:rFonts w:cstheme="minorBidi"/>
          <w:lang w:val="es-ES"/>
        </w:rPr>
        <w:t>menci</w:t>
      </w:r>
      <w:r w:rsidR="00C308E7" w:rsidRPr="00C308E7">
        <w:rPr>
          <w:rStyle w:val="normaltextrun"/>
          <w:rFonts w:cstheme="minorBidi"/>
          <w:lang w:val="es-ES"/>
        </w:rPr>
        <w:t>o</w:t>
      </w:r>
      <w:r w:rsidR="00843493" w:rsidRPr="00C308E7">
        <w:rPr>
          <w:rStyle w:val="normaltextrun"/>
          <w:rFonts w:cstheme="minorBidi"/>
          <w:lang w:val="es-ES"/>
        </w:rPr>
        <w:t>n</w:t>
      </w:r>
      <w:r w:rsidR="00C308E7">
        <w:rPr>
          <w:rStyle w:val="normaltextrun"/>
          <w:rFonts w:cstheme="minorBidi"/>
          <w:lang w:val="es-ES"/>
        </w:rPr>
        <w:t>ados</w:t>
      </w:r>
      <w:r w:rsidR="00EB5BEB">
        <w:rPr>
          <w:rStyle w:val="normaltextrun"/>
          <w:rFonts w:cstheme="minorBidi"/>
          <w:lang w:val="es-ES"/>
        </w:rPr>
        <w:t>, por conducto de la organización de talleres, conferencias o seminarios web regionales</w:t>
      </w:r>
      <w:r w:rsidR="00EB5BEB" w:rsidRPr="005D33D0">
        <w:rPr>
          <w:rStyle w:val="normaltextrun"/>
          <w:rFonts w:cstheme="minorBidi"/>
          <w:lang w:val="es-ES"/>
        </w:rPr>
        <w:t>.</w:t>
      </w:r>
    </w:p>
    <w:p w14:paraId="23605ACC" w14:textId="308471B4" w:rsidR="00EB5BEB" w:rsidRPr="00C3355B" w:rsidRDefault="00EE2FAA" w:rsidP="00EE2FAA">
      <w:pPr>
        <w:pStyle w:val="enumlev1"/>
        <w:rPr>
          <w:lang w:val="es-ES_tradnl"/>
        </w:rPr>
      </w:pPr>
      <w:r>
        <w:rPr>
          <w:lang w:val="es-ES_tradnl"/>
        </w:rPr>
        <w:t>3</w:t>
      </w:r>
      <w:r w:rsidR="0050693A">
        <w:rPr>
          <w:lang w:val="es-ES_tradnl"/>
        </w:rPr>
        <w:t>)</w:t>
      </w:r>
      <w:r>
        <w:rPr>
          <w:lang w:val="es-ES_tradnl"/>
        </w:rPr>
        <w:tab/>
      </w:r>
      <w:r w:rsidR="00EB5BEB" w:rsidRPr="00C3355B">
        <w:rPr>
          <w:lang w:val="es-ES_tradnl"/>
        </w:rPr>
        <w:t>Rehabilitación y reconstrucción de infraestructuras de telecomunicaciones/TIC en países afectados por catástrofes naturales o crisis inducidas por el ser humano, para garantizar una resiliencia digital universal.</w:t>
      </w:r>
    </w:p>
    <w:p w14:paraId="428816D5" w14:textId="640AC421" w:rsidR="00EB5BEB" w:rsidRPr="00C3355B" w:rsidRDefault="00EE2FAA" w:rsidP="00EE2FAA">
      <w:pPr>
        <w:pStyle w:val="enumlev1"/>
        <w:rPr>
          <w:lang w:val="es-ES_tradnl"/>
        </w:rPr>
      </w:pPr>
      <w:r>
        <w:rPr>
          <w:lang w:val="es-ES_tradnl"/>
        </w:rPr>
        <w:t>4</w:t>
      </w:r>
      <w:r w:rsidR="0050693A">
        <w:rPr>
          <w:lang w:val="es-ES_tradnl"/>
        </w:rPr>
        <w:t>)</w:t>
      </w:r>
      <w:r>
        <w:rPr>
          <w:lang w:val="es-ES_tradnl"/>
        </w:rPr>
        <w:tab/>
      </w:r>
      <w:r w:rsidR="00EB5BEB" w:rsidRPr="00C3355B">
        <w:rPr>
          <w:lang w:val="es-ES_tradnl"/>
        </w:rPr>
        <w:t>Creación de plataformas nacionales o regionales para el desarrollo de capacidades en el ámbito de la conectividad universal y efectiva, incluidos un entorno propicio y una reglamentación colaborativa entre el sector de las telecomunicaciones y otros sectores con posibles sinergias, como los relativos a la energía, los ferrocarriles y el transporte.</w:t>
      </w:r>
    </w:p>
    <w:p w14:paraId="79E0B13B" w14:textId="0C13199B" w:rsidR="00EB5BEB" w:rsidRPr="00C3355B" w:rsidRDefault="00EE2FAA" w:rsidP="00EE2FAA">
      <w:pPr>
        <w:pStyle w:val="enumlev1"/>
        <w:rPr>
          <w:lang w:val="es-ES_tradnl"/>
        </w:rPr>
      </w:pPr>
      <w:r>
        <w:rPr>
          <w:lang w:val="es-ES_tradnl"/>
        </w:rPr>
        <w:t>5</w:t>
      </w:r>
      <w:r w:rsidR="0050693A">
        <w:rPr>
          <w:lang w:val="es-ES_tradnl"/>
        </w:rPr>
        <w:t>)</w:t>
      </w:r>
      <w:r>
        <w:rPr>
          <w:lang w:val="es-ES_tradnl"/>
        </w:rPr>
        <w:tab/>
      </w:r>
      <w:r w:rsidR="00EB5BEB" w:rsidRPr="00C3355B">
        <w:rPr>
          <w:lang w:val="es-ES_tradnl"/>
        </w:rPr>
        <w:t xml:space="preserve">Cartografía de la infraestructura y los servicios ubicuos, fomento de la armonización de planteamientos en la región, teniendo en cuenta los métodos de compartición de infraestructura que aplican los países, incluido el desarrollo de sistemas de cartografía de la banda ancha para las redes de banda ancha y las instalaciones conexas, y fomento de soluciones innovadoras para lograr una conectividad efectiva. </w:t>
      </w:r>
    </w:p>
    <w:p w14:paraId="3BFC2C0E" w14:textId="53CA0D33" w:rsidR="00EB5BEB" w:rsidRPr="00C3355B" w:rsidRDefault="00EE2FAA" w:rsidP="00EE2FAA">
      <w:pPr>
        <w:pStyle w:val="enumlev1"/>
        <w:rPr>
          <w:lang w:val="es-ES_tradnl"/>
        </w:rPr>
      </w:pPr>
      <w:r>
        <w:rPr>
          <w:lang w:val="es-ES_tradnl"/>
        </w:rPr>
        <w:t>6</w:t>
      </w:r>
      <w:r w:rsidR="0050693A">
        <w:rPr>
          <w:lang w:val="es-ES_tradnl"/>
        </w:rPr>
        <w:t>)</w:t>
      </w:r>
      <w:r>
        <w:rPr>
          <w:lang w:val="es-ES_tradnl"/>
        </w:rPr>
        <w:tab/>
      </w:r>
      <w:r w:rsidR="00EB5BEB" w:rsidRPr="00C3355B">
        <w:rPr>
          <w:lang w:val="es-ES_tradnl"/>
        </w:rPr>
        <w:t>Iniciativas favorables a un mayor despliegue de servicios de tecnologías de la información y la comunicación (TIC) de banda ancha y a la sostenibilidad medioambiental.</w:t>
      </w:r>
    </w:p>
    <w:p w14:paraId="5432E63B" w14:textId="77777777" w:rsidR="00EB5BEB" w:rsidRPr="00EE2FAA" w:rsidRDefault="00EB5BEB" w:rsidP="00EE2FAA">
      <w:pPr>
        <w:pStyle w:val="Headingb"/>
        <w:keepNext/>
        <w:keepLines/>
        <w:spacing w:after="120"/>
        <w:rPr>
          <w:lang w:val="fr-FR"/>
        </w:rPr>
      </w:pPr>
      <w:r w:rsidRPr="00EE2FAA">
        <w:rPr>
          <w:lang w:val="fr-FR"/>
        </w:rPr>
        <w:lastRenderedPageBreak/>
        <w:t>La aplicación de esta Iniciativa regional contribuirá a la CMSI, el PDM y los ODS:</w:t>
      </w:r>
    </w:p>
    <w:tbl>
      <w:tblPr>
        <w:tblStyle w:val="TableGrid"/>
        <w:tblW w:w="9465" w:type="dxa"/>
        <w:tblLook w:val="04A0" w:firstRow="1" w:lastRow="0" w:firstColumn="1" w:lastColumn="0" w:noHBand="0" w:noVBand="1"/>
      </w:tblPr>
      <w:tblGrid>
        <w:gridCol w:w="3397"/>
        <w:gridCol w:w="6068"/>
      </w:tblGrid>
      <w:tr w:rsidR="00EB5BEB" w:rsidRPr="00485AE4" w14:paraId="5097B6B5" w14:textId="77777777" w:rsidTr="00787E6F">
        <w:trPr>
          <w:trHeight w:val="300"/>
        </w:trPr>
        <w:tc>
          <w:tcPr>
            <w:tcW w:w="3397" w:type="dxa"/>
            <w:hideMark/>
          </w:tcPr>
          <w:p w14:paraId="3FB75AC6" w14:textId="77777777" w:rsidR="00EB5BEB" w:rsidRPr="00EE2FAA" w:rsidRDefault="00EB5BEB" w:rsidP="00EE2FAA">
            <w:pPr>
              <w:pStyle w:val="Tablehead"/>
              <w:rPr>
                <w:sz w:val="24"/>
                <w:szCs w:val="24"/>
                <w:lang w:val="fr-FR"/>
              </w:rPr>
            </w:pPr>
            <w:r w:rsidRPr="00EE2FAA">
              <w:rPr>
                <w:sz w:val="24"/>
                <w:szCs w:val="24"/>
                <w:lang w:val="fr-FR"/>
              </w:rPr>
              <w:t>Proceso</w:t>
            </w:r>
          </w:p>
        </w:tc>
        <w:tc>
          <w:tcPr>
            <w:tcW w:w="6068" w:type="dxa"/>
            <w:hideMark/>
          </w:tcPr>
          <w:p w14:paraId="782222A3" w14:textId="77777777" w:rsidR="00EB5BEB" w:rsidRPr="00EE2FAA" w:rsidRDefault="00EB5BEB" w:rsidP="00EE2FAA">
            <w:pPr>
              <w:pStyle w:val="Tablehead"/>
              <w:rPr>
                <w:sz w:val="24"/>
                <w:szCs w:val="24"/>
                <w:lang w:val="fr-FR"/>
              </w:rPr>
            </w:pPr>
            <w:r w:rsidRPr="00EE2FAA">
              <w:rPr>
                <w:sz w:val="24"/>
                <w:szCs w:val="24"/>
                <w:lang w:val="fr-FR"/>
              </w:rPr>
              <w:t>Esfera de interés</w:t>
            </w:r>
          </w:p>
        </w:tc>
      </w:tr>
      <w:tr w:rsidR="00EB5BEB" w:rsidRPr="00485AE4" w14:paraId="7EA6DB78" w14:textId="77777777" w:rsidTr="00787E6F">
        <w:trPr>
          <w:trHeight w:val="300"/>
        </w:trPr>
        <w:tc>
          <w:tcPr>
            <w:tcW w:w="3397" w:type="dxa"/>
            <w:hideMark/>
          </w:tcPr>
          <w:p w14:paraId="67492261" w14:textId="77777777" w:rsidR="00EB5BEB" w:rsidRPr="00787E6F" w:rsidRDefault="00EB5BEB" w:rsidP="00787E6F">
            <w:pPr>
              <w:pStyle w:val="Tabletext"/>
              <w:rPr>
                <w:rStyle w:val="Hyperlink"/>
                <w:color w:val="auto"/>
                <w:sz w:val="24"/>
                <w:szCs w:val="24"/>
                <w:u w:val="none"/>
                <w:lang w:val="fr-FR"/>
              </w:rPr>
            </w:pPr>
            <w:hyperlink r:id="rId34" w:tgtFrame="_blank" w:history="1">
              <w:r w:rsidRPr="00787E6F">
                <w:rPr>
                  <w:rStyle w:val="Hyperlink"/>
                  <w:color w:val="auto"/>
                  <w:sz w:val="24"/>
                  <w:szCs w:val="24"/>
                  <w:u w:val="none"/>
                  <w:lang w:val="fr-FR"/>
                </w:rPr>
                <w:t>Líneas de Acción de la CMSI</w:t>
              </w:r>
            </w:hyperlink>
            <w:r w:rsidRPr="00787E6F">
              <w:rPr>
                <w:rStyle w:val="Hyperlink"/>
                <w:color w:val="auto"/>
                <w:sz w:val="24"/>
                <w:szCs w:val="24"/>
                <w:u w:val="none"/>
                <w:lang w:val="fr-FR"/>
              </w:rPr>
              <w:t xml:space="preserve"> </w:t>
            </w:r>
          </w:p>
        </w:tc>
        <w:tc>
          <w:tcPr>
            <w:tcW w:w="6068" w:type="dxa"/>
            <w:hideMark/>
          </w:tcPr>
          <w:p w14:paraId="7BB8E144" w14:textId="77777777" w:rsidR="00EB5BEB" w:rsidRPr="00F043BA" w:rsidRDefault="00EB5BEB" w:rsidP="00787E6F">
            <w:pPr>
              <w:pStyle w:val="Tabletext"/>
              <w:rPr>
                <w:rFonts w:cstheme="minorHAnsi"/>
                <w:color w:val="000000"/>
                <w:sz w:val="24"/>
                <w:szCs w:val="24"/>
                <w:lang w:val="fr-FR"/>
              </w:rPr>
            </w:pPr>
            <w:r w:rsidRPr="00F043BA">
              <w:rPr>
                <w:rFonts w:cstheme="minorHAnsi"/>
                <w:color w:val="000000"/>
                <w:sz w:val="24"/>
                <w:szCs w:val="24"/>
                <w:lang w:val="fr-FR"/>
              </w:rPr>
              <w:t xml:space="preserve">C1, C2, C6, C11 </w:t>
            </w:r>
          </w:p>
        </w:tc>
      </w:tr>
      <w:tr w:rsidR="00EB5BEB" w:rsidRPr="00C308E7" w14:paraId="72795902" w14:textId="77777777" w:rsidTr="00787E6F">
        <w:trPr>
          <w:trHeight w:val="300"/>
        </w:trPr>
        <w:tc>
          <w:tcPr>
            <w:tcW w:w="3397" w:type="dxa"/>
            <w:hideMark/>
          </w:tcPr>
          <w:p w14:paraId="623E8ED7" w14:textId="77777777" w:rsidR="00EB5BEB" w:rsidRPr="00787E6F" w:rsidRDefault="00EB5BEB" w:rsidP="00787E6F">
            <w:pPr>
              <w:pStyle w:val="Tabletext"/>
              <w:rPr>
                <w:rStyle w:val="Hyperlink"/>
                <w:color w:val="auto"/>
                <w:sz w:val="24"/>
                <w:szCs w:val="24"/>
                <w:u w:val="none"/>
                <w:lang w:val="fr-FR"/>
              </w:rPr>
            </w:pPr>
            <w:hyperlink r:id="rId35" w:tgtFrame="_blank" w:history="1">
              <w:r w:rsidRPr="00787E6F">
                <w:rPr>
                  <w:rStyle w:val="Hyperlink"/>
                  <w:color w:val="auto"/>
                  <w:sz w:val="24"/>
                  <w:szCs w:val="24"/>
                  <w:u w:val="none"/>
                  <w:lang w:val="fr-FR"/>
                </w:rPr>
                <w:t>Pacto Digital Mundial</w:t>
              </w:r>
            </w:hyperlink>
            <w:r w:rsidRPr="00787E6F">
              <w:rPr>
                <w:rStyle w:val="Hyperlink"/>
                <w:color w:val="auto"/>
                <w:sz w:val="24"/>
                <w:szCs w:val="24"/>
                <w:u w:val="none"/>
                <w:lang w:val="fr-FR"/>
              </w:rPr>
              <w:t xml:space="preserve"> </w:t>
            </w:r>
          </w:p>
        </w:tc>
        <w:tc>
          <w:tcPr>
            <w:tcW w:w="6068" w:type="dxa"/>
            <w:hideMark/>
          </w:tcPr>
          <w:p w14:paraId="14FABEE0" w14:textId="721BDF53" w:rsidR="00EB5BEB" w:rsidRPr="00F043BA" w:rsidRDefault="00EB5BEB" w:rsidP="00787E6F">
            <w:pPr>
              <w:pStyle w:val="Tabletext"/>
              <w:rPr>
                <w:rFonts w:cstheme="minorHAnsi"/>
                <w:color w:val="000000"/>
                <w:sz w:val="24"/>
                <w:szCs w:val="24"/>
                <w:lang w:val="fr-FR"/>
              </w:rPr>
            </w:pPr>
            <w:r w:rsidRPr="00F043BA">
              <w:rPr>
                <w:rFonts w:cstheme="minorHAnsi"/>
                <w:color w:val="000000"/>
                <w:sz w:val="24"/>
                <w:szCs w:val="24"/>
                <w:lang w:val="fr-FR"/>
              </w:rPr>
              <w:t>Objetivo 1</w:t>
            </w:r>
            <w:r w:rsidR="00D23881">
              <w:rPr>
                <w:rFonts w:cstheme="minorHAnsi"/>
                <w:color w:val="000000"/>
                <w:sz w:val="24"/>
                <w:szCs w:val="24"/>
                <w:lang w:val="fr-FR"/>
              </w:rPr>
              <w:t xml:space="preserve"> </w:t>
            </w:r>
            <w:r w:rsidR="00D23881" w:rsidRPr="00170799">
              <w:rPr>
                <w:rFonts w:cstheme="minorHAnsi"/>
                <w:color w:val="000000"/>
                <w:sz w:val="24"/>
                <w:szCs w:val="24"/>
                <w:lang w:val="fr-FR"/>
              </w:rPr>
              <w:t>–</w:t>
            </w:r>
            <w:r w:rsidRPr="00F043BA">
              <w:rPr>
                <w:rFonts w:cstheme="minorHAnsi"/>
                <w:color w:val="000000"/>
                <w:sz w:val="24"/>
                <w:szCs w:val="24"/>
                <w:lang w:val="fr-FR"/>
              </w:rPr>
              <w:t xml:space="preserve"> Cerrar todas las brechas digitales y acelerar los avances en favor de los Objetivos de Desarrollo Sostenible </w:t>
            </w:r>
          </w:p>
        </w:tc>
      </w:tr>
      <w:tr w:rsidR="00EB5BEB" w:rsidRPr="00485AE4" w14:paraId="2E0E180E" w14:textId="77777777" w:rsidTr="00787E6F">
        <w:trPr>
          <w:trHeight w:val="300"/>
        </w:trPr>
        <w:tc>
          <w:tcPr>
            <w:tcW w:w="3397" w:type="dxa"/>
            <w:hideMark/>
          </w:tcPr>
          <w:p w14:paraId="3458A66D" w14:textId="2862C18D" w:rsidR="00EB5BEB" w:rsidRPr="00F043BA" w:rsidRDefault="00EB5BEB" w:rsidP="00787E6F">
            <w:pPr>
              <w:pStyle w:val="Tabletext"/>
              <w:rPr>
                <w:rStyle w:val="Hyperlink"/>
                <w:sz w:val="24"/>
                <w:szCs w:val="24"/>
              </w:rPr>
            </w:pPr>
            <w:hyperlink r:id="rId36" w:tgtFrame="_blank" w:history="1">
              <w:r w:rsidRPr="00F043BA">
                <w:rPr>
                  <w:rStyle w:val="Hyperlink"/>
                  <w:sz w:val="24"/>
                  <w:szCs w:val="24"/>
                </w:rPr>
                <w:t>Objetivos de Desarrollo Sostenible</w:t>
              </w:r>
            </w:hyperlink>
          </w:p>
        </w:tc>
        <w:tc>
          <w:tcPr>
            <w:tcW w:w="6068" w:type="dxa"/>
            <w:hideMark/>
          </w:tcPr>
          <w:p w14:paraId="47F57173" w14:textId="77777777" w:rsidR="00EB5BEB" w:rsidRPr="00F043BA" w:rsidRDefault="00EB5BEB" w:rsidP="00787E6F">
            <w:pPr>
              <w:pStyle w:val="Tabletext"/>
              <w:rPr>
                <w:rFonts w:cstheme="minorHAnsi"/>
                <w:color w:val="000000"/>
                <w:sz w:val="24"/>
                <w:szCs w:val="24"/>
                <w:lang w:val="fr-FR"/>
              </w:rPr>
            </w:pPr>
            <w:r w:rsidRPr="00F043BA">
              <w:rPr>
                <w:rFonts w:cstheme="minorHAnsi"/>
                <w:color w:val="000000"/>
                <w:sz w:val="24"/>
                <w:szCs w:val="24"/>
                <w:lang w:val="fr-FR"/>
              </w:rPr>
              <w:t xml:space="preserve">ODS9 </w:t>
            </w:r>
          </w:p>
        </w:tc>
      </w:tr>
    </w:tbl>
    <w:p w14:paraId="6DBD8B4E" w14:textId="3783558C" w:rsidR="00EB5BEB" w:rsidRPr="00C3355B" w:rsidRDefault="00EB5BEB" w:rsidP="00EB5BEB">
      <w:pPr>
        <w:rPr>
          <w:lang w:val="es-ES_tradnl"/>
        </w:rPr>
      </w:pPr>
      <w:r w:rsidRPr="00C3355B">
        <w:rPr>
          <w:b/>
          <w:bCs/>
          <w:lang w:val="es-ES_tradnl"/>
        </w:rPr>
        <w:t>EUR2</w:t>
      </w:r>
      <w:r w:rsidR="00F249B6">
        <w:rPr>
          <w:b/>
          <w:bCs/>
          <w:lang w:val="es-ES_tradnl"/>
        </w:rPr>
        <w:t xml:space="preserve"> </w:t>
      </w:r>
      <w:r w:rsidR="00F249B6" w:rsidRPr="00170799">
        <w:rPr>
          <w:b/>
          <w:bCs/>
          <w:lang w:val="fr-FR"/>
        </w:rPr>
        <w:t>–</w:t>
      </w:r>
      <w:r w:rsidRPr="00C3355B">
        <w:rPr>
          <w:b/>
          <w:bCs/>
          <w:lang w:val="es-ES_tradnl"/>
        </w:rPr>
        <w:t xml:space="preserve"> Transformación digital para la resiliencia:</w:t>
      </w:r>
      <w:r w:rsidRPr="00C3355B">
        <w:rPr>
          <w:lang w:val="es-ES_tradnl"/>
        </w:rPr>
        <w:t xml:space="preserve"> El objetivo de esta iniciativa es facilitar los procesos de digitalización de los servicios en diferentes sectores (por ejemplo, agricultura, salud, gobierno y educación), incluidos los de las administraciones públicas, para garantizar una mayor resiliencia de la respuesta ante situaciones críticas, incluidos los desafíos que plantean las pandemias, los peligros naturales o las crisis inducidas por el ser humano.</w:t>
      </w:r>
    </w:p>
    <w:p w14:paraId="1B960E59" w14:textId="77777777" w:rsidR="00EB5BEB" w:rsidRPr="00C3355B" w:rsidRDefault="00EB5BEB" w:rsidP="00F249B6">
      <w:pPr>
        <w:pStyle w:val="Headingb"/>
      </w:pPr>
      <w:r w:rsidRPr="00C3355B">
        <w:t>Resultados previstos</w:t>
      </w:r>
      <w:r>
        <w:t>:</w:t>
      </w:r>
    </w:p>
    <w:p w14:paraId="66B12C18" w14:textId="77777777" w:rsidR="00EB5BEB" w:rsidRPr="00C3355B" w:rsidRDefault="00EB5BEB" w:rsidP="00EB5BEB">
      <w:pPr>
        <w:rPr>
          <w:lang w:val="es-ES_tradnl"/>
        </w:rPr>
      </w:pPr>
      <w:r w:rsidRPr="00C3355B">
        <w:rPr>
          <w:lang w:val="es-ES_tradnl"/>
        </w:rPr>
        <w:t>Prestar asistencia a los países que la necesiten con los siguientes objetivos:</w:t>
      </w:r>
    </w:p>
    <w:p w14:paraId="35F584AA" w14:textId="2BD5422E" w:rsidR="00EB5BEB" w:rsidRPr="00C3355B" w:rsidRDefault="00F249B6" w:rsidP="00F249B6">
      <w:pPr>
        <w:pStyle w:val="enumlev1"/>
        <w:rPr>
          <w:lang w:val="es-ES_tradnl"/>
        </w:rPr>
      </w:pPr>
      <w:r>
        <w:rPr>
          <w:lang w:val="es-ES_tradnl"/>
        </w:rPr>
        <w:t>1)</w:t>
      </w:r>
      <w:r>
        <w:rPr>
          <w:lang w:val="es-ES_tradnl"/>
        </w:rPr>
        <w:tab/>
      </w:r>
      <w:r w:rsidR="00EB5BEB" w:rsidRPr="00C3355B">
        <w:rPr>
          <w:lang w:val="es-ES_tradnl"/>
        </w:rPr>
        <w:t xml:space="preserve">Creación de una plataforma de intercambio de experiencias y conocimientos entre países. </w:t>
      </w:r>
    </w:p>
    <w:p w14:paraId="26EF2F79" w14:textId="32EFD6B7" w:rsidR="00EB5BEB" w:rsidRPr="00C3355B" w:rsidRDefault="00F249B6" w:rsidP="00F249B6">
      <w:pPr>
        <w:pStyle w:val="enumlev1"/>
        <w:rPr>
          <w:lang w:val="es-ES_tradnl"/>
        </w:rPr>
      </w:pPr>
      <w:r>
        <w:rPr>
          <w:lang w:val="es-ES_tradnl"/>
        </w:rPr>
        <w:t>2)</w:t>
      </w:r>
      <w:r>
        <w:rPr>
          <w:lang w:val="es-ES_tradnl"/>
        </w:rPr>
        <w:tab/>
      </w:r>
      <w:r w:rsidR="00EB5BEB" w:rsidRPr="00C3355B">
        <w:rPr>
          <w:lang w:val="es-ES_tradnl"/>
        </w:rPr>
        <w:t xml:space="preserve">Desarrollo de infraestructuras técnicas y servicios, y capacitación de las administraciones e instituciones nacionales. </w:t>
      </w:r>
    </w:p>
    <w:p w14:paraId="40FCF3E6" w14:textId="20417458" w:rsidR="00EB5BEB" w:rsidRPr="00C3355B" w:rsidRDefault="00F249B6" w:rsidP="00F249B6">
      <w:pPr>
        <w:pStyle w:val="enumlev1"/>
        <w:rPr>
          <w:lang w:val="es-ES_tradnl"/>
        </w:rPr>
      </w:pPr>
      <w:r>
        <w:rPr>
          <w:lang w:val="es-ES_tradnl"/>
        </w:rPr>
        <w:t>3)</w:t>
      </w:r>
      <w:r>
        <w:rPr>
          <w:lang w:val="es-ES_tradnl"/>
        </w:rPr>
        <w:tab/>
      </w:r>
      <w:r w:rsidR="00EB5BEB" w:rsidRPr="00C3355B">
        <w:rPr>
          <w:lang w:val="es-ES_tradnl"/>
        </w:rPr>
        <w:t>Mejora del nivel de preparación para emergencias relacionadas con peligros naturales o crisis inducidas por el ser humano, por ejemplo, mediante iniciativas especiales como la encaminada a la prestación de apoyo a los Balcanes Occidentales en materia de sistemas de alerta en caso de emergencia, en aras del despliegue de sistemas de radiodifusión celular en los países afectados.</w:t>
      </w:r>
    </w:p>
    <w:p w14:paraId="43258836" w14:textId="7E0FA7CD" w:rsidR="00EB5BEB" w:rsidRPr="00C3355B" w:rsidRDefault="00F249B6" w:rsidP="00F249B6">
      <w:pPr>
        <w:pStyle w:val="enumlev1"/>
        <w:rPr>
          <w:lang w:val="es-ES_tradnl"/>
        </w:rPr>
      </w:pPr>
      <w:r>
        <w:rPr>
          <w:lang w:val="es-ES_tradnl"/>
        </w:rPr>
        <w:t>4)</w:t>
      </w:r>
      <w:r>
        <w:rPr>
          <w:lang w:val="es-ES_tradnl"/>
        </w:rPr>
        <w:tab/>
      </w:r>
      <w:r w:rsidR="00EB5BEB" w:rsidRPr="00C3355B">
        <w:rPr>
          <w:lang w:val="es-ES_tradnl"/>
        </w:rPr>
        <w:t xml:space="preserve">Creación de las capacidades necesarias para acelerar el proceso de digitalización, mediante la formulación de estrategias nacionales y programas específicos, incluidas iniciativas intersectoriales en apoyo de la digitalización de los distintos sectores de la economía. </w:t>
      </w:r>
    </w:p>
    <w:p w14:paraId="11E7484D" w14:textId="05DDC5A6" w:rsidR="00EB5BEB" w:rsidRPr="00C3355B" w:rsidRDefault="00F249B6" w:rsidP="00F249B6">
      <w:pPr>
        <w:pStyle w:val="enumlev1"/>
        <w:rPr>
          <w:lang w:val="es-ES_tradnl"/>
        </w:rPr>
      </w:pPr>
      <w:r>
        <w:rPr>
          <w:lang w:val="es-ES_tradnl"/>
        </w:rPr>
        <w:t>5)</w:t>
      </w:r>
      <w:r>
        <w:rPr>
          <w:lang w:val="es-ES_tradnl"/>
        </w:rPr>
        <w:tab/>
      </w:r>
      <w:r w:rsidR="00EB5BEB" w:rsidRPr="00C3355B">
        <w:rPr>
          <w:lang w:val="es-ES_tradnl"/>
        </w:rPr>
        <w:t xml:space="preserve">Fomento de la confianza de los ciudadanos en los servicios de cibergobierno y los procesos de digitalización, y desarrollo/adopción de estos últimos con éxito, evitando al mismo tiempo la exclusión digital mediante estrategias tales como la alfabetización digital. </w:t>
      </w:r>
    </w:p>
    <w:p w14:paraId="13D371C7" w14:textId="2F58A67E" w:rsidR="00EB5BEB" w:rsidRPr="00F249B6" w:rsidRDefault="00EB5BEB" w:rsidP="00F043BA">
      <w:pPr>
        <w:pStyle w:val="Headingb"/>
        <w:keepNext/>
        <w:keepLines/>
      </w:pPr>
      <w:r w:rsidRPr="00F249B6">
        <w:lastRenderedPageBreak/>
        <w:t>La aplicación de esta Iniciativa regional contribuirá a la CMSI, el PDM y los ODS:</w:t>
      </w:r>
    </w:p>
    <w:tbl>
      <w:tblPr>
        <w:tblStyle w:val="TableGrid"/>
        <w:tblW w:w="9465" w:type="dxa"/>
        <w:tblLook w:val="04A0" w:firstRow="1" w:lastRow="0" w:firstColumn="1" w:lastColumn="0" w:noHBand="0" w:noVBand="1"/>
      </w:tblPr>
      <w:tblGrid>
        <w:gridCol w:w="3525"/>
        <w:gridCol w:w="5940"/>
      </w:tblGrid>
      <w:tr w:rsidR="00EB5BEB" w:rsidRPr="00FE3307" w14:paraId="1547D8C0" w14:textId="77777777" w:rsidTr="00361CAF">
        <w:trPr>
          <w:trHeight w:val="300"/>
        </w:trPr>
        <w:tc>
          <w:tcPr>
            <w:tcW w:w="3525" w:type="dxa"/>
            <w:hideMark/>
          </w:tcPr>
          <w:p w14:paraId="31C0A474" w14:textId="77777777" w:rsidR="00EB5BEB" w:rsidRPr="00787E6F" w:rsidRDefault="00EB5BEB" w:rsidP="00787E6F">
            <w:pPr>
              <w:pStyle w:val="Tablehead"/>
              <w:rPr>
                <w:sz w:val="24"/>
                <w:szCs w:val="24"/>
                <w:lang w:val="fr-FR"/>
              </w:rPr>
            </w:pPr>
            <w:r w:rsidRPr="00787E6F">
              <w:rPr>
                <w:sz w:val="24"/>
                <w:szCs w:val="24"/>
                <w:lang w:val="fr-FR"/>
              </w:rPr>
              <w:t xml:space="preserve">Proceso </w:t>
            </w:r>
          </w:p>
        </w:tc>
        <w:tc>
          <w:tcPr>
            <w:tcW w:w="5940" w:type="dxa"/>
            <w:hideMark/>
          </w:tcPr>
          <w:p w14:paraId="4671C2B8" w14:textId="77777777" w:rsidR="00EB5BEB" w:rsidRPr="00787E6F" w:rsidRDefault="00EB5BEB" w:rsidP="00787E6F">
            <w:pPr>
              <w:pStyle w:val="Tablehead"/>
              <w:rPr>
                <w:sz w:val="24"/>
                <w:szCs w:val="24"/>
                <w:lang w:val="fr-FR"/>
              </w:rPr>
            </w:pPr>
            <w:r w:rsidRPr="00787E6F">
              <w:rPr>
                <w:sz w:val="24"/>
                <w:szCs w:val="24"/>
                <w:lang w:val="fr-FR"/>
              </w:rPr>
              <w:t>Esfera de interés</w:t>
            </w:r>
          </w:p>
        </w:tc>
      </w:tr>
      <w:tr w:rsidR="00EB5BEB" w:rsidRPr="00FE3307" w14:paraId="5D982F4E" w14:textId="77777777" w:rsidTr="00361CAF">
        <w:trPr>
          <w:trHeight w:val="300"/>
        </w:trPr>
        <w:tc>
          <w:tcPr>
            <w:tcW w:w="3525" w:type="dxa"/>
            <w:hideMark/>
          </w:tcPr>
          <w:p w14:paraId="0052F14E" w14:textId="77777777" w:rsidR="00EB5BEB" w:rsidRPr="00787E6F" w:rsidRDefault="00EB5BEB" w:rsidP="00787E6F">
            <w:pPr>
              <w:pStyle w:val="Tabletext"/>
              <w:keepNext/>
              <w:keepLines/>
              <w:rPr>
                <w:rStyle w:val="Hyperlink"/>
                <w:sz w:val="24"/>
                <w:szCs w:val="24"/>
                <w:lang w:val="fr-FR"/>
              </w:rPr>
            </w:pPr>
            <w:hyperlink r:id="rId37" w:tgtFrame="_blank" w:history="1">
              <w:r w:rsidRPr="00787E6F">
                <w:rPr>
                  <w:rStyle w:val="Hyperlink"/>
                  <w:sz w:val="24"/>
                  <w:szCs w:val="24"/>
                  <w:lang w:val="fr-FR"/>
                </w:rPr>
                <w:t>Líneas de Acción de la CMSI</w:t>
              </w:r>
            </w:hyperlink>
            <w:r w:rsidRPr="00787E6F">
              <w:rPr>
                <w:rStyle w:val="Hyperlink"/>
                <w:sz w:val="24"/>
                <w:szCs w:val="24"/>
                <w:lang w:val="fr-FR"/>
              </w:rPr>
              <w:t xml:space="preserve"> </w:t>
            </w:r>
          </w:p>
        </w:tc>
        <w:tc>
          <w:tcPr>
            <w:tcW w:w="5940" w:type="dxa"/>
            <w:hideMark/>
          </w:tcPr>
          <w:p w14:paraId="08FFEF9E" w14:textId="77777777" w:rsidR="00EB5BEB" w:rsidRPr="00F043BA" w:rsidRDefault="00EB5BEB" w:rsidP="00787E6F">
            <w:pPr>
              <w:pStyle w:val="Tabletext"/>
              <w:rPr>
                <w:rFonts w:cstheme="minorHAnsi"/>
                <w:color w:val="000000"/>
                <w:sz w:val="24"/>
                <w:szCs w:val="24"/>
                <w:lang w:val="fr-FR"/>
              </w:rPr>
            </w:pPr>
            <w:r w:rsidRPr="00F043BA">
              <w:rPr>
                <w:rFonts w:cstheme="minorHAnsi"/>
                <w:color w:val="000000"/>
                <w:sz w:val="24"/>
                <w:szCs w:val="24"/>
                <w:lang w:val="fr-FR"/>
              </w:rPr>
              <w:t xml:space="preserve">C1, C7, C11 </w:t>
            </w:r>
          </w:p>
        </w:tc>
      </w:tr>
      <w:tr w:rsidR="00EB5BEB" w:rsidRPr="00C308E7" w14:paraId="3223AC6D" w14:textId="77777777" w:rsidTr="00361CAF">
        <w:trPr>
          <w:trHeight w:val="300"/>
        </w:trPr>
        <w:tc>
          <w:tcPr>
            <w:tcW w:w="3525" w:type="dxa"/>
            <w:hideMark/>
          </w:tcPr>
          <w:p w14:paraId="325BA050" w14:textId="77777777" w:rsidR="00EB5BEB" w:rsidRPr="00787E6F" w:rsidRDefault="00EB5BEB" w:rsidP="00787E6F">
            <w:pPr>
              <w:pStyle w:val="Tabletext"/>
              <w:keepNext/>
              <w:keepLines/>
              <w:rPr>
                <w:rStyle w:val="Hyperlink"/>
                <w:sz w:val="24"/>
                <w:szCs w:val="24"/>
                <w:lang w:val="fr-FR"/>
              </w:rPr>
            </w:pPr>
            <w:hyperlink r:id="rId38" w:tgtFrame="_blank" w:history="1">
              <w:r w:rsidRPr="00787E6F">
                <w:rPr>
                  <w:rStyle w:val="Hyperlink"/>
                  <w:sz w:val="24"/>
                  <w:szCs w:val="24"/>
                  <w:lang w:val="fr-FR"/>
                </w:rPr>
                <w:t>Pacto Digital Mundial</w:t>
              </w:r>
            </w:hyperlink>
            <w:r w:rsidRPr="00787E6F">
              <w:rPr>
                <w:rStyle w:val="Hyperlink"/>
                <w:sz w:val="24"/>
                <w:szCs w:val="24"/>
                <w:lang w:val="fr-FR"/>
              </w:rPr>
              <w:t xml:space="preserve"> </w:t>
            </w:r>
          </w:p>
        </w:tc>
        <w:tc>
          <w:tcPr>
            <w:tcW w:w="5940" w:type="dxa"/>
            <w:hideMark/>
          </w:tcPr>
          <w:p w14:paraId="6D3AC046" w14:textId="77777777" w:rsidR="00D23881" w:rsidRDefault="00EB5BEB" w:rsidP="00787E6F">
            <w:pPr>
              <w:pStyle w:val="Tabletext"/>
              <w:rPr>
                <w:rFonts w:cstheme="minorHAnsi"/>
                <w:color w:val="000000"/>
                <w:sz w:val="24"/>
                <w:szCs w:val="24"/>
                <w:lang w:val="fr-FR"/>
              </w:rPr>
            </w:pPr>
            <w:r w:rsidRPr="00F043BA">
              <w:rPr>
                <w:rFonts w:cstheme="minorHAnsi"/>
                <w:color w:val="000000"/>
                <w:sz w:val="24"/>
                <w:szCs w:val="24"/>
                <w:lang w:val="fr-FR"/>
              </w:rPr>
              <w:t>Objetivo 4</w:t>
            </w:r>
            <w:r w:rsidR="00D23881">
              <w:rPr>
                <w:rFonts w:cstheme="minorHAnsi"/>
                <w:color w:val="000000"/>
                <w:sz w:val="24"/>
                <w:szCs w:val="24"/>
                <w:lang w:val="fr-FR"/>
              </w:rPr>
              <w:t xml:space="preserve"> </w:t>
            </w:r>
            <w:r w:rsidR="00D23881" w:rsidRPr="00170799">
              <w:rPr>
                <w:rFonts w:cstheme="minorHAnsi"/>
                <w:color w:val="000000"/>
                <w:sz w:val="24"/>
                <w:szCs w:val="24"/>
                <w:lang w:val="fr-FR"/>
              </w:rPr>
              <w:t>–</w:t>
            </w:r>
            <w:r w:rsidR="00D23881" w:rsidRPr="00F043BA">
              <w:rPr>
                <w:rFonts w:cstheme="minorHAnsi"/>
                <w:color w:val="000000"/>
                <w:sz w:val="24"/>
                <w:szCs w:val="24"/>
                <w:lang w:val="fr-FR"/>
              </w:rPr>
              <w:t xml:space="preserve"> </w:t>
            </w:r>
            <w:r w:rsidRPr="00F043BA">
              <w:rPr>
                <w:rFonts w:cstheme="minorHAnsi"/>
                <w:color w:val="000000"/>
                <w:sz w:val="24"/>
                <w:szCs w:val="24"/>
                <w:lang w:val="fr-FR"/>
              </w:rPr>
              <w:t xml:space="preserve">Promover enfoques en materia de gobernanza de datos responsables, equitativos e interoperables </w:t>
            </w:r>
          </w:p>
          <w:p w14:paraId="0021F795" w14:textId="338AC1D4" w:rsidR="00EB5BEB" w:rsidRPr="00F043BA" w:rsidRDefault="00EB5BEB" w:rsidP="00787E6F">
            <w:pPr>
              <w:pStyle w:val="Tabletext"/>
              <w:rPr>
                <w:rFonts w:cstheme="minorHAnsi"/>
                <w:color w:val="000000"/>
                <w:sz w:val="24"/>
                <w:szCs w:val="24"/>
                <w:lang w:val="fr-FR"/>
              </w:rPr>
            </w:pPr>
            <w:r w:rsidRPr="00F043BA">
              <w:rPr>
                <w:rFonts w:cstheme="minorHAnsi"/>
                <w:color w:val="000000"/>
                <w:sz w:val="24"/>
                <w:szCs w:val="24"/>
                <w:lang w:val="fr-FR"/>
              </w:rPr>
              <w:t>Objetivo 5</w:t>
            </w:r>
            <w:r w:rsidR="00D23881">
              <w:rPr>
                <w:rFonts w:cstheme="minorHAnsi"/>
                <w:color w:val="000000"/>
                <w:sz w:val="24"/>
                <w:szCs w:val="24"/>
                <w:lang w:val="fr-FR"/>
              </w:rPr>
              <w:t xml:space="preserve"> </w:t>
            </w:r>
            <w:r w:rsidR="00D23881" w:rsidRPr="00170799">
              <w:rPr>
                <w:rFonts w:cstheme="minorHAnsi"/>
                <w:color w:val="000000"/>
                <w:sz w:val="24"/>
                <w:szCs w:val="24"/>
                <w:lang w:val="fr-FR"/>
              </w:rPr>
              <w:t>–</w:t>
            </w:r>
            <w:r w:rsidR="00D23881" w:rsidRPr="00F043BA">
              <w:rPr>
                <w:rFonts w:cstheme="minorHAnsi"/>
                <w:color w:val="000000"/>
                <w:sz w:val="24"/>
                <w:szCs w:val="24"/>
                <w:lang w:val="fr-FR"/>
              </w:rPr>
              <w:t xml:space="preserve"> </w:t>
            </w:r>
            <w:r w:rsidRPr="00F043BA">
              <w:rPr>
                <w:rFonts w:cstheme="minorHAnsi"/>
                <w:color w:val="000000"/>
                <w:sz w:val="24"/>
                <w:szCs w:val="24"/>
                <w:lang w:val="fr-FR"/>
              </w:rPr>
              <w:t xml:space="preserve">Mejorar la gobernanza internacional de la inteligencia artificial en beneficio de la humanidad </w:t>
            </w:r>
          </w:p>
        </w:tc>
      </w:tr>
      <w:tr w:rsidR="00EB5BEB" w:rsidRPr="00FE3307" w14:paraId="1C954BC8" w14:textId="77777777" w:rsidTr="00361CAF">
        <w:trPr>
          <w:trHeight w:val="300"/>
        </w:trPr>
        <w:tc>
          <w:tcPr>
            <w:tcW w:w="3525" w:type="dxa"/>
            <w:hideMark/>
          </w:tcPr>
          <w:p w14:paraId="1D9AAC44" w14:textId="7D19A95A" w:rsidR="00EB5BEB" w:rsidRPr="00FE3307" w:rsidRDefault="00EB5BEB" w:rsidP="00F043BA">
            <w:pPr>
              <w:pStyle w:val="paragraph"/>
              <w:spacing w:before="40" w:beforeAutospacing="0" w:after="40" w:afterAutospacing="0"/>
              <w:textAlignment w:val="baseline"/>
              <w:rPr>
                <w:rFonts w:asciiTheme="minorHAnsi" w:hAnsiTheme="minorHAnsi" w:cstheme="minorHAnsi"/>
                <w:b/>
                <w:bCs/>
              </w:rPr>
            </w:pPr>
            <w:hyperlink r:id="rId39" w:tgtFrame="_blank" w:history="1">
              <w:r>
                <w:rPr>
                  <w:rStyle w:val="normaltextrun"/>
                  <w:rFonts w:asciiTheme="minorHAnsi" w:hAnsiTheme="minorHAnsi" w:cstheme="minorHAnsi"/>
                  <w:color w:val="0000FF"/>
                  <w:u w:val="single"/>
                  <w:lang w:val="en-GB"/>
                </w:rPr>
                <w:t>Objetivos de Desarrollo Sostenible</w:t>
              </w:r>
            </w:hyperlink>
            <w:r w:rsidRPr="00FE3307">
              <w:rPr>
                <w:rStyle w:val="eop"/>
                <w:rFonts w:asciiTheme="minorHAnsi" w:hAnsiTheme="minorHAnsi" w:cstheme="minorHAnsi"/>
                <w:b/>
                <w:bCs/>
              </w:rPr>
              <w:t xml:space="preserve"> </w:t>
            </w:r>
          </w:p>
        </w:tc>
        <w:tc>
          <w:tcPr>
            <w:tcW w:w="5940" w:type="dxa"/>
            <w:hideMark/>
          </w:tcPr>
          <w:p w14:paraId="51CF6652" w14:textId="77777777" w:rsidR="00EB5BEB" w:rsidRPr="00F043BA" w:rsidRDefault="00EB5BEB" w:rsidP="00787E6F">
            <w:pPr>
              <w:pStyle w:val="Tabletext"/>
              <w:rPr>
                <w:rFonts w:cstheme="minorHAnsi"/>
                <w:color w:val="000000"/>
                <w:sz w:val="24"/>
                <w:szCs w:val="24"/>
                <w:lang w:val="fr-FR"/>
              </w:rPr>
            </w:pPr>
            <w:r w:rsidRPr="00F043BA">
              <w:rPr>
                <w:rFonts w:cstheme="minorHAnsi"/>
                <w:color w:val="000000"/>
                <w:sz w:val="24"/>
                <w:szCs w:val="24"/>
                <w:lang w:val="fr-FR"/>
              </w:rPr>
              <w:t>ODS2, ODS3, ODS4, ODS9, ODS 11</w:t>
            </w:r>
          </w:p>
        </w:tc>
      </w:tr>
    </w:tbl>
    <w:p w14:paraId="2688F207" w14:textId="1F4F04A0" w:rsidR="00EB5BEB" w:rsidRPr="00C3355B" w:rsidRDefault="00EB5BEB" w:rsidP="00EB5BEB">
      <w:pPr>
        <w:spacing w:after="240"/>
        <w:rPr>
          <w:lang w:val="es-ES_tradnl"/>
        </w:rPr>
      </w:pPr>
      <w:r w:rsidRPr="00C3355B">
        <w:rPr>
          <w:b/>
          <w:bCs/>
          <w:lang w:val="es-ES_tradnl"/>
        </w:rPr>
        <w:t>EUR3</w:t>
      </w:r>
      <w:r w:rsidR="00F043BA">
        <w:rPr>
          <w:b/>
          <w:bCs/>
          <w:lang w:val="es-ES_tradnl"/>
        </w:rPr>
        <w:t xml:space="preserve"> </w:t>
      </w:r>
      <w:r w:rsidR="00F043BA" w:rsidRPr="00170799">
        <w:rPr>
          <w:b/>
          <w:bCs/>
          <w:lang w:val="fr-FR"/>
        </w:rPr>
        <w:t>–</w:t>
      </w:r>
      <w:r w:rsidRPr="00C3355B">
        <w:rPr>
          <w:b/>
          <w:bCs/>
          <w:lang w:val="es-ES_tradnl"/>
        </w:rPr>
        <w:t xml:space="preserve"> Inclusión digital y desarrollo de competencias:</w:t>
      </w:r>
      <w:r w:rsidRPr="00C3355B">
        <w:rPr>
          <w:lang w:val="es-ES_tradnl"/>
        </w:rPr>
        <w:t xml:space="preserve"> El objetivo de esta iniciativa es facilitar el acceso equitativo a las tecnologías de la información y la comunicación (TIC) y a las competencias digitales necesarias a todos los grupos sociales, incluidas las personas con discapacidad y las personas con necesidades específicas, así como las mujeres y los jóvenes, a fin de aprovechar las telecomunicaciones/TIC.</w:t>
      </w:r>
    </w:p>
    <w:p w14:paraId="6EB9BD1F" w14:textId="77777777" w:rsidR="00EB5BEB" w:rsidRPr="00C3355B" w:rsidRDefault="00EB5BEB" w:rsidP="00F043BA">
      <w:pPr>
        <w:pStyle w:val="Headingb"/>
        <w:rPr>
          <w:bCs/>
        </w:rPr>
      </w:pPr>
      <w:r w:rsidRPr="00C3355B">
        <w:t>Resultados previstos</w:t>
      </w:r>
      <w:r>
        <w:t>:</w:t>
      </w:r>
    </w:p>
    <w:p w14:paraId="66995282" w14:textId="77777777" w:rsidR="00EB5BEB" w:rsidRPr="00C3355B" w:rsidRDefault="00EB5BEB" w:rsidP="00F043BA">
      <w:pPr>
        <w:rPr>
          <w:lang w:val="es-ES_tradnl"/>
        </w:rPr>
      </w:pPr>
      <w:r w:rsidRPr="00C3355B">
        <w:rPr>
          <w:lang w:val="es-ES_tradnl"/>
        </w:rPr>
        <w:t xml:space="preserve">Prestar asistencia a los países que la necesiten con los siguientes objetivos: </w:t>
      </w:r>
    </w:p>
    <w:p w14:paraId="22FF35FF" w14:textId="5E5E9EFB" w:rsidR="00EB5BEB" w:rsidRPr="00C3355B" w:rsidRDefault="00F043BA" w:rsidP="00F043BA">
      <w:pPr>
        <w:pStyle w:val="enumlev1"/>
        <w:rPr>
          <w:szCs w:val="24"/>
          <w:lang w:val="es-ES_tradnl"/>
        </w:rPr>
      </w:pPr>
      <w:r>
        <w:rPr>
          <w:lang w:val="es-ES_tradnl"/>
        </w:rPr>
        <w:t>1</w:t>
      </w:r>
      <w:r w:rsidR="00C541F9">
        <w:rPr>
          <w:lang w:val="es-ES_tradnl"/>
        </w:rPr>
        <w:t>)</w:t>
      </w:r>
      <w:r>
        <w:rPr>
          <w:lang w:val="es-ES_tradnl"/>
        </w:rPr>
        <w:tab/>
      </w:r>
      <w:r w:rsidR="00EB5BEB" w:rsidRPr="00C3355B">
        <w:rPr>
          <w:lang w:val="es-ES_tradnl"/>
        </w:rPr>
        <w:t xml:space="preserve">Promoción de la accesibilidad digital para las personas con discapacidad y las personas con necesidades específicas, con carácter prioritario para los países, y ayuda a los mismos mediante la creación y actualización de estrategias y políticas, teniendo en cuenta la normativa regional o mundial, la capacitación, el fomento de la aplicación de enfoques innovadores, la supervisión de la implementación de la accesibilidad digital y la creación de nuevas asociaciones o el fortalecimiento de las existentes, incluida </w:t>
      </w:r>
      <w:r w:rsidR="00EB5BEB">
        <w:rPr>
          <w:lang w:val="es-ES_tradnl"/>
        </w:rPr>
        <w:t>"</w:t>
      </w:r>
      <w:r w:rsidR="00EB5BEB" w:rsidRPr="00C3355B">
        <w:rPr>
          <w:lang w:val="es-ES_tradnl"/>
        </w:rPr>
        <w:t>Accessible Europe – ICT for All</w:t>
      </w:r>
      <w:r w:rsidR="00EB5BEB">
        <w:rPr>
          <w:lang w:val="es-ES_tradnl"/>
        </w:rPr>
        <w:t>"</w:t>
      </w:r>
      <w:r w:rsidR="00EB5BEB" w:rsidRPr="00C3355B">
        <w:rPr>
          <w:lang w:val="es-ES_tradnl"/>
        </w:rPr>
        <w:t xml:space="preserve">. </w:t>
      </w:r>
    </w:p>
    <w:p w14:paraId="33C73946" w14:textId="6F05F78B" w:rsidR="00EB5BEB" w:rsidRPr="00C3355B" w:rsidRDefault="00F043BA" w:rsidP="00F043BA">
      <w:pPr>
        <w:pStyle w:val="enumlev1"/>
        <w:rPr>
          <w:lang w:val="es-ES_tradnl"/>
        </w:rPr>
      </w:pPr>
      <w:r>
        <w:rPr>
          <w:lang w:val="es-ES_tradnl"/>
        </w:rPr>
        <w:t>2</w:t>
      </w:r>
      <w:r w:rsidR="00C541F9">
        <w:rPr>
          <w:lang w:val="es-ES_tradnl"/>
        </w:rPr>
        <w:t>)</w:t>
      </w:r>
      <w:r>
        <w:rPr>
          <w:lang w:val="es-ES_tradnl"/>
        </w:rPr>
        <w:tab/>
      </w:r>
      <w:r w:rsidR="00EB5BEB" w:rsidRPr="00C3355B">
        <w:rPr>
          <w:lang w:val="es-ES_tradnl"/>
        </w:rPr>
        <w:t xml:space="preserve">Refuerzo de la igualdad de género en todos los grupos del sector de las telecomunicaciones/TIC y otros sectores, mediante la oferta de oportunidades de colaboración, mejora de las competencias, maximización de la repercusión y apoyo a la creación de nuevos proyectos y la ampliación de proyectos en curso que hayan tenido éxito. </w:t>
      </w:r>
    </w:p>
    <w:p w14:paraId="7CED10C3" w14:textId="52F69312" w:rsidR="00EB5BEB" w:rsidRPr="00C3355B" w:rsidRDefault="00F043BA" w:rsidP="00F043BA">
      <w:pPr>
        <w:pStyle w:val="enumlev1"/>
        <w:rPr>
          <w:lang w:val="es-ES_tradnl"/>
        </w:rPr>
      </w:pPr>
      <w:r>
        <w:rPr>
          <w:lang w:val="es-ES_tradnl"/>
        </w:rPr>
        <w:t>3</w:t>
      </w:r>
      <w:r w:rsidR="00C541F9">
        <w:rPr>
          <w:lang w:val="es-ES_tradnl"/>
        </w:rPr>
        <w:t>)</w:t>
      </w:r>
      <w:r>
        <w:rPr>
          <w:lang w:val="es-ES_tradnl"/>
        </w:rPr>
        <w:tab/>
      </w:r>
      <w:r w:rsidR="00EB5BEB" w:rsidRPr="00C3355B">
        <w:rPr>
          <w:lang w:val="es-ES_tradnl"/>
        </w:rPr>
        <w:t xml:space="preserve">Búsqueda del empoderamiento, la implicación y la participación de la juventud de forma significativa en el sector de las telecomunicaciones/TIC y en otros sectores, con miras a la creación de nuevos planes y oportunidades profesionales. </w:t>
      </w:r>
    </w:p>
    <w:p w14:paraId="2DA8FCFB" w14:textId="5874F1E1" w:rsidR="00EB5BEB" w:rsidRPr="00C3355B" w:rsidRDefault="00F043BA" w:rsidP="00F043BA">
      <w:pPr>
        <w:pStyle w:val="enumlev1"/>
        <w:rPr>
          <w:lang w:val="es-ES_tradnl"/>
        </w:rPr>
      </w:pPr>
      <w:r>
        <w:rPr>
          <w:lang w:val="es-ES_tradnl"/>
        </w:rPr>
        <w:t>4</w:t>
      </w:r>
      <w:r w:rsidR="00C541F9">
        <w:rPr>
          <w:lang w:val="es-ES_tradnl"/>
        </w:rPr>
        <w:t>)</w:t>
      </w:r>
      <w:r>
        <w:rPr>
          <w:lang w:val="es-ES_tradnl"/>
        </w:rPr>
        <w:tab/>
      </w:r>
      <w:r w:rsidR="00EB5BEB" w:rsidRPr="00C3355B">
        <w:rPr>
          <w:lang w:val="es-ES_tradnl"/>
        </w:rPr>
        <w:t xml:space="preserve">Evaluación de los planteamientos nacionales y regionales de desarrollo de competencias digitales, elaboración de estrategias o planes de acción nacionales y regionales, desarrollo de las competencias digitales, los conocimientos y los programas de alfabetización necesarios, y prestación de apoyo a los docentes. </w:t>
      </w:r>
    </w:p>
    <w:p w14:paraId="46FDF1A4" w14:textId="19702480" w:rsidR="00EB5BEB" w:rsidRPr="00C3355B" w:rsidRDefault="00F043BA" w:rsidP="00F043BA">
      <w:pPr>
        <w:pStyle w:val="enumlev1"/>
        <w:rPr>
          <w:lang w:val="es-ES_tradnl"/>
        </w:rPr>
      </w:pPr>
      <w:r>
        <w:rPr>
          <w:lang w:val="es-ES_tradnl"/>
        </w:rPr>
        <w:t>5</w:t>
      </w:r>
      <w:r w:rsidR="00C541F9">
        <w:rPr>
          <w:lang w:val="es-ES_tradnl"/>
        </w:rPr>
        <w:t>)</w:t>
      </w:r>
      <w:r>
        <w:rPr>
          <w:lang w:val="es-ES_tradnl"/>
        </w:rPr>
        <w:tab/>
      </w:r>
      <w:r w:rsidR="00EB5BEB" w:rsidRPr="00C3355B">
        <w:rPr>
          <w:lang w:val="es-ES_tradnl"/>
        </w:rPr>
        <w:t>Creación y/o fortalecimiento de alianzas con el sector privado, las organizaciones regionales y subregionales, las organizaciones del sistema de las Naciones Unidas, las instituciones académicas y otras posibles partes interesadas en pro de la inclusión digital en la región de Europa y en todo el mundo.</w:t>
      </w:r>
    </w:p>
    <w:p w14:paraId="0B2A63F4" w14:textId="77777777" w:rsidR="00EB5BEB" w:rsidRPr="00F043BA" w:rsidRDefault="00EB5BEB" w:rsidP="00F043BA">
      <w:pPr>
        <w:pStyle w:val="Headingb"/>
        <w:keepNext/>
        <w:keepLines/>
        <w:spacing w:after="120"/>
        <w:rPr>
          <w:lang w:val="fr-FR"/>
        </w:rPr>
      </w:pPr>
      <w:r w:rsidRPr="00F043BA">
        <w:rPr>
          <w:lang w:val="fr-FR"/>
        </w:rPr>
        <w:lastRenderedPageBreak/>
        <w:t>La aplicación de esta Iniciativa regional contribuirá a la CMSI, el PDM y los ODS:</w:t>
      </w:r>
    </w:p>
    <w:tbl>
      <w:tblPr>
        <w:tblStyle w:val="TableGrid"/>
        <w:tblW w:w="9465" w:type="dxa"/>
        <w:tblLook w:val="04A0" w:firstRow="1" w:lastRow="0" w:firstColumn="1" w:lastColumn="0" w:noHBand="0" w:noVBand="1"/>
      </w:tblPr>
      <w:tblGrid>
        <w:gridCol w:w="3525"/>
        <w:gridCol w:w="5940"/>
      </w:tblGrid>
      <w:tr w:rsidR="00EB5BEB" w:rsidRPr="00485AE4" w14:paraId="18248758" w14:textId="77777777" w:rsidTr="00361CAF">
        <w:trPr>
          <w:trHeight w:val="300"/>
        </w:trPr>
        <w:tc>
          <w:tcPr>
            <w:tcW w:w="3525" w:type="dxa"/>
            <w:hideMark/>
          </w:tcPr>
          <w:p w14:paraId="74494BAC" w14:textId="77777777" w:rsidR="00EB5BEB" w:rsidRPr="00F043BA" w:rsidRDefault="00EB5BEB" w:rsidP="00F043BA">
            <w:pPr>
              <w:pStyle w:val="Tablehead"/>
              <w:rPr>
                <w:sz w:val="24"/>
                <w:szCs w:val="24"/>
                <w:lang w:val="fr-FR"/>
              </w:rPr>
            </w:pPr>
            <w:r w:rsidRPr="00F043BA">
              <w:rPr>
                <w:sz w:val="24"/>
                <w:szCs w:val="24"/>
                <w:lang w:val="fr-FR"/>
              </w:rPr>
              <w:t xml:space="preserve">Proceso </w:t>
            </w:r>
          </w:p>
        </w:tc>
        <w:tc>
          <w:tcPr>
            <w:tcW w:w="5940" w:type="dxa"/>
            <w:hideMark/>
          </w:tcPr>
          <w:p w14:paraId="3AE902FD" w14:textId="77777777" w:rsidR="00EB5BEB" w:rsidRPr="00F043BA" w:rsidRDefault="00EB5BEB" w:rsidP="00F043BA">
            <w:pPr>
              <w:pStyle w:val="Tablehead"/>
              <w:rPr>
                <w:sz w:val="24"/>
                <w:szCs w:val="24"/>
                <w:lang w:val="fr-FR"/>
              </w:rPr>
            </w:pPr>
            <w:r w:rsidRPr="00F043BA">
              <w:rPr>
                <w:sz w:val="24"/>
                <w:szCs w:val="24"/>
                <w:lang w:val="fr-FR"/>
              </w:rPr>
              <w:t>Esfera de interés</w:t>
            </w:r>
          </w:p>
        </w:tc>
      </w:tr>
      <w:tr w:rsidR="00F043BA" w:rsidRPr="00485AE4" w14:paraId="1C89CA4F" w14:textId="77777777" w:rsidTr="00361CAF">
        <w:trPr>
          <w:trHeight w:val="300"/>
        </w:trPr>
        <w:tc>
          <w:tcPr>
            <w:tcW w:w="3525" w:type="dxa"/>
            <w:hideMark/>
          </w:tcPr>
          <w:p w14:paraId="4C68EFDE" w14:textId="566C7B60" w:rsidR="00F043BA" w:rsidRPr="00C308E7" w:rsidRDefault="00F043BA" w:rsidP="00F93C82">
            <w:pPr>
              <w:pStyle w:val="paragraph"/>
              <w:spacing w:before="40" w:beforeAutospacing="0" w:after="40" w:afterAutospacing="0"/>
              <w:textAlignment w:val="baseline"/>
              <w:rPr>
                <w:rStyle w:val="normaltextrun"/>
                <w:rFonts w:asciiTheme="minorHAnsi" w:hAnsiTheme="minorHAnsi" w:cstheme="minorHAnsi"/>
                <w:color w:val="0000FF"/>
                <w:u w:val="single"/>
                <w:lang w:val="es-ES"/>
              </w:rPr>
            </w:pPr>
            <w:hyperlink r:id="rId40" w:tgtFrame="_blank" w:history="1">
              <w:r w:rsidRPr="00C308E7">
                <w:rPr>
                  <w:rStyle w:val="normaltextrun"/>
                  <w:rFonts w:asciiTheme="minorHAnsi" w:hAnsiTheme="minorHAnsi" w:cstheme="minorHAnsi"/>
                  <w:color w:val="0000FF"/>
                  <w:u w:val="single"/>
                  <w:lang w:val="es-ES"/>
                </w:rPr>
                <w:t>Líneas de Acción de la CMSI</w:t>
              </w:r>
            </w:hyperlink>
            <w:r w:rsidRPr="00C308E7">
              <w:rPr>
                <w:rStyle w:val="normaltextrun"/>
                <w:rFonts w:asciiTheme="minorHAnsi" w:hAnsiTheme="minorHAnsi" w:cstheme="minorHAnsi"/>
                <w:color w:val="0000FF"/>
                <w:u w:val="single"/>
                <w:lang w:val="es-ES"/>
              </w:rPr>
              <w:t xml:space="preserve"> </w:t>
            </w:r>
          </w:p>
        </w:tc>
        <w:tc>
          <w:tcPr>
            <w:tcW w:w="5940" w:type="dxa"/>
            <w:hideMark/>
          </w:tcPr>
          <w:p w14:paraId="70C6FAA0" w14:textId="77777777" w:rsidR="00F043BA" w:rsidRPr="00F043BA" w:rsidRDefault="00F043BA" w:rsidP="00F043BA">
            <w:pPr>
              <w:pStyle w:val="Tabletext"/>
              <w:rPr>
                <w:rFonts w:cstheme="minorHAnsi"/>
                <w:color w:val="000000"/>
                <w:sz w:val="24"/>
                <w:szCs w:val="24"/>
                <w:lang w:val="fr-FR"/>
              </w:rPr>
            </w:pPr>
            <w:r w:rsidRPr="00F043BA">
              <w:rPr>
                <w:color w:val="000000"/>
                <w:sz w:val="24"/>
                <w:szCs w:val="24"/>
                <w:lang w:val="fr-FR"/>
              </w:rPr>
              <w:t xml:space="preserve">C1, C3, C4, C11 </w:t>
            </w:r>
          </w:p>
        </w:tc>
      </w:tr>
      <w:tr w:rsidR="00F043BA" w:rsidRPr="00C308E7" w14:paraId="0CAF63EB" w14:textId="77777777" w:rsidTr="00361CAF">
        <w:trPr>
          <w:trHeight w:val="300"/>
        </w:trPr>
        <w:tc>
          <w:tcPr>
            <w:tcW w:w="3525" w:type="dxa"/>
            <w:hideMark/>
          </w:tcPr>
          <w:p w14:paraId="6D22E7AD" w14:textId="397FD428" w:rsidR="00F043BA" w:rsidRPr="00F93C82" w:rsidRDefault="00F043BA" w:rsidP="00F93C82">
            <w:pPr>
              <w:pStyle w:val="paragraph"/>
              <w:spacing w:before="40" w:beforeAutospacing="0" w:after="40" w:afterAutospacing="0"/>
              <w:textAlignment w:val="baseline"/>
              <w:rPr>
                <w:rStyle w:val="normaltextrun"/>
                <w:rFonts w:asciiTheme="minorHAnsi" w:hAnsiTheme="minorHAnsi" w:cstheme="minorHAnsi"/>
                <w:color w:val="0000FF"/>
                <w:u w:val="single"/>
                <w:lang w:val="en-GB"/>
              </w:rPr>
            </w:pPr>
            <w:hyperlink r:id="rId41" w:tgtFrame="_blank" w:history="1">
              <w:r w:rsidRPr="00F93C82">
                <w:rPr>
                  <w:rStyle w:val="normaltextrun"/>
                  <w:rFonts w:asciiTheme="minorHAnsi" w:hAnsiTheme="minorHAnsi" w:cstheme="minorHAnsi"/>
                  <w:color w:val="0000FF"/>
                  <w:u w:val="single"/>
                  <w:lang w:val="en-GB"/>
                </w:rPr>
                <w:t>Pacto Digital Mundial</w:t>
              </w:r>
            </w:hyperlink>
            <w:r w:rsidRPr="00F93C82">
              <w:rPr>
                <w:rStyle w:val="normaltextrun"/>
                <w:rFonts w:asciiTheme="minorHAnsi" w:hAnsiTheme="minorHAnsi" w:cstheme="minorHAnsi"/>
                <w:color w:val="0000FF"/>
                <w:u w:val="single"/>
                <w:lang w:val="en-GB"/>
              </w:rPr>
              <w:t xml:space="preserve"> </w:t>
            </w:r>
          </w:p>
        </w:tc>
        <w:tc>
          <w:tcPr>
            <w:tcW w:w="5940" w:type="dxa"/>
            <w:hideMark/>
          </w:tcPr>
          <w:p w14:paraId="6F1ED3C7" w14:textId="4F422272" w:rsidR="00F043BA" w:rsidRPr="00F043BA" w:rsidRDefault="00F043BA" w:rsidP="00F043BA">
            <w:pPr>
              <w:pStyle w:val="Tabletext"/>
              <w:rPr>
                <w:rFonts w:cstheme="minorHAnsi"/>
                <w:color w:val="000000"/>
                <w:sz w:val="24"/>
                <w:szCs w:val="24"/>
                <w:lang w:val="fr-FR"/>
              </w:rPr>
            </w:pPr>
            <w:r w:rsidRPr="00F043BA">
              <w:rPr>
                <w:color w:val="000000"/>
                <w:sz w:val="24"/>
                <w:szCs w:val="24"/>
                <w:lang w:val="fr-FR"/>
              </w:rPr>
              <w:t>Objetivo 2</w:t>
            </w:r>
            <w:r w:rsidR="00D23881">
              <w:rPr>
                <w:rFonts w:cstheme="minorHAnsi"/>
                <w:color w:val="000000"/>
                <w:sz w:val="24"/>
                <w:szCs w:val="24"/>
                <w:lang w:val="fr-FR"/>
              </w:rPr>
              <w:t xml:space="preserve"> </w:t>
            </w:r>
            <w:r w:rsidR="00D23881" w:rsidRPr="00170799">
              <w:rPr>
                <w:rFonts w:cstheme="minorHAnsi"/>
                <w:color w:val="000000"/>
                <w:sz w:val="24"/>
                <w:szCs w:val="24"/>
                <w:lang w:val="fr-FR"/>
              </w:rPr>
              <w:t>–</w:t>
            </w:r>
            <w:r w:rsidR="00D23881" w:rsidRPr="00F043BA">
              <w:rPr>
                <w:rFonts w:cstheme="minorHAnsi"/>
                <w:color w:val="000000"/>
                <w:sz w:val="24"/>
                <w:szCs w:val="24"/>
                <w:lang w:val="fr-FR"/>
              </w:rPr>
              <w:t xml:space="preserve"> </w:t>
            </w:r>
            <w:r w:rsidRPr="00F043BA">
              <w:rPr>
                <w:color w:val="000000"/>
                <w:sz w:val="24"/>
                <w:szCs w:val="24"/>
                <w:lang w:val="fr-FR"/>
              </w:rPr>
              <w:t xml:space="preserve">Ampliar la incluisión en la economía digital y sus beneficios para todos </w:t>
            </w:r>
          </w:p>
        </w:tc>
      </w:tr>
      <w:tr w:rsidR="00F043BA" w:rsidRPr="00485AE4" w14:paraId="7C9F0292" w14:textId="77777777" w:rsidTr="00361CAF">
        <w:trPr>
          <w:trHeight w:val="300"/>
        </w:trPr>
        <w:tc>
          <w:tcPr>
            <w:tcW w:w="3525" w:type="dxa"/>
            <w:hideMark/>
          </w:tcPr>
          <w:p w14:paraId="3F98F421" w14:textId="6D861E73" w:rsidR="00F043BA" w:rsidRPr="00FE3307" w:rsidRDefault="00F043BA" w:rsidP="00F043BA">
            <w:pPr>
              <w:pStyle w:val="paragraph"/>
              <w:spacing w:before="40" w:beforeAutospacing="0" w:after="40" w:afterAutospacing="0"/>
              <w:textAlignment w:val="baseline"/>
              <w:rPr>
                <w:rFonts w:asciiTheme="minorHAnsi" w:hAnsiTheme="minorHAnsi" w:cstheme="minorHAnsi"/>
                <w:b/>
                <w:bCs/>
              </w:rPr>
            </w:pPr>
            <w:hyperlink r:id="rId42" w:tgtFrame="_blank" w:history="1">
              <w:r>
                <w:rPr>
                  <w:rStyle w:val="normaltextrun"/>
                  <w:rFonts w:asciiTheme="minorHAnsi" w:hAnsiTheme="minorHAnsi" w:cstheme="minorHAnsi"/>
                  <w:color w:val="0000FF"/>
                  <w:u w:val="single"/>
                  <w:lang w:val="en-GB"/>
                </w:rPr>
                <w:t>Objetivos de Desarrollo Sostenible</w:t>
              </w:r>
            </w:hyperlink>
            <w:r w:rsidRPr="00FE3307">
              <w:rPr>
                <w:rStyle w:val="eop"/>
                <w:rFonts w:asciiTheme="minorHAnsi" w:hAnsiTheme="minorHAnsi" w:cstheme="minorHAnsi"/>
                <w:b/>
                <w:bCs/>
              </w:rPr>
              <w:t xml:space="preserve"> </w:t>
            </w:r>
          </w:p>
        </w:tc>
        <w:tc>
          <w:tcPr>
            <w:tcW w:w="5940" w:type="dxa"/>
            <w:hideMark/>
          </w:tcPr>
          <w:p w14:paraId="69DA73F2" w14:textId="77777777" w:rsidR="00F043BA" w:rsidRPr="00F043BA" w:rsidRDefault="00F043BA" w:rsidP="00F043BA">
            <w:pPr>
              <w:pStyle w:val="Tabletext"/>
              <w:rPr>
                <w:rFonts w:cstheme="minorHAnsi"/>
                <w:color w:val="000000"/>
                <w:sz w:val="24"/>
                <w:szCs w:val="24"/>
                <w:lang w:val="fr-FR"/>
              </w:rPr>
            </w:pPr>
            <w:r w:rsidRPr="00F043BA">
              <w:rPr>
                <w:color w:val="000000"/>
                <w:sz w:val="24"/>
                <w:szCs w:val="24"/>
                <w:lang w:val="fr-FR"/>
              </w:rPr>
              <w:t xml:space="preserve">ODS4, ODS5, ODS8, ODS10 </w:t>
            </w:r>
          </w:p>
        </w:tc>
      </w:tr>
    </w:tbl>
    <w:p w14:paraId="7B329E4F" w14:textId="0659B864" w:rsidR="00EB5BEB" w:rsidRPr="00C3355B" w:rsidRDefault="00EB5BEB" w:rsidP="00EB5BEB">
      <w:pPr>
        <w:rPr>
          <w:lang w:val="es-ES_tradnl"/>
        </w:rPr>
      </w:pPr>
      <w:r w:rsidRPr="00C3355B">
        <w:rPr>
          <w:b/>
          <w:bCs/>
          <w:lang w:val="es-ES_tradnl"/>
        </w:rPr>
        <w:t>EUR4</w:t>
      </w:r>
      <w:r w:rsidR="00C541F9">
        <w:rPr>
          <w:b/>
          <w:bCs/>
          <w:lang w:val="es-ES_tradnl"/>
        </w:rPr>
        <w:t xml:space="preserve"> </w:t>
      </w:r>
      <w:r w:rsidR="00C541F9" w:rsidRPr="00170799">
        <w:rPr>
          <w:b/>
          <w:bCs/>
          <w:lang w:val="fr-FR"/>
        </w:rPr>
        <w:t>–</w:t>
      </w:r>
      <w:r w:rsidRPr="00C3355B">
        <w:rPr>
          <w:b/>
          <w:bCs/>
          <w:lang w:val="es-ES_tradnl"/>
        </w:rPr>
        <w:t xml:space="preserve"> Confianza y seguridad en la utilización de las telecomunicaciones/tecnologías de la información y la comunicación</w:t>
      </w:r>
      <w:r w:rsidRPr="006F2D20">
        <w:rPr>
          <w:b/>
          <w:bCs/>
          <w:lang w:val="es-ES_tradnl"/>
        </w:rPr>
        <w:t xml:space="preserve">: </w:t>
      </w:r>
      <w:r w:rsidRPr="00C3355B">
        <w:rPr>
          <w:lang w:val="es-ES_tradnl"/>
        </w:rPr>
        <w:t>El objetivo de esta iniciativa es apoyar el despliegue de infraestructuras resilientes y telecomunicaciones/TIC seguras que permitan a todos los ciudadanos, especialmente a los niños, utilizar con confianza las telecomunicaciones/TIC en su vida cotidiana.</w:t>
      </w:r>
    </w:p>
    <w:p w14:paraId="5FF045E4" w14:textId="77777777" w:rsidR="00EB5BEB" w:rsidRPr="00C541F9" w:rsidRDefault="00EB5BEB" w:rsidP="00C541F9">
      <w:pPr>
        <w:pStyle w:val="Headingb"/>
        <w:keepNext/>
        <w:keepLines/>
        <w:rPr>
          <w:lang w:val="fr-FR"/>
        </w:rPr>
      </w:pPr>
      <w:r w:rsidRPr="00C541F9">
        <w:rPr>
          <w:lang w:val="fr-FR"/>
        </w:rPr>
        <w:t>Resultados previstos:</w:t>
      </w:r>
    </w:p>
    <w:p w14:paraId="1FB62C26" w14:textId="77777777" w:rsidR="00EB5BEB" w:rsidRPr="00C3355B" w:rsidRDefault="00EB5BEB" w:rsidP="00EB5BEB">
      <w:pPr>
        <w:rPr>
          <w:b/>
          <w:bCs/>
          <w:lang w:val="es-ES_tradnl"/>
        </w:rPr>
      </w:pPr>
      <w:r w:rsidRPr="00C3355B">
        <w:rPr>
          <w:lang w:val="es-ES_tradnl"/>
        </w:rPr>
        <w:t xml:space="preserve">Prestar asistencia a los países que la necesiten con los siguientes objetivos: </w:t>
      </w:r>
    </w:p>
    <w:p w14:paraId="2AC86BFF" w14:textId="7E34FB38" w:rsidR="00EB5BEB" w:rsidRPr="00C3355B" w:rsidRDefault="00C541F9" w:rsidP="00C541F9">
      <w:pPr>
        <w:pStyle w:val="enumlev1"/>
        <w:rPr>
          <w:lang w:val="es-ES_tradnl"/>
        </w:rPr>
      </w:pPr>
      <w:r>
        <w:rPr>
          <w:lang w:val="es-ES_tradnl"/>
        </w:rPr>
        <w:t>1)</w:t>
      </w:r>
      <w:r>
        <w:rPr>
          <w:lang w:val="es-ES_tradnl"/>
        </w:rPr>
        <w:tab/>
      </w:r>
      <w:r w:rsidR="00EB5BEB" w:rsidRPr="00C3355B">
        <w:rPr>
          <w:lang w:val="es-ES_tradnl"/>
        </w:rPr>
        <w:t>Creación de plataformas e instrumentos regionales para el desarrollo de capacidades personales, con objeto de fomentar la confianza en la utilización de las telecomunicaciones/TIC, en particular mediante el establecimiento de enfoques reforzados para el desarrollo de capacidades en materia de ciberseguridad en países europeos, con planes de estudios y directrices intersectoriales sobre ciberseguridad que promuevan las competencias conexas.</w:t>
      </w:r>
    </w:p>
    <w:p w14:paraId="65E3E655" w14:textId="51968070" w:rsidR="00EB5BEB" w:rsidRPr="00C3355B" w:rsidRDefault="00C541F9" w:rsidP="00C541F9">
      <w:pPr>
        <w:pStyle w:val="enumlev1"/>
        <w:rPr>
          <w:lang w:val="es-ES_tradnl"/>
        </w:rPr>
      </w:pPr>
      <w:r>
        <w:rPr>
          <w:lang w:val="es-ES_tradnl"/>
        </w:rPr>
        <w:t>2)</w:t>
      </w:r>
      <w:r>
        <w:rPr>
          <w:lang w:val="es-ES_tradnl"/>
        </w:rPr>
        <w:tab/>
      </w:r>
      <w:r w:rsidR="00EB5BEB" w:rsidRPr="00C3355B">
        <w:rPr>
          <w:lang w:val="es-ES_tradnl"/>
        </w:rPr>
        <w:t xml:space="preserve">Intercambio de prácticas idóneas y estudios de casos, realización de encuestas sobre la confianza en el uso de las TIC, incluidas formaciones, y creación de oportunidades para el intercambio de conocimientos y experiencias. </w:t>
      </w:r>
    </w:p>
    <w:p w14:paraId="73083CC4" w14:textId="15CA3483" w:rsidR="00EB5BEB" w:rsidRPr="00C3355B" w:rsidRDefault="00C541F9" w:rsidP="00C541F9">
      <w:pPr>
        <w:pStyle w:val="enumlev1"/>
        <w:rPr>
          <w:lang w:val="es-ES_tradnl"/>
        </w:rPr>
      </w:pPr>
      <w:r>
        <w:rPr>
          <w:lang w:val="es-ES_tradnl"/>
        </w:rPr>
        <w:t>3)</w:t>
      </w:r>
      <w:r>
        <w:rPr>
          <w:lang w:val="es-ES_tradnl"/>
        </w:rPr>
        <w:tab/>
      </w:r>
      <w:r w:rsidR="00EB5BEB" w:rsidRPr="00C3355B">
        <w:rPr>
          <w:lang w:val="es-ES_tradnl"/>
        </w:rPr>
        <w:t xml:space="preserve">Elaboración o revisión de estrategias nacionales de ciberseguridad, que promuevan la participación de múltiples partes interesadas y faciliten la adopción segura de servicios y tecnologías de telecomunicaciones/TIC nuevos y emergentes. </w:t>
      </w:r>
    </w:p>
    <w:p w14:paraId="1E102F01" w14:textId="094D47AE" w:rsidR="00EB5BEB" w:rsidRPr="00C3355B" w:rsidRDefault="00C541F9" w:rsidP="00C541F9">
      <w:pPr>
        <w:pStyle w:val="enumlev1"/>
        <w:rPr>
          <w:lang w:val="es-ES_tradnl"/>
        </w:rPr>
      </w:pPr>
      <w:r>
        <w:rPr>
          <w:lang w:val="es-ES_tradnl"/>
        </w:rPr>
        <w:t>4)</w:t>
      </w:r>
      <w:r>
        <w:rPr>
          <w:lang w:val="es-ES_tradnl"/>
        </w:rPr>
        <w:tab/>
      </w:r>
      <w:r w:rsidR="00EB5BEB" w:rsidRPr="00C3355B">
        <w:rPr>
          <w:lang w:val="es-ES_tradnl"/>
        </w:rPr>
        <w:t>Capacitación de los equipos nacionales de intervención en caso de incidente de seguridad informática (EIISI), o mejora de las capacidades existentes, incluidas las de las redes correspondientes, para prestar apoyo a dichos EIISI en un marco de colaboración mutua.</w:t>
      </w:r>
    </w:p>
    <w:p w14:paraId="6DE80051" w14:textId="74C399A0" w:rsidR="00EB5BEB" w:rsidRPr="00C3355B" w:rsidRDefault="00C541F9" w:rsidP="00C541F9">
      <w:pPr>
        <w:pStyle w:val="enumlev1"/>
        <w:rPr>
          <w:lang w:val="es-ES_tradnl"/>
        </w:rPr>
      </w:pPr>
      <w:r>
        <w:rPr>
          <w:lang w:val="es-ES_tradnl"/>
        </w:rPr>
        <w:t>5)</w:t>
      </w:r>
      <w:r>
        <w:rPr>
          <w:lang w:val="es-ES_tradnl"/>
        </w:rPr>
        <w:tab/>
      </w:r>
      <w:r w:rsidR="00EB5BEB" w:rsidRPr="00C3355B">
        <w:rPr>
          <w:lang w:val="es-ES_tradnl"/>
        </w:rPr>
        <w:t>Realización de simulaciones o ejercicios educativos, como cibersimulacros u otros eventos, a escala nacional y regional en cooperación con organizaciones internacionales o regionales.</w:t>
      </w:r>
    </w:p>
    <w:p w14:paraId="78612426" w14:textId="0EE990E7" w:rsidR="00EB5BEB" w:rsidRPr="00C3355B" w:rsidRDefault="00C541F9" w:rsidP="00C541F9">
      <w:pPr>
        <w:pStyle w:val="enumlev1"/>
        <w:rPr>
          <w:lang w:val="es-ES_tradnl"/>
        </w:rPr>
      </w:pPr>
      <w:r>
        <w:rPr>
          <w:lang w:val="es-ES_tradnl"/>
        </w:rPr>
        <w:t>6)</w:t>
      </w:r>
      <w:r>
        <w:rPr>
          <w:lang w:val="es-ES_tradnl"/>
        </w:rPr>
        <w:tab/>
      </w:r>
      <w:r w:rsidR="00EB5BEB" w:rsidRPr="00C3355B">
        <w:rPr>
          <w:lang w:val="es-ES_tradnl"/>
        </w:rPr>
        <w:t>Creación de un entorno en línea más seguro para los niños y los jóvenes mediante la sensibilización y educación en materia de ciberseguridad, la aplicación y promoción de las</w:t>
      </w:r>
      <w:r w:rsidR="00EB5BEB">
        <w:rPr>
          <w:lang w:val="es-ES_tradnl"/>
        </w:rPr>
        <w:t> </w:t>
      </w:r>
      <w:r w:rsidR="00EB5BEB" w:rsidRPr="00C3355B">
        <w:rPr>
          <w:lang w:val="es-ES_tradnl"/>
        </w:rPr>
        <w:t>Directrices para la Protección de la Infancia en Línea y otros recursos educativos, y el fomento de la identificación por las partes interesadas de los riesgos y vulnerabilidades a los que se exponen los niños en el ciberespacio.</w:t>
      </w:r>
    </w:p>
    <w:p w14:paraId="4F790856" w14:textId="77777777" w:rsidR="00EB5BEB" w:rsidRPr="00C541F9" w:rsidRDefault="00EB5BEB" w:rsidP="00C541F9">
      <w:pPr>
        <w:pStyle w:val="Headingb"/>
        <w:keepNext/>
        <w:keepLines/>
        <w:spacing w:after="120"/>
        <w:rPr>
          <w:lang w:val="fr-FR"/>
        </w:rPr>
      </w:pPr>
      <w:r w:rsidRPr="00C541F9">
        <w:rPr>
          <w:lang w:val="fr-FR"/>
        </w:rPr>
        <w:lastRenderedPageBreak/>
        <w:t>La aplicación de esta Iniciativa regional contribuirá a la CMSI, el PDM y los ODS:</w:t>
      </w:r>
    </w:p>
    <w:tbl>
      <w:tblPr>
        <w:tblStyle w:val="TableGrid"/>
        <w:tblW w:w="9465" w:type="dxa"/>
        <w:tblLook w:val="04A0" w:firstRow="1" w:lastRow="0" w:firstColumn="1" w:lastColumn="0" w:noHBand="0" w:noVBand="1"/>
      </w:tblPr>
      <w:tblGrid>
        <w:gridCol w:w="3525"/>
        <w:gridCol w:w="5940"/>
      </w:tblGrid>
      <w:tr w:rsidR="00EB5BEB" w:rsidRPr="003C4CED" w14:paraId="493C006A" w14:textId="77777777" w:rsidTr="00361CAF">
        <w:trPr>
          <w:trHeight w:val="300"/>
        </w:trPr>
        <w:tc>
          <w:tcPr>
            <w:tcW w:w="3525" w:type="dxa"/>
            <w:hideMark/>
          </w:tcPr>
          <w:p w14:paraId="71419AD0" w14:textId="77777777" w:rsidR="00EB5BEB" w:rsidRPr="00C541F9" w:rsidRDefault="00EB5BEB" w:rsidP="00C541F9">
            <w:pPr>
              <w:pStyle w:val="Tablehead"/>
              <w:rPr>
                <w:sz w:val="24"/>
                <w:szCs w:val="24"/>
                <w:lang w:val="fr-FR"/>
              </w:rPr>
            </w:pPr>
            <w:r w:rsidRPr="00C541F9">
              <w:rPr>
                <w:sz w:val="24"/>
                <w:szCs w:val="24"/>
                <w:lang w:val="fr-FR"/>
              </w:rPr>
              <w:t xml:space="preserve">Proceso </w:t>
            </w:r>
          </w:p>
        </w:tc>
        <w:tc>
          <w:tcPr>
            <w:tcW w:w="5940" w:type="dxa"/>
            <w:hideMark/>
          </w:tcPr>
          <w:p w14:paraId="7CDD1A04" w14:textId="77777777" w:rsidR="00EB5BEB" w:rsidRPr="00C541F9" w:rsidRDefault="00EB5BEB" w:rsidP="00C541F9">
            <w:pPr>
              <w:pStyle w:val="Tablehead"/>
              <w:rPr>
                <w:sz w:val="24"/>
                <w:szCs w:val="24"/>
                <w:lang w:val="fr-FR"/>
              </w:rPr>
            </w:pPr>
            <w:r w:rsidRPr="00C541F9">
              <w:rPr>
                <w:sz w:val="24"/>
                <w:szCs w:val="24"/>
                <w:lang w:val="fr-FR"/>
              </w:rPr>
              <w:t>Esfera de interés</w:t>
            </w:r>
          </w:p>
        </w:tc>
      </w:tr>
      <w:tr w:rsidR="00C541F9" w:rsidRPr="003C4CED" w14:paraId="287C215C" w14:textId="77777777" w:rsidTr="00361CAF">
        <w:trPr>
          <w:trHeight w:val="300"/>
        </w:trPr>
        <w:tc>
          <w:tcPr>
            <w:tcW w:w="3525" w:type="dxa"/>
            <w:hideMark/>
          </w:tcPr>
          <w:p w14:paraId="1DE8D12E" w14:textId="57BD5037" w:rsidR="00C541F9" w:rsidRPr="00F93C82" w:rsidRDefault="00C541F9" w:rsidP="00C541F9">
            <w:pPr>
              <w:pStyle w:val="paragraph"/>
              <w:spacing w:before="40" w:beforeAutospacing="0" w:after="40" w:afterAutospacing="0"/>
              <w:jc w:val="both"/>
              <w:textAlignment w:val="baseline"/>
              <w:rPr>
                <w:rFonts w:asciiTheme="minorHAnsi" w:hAnsiTheme="minorHAnsi" w:cstheme="minorHAnsi"/>
                <w:b/>
                <w:bCs/>
                <w:lang w:val="es-ES"/>
              </w:rPr>
            </w:pPr>
            <w:hyperlink r:id="rId43" w:tgtFrame="_blank" w:history="1">
              <w:r w:rsidRPr="00F93C82">
                <w:rPr>
                  <w:rStyle w:val="Hyperlink"/>
                  <w:rFonts w:asciiTheme="minorHAnsi" w:hAnsiTheme="minorHAnsi" w:cstheme="minorHAnsi"/>
                  <w:lang w:val="fr-FR"/>
                </w:rPr>
                <w:t>Líneas de Acción de la CMSI</w:t>
              </w:r>
            </w:hyperlink>
            <w:r w:rsidRPr="00F93C82">
              <w:rPr>
                <w:rStyle w:val="Hyperlink"/>
                <w:rFonts w:asciiTheme="minorHAnsi" w:hAnsiTheme="minorHAnsi" w:cstheme="minorHAnsi"/>
                <w:lang w:val="fr-FR"/>
              </w:rPr>
              <w:t xml:space="preserve"> </w:t>
            </w:r>
          </w:p>
        </w:tc>
        <w:tc>
          <w:tcPr>
            <w:tcW w:w="5940" w:type="dxa"/>
            <w:hideMark/>
          </w:tcPr>
          <w:p w14:paraId="07AD900E" w14:textId="77777777" w:rsidR="00C541F9" w:rsidRPr="00C541F9" w:rsidRDefault="00C541F9" w:rsidP="00C541F9">
            <w:pPr>
              <w:pStyle w:val="Tabletext"/>
              <w:rPr>
                <w:color w:val="000000"/>
                <w:sz w:val="24"/>
                <w:szCs w:val="24"/>
                <w:lang w:val="fr-FR"/>
              </w:rPr>
            </w:pPr>
            <w:r w:rsidRPr="00C541F9">
              <w:rPr>
                <w:color w:val="000000"/>
                <w:sz w:val="24"/>
                <w:szCs w:val="24"/>
                <w:lang w:val="fr-FR"/>
              </w:rPr>
              <w:t>C1, C5, C11</w:t>
            </w:r>
          </w:p>
        </w:tc>
      </w:tr>
      <w:tr w:rsidR="00C541F9" w:rsidRPr="00C308E7" w14:paraId="34AE5764" w14:textId="77777777" w:rsidTr="00361CAF">
        <w:trPr>
          <w:trHeight w:val="300"/>
        </w:trPr>
        <w:tc>
          <w:tcPr>
            <w:tcW w:w="3525" w:type="dxa"/>
            <w:hideMark/>
          </w:tcPr>
          <w:p w14:paraId="3D1889B5" w14:textId="6F15455E" w:rsidR="00C541F9" w:rsidRPr="00F93C82" w:rsidRDefault="00C541F9" w:rsidP="00C541F9">
            <w:pPr>
              <w:pStyle w:val="paragraph"/>
              <w:spacing w:before="40" w:beforeAutospacing="0" w:after="40" w:afterAutospacing="0"/>
              <w:jc w:val="both"/>
              <w:textAlignment w:val="baseline"/>
              <w:rPr>
                <w:rFonts w:asciiTheme="minorHAnsi" w:hAnsiTheme="minorHAnsi" w:cstheme="minorHAnsi"/>
                <w:b/>
                <w:bCs/>
              </w:rPr>
            </w:pPr>
            <w:hyperlink r:id="rId44" w:tgtFrame="_blank" w:history="1">
              <w:r w:rsidRPr="00F93C82">
                <w:rPr>
                  <w:rStyle w:val="Hyperlink"/>
                  <w:rFonts w:asciiTheme="minorHAnsi" w:hAnsiTheme="minorHAnsi" w:cstheme="minorHAnsi"/>
                  <w:lang w:val="fr-FR"/>
                </w:rPr>
                <w:t>Pacto Digital Mundial</w:t>
              </w:r>
            </w:hyperlink>
            <w:r w:rsidRPr="00F93C82">
              <w:rPr>
                <w:rStyle w:val="Hyperlink"/>
                <w:rFonts w:asciiTheme="minorHAnsi" w:hAnsiTheme="minorHAnsi" w:cstheme="minorHAnsi"/>
                <w:lang w:val="fr-FR"/>
              </w:rPr>
              <w:t xml:space="preserve"> </w:t>
            </w:r>
          </w:p>
        </w:tc>
        <w:tc>
          <w:tcPr>
            <w:tcW w:w="5940" w:type="dxa"/>
            <w:hideMark/>
          </w:tcPr>
          <w:p w14:paraId="7167C2F0" w14:textId="5514ED27" w:rsidR="00C541F9" w:rsidRPr="00C541F9" w:rsidRDefault="00C541F9" w:rsidP="00C541F9">
            <w:pPr>
              <w:pStyle w:val="Tabletext"/>
              <w:rPr>
                <w:color w:val="000000"/>
                <w:sz w:val="24"/>
                <w:szCs w:val="24"/>
                <w:lang w:val="fr-FR"/>
              </w:rPr>
            </w:pPr>
            <w:r w:rsidRPr="00C541F9">
              <w:rPr>
                <w:color w:val="000000"/>
                <w:sz w:val="24"/>
                <w:szCs w:val="24"/>
                <w:lang w:val="fr-FR"/>
              </w:rPr>
              <w:t>Objetivo 3</w:t>
            </w:r>
            <w:r w:rsidR="00D23881">
              <w:rPr>
                <w:rFonts w:cstheme="minorHAnsi"/>
                <w:color w:val="000000"/>
                <w:sz w:val="24"/>
                <w:szCs w:val="24"/>
                <w:lang w:val="fr-FR"/>
              </w:rPr>
              <w:t xml:space="preserve"> </w:t>
            </w:r>
            <w:r w:rsidR="00D23881" w:rsidRPr="00170799">
              <w:rPr>
                <w:rFonts w:cstheme="minorHAnsi"/>
                <w:color w:val="000000"/>
                <w:sz w:val="24"/>
                <w:szCs w:val="24"/>
                <w:lang w:val="fr-FR"/>
              </w:rPr>
              <w:t>–</w:t>
            </w:r>
            <w:r w:rsidR="00D23881" w:rsidRPr="00F043BA">
              <w:rPr>
                <w:rFonts w:cstheme="minorHAnsi"/>
                <w:color w:val="000000"/>
                <w:sz w:val="24"/>
                <w:szCs w:val="24"/>
                <w:lang w:val="fr-FR"/>
              </w:rPr>
              <w:t xml:space="preserve"> </w:t>
            </w:r>
            <w:r w:rsidRPr="00C541F9">
              <w:rPr>
                <w:color w:val="000000"/>
                <w:sz w:val="24"/>
                <w:szCs w:val="24"/>
                <w:lang w:val="fr-FR"/>
              </w:rPr>
              <w:t>Impulsar un espacio digital inclusivo, abierto, seguro y protegido, que respete, proteja y promueva los derechos humanos.</w:t>
            </w:r>
          </w:p>
        </w:tc>
      </w:tr>
      <w:tr w:rsidR="00C541F9" w:rsidRPr="003C4CED" w14:paraId="5326DC31" w14:textId="77777777" w:rsidTr="00361CAF">
        <w:trPr>
          <w:trHeight w:val="300"/>
        </w:trPr>
        <w:tc>
          <w:tcPr>
            <w:tcW w:w="3525" w:type="dxa"/>
            <w:hideMark/>
          </w:tcPr>
          <w:p w14:paraId="1F5B67E1" w14:textId="5CBA5D65" w:rsidR="00C541F9" w:rsidRPr="003C4CED" w:rsidRDefault="00C541F9" w:rsidP="00C541F9">
            <w:pPr>
              <w:pStyle w:val="paragraph"/>
              <w:spacing w:before="40" w:beforeAutospacing="0" w:after="40" w:afterAutospacing="0"/>
              <w:textAlignment w:val="baseline"/>
              <w:rPr>
                <w:rFonts w:asciiTheme="minorHAnsi" w:hAnsiTheme="minorHAnsi" w:cstheme="minorHAnsi"/>
                <w:b/>
                <w:bCs/>
              </w:rPr>
            </w:pPr>
            <w:hyperlink r:id="rId45" w:tgtFrame="_blank" w:history="1">
              <w:r>
                <w:rPr>
                  <w:rStyle w:val="normaltextrun"/>
                  <w:rFonts w:asciiTheme="minorHAnsi" w:hAnsiTheme="minorHAnsi" w:cstheme="minorHAnsi"/>
                  <w:color w:val="0000FF"/>
                  <w:u w:val="single"/>
                  <w:lang w:val="en-GB"/>
                </w:rPr>
                <w:t>Objetivos de Desarrollo Sostenible</w:t>
              </w:r>
            </w:hyperlink>
            <w:r w:rsidRPr="00FE3307">
              <w:rPr>
                <w:rStyle w:val="eop"/>
                <w:rFonts w:asciiTheme="minorHAnsi" w:hAnsiTheme="minorHAnsi" w:cstheme="minorHAnsi"/>
                <w:b/>
                <w:bCs/>
              </w:rPr>
              <w:t xml:space="preserve"> </w:t>
            </w:r>
          </w:p>
        </w:tc>
        <w:tc>
          <w:tcPr>
            <w:tcW w:w="5940" w:type="dxa"/>
            <w:hideMark/>
          </w:tcPr>
          <w:p w14:paraId="10ACE055" w14:textId="77777777" w:rsidR="00C541F9" w:rsidRPr="00C541F9" w:rsidRDefault="00C541F9" w:rsidP="00C541F9">
            <w:pPr>
              <w:pStyle w:val="Tabletext"/>
              <w:rPr>
                <w:color w:val="000000"/>
                <w:sz w:val="24"/>
                <w:szCs w:val="24"/>
                <w:lang w:val="fr-FR"/>
              </w:rPr>
            </w:pPr>
            <w:r w:rsidRPr="00C541F9">
              <w:rPr>
                <w:color w:val="000000"/>
                <w:sz w:val="24"/>
                <w:szCs w:val="24"/>
                <w:lang w:val="fr-FR"/>
              </w:rPr>
              <w:t>SDG9, SDG16</w:t>
            </w:r>
          </w:p>
        </w:tc>
      </w:tr>
    </w:tbl>
    <w:p w14:paraId="14DA304D" w14:textId="2276538B" w:rsidR="00EB5BEB" w:rsidRPr="00C3355B" w:rsidRDefault="00EB5BEB" w:rsidP="00EB5BEB">
      <w:pPr>
        <w:rPr>
          <w:lang w:val="es-ES_tradnl"/>
        </w:rPr>
      </w:pPr>
      <w:r w:rsidRPr="00C3355B">
        <w:rPr>
          <w:b/>
          <w:bCs/>
          <w:lang w:val="es-ES_tradnl"/>
        </w:rPr>
        <w:t>EUR5</w:t>
      </w:r>
      <w:r w:rsidR="00C541F9">
        <w:rPr>
          <w:b/>
          <w:bCs/>
          <w:lang w:val="es-ES_tradnl"/>
        </w:rPr>
        <w:t xml:space="preserve"> </w:t>
      </w:r>
      <w:r w:rsidR="00C541F9" w:rsidRPr="00170799">
        <w:rPr>
          <w:b/>
          <w:bCs/>
          <w:lang w:val="fr-FR"/>
        </w:rPr>
        <w:t>–</w:t>
      </w:r>
      <w:r w:rsidRPr="00C3355B">
        <w:rPr>
          <w:b/>
          <w:bCs/>
          <w:lang w:val="es-ES_tradnl"/>
        </w:rPr>
        <w:t xml:space="preserve"> Ecosistemas de innovación digital:</w:t>
      </w:r>
      <w:r w:rsidRPr="00C3355B">
        <w:rPr>
          <w:lang w:val="es-ES_tradnl"/>
        </w:rPr>
        <w:t xml:space="preserve"> El objetivo de esta iniciativa es fomentar entornos que favorezcan la innovación y la iniciativa empresarial mediante planteamientos sistémicos basados en las telecomunicaciones/tecnologías de la información y la comunicación (TIC) digitales, con el fin de reducir la creciente brecha de innovación digital en la región.</w:t>
      </w:r>
    </w:p>
    <w:p w14:paraId="117BAE0D" w14:textId="77777777" w:rsidR="00EB5BEB" w:rsidRPr="00C3355B" w:rsidRDefault="00EB5BEB" w:rsidP="00C541F9">
      <w:pPr>
        <w:pStyle w:val="Headingb"/>
        <w:keepNext/>
        <w:keepLines/>
        <w:spacing w:after="120"/>
        <w:rPr>
          <w:b w:val="0"/>
          <w:bCs/>
        </w:rPr>
      </w:pPr>
      <w:r w:rsidRPr="00C3355B">
        <w:t xml:space="preserve">Resultados </w:t>
      </w:r>
      <w:r w:rsidRPr="00C541F9">
        <w:rPr>
          <w:lang w:val="fr-FR"/>
        </w:rPr>
        <w:t>previstos</w:t>
      </w:r>
      <w:r>
        <w:t>:</w:t>
      </w:r>
    </w:p>
    <w:p w14:paraId="50D0E56A" w14:textId="77777777" w:rsidR="00EB5BEB" w:rsidRPr="00C3355B" w:rsidRDefault="00EB5BEB" w:rsidP="00C541F9">
      <w:pPr>
        <w:spacing w:after="120"/>
        <w:rPr>
          <w:b/>
          <w:bCs/>
          <w:lang w:val="es-ES_tradnl"/>
        </w:rPr>
      </w:pPr>
      <w:r w:rsidRPr="00C3355B">
        <w:rPr>
          <w:lang w:val="es-ES_tradnl"/>
        </w:rPr>
        <w:t>Prestar asistencia a los países que la necesiten con los siguientes objetivos:</w:t>
      </w:r>
    </w:p>
    <w:p w14:paraId="78FDF24A" w14:textId="3168B879" w:rsidR="00EB5BEB" w:rsidRPr="00C3355B" w:rsidRDefault="00C541F9" w:rsidP="00C541F9">
      <w:pPr>
        <w:pStyle w:val="enumlev1"/>
        <w:rPr>
          <w:lang w:val="es-ES_tradnl"/>
        </w:rPr>
      </w:pPr>
      <w:r>
        <w:rPr>
          <w:lang w:val="es-ES_tradnl"/>
        </w:rPr>
        <w:t>1)</w:t>
      </w:r>
      <w:r>
        <w:rPr>
          <w:lang w:val="es-ES_tradnl"/>
        </w:rPr>
        <w:tab/>
      </w:r>
      <w:r w:rsidR="00EB5BEB" w:rsidRPr="00C3355B">
        <w:rPr>
          <w:lang w:val="es-ES_tradnl"/>
        </w:rPr>
        <w:t>Elaboración de estrategias y políticas nacionales de innovación digital, perfiles y análisis de países, y evaluaciones sectoriales de la innovación para proporcionar una visión precisa de las carencias en materia de innovación digital.</w:t>
      </w:r>
    </w:p>
    <w:p w14:paraId="4144F878" w14:textId="1979C989" w:rsidR="00EB5BEB" w:rsidRPr="00C3355B" w:rsidRDefault="00C541F9" w:rsidP="00C541F9">
      <w:pPr>
        <w:pStyle w:val="enumlev1"/>
        <w:rPr>
          <w:lang w:val="es-ES_tradnl"/>
        </w:rPr>
      </w:pPr>
      <w:r>
        <w:rPr>
          <w:lang w:val="es-ES_tradnl"/>
        </w:rPr>
        <w:t>2)</w:t>
      </w:r>
      <w:r>
        <w:rPr>
          <w:lang w:val="es-ES_tradnl"/>
        </w:rPr>
        <w:tab/>
      </w:r>
      <w:r w:rsidR="00EB5BEB" w:rsidRPr="00C3355B">
        <w:rPr>
          <w:lang w:val="es-ES_tradnl"/>
        </w:rPr>
        <w:t>Realización de estudios de previsión y preparación para la investigación de tendencias, con el objetivo de ayudar a los países a desenvolverse en un entorno dinámico.</w:t>
      </w:r>
    </w:p>
    <w:p w14:paraId="0DFCE98A" w14:textId="70353C7F" w:rsidR="00EB5BEB" w:rsidRPr="00C3355B" w:rsidRDefault="00C541F9" w:rsidP="00C541F9">
      <w:pPr>
        <w:pStyle w:val="enumlev1"/>
        <w:rPr>
          <w:lang w:val="es-ES_tradnl"/>
        </w:rPr>
      </w:pPr>
      <w:r>
        <w:rPr>
          <w:lang w:val="es-ES_tradnl"/>
        </w:rPr>
        <w:t>3)</w:t>
      </w:r>
      <w:r>
        <w:rPr>
          <w:lang w:val="es-ES_tradnl"/>
        </w:rPr>
        <w:tab/>
      </w:r>
      <w:r w:rsidR="00EB5BEB" w:rsidRPr="00C3355B">
        <w:rPr>
          <w:lang w:val="es-ES_tradnl"/>
        </w:rPr>
        <w:t>Creación de plataformas de capacitación e intercambio de conocimientos, tales como Foros Regionales de Innovación, concursos de innovación abiertos y cursos de formación sobre desarrollo de ecosistemas para empoderar a las partes interesadas.</w:t>
      </w:r>
    </w:p>
    <w:p w14:paraId="3A9813B9" w14:textId="646E0AB1" w:rsidR="00EB5BEB" w:rsidRPr="00C3355B" w:rsidRDefault="00C541F9" w:rsidP="00C541F9">
      <w:pPr>
        <w:pStyle w:val="enumlev1"/>
        <w:rPr>
          <w:lang w:val="es-ES_tradnl"/>
        </w:rPr>
      </w:pPr>
      <w:r>
        <w:rPr>
          <w:lang w:val="es-ES_tradnl"/>
        </w:rPr>
        <w:t>4)</w:t>
      </w:r>
      <w:r>
        <w:rPr>
          <w:lang w:val="es-ES_tradnl"/>
        </w:rPr>
        <w:tab/>
      </w:r>
      <w:r w:rsidR="00EB5BEB" w:rsidRPr="00C3355B">
        <w:rPr>
          <w:lang w:val="es-ES_tradnl"/>
        </w:rPr>
        <w:t>Concepción de iniciativas y proyectos de creación de ecosistemas en consonancia con el</w:t>
      </w:r>
      <w:r w:rsidR="00EB5BEB">
        <w:rPr>
          <w:lang w:val="es-ES_tradnl"/>
        </w:rPr>
        <w:t> </w:t>
      </w:r>
      <w:r w:rsidR="00EB5BEB" w:rsidRPr="00C3355B">
        <w:rPr>
          <w:lang w:val="es-ES_tradnl"/>
        </w:rPr>
        <w:t xml:space="preserve">Marco Acelerador de Iniciativas Regionales, incluidos espacios controlados de pruebas tecnológicas y programas de apoyo a empresas tecnológicas de nueva creación, así como de fomento de la iniciativa empresarial, para lograr repercusiones concretas. </w:t>
      </w:r>
    </w:p>
    <w:p w14:paraId="773969B5" w14:textId="6C9D0AAE" w:rsidR="00EB5BEB" w:rsidRPr="00C3355B" w:rsidRDefault="00C541F9" w:rsidP="00C541F9">
      <w:pPr>
        <w:pStyle w:val="enumlev1"/>
        <w:rPr>
          <w:lang w:val="es-ES_tradnl"/>
        </w:rPr>
      </w:pPr>
      <w:r>
        <w:rPr>
          <w:lang w:val="es-ES_tradnl"/>
        </w:rPr>
        <w:t>5)</w:t>
      </w:r>
      <w:r>
        <w:rPr>
          <w:lang w:val="es-ES_tradnl"/>
        </w:rPr>
        <w:tab/>
      </w:r>
      <w:r w:rsidR="00EB5BEB" w:rsidRPr="00C3355B">
        <w:rPr>
          <w:lang w:val="es-ES_tradnl"/>
        </w:rPr>
        <w:t>Promoción de alianzas multisectoriales y multipartitas entre los diferentes ecosistemas y dentro de ellos, en pro de su sostenibilidad y crecimiento.</w:t>
      </w:r>
    </w:p>
    <w:p w14:paraId="70994C39" w14:textId="5FAFA201" w:rsidR="00EB5BEB" w:rsidRPr="00C3355B" w:rsidRDefault="00C541F9" w:rsidP="00C541F9">
      <w:pPr>
        <w:pStyle w:val="enumlev1"/>
        <w:rPr>
          <w:lang w:val="es-ES_tradnl"/>
        </w:rPr>
      </w:pPr>
      <w:r>
        <w:rPr>
          <w:lang w:val="es-ES_tradnl"/>
        </w:rPr>
        <w:t>6)</w:t>
      </w:r>
      <w:r>
        <w:rPr>
          <w:lang w:val="es-ES_tradnl"/>
        </w:rPr>
        <w:tab/>
      </w:r>
      <w:r w:rsidR="00EB5BEB" w:rsidRPr="00C3355B">
        <w:rPr>
          <w:lang w:val="es-ES_tradnl"/>
        </w:rPr>
        <w:t>Fomento de la inclusión mediante el intercambio y la vinculación de prácticas idóneas y la interconexión de diferentes ecosistemas, teniendo especialmente en cuenta las cuestiones relativas al género y la juventud.</w:t>
      </w:r>
    </w:p>
    <w:p w14:paraId="6A8DB1B4" w14:textId="77777777" w:rsidR="00EB5BEB" w:rsidRPr="00105508" w:rsidRDefault="00EB5BEB" w:rsidP="00F93C82">
      <w:pPr>
        <w:pStyle w:val="Headingb"/>
        <w:spacing w:after="120"/>
        <w:rPr>
          <w:rFonts w:cstheme="minorHAnsi"/>
          <w:sz w:val="18"/>
          <w:szCs w:val="18"/>
          <w:lang w:val="es-ES"/>
        </w:rPr>
      </w:pPr>
      <w:r w:rsidRPr="00F93C82">
        <w:rPr>
          <w:lang w:val="fr-FR"/>
        </w:rPr>
        <w:t>La aplicación de esta Iniciativa regional contribuirá a la CMSI, el PDM y los ODS:</w:t>
      </w:r>
    </w:p>
    <w:tbl>
      <w:tblPr>
        <w:tblStyle w:val="TableGrid"/>
        <w:tblW w:w="9465" w:type="dxa"/>
        <w:tblLook w:val="04A0" w:firstRow="1" w:lastRow="0" w:firstColumn="1" w:lastColumn="0" w:noHBand="0" w:noVBand="1"/>
      </w:tblPr>
      <w:tblGrid>
        <w:gridCol w:w="3525"/>
        <w:gridCol w:w="5940"/>
      </w:tblGrid>
      <w:tr w:rsidR="00EB5BEB" w:rsidRPr="003C4CED" w14:paraId="2F7661F3" w14:textId="77777777" w:rsidTr="00361CAF">
        <w:trPr>
          <w:trHeight w:val="300"/>
        </w:trPr>
        <w:tc>
          <w:tcPr>
            <w:tcW w:w="3525" w:type="dxa"/>
            <w:hideMark/>
          </w:tcPr>
          <w:p w14:paraId="58E73FEC" w14:textId="77777777" w:rsidR="00EB5BEB" w:rsidRPr="008B5326" w:rsidRDefault="00EB5BEB" w:rsidP="008B5326">
            <w:pPr>
              <w:pStyle w:val="Tablehead"/>
              <w:rPr>
                <w:bCs/>
                <w:sz w:val="24"/>
              </w:rPr>
            </w:pPr>
            <w:r w:rsidRPr="008B5326">
              <w:rPr>
                <w:rStyle w:val="normaltextrun"/>
                <w:rFonts w:cstheme="minorHAnsi"/>
                <w:bCs/>
                <w:sz w:val="24"/>
              </w:rPr>
              <w:t>Proceso</w:t>
            </w:r>
            <w:r w:rsidRPr="008B5326">
              <w:rPr>
                <w:rStyle w:val="eop"/>
                <w:rFonts w:cstheme="minorHAnsi"/>
                <w:bCs/>
                <w:sz w:val="24"/>
              </w:rPr>
              <w:t xml:space="preserve"> </w:t>
            </w:r>
          </w:p>
        </w:tc>
        <w:tc>
          <w:tcPr>
            <w:tcW w:w="5940" w:type="dxa"/>
            <w:hideMark/>
          </w:tcPr>
          <w:p w14:paraId="3A8C3267" w14:textId="77777777" w:rsidR="00EB5BEB" w:rsidRPr="008B5326" w:rsidRDefault="00EB5BEB" w:rsidP="008B5326">
            <w:pPr>
              <w:pStyle w:val="Tablehead"/>
              <w:rPr>
                <w:bCs/>
                <w:sz w:val="24"/>
                <w:szCs w:val="24"/>
              </w:rPr>
            </w:pPr>
            <w:r w:rsidRPr="008B5326">
              <w:rPr>
                <w:rStyle w:val="normaltextrun"/>
                <w:bCs/>
                <w:sz w:val="24"/>
                <w:szCs w:val="24"/>
              </w:rPr>
              <w:t>Esfera de interés</w:t>
            </w:r>
          </w:p>
        </w:tc>
      </w:tr>
      <w:tr w:rsidR="00F93C82" w:rsidRPr="003C4CED" w14:paraId="6B12AD33" w14:textId="77777777" w:rsidTr="00361CAF">
        <w:trPr>
          <w:trHeight w:val="300"/>
        </w:trPr>
        <w:tc>
          <w:tcPr>
            <w:tcW w:w="3525" w:type="dxa"/>
            <w:hideMark/>
          </w:tcPr>
          <w:p w14:paraId="6B987A85" w14:textId="494C4B42" w:rsidR="00F93C82" w:rsidRPr="00105508" w:rsidRDefault="00F93C82" w:rsidP="00F93C82">
            <w:pPr>
              <w:pStyle w:val="paragraph"/>
              <w:spacing w:before="40" w:beforeAutospacing="0" w:after="40" w:afterAutospacing="0"/>
              <w:jc w:val="both"/>
              <w:textAlignment w:val="baseline"/>
              <w:rPr>
                <w:rFonts w:asciiTheme="minorHAnsi" w:hAnsiTheme="minorHAnsi" w:cstheme="minorHAnsi"/>
                <w:b/>
                <w:bCs/>
                <w:lang w:val="es-ES"/>
              </w:rPr>
            </w:pPr>
            <w:hyperlink r:id="rId46" w:tgtFrame="_blank" w:history="1">
              <w:r w:rsidRPr="00F93C82">
                <w:rPr>
                  <w:rStyle w:val="Hyperlink"/>
                  <w:rFonts w:asciiTheme="minorHAnsi" w:hAnsiTheme="minorHAnsi" w:cstheme="minorHAnsi"/>
                  <w:lang w:val="fr-FR"/>
                </w:rPr>
                <w:t>Líneas de Acción de la CMSI</w:t>
              </w:r>
            </w:hyperlink>
            <w:r w:rsidRPr="00F93C82">
              <w:rPr>
                <w:rStyle w:val="Hyperlink"/>
                <w:rFonts w:asciiTheme="minorHAnsi" w:hAnsiTheme="minorHAnsi" w:cstheme="minorHAnsi"/>
                <w:lang w:val="fr-FR"/>
              </w:rPr>
              <w:t xml:space="preserve"> </w:t>
            </w:r>
          </w:p>
        </w:tc>
        <w:tc>
          <w:tcPr>
            <w:tcW w:w="5940" w:type="dxa"/>
            <w:hideMark/>
          </w:tcPr>
          <w:p w14:paraId="53A138F3" w14:textId="77777777" w:rsidR="00F93C82" w:rsidRPr="00F93C82" w:rsidRDefault="00F93C82" w:rsidP="00F93C82">
            <w:pPr>
              <w:pStyle w:val="Tabletext"/>
              <w:rPr>
                <w:color w:val="000000"/>
                <w:sz w:val="24"/>
                <w:szCs w:val="24"/>
                <w:lang w:val="fr-FR"/>
              </w:rPr>
            </w:pPr>
            <w:r w:rsidRPr="00F93C82">
              <w:rPr>
                <w:color w:val="000000"/>
                <w:sz w:val="24"/>
                <w:szCs w:val="24"/>
                <w:lang w:val="fr-FR"/>
              </w:rPr>
              <w:t xml:space="preserve">C1, C4, C5, C7, C6, C11 </w:t>
            </w:r>
          </w:p>
        </w:tc>
      </w:tr>
      <w:tr w:rsidR="00F93C82" w:rsidRPr="00C308E7" w14:paraId="7C38E628" w14:textId="77777777" w:rsidTr="00361CAF">
        <w:trPr>
          <w:trHeight w:val="300"/>
        </w:trPr>
        <w:tc>
          <w:tcPr>
            <w:tcW w:w="3525" w:type="dxa"/>
            <w:hideMark/>
          </w:tcPr>
          <w:p w14:paraId="468B5F15" w14:textId="2807AC7F" w:rsidR="00F93C82" w:rsidRPr="003C4CED" w:rsidRDefault="00F93C82" w:rsidP="00F93C82">
            <w:pPr>
              <w:pStyle w:val="paragraph"/>
              <w:spacing w:before="40" w:beforeAutospacing="0" w:after="40" w:afterAutospacing="0"/>
              <w:jc w:val="both"/>
              <w:textAlignment w:val="baseline"/>
              <w:rPr>
                <w:rFonts w:asciiTheme="minorHAnsi" w:hAnsiTheme="minorHAnsi" w:cstheme="minorHAnsi"/>
                <w:b/>
                <w:bCs/>
              </w:rPr>
            </w:pPr>
            <w:hyperlink r:id="rId47" w:tgtFrame="_blank" w:history="1">
              <w:r w:rsidRPr="00F93C82">
                <w:rPr>
                  <w:rStyle w:val="Hyperlink"/>
                  <w:rFonts w:asciiTheme="minorHAnsi" w:hAnsiTheme="minorHAnsi" w:cstheme="minorHAnsi"/>
                  <w:lang w:val="fr-FR"/>
                </w:rPr>
                <w:t>Pacto Digital Mundial</w:t>
              </w:r>
            </w:hyperlink>
            <w:r w:rsidRPr="00F93C82">
              <w:rPr>
                <w:rStyle w:val="Hyperlink"/>
                <w:rFonts w:asciiTheme="minorHAnsi" w:hAnsiTheme="minorHAnsi" w:cstheme="minorHAnsi"/>
                <w:lang w:val="fr-FR"/>
              </w:rPr>
              <w:t xml:space="preserve"> </w:t>
            </w:r>
          </w:p>
        </w:tc>
        <w:tc>
          <w:tcPr>
            <w:tcW w:w="5940" w:type="dxa"/>
            <w:hideMark/>
          </w:tcPr>
          <w:p w14:paraId="6BCB95A6" w14:textId="4ED26D8C" w:rsidR="00F93C82" w:rsidRPr="00F93C82" w:rsidRDefault="00F93C82" w:rsidP="00F93C82">
            <w:pPr>
              <w:pStyle w:val="Tabletext"/>
              <w:rPr>
                <w:color w:val="000000"/>
                <w:sz w:val="24"/>
                <w:szCs w:val="24"/>
                <w:lang w:val="fr-FR"/>
              </w:rPr>
            </w:pPr>
            <w:r w:rsidRPr="00F93C82">
              <w:rPr>
                <w:color w:val="000000"/>
                <w:sz w:val="24"/>
                <w:szCs w:val="24"/>
                <w:lang w:val="fr-FR"/>
              </w:rPr>
              <w:t>Objetivo 2</w:t>
            </w:r>
            <w:r w:rsidR="00D23881">
              <w:rPr>
                <w:rFonts w:cstheme="minorHAnsi"/>
                <w:color w:val="000000"/>
                <w:sz w:val="24"/>
                <w:szCs w:val="24"/>
                <w:lang w:val="fr-FR"/>
              </w:rPr>
              <w:t xml:space="preserve"> </w:t>
            </w:r>
            <w:r w:rsidR="00D23881" w:rsidRPr="00170799">
              <w:rPr>
                <w:rFonts w:cstheme="minorHAnsi"/>
                <w:color w:val="000000"/>
                <w:sz w:val="24"/>
                <w:szCs w:val="24"/>
                <w:lang w:val="fr-FR"/>
              </w:rPr>
              <w:t>–</w:t>
            </w:r>
            <w:r w:rsidR="00D23881" w:rsidRPr="00F043BA">
              <w:rPr>
                <w:rFonts w:cstheme="minorHAnsi"/>
                <w:color w:val="000000"/>
                <w:sz w:val="24"/>
                <w:szCs w:val="24"/>
                <w:lang w:val="fr-FR"/>
              </w:rPr>
              <w:t xml:space="preserve"> </w:t>
            </w:r>
            <w:r w:rsidRPr="00F93C82">
              <w:rPr>
                <w:color w:val="000000"/>
                <w:sz w:val="24"/>
                <w:szCs w:val="24"/>
                <w:lang w:val="fr-FR"/>
              </w:rPr>
              <w:t xml:space="preserve">Ampliar la incluisión en la economía digital y sus beneficios para todos </w:t>
            </w:r>
          </w:p>
        </w:tc>
      </w:tr>
      <w:tr w:rsidR="00F93C82" w:rsidRPr="003C4CED" w14:paraId="4B5F2CC8" w14:textId="77777777" w:rsidTr="00361CAF">
        <w:trPr>
          <w:trHeight w:val="300"/>
        </w:trPr>
        <w:tc>
          <w:tcPr>
            <w:tcW w:w="3525" w:type="dxa"/>
            <w:hideMark/>
          </w:tcPr>
          <w:p w14:paraId="2DE27941" w14:textId="19CAF88D" w:rsidR="00F93C82" w:rsidRPr="003C4CED" w:rsidRDefault="00F93C82" w:rsidP="00F93C82">
            <w:pPr>
              <w:pStyle w:val="paragraph"/>
              <w:spacing w:before="40" w:beforeAutospacing="0" w:after="40" w:afterAutospacing="0"/>
              <w:textAlignment w:val="baseline"/>
              <w:rPr>
                <w:rFonts w:asciiTheme="minorHAnsi" w:hAnsiTheme="minorHAnsi" w:cstheme="minorHAnsi"/>
                <w:b/>
                <w:bCs/>
              </w:rPr>
            </w:pPr>
            <w:hyperlink r:id="rId48" w:tgtFrame="_blank" w:history="1">
              <w:r>
                <w:rPr>
                  <w:rStyle w:val="normaltextrun"/>
                  <w:rFonts w:asciiTheme="minorHAnsi" w:hAnsiTheme="minorHAnsi" w:cstheme="minorHAnsi"/>
                  <w:color w:val="0000FF"/>
                  <w:u w:val="single"/>
                  <w:lang w:val="en-GB"/>
                </w:rPr>
                <w:t>Objetivos de Desarrollo Sostenible</w:t>
              </w:r>
            </w:hyperlink>
            <w:r w:rsidRPr="00FE3307">
              <w:rPr>
                <w:rStyle w:val="eop"/>
                <w:rFonts w:asciiTheme="minorHAnsi" w:hAnsiTheme="minorHAnsi" w:cstheme="minorHAnsi"/>
                <w:b/>
                <w:bCs/>
              </w:rPr>
              <w:t xml:space="preserve"> </w:t>
            </w:r>
          </w:p>
        </w:tc>
        <w:tc>
          <w:tcPr>
            <w:tcW w:w="5940" w:type="dxa"/>
            <w:hideMark/>
          </w:tcPr>
          <w:p w14:paraId="64527BAB" w14:textId="77777777" w:rsidR="00F93C82" w:rsidRPr="00F93C82" w:rsidRDefault="00F93C82" w:rsidP="00F93C82">
            <w:pPr>
              <w:pStyle w:val="Tabletext"/>
              <w:rPr>
                <w:color w:val="000000"/>
                <w:sz w:val="24"/>
                <w:szCs w:val="24"/>
                <w:lang w:val="fr-FR"/>
              </w:rPr>
            </w:pPr>
            <w:r w:rsidRPr="00F93C82">
              <w:rPr>
                <w:color w:val="000000"/>
                <w:sz w:val="24"/>
                <w:szCs w:val="24"/>
                <w:lang w:val="fr-FR"/>
              </w:rPr>
              <w:t xml:space="preserve">ODS9 </w:t>
            </w:r>
          </w:p>
        </w:tc>
      </w:tr>
    </w:tbl>
    <w:p w14:paraId="1D45D072" w14:textId="3FC53D8E" w:rsidR="00EB5BEB" w:rsidRPr="00105508" w:rsidRDefault="00F93C82" w:rsidP="00F93C82">
      <w:pPr>
        <w:pStyle w:val="Heading2"/>
        <w:rPr>
          <w:rFonts w:cstheme="minorHAnsi"/>
          <w:lang w:val="es-ES"/>
        </w:rPr>
      </w:pPr>
      <w:r>
        <w:rPr>
          <w:lang w:val="fr-FR"/>
        </w:rPr>
        <w:lastRenderedPageBreak/>
        <w:t>2.3</w:t>
      </w:r>
      <w:r>
        <w:rPr>
          <w:lang w:val="fr-FR"/>
        </w:rPr>
        <w:tab/>
      </w:r>
      <w:r w:rsidR="00EB5BEB" w:rsidRPr="00F93C82">
        <w:rPr>
          <w:lang w:val="fr-FR"/>
        </w:rPr>
        <w:t>Región de Asia y el Pacífico</w:t>
      </w:r>
      <w:r w:rsidR="00EB5BEB" w:rsidRPr="00105508">
        <w:rPr>
          <w:rFonts w:cstheme="minorHAnsi"/>
          <w:lang w:val="es-ES"/>
        </w:rPr>
        <w:t xml:space="preserve"> </w:t>
      </w:r>
    </w:p>
    <w:p w14:paraId="1A5A6C73" w14:textId="77777777" w:rsidR="00EB5BEB" w:rsidRPr="00105508" w:rsidRDefault="00EB5BEB" w:rsidP="00EB5BEB">
      <w:pPr>
        <w:shd w:val="clear" w:color="auto" w:fill="FFFFFF" w:themeFill="background1"/>
        <w:spacing w:after="120"/>
        <w:ind w:right="75"/>
        <w:rPr>
          <w:rStyle w:val="normaltextrun"/>
          <w:rFonts w:ascii="Calibri" w:hAnsi="Calibri" w:cs="Calibri"/>
          <w:szCs w:val="24"/>
          <w:lang w:val="es-ES"/>
        </w:rPr>
      </w:pPr>
      <w:r w:rsidRPr="00372D70">
        <w:rPr>
          <w:rFonts w:cstheme="minorBidi"/>
          <w:lang w:val="es-ES"/>
        </w:rPr>
        <w:t>La RPR-ASP examinó todos los documentos recibidos y elaboró los proyectos de Iniciativas Regionales para la región en el próximo ciclo. En consecuencia, los principales aspectos destacados de la reunión son los siguientes</w:t>
      </w:r>
      <w:r w:rsidRPr="00105508">
        <w:rPr>
          <w:rStyle w:val="normaltextrun"/>
          <w:rFonts w:ascii="Calibri" w:hAnsi="Calibri" w:cs="Calibri"/>
          <w:szCs w:val="24"/>
          <w:lang w:val="es-ES"/>
        </w:rPr>
        <w:t>:</w:t>
      </w:r>
    </w:p>
    <w:p w14:paraId="19FF32C0" w14:textId="227892B5" w:rsidR="00EB5BEB" w:rsidRPr="00105508" w:rsidRDefault="00F93C82" w:rsidP="00F93C82">
      <w:pPr>
        <w:pStyle w:val="enumlev1"/>
        <w:rPr>
          <w:rStyle w:val="normaltextrun"/>
          <w:rFonts w:ascii="Calibri" w:hAnsi="Calibri" w:cs="Calibri"/>
          <w:szCs w:val="24"/>
          <w:lang w:val="es-ES"/>
        </w:rPr>
      </w:pPr>
      <w:r w:rsidRPr="00170799">
        <w:rPr>
          <w:rFonts w:cstheme="minorHAnsi"/>
          <w:lang w:val="fr-FR"/>
        </w:rPr>
        <w:t>●</w:t>
      </w:r>
      <w:r w:rsidRPr="00170799">
        <w:rPr>
          <w:lang w:val="fr-FR"/>
        </w:rPr>
        <w:tab/>
      </w:r>
      <w:r w:rsidR="00EB5BEB" w:rsidRPr="00372D70">
        <w:rPr>
          <w:lang w:val="es-ES"/>
        </w:rPr>
        <w:t>El Sr.</w:t>
      </w:r>
      <w:r>
        <w:rPr>
          <w:lang w:val="es-ES"/>
        </w:rPr>
        <w:t> </w:t>
      </w:r>
      <w:r w:rsidR="00EB5BEB" w:rsidRPr="00372D70">
        <w:rPr>
          <w:lang w:val="es-ES"/>
        </w:rPr>
        <w:t xml:space="preserve">Saneh Saiwong </w:t>
      </w:r>
      <w:r w:rsidR="00EB5BEB">
        <w:rPr>
          <w:lang w:val="es-ES"/>
        </w:rPr>
        <w:t xml:space="preserve">de Tailandia </w:t>
      </w:r>
      <w:r w:rsidR="00EB5BEB" w:rsidRPr="00372D70">
        <w:rPr>
          <w:lang w:val="es-ES"/>
        </w:rPr>
        <w:t>fue elegido Presidente de la RPR-ASP. La reunión también refrendó a los tres Vicepresidentes propuestos, a saber, la Sra.</w:t>
      </w:r>
      <w:r>
        <w:rPr>
          <w:lang w:val="es-ES"/>
        </w:rPr>
        <w:t> </w:t>
      </w:r>
      <w:r w:rsidR="00EB5BEB" w:rsidRPr="00372D70">
        <w:rPr>
          <w:lang w:val="es-ES"/>
        </w:rPr>
        <w:t>Tupou'tuah Baravilala de Fiji, el Sr. Avinash Agrawal de India y el Sr.</w:t>
      </w:r>
      <w:r w:rsidR="003B31D9">
        <w:rPr>
          <w:lang w:val="es-ES"/>
        </w:rPr>
        <w:t> </w:t>
      </w:r>
      <w:r w:rsidR="00EB5BEB" w:rsidRPr="00372D70">
        <w:rPr>
          <w:lang w:val="es-ES"/>
        </w:rPr>
        <w:t>Sri Sunardi de Indonesia</w:t>
      </w:r>
      <w:r w:rsidR="00EB5BEB" w:rsidRPr="00105508">
        <w:rPr>
          <w:rStyle w:val="normaltextrun"/>
          <w:rFonts w:ascii="Calibri" w:hAnsi="Calibri" w:cs="Calibri"/>
          <w:szCs w:val="24"/>
          <w:lang w:val="es-ES"/>
        </w:rPr>
        <w:t>.</w:t>
      </w:r>
    </w:p>
    <w:p w14:paraId="6E4AA15A" w14:textId="3512430F" w:rsidR="00EB5BEB" w:rsidRPr="00105508" w:rsidRDefault="00F93C82" w:rsidP="00F93C82">
      <w:pPr>
        <w:pStyle w:val="enumlev1"/>
        <w:rPr>
          <w:rStyle w:val="normaltextrun"/>
          <w:rFonts w:ascii="Calibri" w:hAnsi="Calibri" w:cs="Calibri"/>
          <w:szCs w:val="24"/>
          <w:lang w:val="es-ES"/>
        </w:rPr>
      </w:pPr>
      <w:r w:rsidRPr="00170799">
        <w:rPr>
          <w:rFonts w:cstheme="minorHAnsi"/>
          <w:lang w:val="fr-FR"/>
        </w:rPr>
        <w:t>●</w:t>
      </w:r>
      <w:r w:rsidRPr="00170799">
        <w:rPr>
          <w:lang w:val="fr-FR"/>
        </w:rPr>
        <w:tab/>
      </w:r>
      <w:r w:rsidR="00EB5BEB" w:rsidRPr="00372D70">
        <w:rPr>
          <w:lang w:val="es-ES"/>
        </w:rPr>
        <w:t>La RPR-ASP examinó varios documentos, en particular</w:t>
      </w:r>
      <w:r w:rsidR="00EB5BEB" w:rsidRPr="00105508">
        <w:rPr>
          <w:rStyle w:val="normaltextrun"/>
          <w:rFonts w:ascii="Calibri" w:hAnsi="Calibri" w:cs="Calibri"/>
          <w:szCs w:val="24"/>
          <w:lang w:val="es-ES"/>
        </w:rPr>
        <w:t>:</w:t>
      </w:r>
    </w:p>
    <w:p w14:paraId="401CDCFA" w14:textId="69223AC0" w:rsidR="00EB5BEB" w:rsidRPr="00105508" w:rsidRDefault="00F93C82" w:rsidP="00F93C82">
      <w:pPr>
        <w:pStyle w:val="enumlev2"/>
        <w:rPr>
          <w:rStyle w:val="normaltextrun"/>
          <w:rFonts w:ascii="Calibri" w:hAnsi="Calibri" w:cs="Calibri"/>
          <w:szCs w:val="24"/>
          <w:lang w:val="es-ES"/>
        </w:rPr>
      </w:pPr>
      <w:r w:rsidRPr="00170799">
        <w:rPr>
          <w:rFonts w:cstheme="minorHAnsi"/>
          <w:lang w:val="fr-FR"/>
        </w:rPr>
        <w:t>–</w:t>
      </w:r>
      <w:r w:rsidRPr="00170799">
        <w:rPr>
          <w:lang w:val="fr-FR"/>
        </w:rPr>
        <w:tab/>
      </w:r>
      <w:r w:rsidR="00EB5BEB" w:rsidRPr="00372D70">
        <w:rPr>
          <w:lang w:val="es-ES"/>
        </w:rPr>
        <w:t>Documento 2 relativo a la aplicación del Plan de Acción de Kigali de la CMDT</w:t>
      </w:r>
      <w:r>
        <w:rPr>
          <w:lang w:val="es-ES"/>
        </w:rPr>
        <w:noBreakHyphen/>
      </w:r>
      <w:r w:rsidR="00EB5BEB" w:rsidRPr="00372D70">
        <w:rPr>
          <w:lang w:val="es-ES"/>
        </w:rPr>
        <w:t>22</w:t>
      </w:r>
      <w:r w:rsidR="003B31D9">
        <w:rPr>
          <w:rStyle w:val="normaltextrun"/>
          <w:rFonts w:ascii="Calibri" w:hAnsi="Calibri" w:cs="Calibri"/>
          <w:szCs w:val="24"/>
          <w:lang w:val="es-ES"/>
        </w:rPr>
        <w:t>.</w:t>
      </w:r>
    </w:p>
    <w:p w14:paraId="2E563039" w14:textId="435EBC89" w:rsidR="00EB5BEB" w:rsidRPr="00105508" w:rsidRDefault="00F93C82" w:rsidP="00F93C82">
      <w:pPr>
        <w:pStyle w:val="enumlev2"/>
        <w:rPr>
          <w:rStyle w:val="normaltextrun"/>
          <w:rFonts w:ascii="Calibri" w:hAnsi="Calibri" w:cs="Calibri"/>
          <w:szCs w:val="24"/>
          <w:lang w:val="es-ES"/>
        </w:rPr>
      </w:pPr>
      <w:r w:rsidRPr="00170799">
        <w:rPr>
          <w:rFonts w:cstheme="minorHAnsi"/>
          <w:lang w:val="fr-FR"/>
        </w:rPr>
        <w:t>–</w:t>
      </w:r>
      <w:r w:rsidRPr="00F93C82">
        <w:rPr>
          <w:rFonts w:cstheme="minorHAnsi"/>
          <w:lang w:val="fr-FR"/>
        </w:rPr>
        <w:tab/>
      </w:r>
      <w:r w:rsidR="00EB5BEB" w:rsidRPr="00F93C82">
        <w:rPr>
          <w:rFonts w:cstheme="minorHAnsi"/>
          <w:lang w:val="fr-FR"/>
        </w:rPr>
        <w:t>Documento 3 relativo a la situación del desarrollo digital y las</w:t>
      </w:r>
      <w:r w:rsidR="00EB5BEB" w:rsidRPr="00372D70">
        <w:rPr>
          <w:lang w:val="es-ES"/>
        </w:rPr>
        <w:t xml:space="preserve"> tendencias en Asia</w:t>
      </w:r>
      <w:r w:rsidR="00EB5BEB" w:rsidRPr="00372D70">
        <w:rPr>
          <w:lang w:val="es-ES"/>
        </w:rPr>
        <w:noBreakHyphen/>
        <w:t>Pacífico</w:t>
      </w:r>
      <w:r w:rsidR="003B31D9">
        <w:rPr>
          <w:rStyle w:val="normaltextrun"/>
          <w:rFonts w:ascii="Calibri" w:hAnsi="Calibri" w:cs="Calibri"/>
          <w:szCs w:val="24"/>
          <w:lang w:val="es-ES"/>
        </w:rPr>
        <w:t>.</w:t>
      </w:r>
    </w:p>
    <w:p w14:paraId="3B84C689" w14:textId="06D1F496" w:rsidR="00EB5BEB" w:rsidRPr="00105508" w:rsidRDefault="00F93C82" w:rsidP="00F93C82">
      <w:pPr>
        <w:pStyle w:val="enumlev2"/>
        <w:rPr>
          <w:rStyle w:val="normaltextrun"/>
          <w:rFonts w:ascii="Calibri" w:hAnsi="Calibri" w:cs="Calibri"/>
          <w:szCs w:val="24"/>
          <w:lang w:val="es-ES"/>
        </w:rPr>
      </w:pPr>
      <w:r w:rsidRPr="00170799">
        <w:rPr>
          <w:rFonts w:cstheme="minorHAnsi"/>
          <w:lang w:val="fr-FR"/>
        </w:rPr>
        <w:t>–</w:t>
      </w:r>
      <w:r w:rsidRPr="00170799">
        <w:rPr>
          <w:lang w:val="fr-FR"/>
        </w:rPr>
        <w:tab/>
      </w:r>
      <w:r w:rsidR="00EB5BEB" w:rsidRPr="00372D70">
        <w:rPr>
          <w:lang w:val="es-ES"/>
        </w:rPr>
        <w:t>Documento 4 relativo a las decisiones de otras conferencias, asambleas y reuniones de la UIT relacionados con los trabajos del UIT-D</w:t>
      </w:r>
      <w:r w:rsidR="003B31D9">
        <w:rPr>
          <w:rStyle w:val="normaltextrun"/>
          <w:rFonts w:ascii="Calibri" w:hAnsi="Calibri" w:cs="Calibri"/>
          <w:szCs w:val="24"/>
          <w:lang w:val="es-ES"/>
        </w:rPr>
        <w:t>.</w:t>
      </w:r>
    </w:p>
    <w:p w14:paraId="6FC148B6" w14:textId="181CA356" w:rsidR="00EB5BEB" w:rsidRPr="00105508" w:rsidRDefault="00F93C82" w:rsidP="00F93C82">
      <w:pPr>
        <w:pStyle w:val="enumlev2"/>
        <w:rPr>
          <w:rStyle w:val="normaltextrun"/>
          <w:rFonts w:ascii="Calibri" w:hAnsi="Calibri" w:cs="Calibri"/>
          <w:szCs w:val="24"/>
          <w:lang w:val="es-ES"/>
        </w:rPr>
      </w:pPr>
      <w:r w:rsidRPr="00170799">
        <w:rPr>
          <w:rFonts w:cstheme="minorHAnsi"/>
          <w:lang w:val="fr-FR"/>
        </w:rPr>
        <w:t>–</w:t>
      </w:r>
      <w:r w:rsidRPr="00170799">
        <w:rPr>
          <w:lang w:val="fr-FR"/>
        </w:rPr>
        <w:tab/>
      </w:r>
      <w:r w:rsidR="00EB5BEB" w:rsidRPr="00372D70">
        <w:rPr>
          <w:lang w:val="es-ES"/>
        </w:rPr>
        <w:t>Documento 8 relativo a los progresos del Grupo de Trabajo del GADT sobre las Prioridades del UIT-D</w:t>
      </w:r>
      <w:r w:rsidR="003B31D9">
        <w:rPr>
          <w:rStyle w:val="normaltextrun"/>
          <w:rFonts w:ascii="Calibri" w:hAnsi="Calibri" w:cs="Calibri"/>
          <w:szCs w:val="24"/>
          <w:lang w:val="es-ES"/>
        </w:rPr>
        <w:t>.</w:t>
      </w:r>
    </w:p>
    <w:p w14:paraId="650F713D" w14:textId="72483DF5" w:rsidR="00EB5BEB" w:rsidRPr="00105508" w:rsidRDefault="00F93C82" w:rsidP="00F93C82">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5 relativo a la labor del Grupo de Trabajo del GADT sobre las futuras Cuestiones de las Comisiones de Estudio</w:t>
      </w:r>
      <w:r w:rsidR="003B31D9">
        <w:rPr>
          <w:rFonts w:cstheme="minorHAnsi"/>
          <w:color w:val="242424"/>
          <w:lang w:val="es-ES"/>
        </w:rPr>
        <w:t>.</w:t>
      </w:r>
    </w:p>
    <w:p w14:paraId="1C782C92" w14:textId="209D6110" w:rsidR="00EB5BEB" w:rsidRPr="00105508" w:rsidRDefault="00F93C82" w:rsidP="00F93C82">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7 relativo a los progresos del Grupo de Trabajo del GADT sobre la Declaración de la CMDT</w:t>
      </w:r>
      <w:r w:rsidR="003B31D9">
        <w:rPr>
          <w:rFonts w:cstheme="minorHAnsi"/>
          <w:color w:val="242424"/>
          <w:lang w:val="es-ES"/>
        </w:rPr>
        <w:t>.</w:t>
      </w:r>
    </w:p>
    <w:p w14:paraId="495296BC" w14:textId="5FA02D74" w:rsidR="00EB5BEB" w:rsidRPr="00105508" w:rsidRDefault="00F93C82" w:rsidP="00F93C82">
      <w:pPr>
        <w:pStyle w:val="enumlev2"/>
        <w:rPr>
          <w:rFonts w:cstheme="minorHAnsi"/>
          <w:color w:val="242424"/>
          <w:lang w:val="es-ES"/>
        </w:rPr>
      </w:pPr>
      <w:r w:rsidRPr="00170799">
        <w:rPr>
          <w:rFonts w:cstheme="minorHAnsi"/>
          <w:lang w:val="fr-FR"/>
        </w:rPr>
        <w:t>–</w:t>
      </w:r>
      <w:r w:rsidRPr="00F93C82">
        <w:rPr>
          <w:rFonts w:cstheme="minorHAnsi"/>
          <w:lang w:val="fr-FR"/>
        </w:rPr>
        <w:tab/>
      </w:r>
      <w:r w:rsidR="00EB5BEB" w:rsidRPr="00F93C82">
        <w:rPr>
          <w:rFonts w:cstheme="minorHAnsi"/>
          <w:lang w:val="fr-FR"/>
        </w:rPr>
        <w:t>Documento 6 relativo a la labor del Grupo de Trabajo del GADT sobre la</w:t>
      </w:r>
      <w:r w:rsidR="00EB5BEB" w:rsidRPr="00372D70">
        <w:rPr>
          <w:lang w:val="es-ES"/>
        </w:rPr>
        <w:t xml:space="preserve"> racionalización de las Resoluciones</w:t>
      </w:r>
      <w:r w:rsidR="00EB5BEB" w:rsidRPr="00105508">
        <w:rPr>
          <w:rFonts w:cstheme="minorHAnsi"/>
          <w:color w:val="242424"/>
          <w:lang w:val="es-ES"/>
        </w:rPr>
        <w:t>.</w:t>
      </w:r>
    </w:p>
    <w:p w14:paraId="006D7EE5" w14:textId="29643BB2" w:rsidR="00EB5BEB" w:rsidRPr="00105508" w:rsidRDefault="003B31D9" w:rsidP="003B31D9">
      <w:pPr>
        <w:pStyle w:val="enumlev1"/>
        <w:rPr>
          <w:rFonts w:cstheme="minorHAnsi"/>
          <w:color w:val="242424"/>
          <w:sz w:val="21"/>
          <w:szCs w:val="21"/>
          <w:lang w:val="es-ES"/>
        </w:rPr>
      </w:pPr>
      <w:r w:rsidRPr="00170799">
        <w:rPr>
          <w:rFonts w:cstheme="minorHAnsi"/>
          <w:lang w:val="fr-FR"/>
        </w:rPr>
        <w:t>●</w:t>
      </w:r>
      <w:r w:rsidRPr="00170799">
        <w:rPr>
          <w:lang w:val="fr-FR"/>
        </w:rPr>
        <w:tab/>
      </w:r>
      <w:r w:rsidR="00EB5BEB" w:rsidRPr="00372D70">
        <w:rPr>
          <w:lang w:val="es-ES"/>
        </w:rPr>
        <w:t>En la reunión se debatió y tomó nota de las contribuciones de diversos países relativas a nuevas iniciativas regionales. Las propuestas versaban sobre mecanismos de financiación innovadores para proyectos de infraestructura de TIC, programas de capacitación en competencias digitales y gestión de catástrofes mediante la inteligencia artificial. En otras contribuciones se propusieron iniciativas para ayudar a los PMA de la Región Asia</w:t>
      </w:r>
      <w:r w:rsidR="00EB5BEB" w:rsidRPr="00372D70">
        <w:rPr>
          <w:lang w:val="es-ES"/>
        </w:rPr>
        <w:noBreakHyphen/>
        <w:t>Pacífico en materia de conectividad efectiva, infraestructura de banda ancha y ecosistema propicio para la innovación digital</w:t>
      </w:r>
      <w:r w:rsidR="00EB5BEB" w:rsidRPr="00105508">
        <w:rPr>
          <w:rFonts w:cstheme="minorHAnsi"/>
          <w:color w:val="242424"/>
          <w:lang w:val="es-ES"/>
        </w:rPr>
        <w:t>.</w:t>
      </w:r>
    </w:p>
    <w:p w14:paraId="03A9CD72" w14:textId="77777777" w:rsidR="00EB5BEB" w:rsidRPr="00105508" w:rsidRDefault="00EB5BEB" w:rsidP="008B5326">
      <w:pPr>
        <w:rPr>
          <w:rFonts w:cstheme="minorHAnsi"/>
          <w:lang w:val="es-ES"/>
        </w:rPr>
      </w:pPr>
      <w:r w:rsidRPr="00372D70">
        <w:rPr>
          <w:lang w:val="es-ES"/>
        </w:rPr>
        <w:t>La RPR-ASP aprobó los siguientes proyectos de Iniciativas Regionales</w:t>
      </w:r>
      <w:r w:rsidRPr="00105508">
        <w:rPr>
          <w:rFonts w:cstheme="minorHAnsi"/>
          <w:lang w:val="es-ES"/>
        </w:rPr>
        <w:t>:</w:t>
      </w:r>
    </w:p>
    <w:p w14:paraId="243B2F03" w14:textId="6624E097" w:rsidR="00EB5BEB" w:rsidRPr="00372D70" w:rsidRDefault="00EB5BEB" w:rsidP="00EB5BEB">
      <w:pPr>
        <w:pStyle w:val="Headingb"/>
        <w:rPr>
          <w:lang w:val="es-ES"/>
        </w:rPr>
      </w:pPr>
      <w:r w:rsidRPr="00D81788">
        <w:rPr>
          <w:lang w:val="es-ES"/>
        </w:rPr>
        <w:t>ASP1</w:t>
      </w:r>
      <w:r w:rsidR="003B31D9">
        <w:rPr>
          <w:lang w:val="es-ES"/>
        </w:rPr>
        <w:t xml:space="preserve"> </w:t>
      </w:r>
      <w:r w:rsidR="003B31D9" w:rsidRPr="00170799">
        <w:rPr>
          <w:bCs/>
          <w:lang w:val="fr-FR"/>
        </w:rPr>
        <w:t>–</w:t>
      </w:r>
      <w:r w:rsidRPr="00372D70">
        <w:rPr>
          <w:lang w:val="es-ES"/>
        </w:rPr>
        <w:t xml:space="preserve"> Abordar las necesidades específicas de los países menos adelantados, los pequeños Estados insulares en desarrollo, incluidos los países insulares del Pacífico, y los países en desarrollo sin litoral </w:t>
      </w:r>
    </w:p>
    <w:p w14:paraId="0D874597" w14:textId="77777777" w:rsidR="00EB5BEB" w:rsidRPr="00372D70" w:rsidRDefault="00EB5BEB" w:rsidP="00EB5BEB">
      <w:pPr>
        <w:rPr>
          <w:rFonts w:cstheme="minorBidi"/>
          <w:lang w:val="es-ES"/>
        </w:rPr>
      </w:pPr>
      <w:r w:rsidRPr="00372D70">
        <w:rPr>
          <w:rFonts w:cstheme="minorBidi"/>
          <w:b/>
          <w:bCs/>
          <w:lang w:val="es-ES"/>
        </w:rPr>
        <w:t>Objetivo:</w:t>
      </w:r>
      <w:r w:rsidRPr="00372D70">
        <w:rPr>
          <w:rFonts w:cstheme="minorBidi"/>
          <w:lang w:val="es-ES"/>
        </w:rPr>
        <w:t xml:space="preserve"> Prestar asistencia especial a los países menos adelantados (PMA), los pequeños Estados insulares en desarrollo (PEID), incluidos los países insulares del Pacífico, y los países en desarrollo sin litoral (PDSL) a fin de satisfacer sus necesidades prioritarias en materia de telecomunicaciones/tecnologías de la información y la comunicación (TIC).</w:t>
      </w:r>
    </w:p>
    <w:p w14:paraId="19856E96" w14:textId="77777777" w:rsidR="00EB5BEB" w:rsidRPr="00AA1411" w:rsidRDefault="00EB5BEB" w:rsidP="00EB5BEB">
      <w:pPr>
        <w:pStyle w:val="Headingb"/>
        <w:rPr>
          <w:lang w:val="es-ES"/>
        </w:rPr>
      </w:pPr>
      <w:r w:rsidRPr="00AA1411">
        <w:rPr>
          <w:lang w:val="es-ES"/>
        </w:rPr>
        <w:t>Resultados previstos</w:t>
      </w:r>
    </w:p>
    <w:p w14:paraId="2EF03F95" w14:textId="77777777" w:rsidR="00EB5BEB" w:rsidRPr="00372D70" w:rsidRDefault="00EB5BEB" w:rsidP="00EB5BEB">
      <w:pPr>
        <w:pStyle w:val="enumlev1"/>
        <w:rPr>
          <w:lang w:val="es-ES"/>
        </w:rPr>
      </w:pPr>
      <w:r w:rsidRPr="00372D70">
        <w:rPr>
          <w:lang w:val="es-ES"/>
        </w:rPr>
        <w:t>1)</w:t>
      </w:r>
      <w:r w:rsidRPr="00372D70">
        <w:rPr>
          <w:lang w:val="es-ES"/>
        </w:rPr>
        <w:tab/>
        <w:t>Desarrollo de marcos de política para la infraestructura de banda ancha, las aplicaciones TIC y la ciberseguridad, teniendo en cuenta las necesidades especiales de los PMA, PEID, incluidos los países insulares del Pacífico y PDSL.</w:t>
      </w:r>
    </w:p>
    <w:p w14:paraId="51C3F31C" w14:textId="77777777" w:rsidR="00EB5BEB" w:rsidRPr="00372D70" w:rsidRDefault="00EB5BEB" w:rsidP="00EB5BEB">
      <w:pPr>
        <w:pStyle w:val="enumlev1"/>
        <w:rPr>
          <w:lang w:val="es-ES"/>
        </w:rPr>
      </w:pPr>
      <w:r w:rsidRPr="00372D70">
        <w:rPr>
          <w:lang w:val="es-ES"/>
        </w:rPr>
        <w:lastRenderedPageBreak/>
        <w:t>2)</w:t>
      </w:r>
      <w:r w:rsidRPr="00372D70">
        <w:rPr>
          <w:lang w:val="es-ES"/>
        </w:rPr>
        <w:tab/>
        <w:t>Desarrollo de capacidades humanas para enfrentar los futuros desafíos de políticas y reglamentaciones en telecomunicaciones/TIC.</w:t>
      </w:r>
    </w:p>
    <w:p w14:paraId="65524F4D" w14:textId="77777777" w:rsidR="00EB5BEB" w:rsidRPr="00372D70" w:rsidRDefault="00EB5BEB" w:rsidP="00EB5BEB">
      <w:pPr>
        <w:pStyle w:val="enumlev1"/>
        <w:rPr>
          <w:lang w:val="es-ES"/>
        </w:rPr>
      </w:pPr>
      <w:r w:rsidRPr="00372D70">
        <w:rPr>
          <w:lang w:val="es-ES"/>
        </w:rPr>
        <w:t>3)</w:t>
      </w:r>
      <w:r w:rsidRPr="00372D70">
        <w:rPr>
          <w:lang w:val="es-ES"/>
        </w:rPr>
        <w:tab/>
        <w:t>Promoción del acceso resiliente, universal y efectivo a la banda ancha en los PMA, PEID, incluidos los países insulares del Pacífico, y los PDSL, en particular para las comunidades remotas.</w:t>
      </w:r>
    </w:p>
    <w:p w14:paraId="21B92221" w14:textId="77777777" w:rsidR="00EB5BEB" w:rsidRPr="00372D70" w:rsidRDefault="00EB5BEB" w:rsidP="00EB5BEB">
      <w:pPr>
        <w:pStyle w:val="enumlev1"/>
        <w:rPr>
          <w:lang w:val="es-ES"/>
        </w:rPr>
      </w:pPr>
      <w:r w:rsidRPr="00372D70">
        <w:rPr>
          <w:lang w:val="es-ES"/>
        </w:rPr>
        <w:t>4)</w:t>
      </w:r>
      <w:r w:rsidRPr="00372D70">
        <w:rPr>
          <w:lang w:val="es-ES"/>
        </w:rPr>
        <w:tab/>
        <w:t>Asistencia a los PMA, los PEID, incluidos los países insulares del Pacífico, y los PDSL en el despliegue de aplicaciones de telecomunicaciones/TIC para la gestión de catástrofes relacionadas con la predicción, preparación, adaptación, supervisión, mitigación, respuesta, rehabilitación y recuperación de redes de telecomunicaciones/TIC en función de sus necesidades prioritarias.</w:t>
      </w:r>
    </w:p>
    <w:p w14:paraId="565F07B5" w14:textId="77777777" w:rsidR="00EB5BEB" w:rsidRPr="00372D70" w:rsidRDefault="00EB5BEB" w:rsidP="00EB5BEB">
      <w:pPr>
        <w:pStyle w:val="enumlev1"/>
        <w:rPr>
          <w:lang w:val="es-ES"/>
        </w:rPr>
      </w:pPr>
      <w:r w:rsidRPr="00372D70">
        <w:rPr>
          <w:lang w:val="es-ES"/>
        </w:rPr>
        <w:t>5)</w:t>
      </w:r>
      <w:r w:rsidRPr="00372D70">
        <w:rPr>
          <w:lang w:val="es-ES"/>
        </w:rPr>
        <w:tab/>
        <w:t>Asistencia a los PMA, los PEID, incluidos los países insulares del Pacífico y los PDSL en sus esfuerzos por alcanzar los objetivos acordados internacionalmente, como la Agenda 2030 para el Desarrollo Sostenible, el Marco de Sendai para la Reducción del Riesgo de Desastres, el Programa de Acción de Estambul para los PMA, la Agenda de Antigua y Barbuda para los PEID y el Programa de Acción de Viena para los PDSL.</w:t>
      </w:r>
    </w:p>
    <w:p w14:paraId="16B77BAE" w14:textId="38EFDD25" w:rsidR="00EB5BEB" w:rsidRPr="00372D70" w:rsidRDefault="00EB5BEB" w:rsidP="00EB5BEB">
      <w:pPr>
        <w:pStyle w:val="Headingb"/>
        <w:rPr>
          <w:lang w:val="es-ES"/>
        </w:rPr>
      </w:pPr>
      <w:r w:rsidRPr="00372D70">
        <w:rPr>
          <w:lang w:val="es-ES"/>
        </w:rPr>
        <w:t>ASP2</w:t>
      </w:r>
      <w:r w:rsidR="006A42EB">
        <w:rPr>
          <w:lang w:val="es-ES"/>
        </w:rPr>
        <w:t xml:space="preserve"> </w:t>
      </w:r>
      <w:r w:rsidR="006A42EB" w:rsidRPr="00170799">
        <w:rPr>
          <w:bCs/>
          <w:lang w:val="fr-FR"/>
        </w:rPr>
        <w:t>–</w:t>
      </w:r>
      <w:r w:rsidRPr="00372D70">
        <w:rPr>
          <w:lang w:val="es-ES"/>
        </w:rPr>
        <w:t xml:space="preserve"> Aprovechar las telecomunicaciones/TIC en pro de una transformación digital inclusiva y sostenible</w:t>
      </w:r>
    </w:p>
    <w:p w14:paraId="18107C48" w14:textId="77777777" w:rsidR="00EB5BEB" w:rsidRPr="00372D70" w:rsidRDefault="00EB5BEB" w:rsidP="00EB5BEB">
      <w:pPr>
        <w:rPr>
          <w:rFonts w:cstheme="minorBidi"/>
          <w:lang w:val="es-ES"/>
        </w:rPr>
      </w:pPr>
      <w:r w:rsidRPr="00372D70">
        <w:rPr>
          <w:rFonts w:cstheme="minorBidi"/>
          <w:b/>
          <w:bCs/>
          <w:lang w:val="es-ES"/>
        </w:rPr>
        <w:t>Objetivo:</w:t>
      </w:r>
      <w:r w:rsidRPr="00372D70">
        <w:rPr>
          <w:rFonts w:cstheme="minorBidi"/>
          <w:lang w:val="es-ES"/>
        </w:rPr>
        <w:t xml:space="preserve"> Prestar asistencia a los Estados Miembros en la utilización de las TIC y las tecnologías emergentes </w:t>
      </w:r>
      <w:r w:rsidRPr="00AA1411">
        <w:rPr>
          <w:lang w:val="es-ES"/>
        </w:rPr>
        <w:t>para</w:t>
      </w:r>
      <w:r w:rsidRPr="00372D70">
        <w:rPr>
          <w:rFonts w:cstheme="minorBidi"/>
          <w:lang w:val="es-ES"/>
        </w:rPr>
        <w:t xml:space="preserve"> lograr una transformación digital inclusiva y sostenible mediante el desarrollo de capacidades humanas e institucionales, la reducción de la brecha digital, la mejora y ampliación de las competencias digitales, la reducción de la brecha de género y la asistencia a los grupos que puedan encontrarse en situaciones de vulnerabilidad.</w:t>
      </w:r>
    </w:p>
    <w:p w14:paraId="4B7CA73A" w14:textId="77777777" w:rsidR="00EB5BEB" w:rsidRPr="00AA1411" w:rsidRDefault="00EB5BEB" w:rsidP="00EB5BEB">
      <w:pPr>
        <w:pStyle w:val="Headingb"/>
        <w:rPr>
          <w:lang w:val="es-ES"/>
        </w:rPr>
      </w:pPr>
      <w:r w:rsidRPr="00AA1411">
        <w:rPr>
          <w:lang w:val="es-ES"/>
        </w:rPr>
        <w:t>Resultados previstos</w:t>
      </w:r>
    </w:p>
    <w:p w14:paraId="08284A72" w14:textId="77777777" w:rsidR="00EB5BEB" w:rsidRPr="00372D70" w:rsidRDefault="00EB5BEB" w:rsidP="00EB5BEB">
      <w:pPr>
        <w:pStyle w:val="enumlev1"/>
        <w:rPr>
          <w:lang w:val="es-ES"/>
        </w:rPr>
      </w:pPr>
      <w:r w:rsidRPr="00372D70">
        <w:rPr>
          <w:lang w:val="es-ES"/>
        </w:rPr>
        <w:t>1)</w:t>
      </w:r>
      <w:r w:rsidRPr="00372D70">
        <w:rPr>
          <w:lang w:val="es-ES"/>
        </w:rPr>
        <w:tab/>
        <w:t>Desarrollo de políticas, estrategias y directrices para apoyar una transformación digital efectiva y sostenible en los sectores público y privado, incluidas aquellas que apoyan la transición al gobierno digital y el uso de telecomunicaciones/TIC emergentes.</w:t>
      </w:r>
    </w:p>
    <w:p w14:paraId="0CBC99E2" w14:textId="77777777" w:rsidR="00EB5BEB" w:rsidRPr="00372D70" w:rsidRDefault="00EB5BEB" w:rsidP="00EB5BEB">
      <w:pPr>
        <w:pStyle w:val="enumlev1"/>
        <w:rPr>
          <w:lang w:val="es-ES"/>
        </w:rPr>
      </w:pPr>
      <w:r w:rsidRPr="00372D70">
        <w:rPr>
          <w:lang w:val="es-ES"/>
        </w:rPr>
        <w:t>2)</w:t>
      </w:r>
      <w:r w:rsidRPr="00372D70">
        <w:rPr>
          <w:lang w:val="es-ES"/>
        </w:rPr>
        <w:tab/>
        <w:t>Establecimiento y actualización anual de un repositorio de todos los trabajos realizados en la UIT en relación con la transformación digital desde la Conferencia Mundial de Desarrollo de las Telecomunicaciones (Kigali, 2022).</w:t>
      </w:r>
    </w:p>
    <w:p w14:paraId="3A683BDC" w14:textId="77777777" w:rsidR="00EB5BEB" w:rsidRPr="00372D70" w:rsidRDefault="00EB5BEB" w:rsidP="00EB5BEB">
      <w:pPr>
        <w:pStyle w:val="enumlev1"/>
        <w:rPr>
          <w:lang w:val="es-ES"/>
        </w:rPr>
      </w:pPr>
      <w:r w:rsidRPr="00372D70">
        <w:rPr>
          <w:lang w:val="es-ES"/>
        </w:rPr>
        <w:t>3)</w:t>
      </w:r>
      <w:r w:rsidRPr="00372D70">
        <w:rPr>
          <w:lang w:val="es-ES"/>
        </w:rPr>
        <w:tab/>
        <w:t>Aceleración de la preparación de la infraestructura digital mediante la implementación oportuna de infraestructuras y plataformas adecuadas que sustenten la prestación de servicios de telecomunicaciones/TIC para mejorar la entrega de servicios de valor agregado en ámbitos como la salud, la educación, el cambio climático y el medioambiente, la agricultura y los servicios financieros. En este proceso, se pueden utilizar canales de financiación diversificados, incluidos los fondos de recuperación económica y los recursos de los bancos de desarrollo.</w:t>
      </w:r>
    </w:p>
    <w:p w14:paraId="4BCD28B5" w14:textId="77777777" w:rsidR="00EB5BEB" w:rsidRPr="00372D70" w:rsidRDefault="00EB5BEB" w:rsidP="00EB5BEB">
      <w:pPr>
        <w:pStyle w:val="enumlev1"/>
        <w:rPr>
          <w:lang w:val="es-ES"/>
        </w:rPr>
      </w:pPr>
      <w:r w:rsidRPr="00372D70">
        <w:rPr>
          <w:lang w:val="es-ES"/>
        </w:rPr>
        <w:t>4)</w:t>
      </w:r>
      <w:r w:rsidRPr="00372D70">
        <w:rPr>
          <w:lang w:val="es-ES"/>
        </w:rPr>
        <w:tab/>
        <w:t>Desarrollo de programas nacionales y regionales intersectoriales sobre alfabetización digital, competencias digitales y de TIC, e inclusión digital para apoyar la participación de todos en la transformación digital, desarrollar una mano de obra calificada en telecomunicaciones/TIC y aumentar la demanda de servicios de telecomunicaciones/TIC. Estos programas también deberían tener en cuenta a los grupos que puedan encontrarse en situaciones de vulnerabilidad.</w:t>
      </w:r>
    </w:p>
    <w:p w14:paraId="189F9407" w14:textId="77777777" w:rsidR="00EB5BEB" w:rsidRPr="00372D70" w:rsidRDefault="00EB5BEB" w:rsidP="00EB5BEB">
      <w:pPr>
        <w:pStyle w:val="enumlev1"/>
        <w:rPr>
          <w:lang w:val="es-ES"/>
        </w:rPr>
      </w:pPr>
      <w:r w:rsidRPr="00372D70">
        <w:rPr>
          <w:lang w:val="es-ES"/>
        </w:rPr>
        <w:t>5)</w:t>
      </w:r>
      <w:r w:rsidRPr="00372D70">
        <w:rPr>
          <w:lang w:val="es-ES"/>
        </w:rPr>
        <w:tab/>
        <w:t>Desarrollo de capacidades humanas para reducir la brecha de la normalización, incluida la colaboración con el Sector UIT-T y otras organizaciones de normalización.</w:t>
      </w:r>
    </w:p>
    <w:p w14:paraId="3CFE9614" w14:textId="77777777" w:rsidR="00EB5BEB" w:rsidRPr="00372D70" w:rsidRDefault="00EB5BEB" w:rsidP="00EB5BEB">
      <w:pPr>
        <w:pStyle w:val="enumlev1"/>
        <w:rPr>
          <w:lang w:val="es-ES"/>
        </w:rPr>
      </w:pPr>
      <w:r w:rsidRPr="00372D70">
        <w:rPr>
          <w:lang w:val="es-ES"/>
        </w:rPr>
        <w:lastRenderedPageBreak/>
        <w:t>6)</w:t>
      </w:r>
      <w:r w:rsidRPr="00372D70">
        <w:rPr>
          <w:lang w:val="es-ES"/>
        </w:rPr>
        <w:tab/>
        <w:t>Mejora de la cooperación internacional en relación con las tecnologías nuevas e incipientes en el campo de las telecomunicaciones/TIC, a fin de garantizar que todos los países de la cadena de valor mundial puedan beneficiarse de la transformación digital.</w:t>
      </w:r>
    </w:p>
    <w:p w14:paraId="0DD04653" w14:textId="0E0EFD71" w:rsidR="00EB5BEB" w:rsidRPr="00372D70" w:rsidRDefault="00EB5BEB" w:rsidP="00EB5BEB">
      <w:pPr>
        <w:pStyle w:val="Headingb"/>
        <w:rPr>
          <w:lang w:val="es-ES"/>
        </w:rPr>
      </w:pPr>
      <w:r w:rsidRPr="00372D70">
        <w:rPr>
          <w:lang w:val="es-ES"/>
        </w:rPr>
        <w:t>ASP3</w:t>
      </w:r>
      <w:r w:rsidR="006A42EB">
        <w:rPr>
          <w:lang w:val="es-ES"/>
        </w:rPr>
        <w:t xml:space="preserve"> </w:t>
      </w:r>
      <w:r w:rsidR="006A42EB" w:rsidRPr="00170799">
        <w:rPr>
          <w:bCs/>
          <w:lang w:val="fr-FR"/>
        </w:rPr>
        <w:t>–</w:t>
      </w:r>
      <w:r w:rsidRPr="00372D70">
        <w:rPr>
          <w:lang w:val="es-ES"/>
        </w:rPr>
        <w:t xml:space="preserve"> Fomentar el desarrollo de infraestructuras para mejorar la conectividad digital y conectar a quienes carecen de conexión</w:t>
      </w:r>
    </w:p>
    <w:p w14:paraId="0A269574" w14:textId="77777777" w:rsidR="00EB5BEB" w:rsidRPr="00372D70" w:rsidRDefault="00EB5BEB" w:rsidP="00EB5BEB">
      <w:pPr>
        <w:rPr>
          <w:rFonts w:cstheme="minorBidi"/>
          <w:lang w:val="es-ES"/>
        </w:rPr>
      </w:pPr>
      <w:r w:rsidRPr="00372D70">
        <w:rPr>
          <w:rFonts w:cstheme="minorBidi"/>
          <w:b/>
          <w:bCs/>
          <w:lang w:val="es-ES"/>
        </w:rPr>
        <w:t>Objetivo:</w:t>
      </w:r>
      <w:r w:rsidRPr="00372D70">
        <w:rPr>
          <w:rFonts w:cstheme="minorBidi"/>
          <w:lang w:val="es-ES"/>
        </w:rPr>
        <w:t xml:space="preserve"> Prestar asistencia a los Estados Miembros en el desarrollo de infraestructuras de </w:t>
      </w:r>
      <w:r w:rsidRPr="00AA1411">
        <w:rPr>
          <w:lang w:val="es-ES"/>
        </w:rPr>
        <w:t>telecomunicaciones</w:t>
      </w:r>
      <w:r w:rsidRPr="00372D70">
        <w:rPr>
          <w:rFonts w:cstheme="minorBidi"/>
          <w:lang w:val="es-ES"/>
        </w:rPr>
        <w:t>/TIC para facilitar la prestación de servicios y aplicaciones asequibles y significativos, y conectar a quienes carecen de conexión.</w:t>
      </w:r>
    </w:p>
    <w:p w14:paraId="05403892" w14:textId="77777777" w:rsidR="00EB5BEB" w:rsidRPr="00AA1411" w:rsidRDefault="00EB5BEB" w:rsidP="00EB5BEB">
      <w:pPr>
        <w:pStyle w:val="Headingb"/>
        <w:rPr>
          <w:lang w:val="es-ES"/>
        </w:rPr>
      </w:pPr>
      <w:r w:rsidRPr="00AA1411">
        <w:rPr>
          <w:lang w:val="es-ES"/>
        </w:rPr>
        <w:t>Resultados previstos</w:t>
      </w:r>
    </w:p>
    <w:p w14:paraId="0BC6D9B6" w14:textId="77777777" w:rsidR="00EB5BEB" w:rsidRPr="00372D70" w:rsidRDefault="00EB5BEB" w:rsidP="00EB5BEB">
      <w:pPr>
        <w:pStyle w:val="enumlev1"/>
        <w:rPr>
          <w:lang w:val="es-ES"/>
        </w:rPr>
      </w:pPr>
      <w:r w:rsidRPr="00372D70">
        <w:rPr>
          <w:lang w:val="es-ES"/>
        </w:rPr>
        <w:t>1)</w:t>
      </w:r>
      <w:r w:rsidRPr="00372D70">
        <w:rPr>
          <w:lang w:val="es-ES"/>
        </w:rPr>
        <w:tab/>
        <w:t>Migración/transición de las redes analógicas a las redes digitales adecuadas, adopción de tecnologías alámbricas e inalámbricas asequibles (incluida la interoperabilidad de la infraestructura de TIC) y optimización de la utilización del dividendo digital.</w:t>
      </w:r>
    </w:p>
    <w:p w14:paraId="669AD615" w14:textId="77777777" w:rsidR="00EB5BEB" w:rsidRPr="00372D70" w:rsidRDefault="00EB5BEB" w:rsidP="00EB5BEB">
      <w:pPr>
        <w:pStyle w:val="enumlev1"/>
        <w:rPr>
          <w:lang w:val="es-ES"/>
        </w:rPr>
      </w:pPr>
      <w:r w:rsidRPr="00372D70">
        <w:rPr>
          <w:lang w:val="es-ES"/>
        </w:rPr>
        <w:t>2)</w:t>
      </w:r>
      <w:r w:rsidRPr="00372D70">
        <w:rPr>
          <w:lang w:val="es-ES"/>
        </w:rPr>
        <w:tab/>
        <w:t>Maximización de la utilización de las tecnologías nuevas e incipientes para el desarrollo de redes de comunicación, como la 5G.</w:t>
      </w:r>
    </w:p>
    <w:p w14:paraId="5D13E1F5" w14:textId="77777777" w:rsidR="00EB5BEB" w:rsidRPr="00372D70" w:rsidRDefault="00EB5BEB" w:rsidP="00EB5BEB">
      <w:pPr>
        <w:pStyle w:val="enumlev1"/>
        <w:rPr>
          <w:lang w:val="es-ES"/>
        </w:rPr>
      </w:pPr>
      <w:r w:rsidRPr="00372D70">
        <w:rPr>
          <w:lang w:val="es-ES"/>
        </w:rPr>
        <w:t>3)</w:t>
      </w:r>
      <w:r w:rsidRPr="00372D70">
        <w:rPr>
          <w:lang w:val="es-ES"/>
        </w:rPr>
        <w:tab/>
        <w:t>Desarrollo de la capacidad para examinar y revisar, si es necesario, los actuales objetivos nacionales de banda ancha, con miras a proporcionar acceso de banda ancha a zonas desatendidas o insuficientemente atendidas, especialmente a las comunidades remotas; promover el acceso de banda ancha asequible para todos, especialmente para los grupos que pueden encontrarse en situaciones de vulnerabilidad; desarrollar fondos de servicio universal y emplearlos eficazmente; y desarrollar modelos empresariales sostenibles desde un punto de vista financiero y operacional.</w:t>
      </w:r>
    </w:p>
    <w:p w14:paraId="5ED05748" w14:textId="77777777" w:rsidR="00EB5BEB" w:rsidRPr="00372D70" w:rsidRDefault="00EB5BEB" w:rsidP="00EB5BEB">
      <w:pPr>
        <w:pStyle w:val="enumlev1"/>
        <w:rPr>
          <w:lang w:val="es-ES"/>
        </w:rPr>
      </w:pPr>
      <w:r w:rsidRPr="00372D70">
        <w:rPr>
          <w:lang w:val="es-ES"/>
        </w:rPr>
        <w:t>4)</w:t>
      </w:r>
      <w:r w:rsidRPr="00372D70">
        <w:rPr>
          <w:lang w:val="es-ES"/>
        </w:rPr>
        <w:tab/>
        <w:t>Promoción de las centrales Internet (IXP) como solución a largo plazo para mejorar conectividad y el despliegue de redes y aplicaciones basadas en IPv6, y facilitación de la transición de IPv4 a IPv6.</w:t>
      </w:r>
    </w:p>
    <w:p w14:paraId="79B158D8" w14:textId="77777777" w:rsidR="00EB5BEB" w:rsidRPr="00372D70" w:rsidRDefault="00EB5BEB" w:rsidP="00EB5BEB">
      <w:pPr>
        <w:pStyle w:val="enumlev1"/>
        <w:rPr>
          <w:lang w:val="es-ES"/>
        </w:rPr>
      </w:pPr>
      <w:r w:rsidRPr="00372D70">
        <w:rPr>
          <w:lang w:val="es-ES"/>
        </w:rPr>
        <w:t>5)</w:t>
      </w:r>
      <w:r w:rsidRPr="00372D70">
        <w:rPr>
          <w:lang w:val="es-ES"/>
        </w:rPr>
        <w:tab/>
        <w:t>Refuerzo de la capacidad para poner en marcha procedimientos de conformidad e interoperabilidad (C+I) y facilitación del establecimiento de regímenes regionales/subregionales comunes de C+I (incluida la adopción y aplicación de acuerdos de reconocimiento mutuo).</w:t>
      </w:r>
    </w:p>
    <w:p w14:paraId="23AA41B1" w14:textId="77777777" w:rsidR="00EB5BEB" w:rsidRPr="00372D70" w:rsidRDefault="00EB5BEB" w:rsidP="00EB5BEB">
      <w:pPr>
        <w:pStyle w:val="enumlev1"/>
        <w:rPr>
          <w:lang w:val="es-ES"/>
        </w:rPr>
      </w:pPr>
      <w:r w:rsidRPr="00372D70">
        <w:rPr>
          <w:lang w:val="es-ES"/>
        </w:rPr>
        <w:t>6)</w:t>
      </w:r>
      <w:r w:rsidRPr="00372D70">
        <w:rPr>
          <w:lang w:val="es-ES"/>
        </w:rPr>
        <w:tab/>
        <w:t>Aumento de la capacidad de abordar problemas de gestión del espectro, incluida la planificación de frecuencias radioeléctricas, la reorganización del espectro, la mejora de los sistemas de comprobación técnica del espectro, y la facilitación de la implementación de las decisiones de la Conferencias Mundiales de Radiocomunicaciones.</w:t>
      </w:r>
    </w:p>
    <w:p w14:paraId="55A6FA71" w14:textId="77777777" w:rsidR="00EB5BEB" w:rsidRPr="00372D70" w:rsidRDefault="00EB5BEB" w:rsidP="00EB5BEB">
      <w:pPr>
        <w:pStyle w:val="enumlev1"/>
        <w:rPr>
          <w:lang w:val="es-ES"/>
        </w:rPr>
      </w:pPr>
      <w:r w:rsidRPr="00372D70">
        <w:rPr>
          <w:lang w:val="es-ES"/>
        </w:rPr>
        <w:t>7)</w:t>
      </w:r>
      <w:r w:rsidRPr="00372D70">
        <w:rPr>
          <w:lang w:val="es-ES"/>
        </w:rPr>
        <w:tab/>
        <w:t>Mejora de las competencias para el desarrollo y la utilización de los servicios terrenales y espaciales.</w:t>
      </w:r>
    </w:p>
    <w:p w14:paraId="01E2A469" w14:textId="77777777" w:rsidR="00EB5BEB" w:rsidRPr="00372D70" w:rsidRDefault="00EB5BEB" w:rsidP="00EB5BEB">
      <w:pPr>
        <w:pStyle w:val="enumlev1"/>
        <w:rPr>
          <w:lang w:val="es-ES"/>
        </w:rPr>
      </w:pPr>
      <w:r w:rsidRPr="00372D70">
        <w:rPr>
          <w:lang w:val="es-ES"/>
        </w:rPr>
        <w:t>8)</w:t>
      </w:r>
      <w:r w:rsidRPr="00372D70">
        <w:rPr>
          <w:lang w:val="es-ES"/>
        </w:rPr>
        <w:tab/>
        <w:t>Mejora de la conectividad regional de telecomunicaciones/TIC y refuerzo de la cooperación con organizaciones internacionales/regionales en el marco de programas tales como la Superautopista de la información Asia-Pacífico.</w:t>
      </w:r>
    </w:p>
    <w:p w14:paraId="6EC9FE13" w14:textId="35753311" w:rsidR="00EB5BEB" w:rsidRPr="00372D70" w:rsidRDefault="00EB5BEB" w:rsidP="006A42EB">
      <w:pPr>
        <w:pStyle w:val="Headingb"/>
        <w:rPr>
          <w:lang w:val="es-ES"/>
        </w:rPr>
      </w:pPr>
      <w:r w:rsidRPr="00372D70">
        <w:rPr>
          <w:lang w:val="es-ES"/>
        </w:rPr>
        <w:t>ASP4</w:t>
      </w:r>
      <w:r w:rsidR="006A42EB">
        <w:rPr>
          <w:lang w:val="es-ES"/>
        </w:rPr>
        <w:t xml:space="preserve"> </w:t>
      </w:r>
      <w:r w:rsidR="006A42EB" w:rsidRPr="00170799">
        <w:rPr>
          <w:bCs/>
          <w:lang w:val="fr-FR"/>
        </w:rPr>
        <w:t>–</w:t>
      </w:r>
      <w:r w:rsidRPr="00372D70">
        <w:rPr>
          <w:lang w:val="es-ES"/>
        </w:rPr>
        <w:t xml:space="preserve"> Propiciar un sector de telecomunicaciones/TIC innovador y sostenible </w:t>
      </w:r>
    </w:p>
    <w:p w14:paraId="56250601" w14:textId="77777777" w:rsidR="00EB5BEB" w:rsidRPr="005D25E9" w:rsidRDefault="00EB5BEB" w:rsidP="006A42EB">
      <w:pPr>
        <w:rPr>
          <w:rFonts w:cstheme="minorBidi"/>
          <w:lang w:val="es-ES"/>
        </w:rPr>
      </w:pPr>
      <w:r w:rsidRPr="005D25E9">
        <w:rPr>
          <w:rFonts w:cstheme="minorBidi"/>
          <w:b/>
          <w:bCs/>
          <w:lang w:val="es-ES"/>
        </w:rPr>
        <w:t>Objetivo:</w:t>
      </w:r>
      <w:r w:rsidRPr="005D25E9">
        <w:rPr>
          <w:rFonts w:cstheme="minorBidi"/>
          <w:lang w:val="es-ES"/>
        </w:rPr>
        <w:t xml:space="preserve"> Prestar asistencia a los Estados Miembros en el desarrollo de marcos políticos y reglamentarios </w:t>
      </w:r>
      <w:r w:rsidRPr="005D25E9">
        <w:rPr>
          <w:lang w:val="es-ES"/>
        </w:rPr>
        <w:t>apropiados</w:t>
      </w:r>
      <w:r w:rsidRPr="005D25E9">
        <w:rPr>
          <w:rFonts w:cstheme="minorBidi"/>
          <w:lang w:val="es-ES"/>
        </w:rPr>
        <w:t xml:space="preserve"> que fomenten la innovación, la inversión y la sostenibilidad en todo el sector de telecomunicaciones/TIC, facilitando la innovación centrada en las TIC y el crecimiento de </w:t>
      </w:r>
      <w:r w:rsidRPr="005D25E9">
        <w:rPr>
          <w:rFonts w:cstheme="minorBidi"/>
          <w:lang w:val="es-ES"/>
        </w:rPr>
        <w:lastRenderedPageBreak/>
        <w:t>las empresas emergentes y las micro, pequeñas y medianas empresas (mipymes), abordando al mismo tiempo la necesidad de sostenibilidad.</w:t>
      </w:r>
    </w:p>
    <w:p w14:paraId="656442E1" w14:textId="77777777" w:rsidR="00EB5BEB" w:rsidRPr="006A42EB" w:rsidRDefault="00EB5BEB" w:rsidP="006A42EB">
      <w:pPr>
        <w:pStyle w:val="Headingb"/>
        <w:rPr>
          <w:lang w:val="fr-FR"/>
        </w:rPr>
      </w:pPr>
      <w:r w:rsidRPr="006A42EB">
        <w:rPr>
          <w:lang w:val="fr-FR"/>
        </w:rPr>
        <w:t>Resultados previstos</w:t>
      </w:r>
    </w:p>
    <w:p w14:paraId="5266AEDE" w14:textId="11A11B1D" w:rsidR="00EB5BEB" w:rsidRPr="00372D70" w:rsidRDefault="006A42EB" w:rsidP="006A42EB">
      <w:pPr>
        <w:pStyle w:val="enumlev1"/>
        <w:rPr>
          <w:lang w:val="es-ES"/>
        </w:rPr>
      </w:pPr>
      <w:r>
        <w:rPr>
          <w:lang w:val="es-ES"/>
        </w:rPr>
        <w:t>1)</w:t>
      </w:r>
      <w:r>
        <w:rPr>
          <w:lang w:val="es-ES"/>
        </w:rPr>
        <w:tab/>
      </w:r>
      <w:r w:rsidR="00EB5BEB" w:rsidRPr="00372D70">
        <w:rPr>
          <w:lang w:val="es-ES"/>
        </w:rPr>
        <w:t>Desarrollo de entornos políticos y reglamentarios propicios, y compartición de prácticas idóneas para fomentar la innovación, el emprendimiento y la inversión en el sector de las telecomunicaciones/TIC.</w:t>
      </w:r>
    </w:p>
    <w:p w14:paraId="484F6186" w14:textId="77777777" w:rsidR="00EB5BEB" w:rsidRPr="00372D70" w:rsidRDefault="00EB5BEB" w:rsidP="006A42EB">
      <w:pPr>
        <w:pStyle w:val="enumlev1"/>
        <w:rPr>
          <w:lang w:val="es-ES"/>
        </w:rPr>
      </w:pPr>
      <w:r w:rsidRPr="00372D70">
        <w:rPr>
          <w:lang w:val="es-ES"/>
        </w:rPr>
        <w:t>2)</w:t>
      </w:r>
      <w:r w:rsidRPr="00372D70">
        <w:rPr>
          <w:lang w:val="es-ES"/>
        </w:rPr>
        <w:tab/>
        <w:t>Elaboración y revisión de estrategias, programas nacionales, políticas y marcos reglamentarios de telecomunicaciones/TIC que identifiquen los obstáculos de entrada y apoyen la entrada, el crecimiento y la conectividad de las empresas emergentes y las mipymes, faciliten la transformación digital y permitan la adopción de nuevas y emergentes telecomunicaciones/TIC.</w:t>
      </w:r>
    </w:p>
    <w:p w14:paraId="285D3A95" w14:textId="77777777" w:rsidR="00EB5BEB" w:rsidRPr="00372D70" w:rsidRDefault="00EB5BEB" w:rsidP="006A42EB">
      <w:pPr>
        <w:pStyle w:val="enumlev1"/>
        <w:rPr>
          <w:lang w:val="es-ES"/>
        </w:rPr>
      </w:pPr>
      <w:r w:rsidRPr="00372D70">
        <w:rPr>
          <w:lang w:val="es-ES"/>
        </w:rPr>
        <w:t>3)</w:t>
      </w:r>
      <w:r w:rsidRPr="00372D70">
        <w:rPr>
          <w:lang w:val="es-ES"/>
        </w:rPr>
        <w:tab/>
        <w:t xml:space="preserve">Desarrollo de un entorno propicio que apoye a las empresas emergentes y a las </w:t>
      </w:r>
      <w:r w:rsidRPr="00D81788">
        <w:rPr>
          <w:lang w:val="es-ES"/>
        </w:rPr>
        <w:t>mipymes</w:t>
      </w:r>
      <w:r w:rsidRPr="00372D70">
        <w:rPr>
          <w:lang w:val="es-ES"/>
        </w:rPr>
        <w:t xml:space="preserve"> para el diseño y la fabricación locales de equipos de telecomunicaciones/TIC y mejore la sensibilización y la creación de capacidades en materia de protección de los derechos de propiedad intelectual (DPI).</w:t>
      </w:r>
    </w:p>
    <w:p w14:paraId="1B9D24FF" w14:textId="77777777" w:rsidR="00EB5BEB" w:rsidRPr="00372D70" w:rsidRDefault="00EB5BEB" w:rsidP="006A42EB">
      <w:pPr>
        <w:pStyle w:val="enumlev1"/>
        <w:rPr>
          <w:lang w:val="es-ES"/>
        </w:rPr>
      </w:pPr>
      <w:r w:rsidRPr="00372D70">
        <w:rPr>
          <w:lang w:val="es-ES"/>
        </w:rPr>
        <w:t>4)</w:t>
      </w:r>
      <w:r w:rsidRPr="00372D70">
        <w:rPr>
          <w:lang w:val="es-ES"/>
        </w:rPr>
        <w:tab/>
        <w:t>Promoción y difusión de prácticas para apoyar la innovación centrada en las TIC, incluidos, entre otros, los centros de innovación, incubadoras, aceleradores, programas de tutoría, entre otras cosas, aprovechando los Centros de Innovación y Aceleración de la UIT.</w:t>
      </w:r>
    </w:p>
    <w:p w14:paraId="76A10D52" w14:textId="77777777" w:rsidR="00EB5BEB" w:rsidRPr="00372D70" w:rsidRDefault="00EB5BEB" w:rsidP="006A42EB">
      <w:pPr>
        <w:pStyle w:val="enumlev1"/>
        <w:rPr>
          <w:lang w:val="es-ES"/>
        </w:rPr>
      </w:pPr>
      <w:r w:rsidRPr="00372D70">
        <w:rPr>
          <w:lang w:val="es-ES"/>
        </w:rPr>
        <w:t>5)</w:t>
      </w:r>
      <w:r w:rsidRPr="00372D70">
        <w:rPr>
          <w:lang w:val="es-ES"/>
        </w:rPr>
        <w:tab/>
        <w:t>Desarrollo de marcos estratégicos y mejora de la capacidad para apoyar las actividades de investigación y desarrollo, incluyendo las relacionadas con las telecomunicaciones/TIC emergentes y el desarrollo de productos.</w:t>
      </w:r>
    </w:p>
    <w:p w14:paraId="1B88F5F5" w14:textId="77777777" w:rsidR="00EB5BEB" w:rsidRPr="00372D70" w:rsidRDefault="00EB5BEB" w:rsidP="006A42EB">
      <w:pPr>
        <w:pStyle w:val="enumlev1"/>
        <w:rPr>
          <w:lang w:val="es-ES"/>
        </w:rPr>
      </w:pPr>
      <w:r w:rsidRPr="00372D70">
        <w:rPr>
          <w:lang w:val="es-ES"/>
        </w:rPr>
        <w:t>6)</w:t>
      </w:r>
      <w:r w:rsidRPr="00372D70">
        <w:rPr>
          <w:lang w:val="es-ES"/>
        </w:rPr>
        <w:tab/>
        <w:t>Desarrollo de estrategias y políticas nacionales de innovación digital, y la promoción de asociaciones multipartitas y multisectoriales para crear un sector de telecomunicaciones/TIC innovador, significativo y sostenible.</w:t>
      </w:r>
    </w:p>
    <w:p w14:paraId="59465333" w14:textId="3C3C9213" w:rsidR="00EB5BEB" w:rsidRPr="00372D70" w:rsidRDefault="00EB5BEB" w:rsidP="00EB5BEB">
      <w:pPr>
        <w:pStyle w:val="Headingb"/>
        <w:rPr>
          <w:lang w:val="es-ES"/>
        </w:rPr>
      </w:pPr>
      <w:r w:rsidRPr="00913F8F">
        <w:rPr>
          <w:lang w:val="fr-FR"/>
        </w:rPr>
        <w:t>ASP5</w:t>
      </w:r>
      <w:r w:rsidR="00913F8F">
        <w:rPr>
          <w:lang w:val="fr-FR"/>
        </w:rPr>
        <w:t xml:space="preserve"> </w:t>
      </w:r>
      <w:r w:rsidR="00913F8F" w:rsidRPr="00170799">
        <w:rPr>
          <w:bCs/>
          <w:lang w:val="fr-FR"/>
        </w:rPr>
        <w:t>–</w:t>
      </w:r>
      <w:r w:rsidRPr="00913F8F">
        <w:rPr>
          <w:lang w:val="fr-FR"/>
        </w:rPr>
        <w:t xml:space="preserve"> Fomentar un entorno de telecomunicaciones/TIC seguro, protegido y resiliente </w:t>
      </w:r>
    </w:p>
    <w:p w14:paraId="79F2A12B" w14:textId="77777777" w:rsidR="00EB5BEB" w:rsidRPr="005D25E9" w:rsidRDefault="00EB5BEB" w:rsidP="00EB5BEB">
      <w:pPr>
        <w:rPr>
          <w:rFonts w:cstheme="minorBidi"/>
          <w:lang w:val="es-ES"/>
        </w:rPr>
      </w:pPr>
      <w:r w:rsidRPr="005D25E9">
        <w:rPr>
          <w:rFonts w:cstheme="minorBidi"/>
          <w:b/>
          <w:bCs/>
          <w:lang w:val="es-ES"/>
        </w:rPr>
        <w:t>Objetivos:</w:t>
      </w:r>
      <w:r w:rsidRPr="005D25E9">
        <w:rPr>
          <w:rFonts w:cstheme="minorBidi"/>
          <w:lang w:val="es-ES"/>
        </w:rPr>
        <w:t xml:space="preserve"> Prestar asistencia a los Estados Miembros en el mantenimiento de redes y servicios seguros, </w:t>
      </w:r>
      <w:r w:rsidRPr="005D25E9">
        <w:rPr>
          <w:lang w:val="es-ES"/>
        </w:rPr>
        <w:t>protegidos</w:t>
      </w:r>
      <w:r w:rsidRPr="005D25E9">
        <w:rPr>
          <w:rFonts w:cstheme="minorBidi"/>
          <w:lang w:val="es-ES"/>
        </w:rPr>
        <w:t xml:space="preserve"> y resilientes, y resolver los problemas relacionados con el cambio climático y la gestión de catástrofes y emergencias.</w:t>
      </w:r>
    </w:p>
    <w:p w14:paraId="6C1DE00F" w14:textId="77777777" w:rsidR="00EB5BEB" w:rsidRPr="00AA1411" w:rsidRDefault="00EB5BEB" w:rsidP="00EB5BEB">
      <w:pPr>
        <w:pStyle w:val="Headingb"/>
        <w:rPr>
          <w:lang w:val="es-ES"/>
        </w:rPr>
      </w:pPr>
      <w:r w:rsidRPr="00AA1411">
        <w:rPr>
          <w:lang w:val="es-ES"/>
        </w:rPr>
        <w:t>Resultados previstos</w:t>
      </w:r>
    </w:p>
    <w:p w14:paraId="51299FF3" w14:textId="77777777" w:rsidR="00EB5BEB" w:rsidRPr="00372D70" w:rsidRDefault="00EB5BEB" w:rsidP="00EB5BEB">
      <w:pPr>
        <w:pStyle w:val="enumlev1"/>
        <w:rPr>
          <w:lang w:val="es-ES"/>
        </w:rPr>
      </w:pPr>
      <w:r w:rsidRPr="00372D70">
        <w:rPr>
          <w:lang w:val="es-ES"/>
        </w:rPr>
        <w:t>1)</w:t>
      </w:r>
      <w:r w:rsidRPr="00372D70">
        <w:rPr>
          <w:lang w:val="es-ES"/>
        </w:rPr>
        <w:tab/>
        <w:t>Recopilación de estrategias nacionales/regionales de ciberseguridad, establecimiento de capacidades nacionales/regionales de ciberseguridad, como equipos de intervención en caso de incidente informático, e intercambio de prácticas idóneas, con el fin de crear una cultura de ciberseguridad.</w:t>
      </w:r>
    </w:p>
    <w:p w14:paraId="44EA1AE6" w14:textId="77777777" w:rsidR="00EB5BEB" w:rsidRPr="00372D70" w:rsidRDefault="00EB5BEB" w:rsidP="00EB5BEB">
      <w:pPr>
        <w:pStyle w:val="enumlev1"/>
        <w:rPr>
          <w:lang w:val="es-ES"/>
        </w:rPr>
      </w:pPr>
      <w:r w:rsidRPr="00372D70">
        <w:rPr>
          <w:lang w:val="es-ES"/>
        </w:rPr>
        <w:t>2)</w:t>
      </w:r>
      <w:r w:rsidRPr="00372D70">
        <w:rPr>
          <w:lang w:val="es-ES"/>
        </w:rPr>
        <w:tab/>
        <w:t>Refuerzo de la cooperación institucional y coordinación entre los principales agentes y partes interesadas a nivel nacional, regional y mundial (comprendida la realización de cibersimulacros) y fortalecimiento de la capacidad para resolver problemas de ciberseguridad.</w:t>
      </w:r>
    </w:p>
    <w:p w14:paraId="6416B96D" w14:textId="77777777" w:rsidR="00EB5BEB" w:rsidRPr="00372D70" w:rsidRDefault="00EB5BEB" w:rsidP="00EB5BEB">
      <w:pPr>
        <w:pStyle w:val="enumlev1"/>
        <w:rPr>
          <w:lang w:val="es-ES"/>
        </w:rPr>
      </w:pPr>
      <w:r w:rsidRPr="00372D70">
        <w:rPr>
          <w:lang w:val="es-ES"/>
        </w:rPr>
        <w:t>3)</w:t>
      </w:r>
      <w:r w:rsidRPr="00372D70">
        <w:rPr>
          <w:lang w:val="es-ES"/>
        </w:rPr>
        <w:tab/>
        <w:t>Desarrollo de programas intersectoriales sobre el desarrollo de habilidades de ciberhigiene y ciberalfabetización para individuos y empresas, a fin de promover la confianza en el uso de las telecomunicaciones/TIC.</w:t>
      </w:r>
    </w:p>
    <w:p w14:paraId="56D47C90" w14:textId="77777777" w:rsidR="00EB5BEB" w:rsidRPr="00372D70" w:rsidRDefault="00EB5BEB" w:rsidP="00EB5BEB">
      <w:pPr>
        <w:pStyle w:val="enumlev1"/>
        <w:rPr>
          <w:lang w:val="es-ES"/>
        </w:rPr>
      </w:pPr>
      <w:r w:rsidRPr="00372D70">
        <w:rPr>
          <w:lang w:val="es-ES"/>
        </w:rPr>
        <w:t>4)</w:t>
      </w:r>
      <w:r w:rsidRPr="00372D70">
        <w:rPr>
          <w:lang w:val="es-ES"/>
        </w:rPr>
        <w:tab/>
        <w:t xml:space="preserve">Elaboración de planes nacionales de telecomunicaciones de emergencia e iniciativas basadas en las telecomunicaciones/TIC para la difusión de alertas tempranas, </w:t>
      </w:r>
      <w:r w:rsidRPr="00372D70">
        <w:rPr>
          <w:lang w:val="es-ES"/>
        </w:rPr>
        <w:lastRenderedPageBreak/>
        <w:t>respuesta oportuna en caso de catástrofe y otras ayudas humanitarias en situaciones de catástrofe y emergencia.</w:t>
      </w:r>
    </w:p>
    <w:p w14:paraId="30BB84B8" w14:textId="77777777" w:rsidR="00EB5BEB" w:rsidRPr="00372D70" w:rsidRDefault="00EB5BEB" w:rsidP="00EB5BEB">
      <w:pPr>
        <w:pStyle w:val="enumlev1"/>
        <w:rPr>
          <w:lang w:val="es-ES"/>
        </w:rPr>
      </w:pPr>
      <w:r w:rsidRPr="00372D70">
        <w:rPr>
          <w:lang w:val="es-ES"/>
        </w:rPr>
        <w:t>5)</w:t>
      </w:r>
      <w:r w:rsidRPr="00372D70">
        <w:rPr>
          <w:lang w:val="es-ES"/>
        </w:rPr>
        <w:tab/>
        <w:t>Incorporación de características resistentes a las catástrofes en las redes e infraestructuras de telecomunicaciones, y desarrollo de soluciones basadas en telecomunicaciones/TIC (incluida la utilización de tecnologías inalámbricas y por satélite) para mejorar la resiliencia de las redes.</w:t>
      </w:r>
    </w:p>
    <w:p w14:paraId="24DF499B" w14:textId="77777777" w:rsidR="00EB5BEB" w:rsidRPr="00372D70" w:rsidRDefault="00EB5BEB" w:rsidP="00EB5BEB">
      <w:pPr>
        <w:pStyle w:val="enumlev1"/>
        <w:rPr>
          <w:lang w:val="es-ES"/>
        </w:rPr>
      </w:pPr>
      <w:r w:rsidRPr="00372D70">
        <w:rPr>
          <w:lang w:val="es-ES"/>
        </w:rPr>
        <w:t>6)</w:t>
      </w:r>
      <w:r w:rsidRPr="00372D70">
        <w:rPr>
          <w:lang w:val="es-ES"/>
        </w:rPr>
        <w:tab/>
        <w:t>Desarrollo de sistemas normalizados de vigilancia y alerta temprana vinculados a redes nacionales y regionales, y mejor utilización de los sistemas de teledetección terrestres y espaciales, tanto activos como pasivos, para la predicción, detección y mitigación de catástrofes.</w:t>
      </w:r>
    </w:p>
    <w:p w14:paraId="25179315" w14:textId="77777777" w:rsidR="00EB5BEB" w:rsidRPr="00372D70" w:rsidRDefault="00EB5BEB" w:rsidP="00EB5BEB">
      <w:pPr>
        <w:pStyle w:val="enumlev1"/>
        <w:rPr>
          <w:lang w:val="es-ES"/>
        </w:rPr>
      </w:pPr>
      <w:r w:rsidRPr="00372D70">
        <w:rPr>
          <w:lang w:val="es-ES"/>
        </w:rPr>
        <w:t>7)</w:t>
      </w:r>
      <w:r w:rsidRPr="00372D70">
        <w:rPr>
          <w:lang w:val="es-ES"/>
        </w:rPr>
        <w:tab/>
        <w:t>Promoción de directrices y prácticas idóneas para la seguridad de las telecomunicaciones/TIC a fin de apoyar y proteger a los consumidores, en particular en cuestiones relacionadas con el spam, el fraude en línea, la falsificación de la identificación del llamante, la falsificación de dispositivos y el robo de dispositivos móviles.</w:t>
      </w:r>
    </w:p>
    <w:p w14:paraId="147242F4" w14:textId="77777777" w:rsidR="00EB5BEB" w:rsidRPr="00372D70" w:rsidRDefault="00EB5BEB" w:rsidP="00EB5BEB">
      <w:pPr>
        <w:pStyle w:val="enumlev1"/>
        <w:rPr>
          <w:lang w:val="es-ES"/>
        </w:rPr>
      </w:pPr>
      <w:r w:rsidRPr="00372D70">
        <w:rPr>
          <w:lang w:val="es-ES"/>
        </w:rPr>
        <w:t>8)</w:t>
      </w:r>
      <w:r w:rsidRPr="00372D70">
        <w:rPr>
          <w:lang w:val="es-ES"/>
        </w:rPr>
        <w:tab/>
        <w:t>Formulación de estrategias y medidas exhaustivas que contribuyan a mitigar y responder a los efectos devastadores del cambio climático.</w:t>
      </w:r>
    </w:p>
    <w:p w14:paraId="7E7F5890" w14:textId="77777777" w:rsidR="00EB5BEB" w:rsidRDefault="00EB5BEB" w:rsidP="00EB5BEB">
      <w:pPr>
        <w:pStyle w:val="enumlev1"/>
        <w:rPr>
          <w:lang w:val="es-ES"/>
        </w:rPr>
      </w:pPr>
      <w:r w:rsidRPr="00372D70">
        <w:rPr>
          <w:lang w:val="es-ES"/>
        </w:rPr>
        <w:t>9)</w:t>
      </w:r>
      <w:r w:rsidRPr="00372D70">
        <w:rPr>
          <w:lang w:val="es-ES"/>
        </w:rPr>
        <w:tab/>
        <w:t>Desarrollo de políticas, reglamentaciones, planes de acción nacionales y estrategias integrales para la gestión de residuos electrónicos que apoyen una economía circular sostenible.</w:t>
      </w:r>
    </w:p>
    <w:p w14:paraId="767588EA" w14:textId="77777777" w:rsidR="00EB5BEB" w:rsidRPr="002D2990" w:rsidRDefault="00EB5BEB" w:rsidP="00EB5BEB">
      <w:pPr>
        <w:pStyle w:val="enumlev1"/>
        <w:rPr>
          <w:rStyle w:val="normaltextrun"/>
          <w:rFonts w:ascii="Calibri" w:hAnsi="Calibri" w:cs="Calibri"/>
          <w:lang w:val="es-ES"/>
        </w:rPr>
      </w:pPr>
      <w:r>
        <w:rPr>
          <w:lang w:val="es-ES"/>
        </w:rPr>
        <w:t>10)</w:t>
      </w:r>
      <w:r>
        <w:rPr>
          <w:lang w:val="es-ES"/>
        </w:rPr>
        <w:tab/>
      </w:r>
      <w:r w:rsidRPr="00372D70">
        <w:rPr>
          <w:rFonts w:cstheme="minorBidi"/>
          <w:lang w:val="es-ES"/>
        </w:rPr>
        <w:t xml:space="preserve">Capacidades reforzadas para desarrollar y aplicar políticas, reglamentaciones y estrategias de </w:t>
      </w:r>
      <w:r w:rsidRPr="00372D70">
        <w:rPr>
          <w:lang w:val="es-ES"/>
        </w:rPr>
        <w:t>telecomunicaciones</w:t>
      </w:r>
      <w:r w:rsidRPr="00372D70">
        <w:rPr>
          <w:rFonts w:cstheme="minorBidi"/>
          <w:lang w:val="es-ES"/>
        </w:rPr>
        <w:t>/TIC ecológicamente sostenibles, así como para intercambiar prácticas idóneas e innovaciones en la reducción de gases de efecto invernadero y la eficiencia energética en todos los sectores, incluidos, entre otros, los de salud, educación, medioambiente, agricultura, gobierno y servicios financieros</w:t>
      </w:r>
      <w:r w:rsidRPr="002D2990">
        <w:rPr>
          <w:rStyle w:val="normaltextrun"/>
          <w:rFonts w:ascii="Calibri" w:hAnsi="Calibri" w:cs="Calibri"/>
          <w:lang w:val="es-ES"/>
        </w:rPr>
        <w:t>.</w:t>
      </w:r>
    </w:p>
    <w:p w14:paraId="16127BE9" w14:textId="1942C36B" w:rsidR="00EB5BEB" w:rsidRPr="00913F8F" w:rsidRDefault="00913F8F" w:rsidP="00913F8F">
      <w:pPr>
        <w:pStyle w:val="Heading2"/>
        <w:rPr>
          <w:lang w:val="fr-FR"/>
        </w:rPr>
      </w:pPr>
      <w:r>
        <w:rPr>
          <w:lang w:val="fr-FR"/>
        </w:rPr>
        <w:t>2.4</w:t>
      </w:r>
      <w:r>
        <w:rPr>
          <w:lang w:val="fr-FR"/>
        </w:rPr>
        <w:tab/>
      </w:r>
      <w:r w:rsidR="00EB5BEB" w:rsidRPr="00913F8F">
        <w:rPr>
          <w:lang w:val="fr-FR"/>
        </w:rPr>
        <w:t>Región de las Américas</w:t>
      </w:r>
    </w:p>
    <w:p w14:paraId="5E2859B5" w14:textId="77777777" w:rsidR="00EB5BEB" w:rsidRPr="002D2990" w:rsidRDefault="00EB5BEB" w:rsidP="00EB5BEB">
      <w:pPr>
        <w:shd w:val="clear" w:color="auto" w:fill="FFFFFF" w:themeFill="background1"/>
        <w:spacing w:after="120"/>
        <w:ind w:right="75"/>
        <w:rPr>
          <w:rFonts w:cstheme="minorHAnsi"/>
          <w:color w:val="242424"/>
          <w:lang w:val="es-ES"/>
        </w:rPr>
      </w:pPr>
      <w:r w:rsidRPr="00372D70">
        <w:rPr>
          <w:rFonts w:cstheme="minorBidi"/>
          <w:lang w:val="es-ES"/>
        </w:rPr>
        <w:t>La RPR-A</w:t>
      </w:r>
      <w:r>
        <w:rPr>
          <w:rFonts w:cstheme="minorBidi"/>
          <w:lang w:val="es-ES"/>
        </w:rPr>
        <w:t>MS</w:t>
      </w:r>
      <w:r w:rsidRPr="00372D70">
        <w:rPr>
          <w:rFonts w:cstheme="minorBidi"/>
          <w:lang w:val="es-ES"/>
        </w:rPr>
        <w:t xml:space="preserve"> examinó todos los documentos recibidos y elaboró los proyectos de Iniciativas Regionales para la región en el próximo ciclo. En consecuencia, los principales aspectos destacados de la reunión son los siguientes</w:t>
      </w:r>
      <w:r w:rsidRPr="002D2990">
        <w:rPr>
          <w:rFonts w:cstheme="minorHAnsi"/>
          <w:color w:val="242424"/>
          <w:lang w:val="es-ES"/>
        </w:rPr>
        <w:t>:</w:t>
      </w:r>
    </w:p>
    <w:p w14:paraId="4D065A35" w14:textId="4D68BC11" w:rsidR="00EB5BEB" w:rsidRPr="002D2990" w:rsidRDefault="00EB5BEB" w:rsidP="00913F8F">
      <w:pPr>
        <w:pStyle w:val="enumlev1"/>
        <w:numPr>
          <w:ilvl w:val="0"/>
          <w:numId w:val="9"/>
        </w:numPr>
        <w:tabs>
          <w:tab w:val="clear" w:pos="720"/>
        </w:tabs>
        <w:ind w:left="1134" w:hanging="1134"/>
        <w:rPr>
          <w:rFonts w:cstheme="minorHAnsi"/>
          <w:color w:val="242424"/>
          <w:lang w:val="es-ES"/>
        </w:rPr>
      </w:pPr>
      <w:r w:rsidRPr="002D2990">
        <w:rPr>
          <w:rFonts w:cstheme="minorHAnsi"/>
          <w:color w:val="242424"/>
          <w:lang w:val="es-ES"/>
        </w:rPr>
        <w:t>El Sr.</w:t>
      </w:r>
      <w:r w:rsidR="00913F8F">
        <w:rPr>
          <w:rFonts w:cstheme="minorHAnsi"/>
          <w:color w:val="242424"/>
          <w:lang w:val="es-ES"/>
        </w:rPr>
        <w:t> </w:t>
      </w:r>
      <w:r w:rsidRPr="002D2990">
        <w:rPr>
          <w:rFonts w:cstheme="minorHAnsi"/>
          <w:color w:val="242424"/>
          <w:lang w:val="es-ES"/>
        </w:rPr>
        <w:t>Fernando Machuca Manevy de Paraguay fue elegido Presidente de la</w:t>
      </w:r>
      <w:r>
        <w:rPr>
          <w:rFonts w:cstheme="minorHAnsi"/>
          <w:color w:val="242424"/>
          <w:lang w:val="es-ES"/>
        </w:rPr>
        <w:t xml:space="preserve"> RPR</w:t>
      </w:r>
      <w:r w:rsidRPr="002D2990">
        <w:rPr>
          <w:rFonts w:cstheme="minorHAnsi"/>
          <w:color w:val="242424"/>
          <w:lang w:val="es-ES"/>
        </w:rPr>
        <w:t xml:space="preserve">-AMS. La reunión también refrendó a los </w:t>
      </w:r>
      <w:r>
        <w:rPr>
          <w:rFonts w:cstheme="minorHAnsi"/>
          <w:color w:val="242424"/>
          <w:lang w:val="es-ES"/>
        </w:rPr>
        <w:t>tres</w:t>
      </w:r>
      <w:r w:rsidRPr="002D2990">
        <w:rPr>
          <w:rFonts w:cstheme="minorHAnsi"/>
          <w:color w:val="242424"/>
          <w:lang w:val="es-ES"/>
        </w:rPr>
        <w:t xml:space="preserve"> Vicepresidentes pr</w:t>
      </w:r>
      <w:r>
        <w:rPr>
          <w:rFonts w:cstheme="minorHAnsi"/>
          <w:color w:val="242424"/>
          <w:lang w:val="es-ES"/>
        </w:rPr>
        <w:t xml:space="preserve">opuestos: el </w:t>
      </w:r>
      <w:r w:rsidRPr="002D2990">
        <w:rPr>
          <w:rFonts w:cstheme="minorHAnsi"/>
          <w:color w:val="242424"/>
          <w:lang w:val="es-ES"/>
        </w:rPr>
        <w:t>Dr</w:t>
      </w:r>
      <w:r>
        <w:rPr>
          <w:rFonts w:cstheme="minorHAnsi"/>
          <w:color w:val="242424"/>
          <w:lang w:val="es-ES"/>
        </w:rPr>
        <w:t>.</w:t>
      </w:r>
      <w:r w:rsidR="00913F8F">
        <w:rPr>
          <w:rFonts w:cstheme="minorHAnsi"/>
          <w:color w:val="242424"/>
          <w:lang w:val="es-ES"/>
        </w:rPr>
        <w:t> </w:t>
      </w:r>
      <w:r w:rsidRPr="002D2990">
        <w:rPr>
          <w:rFonts w:cstheme="minorHAnsi"/>
          <w:color w:val="242424"/>
          <w:lang w:val="es-ES"/>
        </w:rPr>
        <w:t xml:space="preserve">Kim Mallalieu </w:t>
      </w:r>
      <w:r>
        <w:rPr>
          <w:rFonts w:cstheme="minorHAnsi"/>
          <w:color w:val="242424"/>
          <w:lang w:val="es-ES"/>
        </w:rPr>
        <w:t>de</w:t>
      </w:r>
      <w:r w:rsidRPr="002D2990">
        <w:rPr>
          <w:rFonts w:cstheme="minorHAnsi"/>
          <w:color w:val="242424"/>
          <w:lang w:val="es-ES"/>
        </w:rPr>
        <w:t xml:space="preserve"> Trinidad </w:t>
      </w:r>
      <w:r>
        <w:rPr>
          <w:rFonts w:cstheme="minorHAnsi"/>
          <w:color w:val="242424"/>
          <w:lang w:val="es-ES"/>
        </w:rPr>
        <w:t>y</w:t>
      </w:r>
      <w:r w:rsidRPr="002D2990">
        <w:rPr>
          <w:rFonts w:cstheme="minorHAnsi"/>
          <w:color w:val="242424"/>
          <w:lang w:val="es-ES"/>
        </w:rPr>
        <w:t xml:space="preserve"> T</w:t>
      </w:r>
      <w:r>
        <w:rPr>
          <w:rFonts w:cstheme="minorHAnsi"/>
          <w:color w:val="242424"/>
          <w:lang w:val="es-ES"/>
        </w:rPr>
        <w:t>a</w:t>
      </w:r>
      <w:r w:rsidRPr="002D2990">
        <w:rPr>
          <w:rFonts w:cstheme="minorHAnsi"/>
          <w:color w:val="242424"/>
          <w:lang w:val="es-ES"/>
        </w:rPr>
        <w:t xml:space="preserve">bago, </w:t>
      </w:r>
      <w:r>
        <w:rPr>
          <w:rFonts w:cstheme="minorHAnsi"/>
          <w:color w:val="242424"/>
          <w:lang w:val="es-ES"/>
        </w:rPr>
        <w:t>el Sr.</w:t>
      </w:r>
      <w:r w:rsidR="00913F8F">
        <w:rPr>
          <w:rFonts w:cstheme="minorHAnsi"/>
          <w:color w:val="242424"/>
          <w:lang w:val="es-ES"/>
        </w:rPr>
        <w:t> </w:t>
      </w:r>
      <w:r w:rsidRPr="002D2990">
        <w:rPr>
          <w:rFonts w:cstheme="minorHAnsi"/>
          <w:color w:val="242424"/>
          <w:lang w:val="es-ES"/>
        </w:rPr>
        <w:t xml:space="preserve">Roberto Hirayama </w:t>
      </w:r>
      <w:r>
        <w:rPr>
          <w:rFonts w:cstheme="minorHAnsi"/>
          <w:color w:val="242424"/>
          <w:lang w:val="es-ES"/>
        </w:rPr>
        <w:t>de</w:t>
      </w:r>
      <w:r w:rsidRPr="002D2990">
        <w:rPr>
          <w:rFonts w:cstheme="minorHAnsi"/>
          <w:color w:val="242424"/>
          <w:lang w:val="es-ES"/>
        </w:rPr>
        <w:t xml:space="preserve"> Bra</w:t>
      </w:r>
      <w:r>
        <w:rPr>
          <w:rFonts w:cstheme="minorHAnsi"/>
          <w:color w:val="242424"/>
          <w:lang w:val="es-ES"/>
        </w:rPr>
        <w:t>s</w:t>
      </w:r>
      <w:r w:rsidRPr="002D2990">
        <w:rPr>
          <w:rFonts w:cstheme="minorHAnsi"/>
          <w:color w:val="242424"/>
          <w:lang w:val="es-ES"/>
        </w:rPr>
        <w:t xml:space="preserve">il </w:t>
      </w:r>
      <w:r>
        <w:rPr>
          <w:rFonts w:cstheme="minorHAnsi"/>
          <w:color w:val="242424"/>
          <w:lang w:val="es-ES"/>
        </w:rPr>
        <w:t>y el Sr.</w:t>
      </w:r>
      <w:r w:rsidR="00913F8F">
        <w:rPr>
          <w:rFonts w:cstheme="minorHAnsi"/>
          <w:color w:val="242424"/>
          <w:lang w:val="es-ES"/>
        </w:rPr>
        <w:t> </w:t>
      </w:r>
      <w:r w:rsidRPr="002D2990">
        <w:rPr>
          <w:rFonts w:cstheme="minorHAnsi"/>
          <w:color w:val="242424"/>
          <w:lang w:val="es-ES"/>
        </w:rPr>
        <w:t xml:space="preserve">Juan Carlos Castro </w:t>
      </w:r>
      <w:r>
        <w:rPr>
          <w:rFonts w:cstheme="minorHAnsi"/>
          <w:color w:val="242424"/>
          <w:lang w:val="es-ES"/>
        </w:rPr>
        <w:t>de</w:t>
      </w:r>
      <w:r w:rsidRPr="002D2990">
        <w:rPr>
          <w:rFonts w:cstheme="minorHAnsi"/>
          <w:color w:val="242424"/>
          <w:lang w:val="es-ES"/>
        </w:rPr>
        <w:t xml:space="preserve"> </w:t>
      </w:r>
      <w:r w:rsidRPr="00632F89">
        <w:rPr>
          <w:rFonts w:cstheme="minorHAnsi"/>
          <w:color w:val="242424"/>
          <w:lang w:val="es-ES"/>
        </w:rPr>
        <w:t>El Salvador.</w:t>
      </w:r>
    </w:p>
    <w:p w14:paraId="07BF7AD9" w14:textId="77777777" w:rsidR="00EB5BEB" w:rsidRPr="002D2990" w:rsidRDefault="00EB5BEB" w:rsidP="00913F8F">
      <w:pPr>
        <w:pStyle w:val="enumlev1"/>
        <w:numPr>
          <w:ilvl w:val="0"/>
          <w:numId w:val="9"/>
        </w:numPr>
        <w:tabs>
          <w:tab w:val="clear" w:pos="720"/>
        </w:tabs>
        <w:ind w:left="1134" w:hanging="1134"/>
        <w:rPr>
          <w:rFonts w:cstheme="minorHAnsi"/>
          <w:color w:val="242424"/>
          <w:lang w:val="es-ES"/>
        </w:rPr>
      </w:pPr>
      <w:r w:rsidRPr="002D2990">
        <w:rPr>
          <w:rFonts w:cstheme="minorHAnsi"/>
          <w:color w:val="242424"/>
          <w:lang w:val="es-ES"/>
        </w:rPr>
        <w:t>La RPR-AMS examinó varios documentos, entr</w:t>
      </w:r>
      <w:r>
        <w:rPr>
          <w:rFonts w:cstheme="minorHAnsi"/>
          <w:color w:val="242424"/>
          <w:lang w:val="es-ES"/>
        </w:rPr>
        <w:t>e ellos</w:t>
      </w:r>
      <w:r w:rsidRPr="002D2990">
        <w:rPr>
          <w:rFonts w:cstheme="minorHAnsi"/>
          <w:color w:val="242424"/>
          <w:lang w:val="es-ES"/>
        </w:rPr>
        <w:t>:</w:t>
      </w:r>
    </w:p>
    <w:p w14:paraId="57D89745" w14:textId="2E496D31" w:rsidR="00EB5BEB" w:rsidRPr="002D2990" w:rsidRDefault="00913F8F" w:rsidP="00913F8F">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2 sobre la aplicación del Plan de Acción de Kigali de la CMDT-22</w:t>
      </w:r>
      <w:r w:rsidR="008B5326">
        <w:rPr>
          <w:rFonts w:cstheme="minorHAnsi"/>
          <w:color w:val="242424"/>
          <w:lang w:val="es-ES"/>
        </w:rPr>
        <w:t>.</w:t>
      </w:r>
    </w:p>
    <w:p w14:paraId="2B301400" w14:textId="6426CF74" w:rsidR="00EB5BEB" w:rsidRPr="002D2990" w:rsidRDefault="00913F8F" w:rsidP="00913F8F">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 xml:space="preserve">Documento 3 sobre la situación del desarrollo digital y las tendencias en </w:t>
      </w:r>
      <w:r w:rsidR="00EB5BEB">
        <w:rPr>
          <w:lang w:val="es-ES"/>
        </w:rPr>
        <w:t>las Américas</w:t>
      </w:r>
      <w:r w:rsidR="008B5326">
        <w:rPr>
          <w:rFonts w:cstheme="minorHAnsi"/>
          <w:color w:val="242424"/>
          <w:lang w:val="es-ES"/>
        </w:rPr>
        <w:t>.</w:t>
      </w:r>
    </w:p>
    <w:p w14:paraId="6E7C06FC" w14:textId="1CBAAE10" w:rsidR="00EB5BEB" w:rsidRPr="002D2990" w:rsidRDefault="00913F8F" w:rsidP="00913F8F">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4 sobre las decisiones de otras conferencias, asambleas y reuniones de la UIT relacionados con los trabajos del UIT-D</w:t>
      </w:r>
      <w:r w:rsidR="008B5326">
        <w:rPr>
          <w:rFonts w:cstheme="minorHAnsi"/>
          <w:color w:val="242424"/>
          <w:lang w:val="es-ES"/>
        </w:rPr>
        <w:t>.</w:t>
      </w:r>
    </w:p>
    <w:p w14:paraId="2724DA39" w14:textId="5205184C" w:rsidR="00EB5BEB" w:rsidRPr="002D2990" w:rsidRDefault="00913F8F" w:rsidP="00913F8F">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8 sobre los progresos del Grupo de Trabajo del GADT sobre las Prioridades del UIT-D</w:t>
      </w:r>
      <w:r w:rsidR="008B5326">
        <w:rPr>
          <w:rFonts w:cstheme="minorHAnsi"/>
          <w:color w:val="242424"/>
          <w:lang w:val="es-ES"/>
        </w:rPr>
        <w:t>.</w:t>
      </w:r>
    </w:p>
    <w:p w14:paraId="4BD48D1B" w14:textId="1DE2C506" w:rsidR="00EB5BEB" w:rsidRPr="002D2990" w:rsidRDefault="00913F8F" w:rsidP="00913F8F">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5 relativo a la labor del Grupo de Trabajo del GADT sobre las futuras Cuestiones de las Comisiones de Estudio</w:t>
      </w:r>
      <w:r w:rsidR="008B5326">
        <w:rPr>
          <w:rFonts w:cstheme="minorHAnsi"/>
          <w:color w:val="242424"/>
          <w:lang w:val="es-ES"/>
        </w:rPr>
        <w:t>.</w:t>
      </w:r>
    </w:p>
    <w:p w14:paraId="34361AD4" w14:textId="16CA371A" w:rsidR="00EB5BEB" w:rsidRPr="002D2990" w:rsidRDefault="00913F8F" w:rsidP="00913F8F">
      <w:pPr>
        <w:pStyle w:val="enumlev2"/>
        <w:rPr>
          <w:rFonts w:cstheme="minorHAnsi"/>
          <w:color w:val="242424"/>
          <w:lang w:val="es-ES"/>
        </w:rPr>
      </w:pPr>
      <w:r w:rsidRPr="00170799">
        <w:rPr>
          <w:rFonts w:cstheme="minorHAnsi"/>
          <w:lang w:val="fr-FR"/>
        </w:rPr>
        <w:lastRenderedPageBreak/>
        <w:t>–</w:t>
      </w:r>
      <w:r w:rsidRPr="00170799">
        <w:rPr>
          <w:lang w:val="fr-FR"/>
        </w:rPr>
        <w:tab/>
      </w:r>
      <w:r w:rsidR="00EB5BEB" w:rsidRPr="00372D70">
        <w:rPr>
          <w:lang w:val="es-ES"/>
        </w:rPr>
        <w:t>Documento 7 relativo a los progresos del Grupo de Trabajo del GADT sobre la Declaración de la CMDT</w:t>
      </w:r>
      <w:r w:rsidR="008B5326">
        <w:rPr>
          <w:lang w:val="es-ES"/>
        </w:rPr>
        <w:t>.</w:t>
      </w:r>
    </w:p>
    <w:p w14:paraId="1AAFFE93" w14:textId="055075E8" w:rsidR="00EB5BEB" w:rsidRPr="002D2990" w:rsidRDefault="00913F8F" w:rsidP="00913F8F">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6 relativo a los trabajos del Grupo de Trabajo del GADT sobre la racionalización de las Resoluciones</w:t>
      </w:r>
      <w:r w:rsidR="00EB5BEB" w:rsidRPr="002D2990">
        <w:rPr>
          <w:rFonts w:cstheme="minorHAnsi"/>
          <w:color w:val="242424"/>
          <w:lang w:val="es-ES"/>
        </w:rPr>
        <w:t>.</w:t>
      </w:r>
    </w:p>
    <w:p w14:paraId="6CC612C9" w14:textId="77777777" w:rsidR="00EB5BEB" w:rsidRPr="00ED34FF" w:rsidRDefault="00EB5BEB" w:rsidP="001F1398">
      <w:pPr>
        <w:pStyle w:val="enumlev1"/>
        <w:numPr>
          <w:ilvl w:val="0"/>
          <w:numId w:val="9"/>
        </w:numPr>
        <w:tabs>
          <w:tab w:val="clear" w:pos="720"/>
        </w:tabs>
        <w:spacing w:after="120"/>
        <w:ind w:left="1134" w:hanging="1134"/>
        <w:rPr>
          <w:rFonts w:cstheme="minorHAnsi"/>
          <w:color w:val="242424"/>
          <w:sz w:val="21"/>
          <w:szCs w:val="21"/>
          <w:lang w:val="es-ES"/>
        </w:rPr>
      </w:pPr>
      <w:r w:rsidRPr="002D2990">
        <w:rPr>
          <w:rFonts w:cstheme="minorHAnsi"/>
          <w:color w:val="242424"/>
          <w:lang w:val="es-ES"/>
        </w:rPr>
        <w:t>En esta reunión se debatió y se tomó nota de las contribuciones d</w:t>
      </w:r>
      <w:r>
        <w:rPr>
          <w:rFonts w:cstheme="minorHAnsi"/>
          <w:color w:val="242424"/>
          <w:lang w:val="es-ES"/>
        </w:rPr>
        <w:t xml:space="preserve">e los Miembros relativas a nuevas iniciativas regionales. </w:t>
      </w:r>
      <w:r w:rsidRPr="002D2990">
        <w:rPr>
          <w:rFonts w:cstheme="minorHAnsi"/>
          <w:color w:val="242424"/>
          <w:lang w:val="es-ES"/>
        </w:rPr>
        <w:t>Se propusieron temas como la infraestructura de banda ancha moderna, segura y sostenible, l</w:t>
      </w:r>
      <w:r>
        <w:rPr>
          <w:rFonts w:cstheme="minorHAnsi"/>
          <w:color w:val="242424"/>
          <w:lang w:val="es-ES"/>
        </w:rPr>
        <w:t xml:space="preserve">as políticas y marcos reglamentarios propicios a la innovación, la resiliencia y la ciberseguridad, y los esfuerzos por cerrar las brechas digitales, en particular las que atañen a las comunidades insuficientemente atendidas, los PEID, los países sin litoral y los países menos adelantados, las mujeres, los jóvenes y los pueblos indígenas. </w:t>
      </w:r>
      <w:r w:rsidRPr="002D2990">
        <w:rPr>
          <w:rFonts w:cstheme="minorHAnsi"/>
          <w:color w:val="242424"/>
          <w:lang w:val="es-ES"/>
        </w:rPr>
        <w:t>Se presentaron propuestas específicas para acelerar el desarrollo de la</w:t>
      </w:r>
      <w:r>
        <w:rPr>
          <w:rFonts w:cstheme="minorHAnsi"/>
          <w:color w:val="242424"/>
          <w:lang w:val="es-ES"/>
        </w:rPr>
        <w:t xml:space="preserve">s competencias digitales y el capital humano, defender las prioridades del caribe, integrar las soluciones de satélite con las redes terrenales e </w:t>
      </w:r>
      <w:r w:rsidRPr="00ED34FF">
        <w:rPr>
          <w:rFonts w:cstheme="minorHAnsi"/>
          <w:color w:val="242424"/>
          <w:lang w:val="es-ES"/>
        </w:rPr>
        <w:t>incluir la voz de los jóvenes en los trabajos de las Comisiones de Estudio del UIT-D.</w:t>
      </w:r>
    </w:p>
    <w:p w14:paraId="05CB8A81" w14:textId="7EE4E662" w:rsidR="00EB5BEB" w:rsidRPr="001F1398" w:rsidRDefault="00632F89" w:rsidP="001F1398">
      <w:pPr>
        <w:rPr>
          <w:lang w:val="fr-FR"/>
        </w:rPr>
      </w:pPr>
      <w:r w:rsidRPr="00ED34FF">
        <w:rPr>
          <w:lang w:val="es-ES"/>
        </w:rPr>
        <w:t xml:space="preserve">La </w:t>
      </w:r>
      <w:r w:rsidR="00ED34FF" w:rsidRPr="00ED34FF">
        <w:rPr>
          <w:rFonts w:cstheme="minorBidi"/>
          <w:lang w:val="es-ES"/>
        </w:rPr>
        <w:t xml:space="preserve">RPR-AMS </w:t>
      </w:r>
      <w:r w:rsidRPr="00ED34FF">
        <w:rPr>
          <w:lang w:val="es-ES"/>
        </w:rPr>
        <w:t>aprobó los siguientes proyectos de Iniciativas Regionales</w:t>
      </w:r>
      <w:r w:rsidRPr="00ED34FF">
        <w:rPr>
          <w:rFonts w:cstheme="minorHAnsi"/>
          <w:lang w:val="es-ES"/>
        </w:rPr>
        <w:t>:</w:t>
      </w:r>
    </w:p>
    <w:p w14:paraId="6C8D367A" w14:textId="5D1FB79B" w:rsidR="00EB5BEB" w:rsidRPr="00B7439C" w:rsidRDefault="00EB5BEB" w:rsidP="00EB5BEB">
      <w:pPr>
        <w:pStyle w:val="Headingb"/>
        <w:rPr>
          <w:lang w:val="es-ES_tradnl"/>
        </w:rPr>
      </w:pPr>
      <w:r w:rsidRPr="00B7439C">
        <w:rPr>
          <w:lang w:val="es-ES_tradnl"/>
        </w:rPr>
        <w:t>AMS1</w:t>
      </w:r>
      <w:r w:rsidR="001F1398">
        <w:rPr>
          <w:lang w:val="es-ES_tradnl"/>
        </w:rPr>
        <w:t xml:space="preserve"> </w:t>
      </w:r>
      <w:r w:rsidR="001F1398" w:rsidRPr="00170799">
        <w:rPr>
          <w:bCs/>
          <w:lang w:val="fr-FR"/>
        </w:rPr>
        <w:t>–</w:t>
      </w:r>
      <w:r w:rsidRPr="00B7439C">
        <w:rPr>
          <w:lang w:val="es-ES_tradnl"/>
        </w:rPr>
        <w:t xml:space="preserve"> Infraestructuras resilientes para el despliegue de una conectividad universal y efectiva</w:t>
      </w:r>
    </w:p>
    <w:p w14:paraId="006FC855" w14:textId="77777777" w:rsidR="00EB5BEB" w:rsidRPr="00B7439C" w:rsidRDefault="00EB5BEB" w:rsidP="00EB5BEB">
      <w:pPr>
        <w:rPr>
          <w:lang w:val="es-ES_tradnl"/>
        </w:rPr>
      </w:pPr>
      <w:r w:rsidRPr="00B7439C">
        <w:rPr>
          <w:b/>
          <w:lang w:val="es-ES_tradnl"/>
        </w:rPr>
        <w:t>Objetivo:</w:t>
      </w:r>
      <w:r w:rsidRPr="00B7439C">
        <w:rPr>
          <w:bCs/>
          <w:lang w:val="es-ES_tradnl"/>
        </w:rPr>
        <w:t xml:space="preserve"> </w:t>
      </w:r>
      <w:r w:rsidRPr="00B7439C">
        <w:rPr>
          <w:lang w:val="es-ES_tradnl"/>
        </w:rPr>
        <w:t>Facilitar la prestación de servicios digitales y de conectividad fiables, asequibles, universales y efectivos en la región de las Américas mediante el despliegue de una infraestructura de telecomunicaciones/tecnologías de la información y la comunicación moderna, resiliente, segura y sostenible.</w:t>
      </w:r>
    </w:p>
    <w:p w14:paraId="5B650878" w14:textId="48C684A6" w:rsidR="00EB5BEB" w:rsidRPr="001F1398" w:rsidRDefault="00EB5BEB" w:rsidP="001F1398">
      <w:pPr>
        <w:pStyle w:val="Headingb"/>
        <w:rPr>
          <w:lang w:val="fr-FR"/>
        </w:rPr>
      </w:pPr>
      <w:r w:rsidRPr="001F1398">
        <w:rPr>
          <w:lang w:val="fr-FR"/>
        </w:rPr>
        <w:t>Resultados previstos:</w:t>
      </w:r>
    </w:p>
    <w:p w14:paraId="4E02C826" w14:textId="77777777" w:rsidR="00EB5BEB" w:rsidRPr="00B7439C" w:rsidRDefault="00EB5BEB" w:rsidP="00EB5BEB">
      <w:pPr>
        <w:pStyle w:val="enumlev1"/>
        <w:rPr>
          <w:lang w:val="es-ES_tradnl"/>
        </w:rPr>
      </w:pPr>
      <w:r w:rsidRPr="00B7439C">
        <w:rPr>
          <w:lang w:val="es-ES_tradnl"/>
        </w:rPr>
        <w:t>1)</w:t>
      </w:r>
      <w:r w:rsidRPr="00B7439C">
        <w:rPr>
          <w:lang w:val="es-ES_tradnl"/>
        </w:rPr>
        <w:tab/>
        <w:t>Prestación de asistencia al diseño, la financiación y la ejecución de planes nacionales, regionales y subregionales en materia de infraestructuras y redes de banda ancha universales y resilientes para países en desarrollo</w:t>
      </w:r>
      <w:r w:rsidRPr="001F1398">
        <w:rPr>
          <w:vertAlign w:val="superscript"/>
          <w:lang w:val="es-ES_tradnl"/>
        </w:rPr>
        <w:footnoteReference w:id="1"/>
      </w:r>
      <w:r w:rsidRPr="00B7439C">
        <w:rPr>
          <w:lang w:val="es-ES_tradnl"/>
        </w:rPr>
        <w:t>, incluido el apoyo a redes comunitarias y a pequeños operadores, prestando especial atención a las poblaciones vulnerables, las comunidades indígenas, los países y regiones afectados por catástrofes naturales y las zonas desatendidas o subatendidas (urbanas/rurales/marítimas), y teniendo en cuenta soluciones de conectividad innovadoras que puedan desplegarse y gestionarse a escala local, incluido el acceso al espectro y a redes de alta velocidad.</w:t>
      </w:r>
    </w:p>
    <w:p w14:paraId="5BC535F7" w14:textId="77777777" w:rsidR="00EB5BEB" w:rsidRPr="00B7439C" w:rsidRDefault="00EB5BEB" w:rsidP="00EB5BEB">
      <w:pPr>
        <w:pStyle w:val="enumlev1"/>
        <w:rPr>
          <w:lang w:val="es-ES_tradnl"/>
        </w:rPr>
      </w:pPr>
      <w:r w:rsidRPr="00B7439C">
        <w:rPr>
          <w:lang w:val="es-ES_tradnl"/>
        </w:rPr>
        <w:t>2)</w:t>
      </w:r>
      <w:r w:rsidRPr="00B7439C">
        <w:rPr>
          <w:lang w:val="es-ES_tradnl"/>
        </w:rPr>
        <w:tab/>
        <w:t>Prestación de asistencia al diseño, la financiación y la implementación de tecnologías digitales sostenibles y a la identificación de infraestructuras de telecomunicaciones críticas e instalaciones habilitadoras para la gestión de catástrofes, incluidos planes o estrategias nacionales de telecomunicaciones de emergencia, así como sistemas eficaces y oportunos de alerta temprana, apoyo en caso de catástrofe y recuperación de las telecomunicaciones/TIC en todos los países en desarrollo de la región, con un énfasis especial en los PMA, los PDSL y los PEID.</w:t>
      </w:r>
    </w:p>
    <w:p w14:paraId="37B42E9B" w14:textId="77777777" w:rsidR="00EB5BEB" w:rsidRPr="00B7439C" w:rsidRDefault="00EB5BEB" w:rsidP="00EB5BEB">
      <w:pPr>
        <w:pStyle w:val="enumlev1"/>
        <w:rPr>
          <w:lang w:val="es-ES_tradnl"/>
        </w:rPr>
      </w:pPr>
      <w:r w:rsidRPr="00B7439C">
        <w:rPr>
          <w:lang w:val="es-ES_tradnl"/>
        </w:rPr>
        <w:t>3)</w:t>
      </w:r>
      <w:r w:rsidRPr="00B7439C">
        <w:rPr>
          <w:lang w:val="es-ES_tradnl"/>
        </w:rPr>
        <w:tab/>
        <w:t>Prestación de apoyo al desarrollo y uso eficaz de telecomunicaciones/TIC sostenibles que se atengan a los objetivos internacionales vigentes en materia de reducción de gases de efecto invernadero y medición de la huella de carbono, mitiguen el cambio climático y mejoren la sostenibilidad medioambiental.</w:t>
      </w:r>
    </w:p>
    <w:p w14:paraId="166CBD0A" w14:textId="77777777" w:rsidR="00EB5BEB" w:rsidRPr="004E3330" w:rsidRDefault="00EB5BEB" w:rsidP="001F1398">
      <w:pPr>
        <w:pStyle w:val="enumlev1"/>
        <w:rPr>
          <w:rFonts w:cstheme="minorHAnsi"/>
          <w:lang w:val="es-ES"/>
        </w:rPr>
      </w:pPr>
      <w:r w:rsidRPr="00B7439C">
        <w:rPr>
          <w:lang w:val="es-ES_tradnl"/>
        </w:rPr>
        <w:lastRenderedPageBreak/>
        <w:t>4)</w:t>
      </w:r>
      <w:r w:rsidRPr="00B7439C">
        <w:rPr>
          <w:lang w:val="es-ES_tradnl"/>
        </w:rPr>
        <w:tab/>
        <w:t>Prestación de asistencia al diseño de estrategias eficaces de gestión del espectro y despliegue de infraestructuras en zonas remotas, rurales, subatendidas y desatendidas con ayuda de tecnologías incipientes, con objetivos tales como facilitar un acceso asequible y resiliente a las infraestructuras troncales de telecomunicaciones</w:t>
      </w:r>
      <w:r w:rsidRPr="004E3330">
        <w:rPr>
          <w:rFonts w:cstheme="minorHAnsi"/>
          <w:lang w:val="es-ES"/>
        </w:rPr>
        <w:t>.</w:t>
      </w:r>
    </w:p>
    <w:p w14:paraId="649CDC1B" w14:textId="475DD139" w:rsidR="00EB5BEB" w:rsidRPr="004E3330" w:rsidRDefault="00EB5BEB" w:rsidP="001F1398">
      <w:pPr>
        <w:pStyle w:val="enumlev1"/>
        <w:rPr>
          <w:rFonts w:cstheme="minorHAnsi"/>
          <w:lang w:val="es-ES"/>
        </w:rPr>
      </w:pPr>
      <w:r w:rsidRPr="004E3330">
        <w:rPr>
          <w:rFonts w:cstheme="minorHAnsi"/>
          <w:lang w:val="es-ES"/>
        </w:rPr>
        <w:t>5)</w:t>
      </w:r>
      <w:r w:rsidR="001F1398">
        <w:rPr>
          <w:lang w:val="es-ES_tradnl"/>
        </w:rPr>
        <w:tab/>
      </w:r>
      <w:r w:rsidRPr="00B7439C">
        <w:rPr>
          <w:lang w:val="es-ES_tradnl"/>
        </w:rPr>
        <w:t>Prestación de asistencia en el trazado de mapas de infraestructuras de banda ancha nacionales e internacionales, así como de los servicios, instalaciones e información sobre la demanda conexos, para determinar las necesidades de inversión en redes, la cobertura, la calidad, la asequibilidad y las carencias en materia de adopción, y, de esta forma, facilitar la elaboración de políticas, promover el desarrollo de las centrales Internet, la interconexión y los centros de datos, y optimizar el uso de mecanismos de financiación</w:t>
      </w:r>
      <w:r w:rsidRPr="004E3330">
        <w:rPr>
          <w:rFonts w:cstheme="minorHAnsi"/>
          <w:lang w:val="es-ES"/>
        </w:rPr>
        <w:t>.</w:t>
      </w:r>
    </w:p>
    <w:p w14:paraId="70B4EFD7" w14:textId="78D33467" w:rsidR="00EB5BEB" w:rsidRPr="00B7439C" w:rsidRDefault="00EB5BEB" w:rsidP="00EB5BEB">
      <w:pPr>
        <w:pStyle w:val="Headingb"/>
        <w:rPr>
          <w:lang w:val="es-ES_tradnl"/>
        </w:rPr>
      </w:pPr>
      <w:r w:rsidRPr="00B7439C">
        <w:rPr>
          <w:lang w:val="es-ES_tradnl"/>
        </w:rPr>
        <w:t>AMS2</w:t>
      </w:r>
      <w:r w:rsidR="001F1398">
        <w:rPr>
          <w:lang w:val="es-ES_tradnl"/>
        </w:rPr>
        <w:t xml:space="preserve"> </w:t>
      </w:r>
      <w:r w:rsidR="001F1398" w:rsidRPr="00170799">
        <w:rPr>
          <w:bCs/>
          <w:lang w:val="fr-FR"/>
        </w:rPr>
        <w:t>–</w:t>
      </w:r>
      <w:r w:rsidRPr="00B7439C">
        <w:rPr>
          <w:lang w:val="es-ES_tradnl"/>
        </w:rPr>
        <w:t xml:space="preserve"> Inclusión digital, aptitudes/competencias digitales</w:t>
      </w:r>
    </w:p>
    <w:p w14:paraId="68620ADB" w14:textId="77777777" w:rsidR="00EB5BEB" w:rsidRPr="00B7439C" w:rsidRDefault="00EB5BEB" w:rsidP="00EB5BEB">
      <w:pPr>
        <w:rPr>
          <w:lang w:val="es-ES_tradnl"/>
        </w:rPr>
      </w:pPr>
      <w:r w:rsidRPr="00B7439C">
        <w:rPr>
          <w:b/>
          <w:lang w:val="es-ES_tradnl"/>
        </w:rPr>
        <w:t>Objetivo:</w:t>
      </w:r>
      <w:r w:rsidRPr="00B7439C">
        <w:rPr>
          <w:bCs/>
          <w:lang w:val="es-ES_tradnl"/>
        </w:rPr>
        <w:t xml:space="preserve"> </w:t>
      </w:r>
      <w:r w:rsidRPr="00B7439C">
        <w:rPr>
          <w:lang w:val="es-ES_tradnl"/>
        </w:rPr>
        <w:t>Ayudar a los Estados Miembros a promover una adopción inclusiva, asequible y equitativa de servicios y soluciones digitales eficaces y seguros para impulsar un desarrollo socioeconómico sostenible.</w:t>
      </w:r>
    </w:p>
    <w:p w14:paraId="1447683A" w14:textId="77777777" w:rsidR="00EB5BEB" w:rsidRPr="001F1398" w:rsidRDefault="00EB5BEB" w:rsidP="001F1398">
      <w:pPr>
        <w:pStyle w:val="Headingb"/>
        <w:rPr>
          <w:lang w:val="fr-FR"/>
        </w:rPr>
      </w:pPr>
      <w:r w:rsidRPr="001F1398">
        <w:rPr>
          <w:lang w:val="fr-FR"/>
        </w:rPr>
        <w:t>Resultados previstos:</w:t>
      </w:r>
    </w:p>
    <w:p w14:paraId="1276256E" w14:textId="77777777" w:rsidR="00EB5BEB" w:rsidRPr="00B7439C" w:rsidRDefault="00EB5BEB" w:rsidP="00EB5BEB">
      <w:pPr>
        <w:pStyle w:val="enumlev1"/>
        <w:rPr>
          <w:lang w:val="es-ES_tradnl"/>
        </w:rPr>
      </w:pPr>
      <w:r w:rsidRPr="00B7439C">
        <w:rPr>
          <w:lang w:val="es-ES_tradnl"/>
        </w:rPr>
        <w:t>1)</w:t>
      </w:r>
      <w:r w:rsidRPr="00B7439C">
        <w:rPr>
          <w:lang w:val="es-ES_tradnl"/>
        </w:rPr>
        <w:tab/>
        <w:t>Prestación de apoyo al desarrollo de capacidades personales mediante la definición y ejecución de programas de capacitación a escala nacional, regional y subregional, y plataformas que permitan mejorar la alfabetización digital general y crear aptitudes/competencias digitales para cerrar las brechas de utilización relacionadas con los servicios TIC, facilitando el acceso universal a herramientas y dispositivos digitales, y prestando especial atención a las comunidades de bajos ingresos, subatendidas y vulnerables, las personas con necesidades específicas, el equilibrio de género y los jóvenes, a fin de contribuir al desarrollo de telecomunicaciones/TIC sostenibles y fomentar la transformación digital de sectores cuya capacidad económica es limitada, pequeñas y medianas empresas, comunidades indígenas, actividades rurales y otros grupos con objetivos inclusivos.</w:t>
      </w:r>
    </w:p>
    <w:p w14:paraId="5986B4D1" w14:textId="77777777" w:rsidR="00EB5BEB" w:rsidRPr="00B7439C" w:rsidRDefault="00EB5BEB" w:rsidP="00EB5BEB">
      <w:pPr>
        <w:pStyle w:val="enumlev1"/>
        <w:rPr>
          <w:lang w:val="es-ES_tradnl"/>
        </w:rPr>
      </w:pPr>
      <w:r w:rsidRPr="00B7439C">
        <w:rPr>
          <w:lang w:val="es-ES_tradnl"/>
        </w:rPr>
        <w:t>2)</w:t>
      </w:r>
      <w:r w:rsidRPr="00B7439C">
        <w:rPr>
          <w:lang w:val="es-ES_tradnl"/>
        </w:rPr>
        <w:tab/>
        <w:t>Prestación de asistencia a los Estados Miembros a efectos de la evaluación de las competencias digitales y la integración de estas últimas, junto con las tecnologías incipientes, en sus planes de estudios a todos los niveles, para adecuarlos a las exigencias de la economía digital y permitir la mejora de las competencias ya existentes en ámbitos tales como la inteligencia artificial, la ciberseguridad, el análisis de datos y el cibercomercio, con el objetivo de afrontar los retos que plantea la transformación digital y aprovechar las oportunidades conexas.</w:t>
      </w:r>
    </w:p>
    <w:p w14:paraId="1FD3972F" w14:textId="77777777" w:rsidR="00EB5BEB" w:rsidRPr="00B7439C" w:rsidRDefault="00EB5BEB" w:rsidP="00EB5BEB">
      <w:pPr>
        <w:pStyle w:val="enumlev1"/>
        <w:rPr>
          <w:lang w:val="es-ES_tradnl"/>
        </w:rPr>
      </w:pPr>
      <w:r w:rsidRPr="00B7439C">
        <w:rPr>
          <w:lang w:val="es-ES_tradnl"/>
        </w:rPr>
        <w:t>3)</w:t>
      </w:r>
      <w:r w:rsidRPr="00B7439C">
        <w:rPr>
          <w:lang w:val="es-ES_tradnl"/>
        </w:rPr>
        <w:tab/>
        <w:t xml:space="preserve">Fomento del intercambio de recursos, prácticas idóneas, experiencia técnica y conocimientos a escala nacional, subregional y regional, en colaboración con diversas partes interesadas y para destinatarios tales como asociaciones y comunidades organizadas, véanse en especial redes comunitarias y pequeños operadores, a fin de optimizar el uso de los recursos, propiciar una mayor participación en los procesos de planificación regional y ampliar el acceso de los países en desarrollo a recursos de financiación en condiciones favorables y conocimientos técnicos. </w:t>
      </w:r>
    </w:p>
    <w:p w14:paraId="135BB713" w14:textId="77777777" w:rsidR="00EB5BEB" w:rsidRPr="004E3330" w:rsidRDefault="00EB5BEB" w:rsidP="001F1398">
      <w:pPr>
        <w:pStyle w:val="enumlev1"/>
        <w:rPr>
          <w:rFonts w:cstheme="minorHAnsi"/>
          <w:lang w:val="es-ES"/>
        </w:rPr>
      </w:pPr>
      <w:r w:rsidRPr="00B7439C">
        <w:rPr>
          <w:lang w:val="es-ES_tradnl"/>
        </w:rPr>
        <w:t>4)</w:t>
      </w:r>
      <w:r w:rsidRPr="00B7439C">
        <w:rPr>
          <w:lang w:val="es-ES_tradnl"/>
        </w:rPr>
        <w:tab/>
        <w:t>Promoción de la gestión de la infraestructura digital para permitir la producción de bienes públicos digitales, incluso para las comunidades indígenas</w:t>
      </w:r>
      <w:r w:rsidRPr="004E3330">
        <w:rPr>
          <w:rFonts w:cstheme="minorHAnsi"/>
          <w:lang w:val="es-ES"/>
        </w:rPr>
        <w:t>.</w:t>
      </w:r>
    </w:p>
    <w:p w14:paraId="408B14F1" w14:textId="0D37C45C" w:rsidR="00EB5BEB" w:rsidRPr="00B7439C" w:rsidRDefault="00EB5BEB" w:rsidP="00EB5BEB">
      <w:pPr>
        <w:pStyle w:val="Headingb"/>
        <w:rPr>
          <w:lang w:val="es-ES_tradnl"/>
        </w:rPr>
      </w:pPr>
      <w:r w:rsidRPr="00B7439C">
        <w:rPr>
          <w:lang w:val="es-ES_tradnl"/>
        </w:rPr>
        <w:lastRenderedPageBreak/>
        <w:t>AMS3</w:t>
      </w:r>
      <w:r w:rsidR="00372A18">
        <w:rPr>
          <w:lang w:val="es-ES_tradnl"/>
        </w:rPr>
        <w:t xml:space="preserve"> </w:t>
      </w:r>
      <w:r w:rsidR="00372A18" w:rsidRPr="00170799">
        <w:rPr>
          <w:bCs/>
          <w:lang w:val="fr-FR"/>
        </w:rPr>
        <w:t>–</w:t>
      </w:r>
      <w:r w:rsidRPr="00B7439C">
        <w:rPr>
          <w:lang w:val="es-ES_tradnl"/>
        </w:rPr>
        <w:t xml:space="preserve"> Apoyo a los ecosistemas digitales innovadores y a la adopción y utilización de tecnologías incipientes</w:t>
      </w:r>
    </w:p>
    <w:p w14:paraId="32AF2E81" w14:textId="77777777" w:rsidR="00EB5BEB" w:rsidRPr="00B7439C" w:rsidRDefault="00EB5BEB" w:rsidP="00EB5BEB">
      <w:pPr>
        <w:rPr>
          <w:lang w:val="es-ES_tradnl"/>
        </w:rPr>
      </w:pPr>
      <w:r w:rsidRPr="00B7439C">
        <w:rPr>
          <w:b/>
          <w:lang w:val="es-ES_tradnl"/>
        </w:rPr>
        <w:t>Objetivo:</w:t>
      </w:r>
      <w:r w:rsidRPr="00B7439C">
        <w:rPr>
          <w:bCs/>
          <w:lang w:val="es-ES_tradnl"/>
        </w:rPr>
        <w:t xml:space="preserve"> </w:t>
      </w:r>
      <w:r w:rsidRPr="00B7439C">
        <w:rPr>
          <w:lang w:val="es-ES_tradnl"/>
        </w:rPr>
        <w:t>Promover el desarrollo de capacidades digitales, sistemas de Gobierno digital, ciberservicios locales y ecosistemas de innovación fundamentales para garantizar la sostenibilidad e inclusividad de la transformación digital, la innovación y el emprendimiento.</w:t>
      </w:r>
    </w:p>
    <w:p w14:paraId="0597D33F" w14:textId="77777777" w:rsidR="00EB5BEB" w:rsidRPr="00372A18" w:rsidRDefault="00EB5BEB" w:rsidP="00372A18">
      <w:pPr>
        <w:pStyle w:val="Headingb"/>
        <w:rPr>
          <w:lang w:val="fr-FR"/>
        </w:rPr>
      </w:pPr>
      <w:r w:rsidRPr="00372A18">
        <w:rPr>
          <w:lang w:val="fr-FR"/>
        </w:rPr>
        <w:t>Resultados previstos:</w:t>
      </w:r>
    </w:p>
    <w:p w14:paraId="2C8FDD32" w14:textId="77777777" w:rsidR="00EB5BEB" w:rsidRPr="00B7439C" w:rsidRDefault="00EB5BEB" w:rsidP="00EB5BEB">
      <w:pPr>
        <w:pStyle w:val="enumlev1"/>
        <w:rPr>
          <w:lang w:val="es-ES_tradnl"/>
        </w:rPr>
      </w:pPr>
      <w:r w:rsidRPr="00B7439C">
        <w:rPr>
          <w:lang w:val="es-ES_tradnl"/>
        </w:rPr>
        <w:t>1)</w:t>
      </w:r>
      <w:r w:rsidRPr="00B7439C">
        <w:rPr>
          <w:lang w:val="es-ES_tradnl"/>
        </w:rPr>
        <w:tab/>
        <w:t>Favorecimiento de la infraestructura pública digital y los sistemas de gobernanza fundamentales para apoyar la transformación digital y la inclusión digital, incluidos los sistemas digitales de identificación/ciberidentidad/intercambio de datos y los sistemas digitales de pago.</w:t>
      </w:r>
    </w:p>
    <w:p w14:paraId="2625A1AE" w14:textId="77777777" w:rsidR="00EB5BEB" w:rsidRPr="00B7439C" w:rsidRDefault="00EB5BEB" w:rsidP="00EB5BEB">
      <w:pPr>
        <w:pStyle w:val="enumlev1"/>
        <w:rPr>
          <w:lang w:val="es-ES_tradnl"/>
        </w:rPr>
      </w:pPr>
      <w:r w:rsidRPr="00B7439C">
        <w:rPr>
          <w:lang w:val="es-ES_tradnl"/>
        </w:rPr>
        <w:t>2)</w:t>
      </w:r>
      <w:r w:rsidRPr="00B7439C">
        <w:rPr>
          <w:lang w:val="es-ES_tradnl"/>
        </w:rPr>
        <w:tab/>
        <w:t>Facilitación de iniciativas encaminadas a promover y apoyar el ciberemprendimiento y el cibercomercio, así como a fomentar la adopción de tecnologías incipientes por parte de las microempresas y pequeñas y medianas empresas (mipymes) a fin de aumentar la productividad en los países en desarrollo.</w:t>
      </w:r>
    </w:p>
    <w:p w14:paraId="0CB853E0" w14:textId="77777777" w:rsidR="00EB5BEB" w:rsidRPr="00B7439C" w:rsidRDefault="00EB5BEB" w:rsidP="00EB5BEB">
      <w:pPr>
        <w:pStyle w:val="enumlev1"/>
        <w:rPr>
          <w:lang w:val="es-ES_tradnl"/>
        </w:rPr>
      </w:pPr>
      <w:r w:rsidRPr="00B7439C">
        <w:rPr>
          <w:lang w:val="es-ES_tradnl"/>
        </w:rPr>
        <w:t>3)</w:t>
      </w:r>
      <w:r w:rsidRPr="00B7439C">
        <w:rPr>
          <w:lang w:val="es-ES_tradnl"/>
        </w:rPr>
        <w:tab/>
        <w:t>Aumento de la formación y la cooperación internacional para facilitar y potenciar la innovación en el campo de las telecomunicaciones/tecnologías de la información y la comunicación, promover la utilización, el desarrollo y el despliegue éticos de tecnologías incipientes, y crear polos regionales de innovación en apoyo de la transformación digital sostenible y las ciudades inteligentes, prestando especial atención a los países en desarrollo.</w:t>
      </w:r>
    </w:p>
    <w:p w14:paraId="16766CAE" w14:textId="77777777" w:rsidR="00EB5BEB" w:rsidRPr="00B7439C" w:rsidRDefault="00EB5BEB" w:rsidP="00EB5BEB">
      <w:pPr>
        <w:pStyle w:val="enumlev1"/>
        <w:rPr>
          <w:lang w:val="es-ES_tradnl"/>
        </w:rPr>
      </w:pPr>
      <w:r w:rsidRPr="00B7439C">
        <w:rPr>
          <w:lang w:val="es-ES_tradnl"/>
        </w:rPr>
        <w:t>4)</w:t>
      </w:r>
      <w:r w:rsidRPr="00B7439C">
        <w:rPr>
          <w:lang w:val="es-ES_tradnl"/>
        </w:rPr>
        <w:tab/>
        <w:t>Prestación de apoyo al desarrollo de infraestructuras regionales en la nube y sistemas nacionales abiertos de gestión de datos para respaldar la continuidad de las actividades, la soberanía de los datos y el acceso a datos abiertos específicos del sector, así como a herramientas y recursos de código abierto para fomentar la innovación.</w:t>
      </w:r>
    </w:p>
    <w:p w14:paraId="5833FA72" w14:textId="77777777" w:rsidR="00EB5BEB" w:rsidRPr="00B7439C" w:rsidRDefault="00EB5BEB" w:rsidP="00EB5BEB">
      <w:pPr>
        <w:pStyle w:val="enumlev1"/>
        <w:rPr>
          <w:lang w:val="es-ES_tradnl"/>
        </w:rPr>
      </w:pPr>
      <w:r w:rsidRPr="00B7439C">
        <w:rPr>
          <w:lang w:val="es-ES_tradnl"/>
        </w:rPr>
        <w:t>5)</w:t>
      </w:r>
      <w:r w:rsidRPr="00B7439C">
        <w:rPr>
          <w:lang w:val="es-ES_tradnl"/>
        </w:rPr>
        <w:tab/>
        <w:t>Aprovechamiento de la participación activa de las partes interesadas, las alianzas estratégicas, la coordinación intersectorial de la UIT y la cooperación internacional para impulsar eficazmente la innovación en el desarrollo de políticas públicas y marcos reglamentarios, así como de proyectos y procesos de transformación digital, mediante iniciativas que promuevan la adopción y utilización creativa de tecnologías incipientes en favor de la productividad, la inclusión, el bienestar social (incluidas la telemedicina y la cibereducación) y la protección de los derechos humanos.</w:t>
      </w:r>
    </w:p>
    <w:p w14:paraId="5D1BB9D5" w14:textId="77777777" w:rsidR="00EB5BEB" w:rsidRPr="004E3330" w:rsidRDefault="00EB5BEB" w:rsidP="00372A18">
      <w:pPr>
        <w:pStyle w:val="enumlev1"/>
        <w:rPr>
          <w:rFonts w:cstheme="minorHAnsi"/>
          <w:lang w:val="es-ES"/>
        </w:rPr>
      </w:pPr>
      <w:r w:rsidRPr="00B7439C">
        <w:rPr>
          <w:lang w:val="es-ES_tradnl"/>
        </w:rPr>
        <w:t>6)</w:t>
      </w:r>
      <w:r w:rsidRPr="00B7439C">
        <w:rPr>
          <w:lang w:val="es-ES_tradnl"/>
        </w:rPr>
        <w:tab/>
        <w:t>Prestación de asistencia a la promoción de ecosistemas locales de innovación y asociaciones público-privadas relacionadas con proyectos de conectividad sostenible, así como a la promoción de contenidos locales de carácter didáctico y cultural, con miras a potenciar la facilidad de uso de Internet en las zonas rurales y remotas</w:t>
      </w:r>
      <w:r w:rsidRPr="004E3330">
        <w:rPr>
          <w:rFonts w:cstheme="minorHAnsi"/>
          <w:lang w:val="es-ES"/>
        </w:rPr>
        <w:t>.</w:t>
      </w:r>
    </w:p>
    <w:p w14:paraId="0BB51918" w14:textId="46F2E0FC" w:rsidR="00EB5BEB" w:rsidRPr="00B7439C" w:rsidRDefault="00EB5BEB" w:rsidP="00EB5BEB">
      <w:pPr>
        <w:pStyle w:val="Headingb"/>
        <w:rPr>
          <w:lang w:val="es-ES_tradnl"/>
        </w:rPr>
      </w:pPr>
      <w:r w:rsidRPr="00B7439C">
        <w:rPr>
          <w:lang w:val="es-ES_tradnl"/>
        </w:rPr>
        <w:t>AMS4</w:t>
      </w:r>
      <w:r w:rsidR="00372A18">
        <w:rPr>
          <w:lang w:val="es-ES_tradnl"/>
        </w:rPr>
        <w:t xml:space="preserve"> </w:t>
      </w:r>
      <w:r w:rsidR="00372A18" w:rsidRPr="00170799">
        <w:rPr>
          <w:bCs/>
          <w:lang w:val="fr-FR"/>
        </w:rPr>
        <w:t>–</w:t>
      </w:r>
      <w:r w:rsidRPr="00B7439C">
        <w:rPr>
          <w:lang w:val="es-ES_tradnl"/>
        </w:rPr>
        <w:t xml:space="preserve"> Fomento de la ciberresiliencia y la creación de capacidades en materia de ciberseguridad y ciberresiliencia</w:t>
      </w:r>
    </w:p>
    <w:p w14:paraId="3D9052BC" w14:textId="77777777" w:rsidR="00EB5BEB" w:rsidRPr="00B7439C" w:rsidRDefault="00EB5BEB" w:rsidP="00EB5BEB">
      <w:pPr>
        <w:rPr>
          <w:lang w:val="es-ES_tradnl"/>
        </w:rPr>
      </w:pPr>
      <w:r w:rsidRPr="00B7439C">
        <w:rPr>
          <w:b/>
          <w:lang w:val="es-ES_tradnl"/>
        </w:rPr>
        <w:t>Objetivo:</w:t>
      </w:r>
      <w:r w:rsidRPr="00B7439C">
        <w:rPr>
          <w:lang w:val="es-ES_tradnl"/>
        </w:rPr>
        <w:t xml:space="preserve"> Promover un entorno propicio para una conectividad segura.</w:t>
      </w:r>
    </w:p>
    <w:p w14:paraId="64C2C5CB" w14:textId="77777777" w:rsidR="00EB5BEB" w:rsidRPr="00372A18" w:rsidRDefault="00EB5BEB" w:rsidP="00372A18">
      <w:pPr>
        <w:pStyle w:val="Headingb"/>
        <w:rPr>
          <w:lang w:val="fr-FR"/>
        </w:rPr>
      </w:pPr>
      <w:r w:rsidRPr="00372A18">
        <w:rPr>
          <w:lang w:val="fr-FR"/>
        </w:rPr>
        <w:t>Resultados previstos:</w:t>
      </w:r>
    </w:p>
    <w:p w14:paraId="1F2AF23C" w14:textId="77777777" w:rsidR="00EB5BEB" w:rsidRPr="00B7439C" w:rsidRDefault="00EB5BEB" w:rsidP="00EB5BEB">
      <w:pPr>
        <w:pStyle w:val="enumlev1"/>
        <w:rPr>
          <w:lang w:val="es-ES_tradnl"/>
        </w:rPr>
      </w:pPr>
      <w:r w:rsidRPr="00B7439C">
        <w:rPr>
          <w:lang w:val="es-ES_tradnl"/>
        </w:rPr>
        <w:t>1)</w:t>
      </w:r>
      <w:r w:rsidRPr="00B7439C">
        <w:rPr>
          <w:lang w:val="es-ES_tradnl"/>
        </w:rPr>
        <w:tab/>
        <w:t>Incrementar y afianzar la confianza y la seguridad en lo que respecta a la utilización de tecnologías digitales, incluidas la creación de capacidades y la prestación de apoyo a:</w:t>
      </w:r>
    </w:p>
    <w:p w14:paraId="4D9BBA71" w14:textId="77777777" w:rsidR="00EB5BEB" w:rsidRPr="00B7439C" w:rsidRDefault="00EB5BEB" w:rsidP="00EB5BEB">
      <w:pPr>
        <w:pStyle w:val="enumlev2"/>
        <w:rPr>
          <w:lang w:val="es-ES_tradnl"/>
        </w:rPr>
      </w:pPr>
      <w:r w:rsidRPr="00B7439C">
        <w:rPr>
          <w:lang w:val="es-ES_tradnl"/>
        </w:rPr>
        <w:lastRenderedPageBreak/>
        <w:t>a)</w:t>
      </w:r>
      <w:r w:rsidRPr="00B7439C">
        <w:rPr>
          <w:lang w:val="es-ES_tradnl"/>
        </w:rPr>
        <w:tab/>
        <w:t>La elaboración de estrategias nacionales en materia de ciberseguridad, plantillas/directrices legislativas y mecanismos nacionales y regionales, teniendo en cuenta los marcos institucionales y los correspondientes convenios y normas internacionales armonizados.</w:t>
      </w:r>
    </w:p>
    <w:p w14:paraId="6A4C684D" w14:textId="77777777" w:rsidR="00EB5BEB" w:rsidRPr="00B7439C" w:rsidRDefault="00EB5BEB" w:rsidP="00EB5BEB">
      <w:pPr>
        <w:pStyle w:val="enumlev2"/>
        <w:rPr>
          <w:lang w:val="es-ES_tradnl"/>
        </w:rPr>
      </w:pPr>
      <w:r w:rsidRPr="00B7439C">
        <w:rPr>
          <w:lang w:val="es-ES_tradnl"/>
        </w:rPr>
        <w:t>b)</w:t>
      </w:r>
      <w:r w:rsidRPr="00B7439C">
        <w:rPr>
          <w:lang w:val="es-ES_tradnl"/>
        </w:rPr>
        <w:tab/>
        <w:t>La oferta de asistencia técnica, formación y apoyo a los usuarios de las telecomunicaciones/TIC, incluida la prestación de apoyo a redes comunitarias y pequeños operadores, con el objetivo de aplicar estrategias nacionales de ciberseguridad y fomentar así una participación activa, fiable y segura en el entorno digital.</w:t>
      </w:r>
    </w:p>
    <w:p w14:paraId="104A375B" w14:textId="77777777" w:rsidR="00EB5BEB" w:rsidRPr="00B7439C" w:rsidRDefault="00EB5BEB" w:rsidP="00EB5BEB">
      <w:pPr>
        <w:pStyle w:val="enumlev1"/>
        <w:rPr>
          <w:lang w:val="es-ES_tradnl"/>
        </w:rPr>
      </w:pPr>
      <w:r w:rsidRPr="00B7439C">
        <w:rPr>
          <w:lang w:val="es-ES_tradnl"/>
        </w:rPr>
        <w:t>2)</w:t>
      </w:r>
      <w:r w:rsidRPr="00B7439C">
        <w:rPr>
          <w:lang w:val="es-ES_tradnl"/>
        </w:rPr>
        <w:tab/>
        <w:t>Refuerzo de la ciberresiliencia de todos los países en desarrollo de la región.</w:t>
      </w:r>
    </w:p>
    <w:p w14:paraId="0A3A4852" w14:textId="77777777" w:rsidR="00EB5BEB" w:rsidRPr="00B7439C" w:rsidRDefault="00EB5BEB" w:rsidP="00EB5BEB">
      <w:pPr>
        <w:pStyle w:val="enumlev1"/>
        <w:keepNext/>
        <w:keepLines/>
        <w:rPr>
          <w:lang w:val="es-ES_tradnl"/>
        </w:rPr>
      </w:pPr>
      <w:r w:rsidRPr="00B7439C">
        <w:rPr>
          <w:lang w:val="es-ES_tradnl"/>
        </w:rPr>
        <w:t>3)</w:t>
      </w:r>
      <w:r w:rsidRPr="00B7439C">
        <w:rPr>
          <w:lang w:val="es-ES_tradnl"/>
        </w:rPr>
        <w:tab/>
        <w:t>Prestación de asistencia a los países en desarrollo de la región, incluido el apoyo a redes comunitarias y pequeños operadores, para acceder a los recursos en materia de ciberseguridad y ciberresiliencia de la UIT, así como de otras organizaciones que cooperan con la Unión, y utilizarlos.</w:t>
      </w:r>
    </w:p>
    <w:p w14:paraId="78F53658" w14:textId="77777777" w:rsidR="00EB5BEB" w:rsidRPr="004E3330" w:rsidRDefault="00EB5BEB" w:rsidP="001C2307">
      <w:pPr>
        <w:pStyle w:val="enumlev1"/>
        <w:keepNext/>
        <w:keepLines/>
        <w:rPr>
          <w:rFonts w:cstheme="minorHAnsi"/>
          <w:lang w:val="es-ES"/>
        </w:rPr>
      </w:pPr>
      <w:r w:rsidRPr="00B7439C">
        <w:rPr>
          <w:lang w:val="es-ES_tradnl"/>
        </w:rPr>
        <w:t>4)</w:t>
      </w:r>
      <w:r w:rsidRPr="00B7439C">
        <w:rPr>
          <w:lang w:val="es-ES_tradnl"/>
        </w:rPr>
        <w:tab/>
        <w:t>Promoción del desarrollo de capacidades personales, especialmente, en favor del compromiso y la participación de mujeres y jóvenes en los ámbitos de la ciberseguridad y la ciberresiliencia, así como en carreras y cursos conexos</w:t>
      </w:r>
      <w:r w:rsidRPr="004E3330">
        <w:rPr>
          <w:rFonts w:cstheme="minorHAnsi"/>
          <w:lang w:val="es-ES"/>
        </w:rPr>
        <w:t>.</w:t>
      </w:r>
    </w:p>
    <w:p w14:paraId="7232D5E3" w14:textId="53DCC7D7" w:rsidR="00EB5BEB" w:rsidRPr="00B7439C" w:rsidRDefault="00EB5BEB" w:rsidP="00EB5BEB">
      <w:pPr>
        <w:pStyle w:val="Headingb"/>
        <w:rPr>
          <w:lang w:val="es-ES_tradnl"/>
        </w:rPr>
      </w:pPr>
      <w:r w:rsidRPr="00B7439C">
        <w:rPr>
          <w:lang w:val="es-ES_tradnl"/>
        </w:rPr>
        <w:t>AMS5</w:t>
      </w:r>
      <w:r w:rsidR="001C2307">
        <w:rPr>
          <w:lang w:val="es-ES_tradnl"/>
        </w:rPr>
        <w:t xml:space="preserve"> </w:t>
      </w:r>
      <w:r w:rsidR="001C2307" w:rsidRPr="00170799">
        <w:rPr>
          <w:bCs/>
          <w:lang w:val="fr-FR"/>
        </w:rPr>
        <w:t>–</w:t>
      </w:r>
      <w:r w:rsidRPr="00B7439C">
        <w:rPr>
          <w:lang w:val="es-ES_tradnl"/>
        </w:rPr>
        <w:t xml:space="preserve"> Gobernanza y marcos reglamentarios propicios para una transformación digital sostenible</w:t>
      </w:r>
    </w:p>
    <w:p w14:paraId="2344527D" w14:textId="77777777" w:rsidR="00EB5BEB" w:rsidRPr="00B7439C" w:rsidRDefault="00EB5BEB" w:rsidP="00EB5BEB">
      <w:pPr>
        <w:rPr>
          <w:bCs/>
          <w:lang w:val="es-ES_tradnl"/>
        </w:rPr>
      </w:pPr>
      <w:r w:rsidRPr="00B7439C">
        <w:rPr>
          <w:b/>
          <w:lang w:val="es-ES_tradnl"/>
        </w:rPr>
        <w:t>Objetivo:</w:t>
      </w:r>
      <w:r w:rsidRPr="00B7439C">
        <w:rPr>
          <w:bCs/>
          <w:lang w:val="es-ES_tradnl"/>
        </w:rPr>
        <w:t xml:space="preserve"> </w:t>
      </w:r>
      <w:r w:rsidRPr="00B7439C">
        <w:rPr>
          <w:lang w:val="es-ES_tradnl"/>
        </w:rPr>
        <w:t>Ayudar a los Estados Miembros a elaborar políticas, marcos jurídicos y reglamentarios y mecanismos de cooperación regional en materia de telecomunicaciones y TIC con base empírica, a fin de promover y apoyar una gobernanza eficaz y un desarrollo digital inclusivo en distintos sectores de la economía.</w:t>
      </w:r>
    </w:p>
    <w:p w14:paraId="0F1D43FB" w14:textId="77777777" w:rsidR="00EB5BEB" w:rsidRPr="001C2307" w:rsidRDefault="00EB5BEB" w:rsidP="001C2307">
      <w:pPr>
        <w:pStyle w:val="Headingb"/>
        <w:rPr>
          <w:lang w:val="fr-FR"/>
        </w:rPr>
      </w:pPr>
      <w:r w:rsidRPr="001C2307">
        <w:rPr>
          <w:lang w:val="fr-FR"/>
        </w:rPr>
        <w:t>Resultados previstos:</w:t>
      </w:r>
    </w:p>
    <w:p w14:paraId="70C59AFE" w14:textId="77777777" w:rsidR="00EB5BEB" w:rsidRPr="00B7439C" w:rsidRDefault="00EB5BEB" w:rsidP="00EB5BEB">
      <w:pPr>
        <w:pStyle w:val="enumlev1"/>
        <w:rPr>
          <w:lang w:val="es-ES_tradnl"/>
        </w:rPr>
      </w:pPr>
      <w:r w:rsidRPr="00B7439C">
        <w:rPr>
          <w:lang w:val="es-ES_tradnl"/>
        </w:rPr>
        <w:t>1)</w:t>
      </w:r>
      <w:r w:rsidRPr="00B7439C">
        <w:rPr>
          <w:lang w:val="es-ES_tradnl"/>
        </w:rPr>
        <w:tab/>
        <w:t>Apoyo al desarrollo de capacidades, competencias, políticas habilitadoras y marcos reglamentarios convergentes para la gobernanza del ecosistema digital, que incentiven la innovación tecnológica, así como la adopción y utilización responsable de las tecnologías incipientes, faciliten la igualdad de condiciones para los agentes comerciales tradicionales y nuevos, fomenten un ciberentorno global, abierto, resiliente, seguro e inclusivo, faciliten la inversión y la innovación para promover nuevos sectores en la economía digital, y contribuyan a la aplicación y la mejora de la conectividad en zonas desatendidas o subatendidas (rurales/urbanas/marítimas), incluida, cuando proceda, la prestación de apoyo a redes comunitarias y pequeños operadores.</w:t>
      </w:r>
    </w:p>
    <w:p w14:paraId="67D805EC" w14:textId="77777777" w:rsidR="00EB5BEB" w:rsidRPr="00B7439C" w:rsidRDefault="00EB5BEB" w:rsidP="00EB5BEB">
      <w:pPr>
        <w:pStyle w:val="enumlev1"/>
        <w:rPr>
          <w:lang w:val="es-ES_tradnl"/>
        </w:rPr>
      </w:pPr>
      <w:r w:rsidRPr="00B7439C">
        <w:rPr>
          <w:lang w:val="es-ES_tradnl"/>
        </w:rPr>
        <w:t>2)</w:t>
      </w:r>
      <w:r w:rsidRPr="00B7439C">
        <w:rPr>
          <w:lang w:val="es-ES_tradnl"/>
        </w:rPr>
        <w:tab/>
        <w:t>Refuerzo de las capacidades de desarrollo de herramientas, procesos y metodologías normalizados de recopilación y análisis de datos, así como de marcos de gobernanza de los datos, que sirvan de base para la formulación de políticas y estrategias de desarrollo relacionadas con las TIC, velando por que en los procesos de recopilación de datos se tengan en cuenta los derechos de las comunidades indígenas, sus bienes culturales y sus conocimientos tradicionales.</w:t>
      </w:r>
    </w:p>
    <w:p w14:paraId="65680E1E" w14:textId="77777777" w:rsidR="00EB5BEB" w:rsidRPr="00B7439C" w:rsidRDefault="00EB5BEB" w:rsidP="00EB5BEB">
      <w:pPr>
        <w:pStyle w:val="enumlev1"/>
        <w:rPr>
          <w:lang w:val="es-ES_tradnl"/>
        </w:rPr>
      </w:pPr>
      <w:r w:rsidRPr="00B7439C">
        <w:rPr>
          <w:lang w:val="es-ES_tradnl"/>
        </w:rPr>
        <w:t>3)</w:t>
      </w:r>
      <w:r w:rsidRPr="00B7439C">
        <w:rPr>
          <w:lang w:val="es-ES_tradnl"/>
        </w:rPr>
        <w:tab/>
        <w:t>Refuerzo de la participación de los países en desarrollo de la región en los procesos de la UIT, con el objetivo de aumentar sus capacidades y conocimientos técnicos, así como de ampliar su acceso a la financiación.</w:t>
      </w:r>
    </w:p>
    <w:p w14:paraId="63F27781" w14:textId="77777777" w:rsidR="00EB5BEB" w:rsidRPr="00B7439C" w:rsidRDefault="00EB5BEB" w:rsidP="00EB5BEB">
      <w:pPr>
        <w:pStyle w:val="enumlev1"/>
        <w:rPr>
          <w:lang w:val="es-ES_tradnl"/>
        </w:rPr>
      </w:pPr>
      <w:r w:rsidRPr="00B7439C">
        <w:rPr>
          <w:lang w:val="es-ES_tradnl"/>
        </w:rPr>
        <w:lastRenderedPageBreak/>
        <w:t>4)</w:t>
      </w:r>
      <w:r w:rsidRPr="00B7439C">
        <w:rPr>
          <w:lang w:val="es-ES_tradnl"/>
        </w:rPr>
        <w:tab/>
        <w:t>Prestación de asistencia con miras a la eliminación de obstáculos al despliegue y a la creación de normativas específicas que faciliten la implantación de infraestructuras en zonas rurales, remotas y desatendidas, promoviendo así un entorno más accesible para las redes comunitarias y los pequeños operadores.</w:t>
      </w:r>
    </w:p>
    <w:p w14:paraId="67DF6B33" w14:textId="77777777" w:rsidR="00EB5BEB" w:rsidRPr="004E3330" w:rsidRDefault="00EB5BEB" w:rsidP="001C2307">
      <w:pPr>
        <w:pStyle w:val="enumlev1"/>
        <w:rPr>
          <w:rFonts w:cstheme="minorHAnsi"/>
          <w:lang w:val="es-ES"/>
        </w:rPr>
      </w:pPr>
      <w:r w:rsidRPr="00B7439C">
        <w:rPr>
          <w:lang w:val="es-ES_tradnl"/>
        </w:rPr>
        <w:t>5)</w:t>
      </w:r>
      <w:r w:rsidRPr="00B7439C">
        <w:rPr>
          <w:lang w:val="es-ES_tradnl"/>
        </w:rPr>
        <w:tab/>
        <w:t>Prestación de apoyo a la promulgación de leyes/políticas/reglamentos nacionales en materia de residuos electrónicos, así como al establecimiento de marcos de responsabilidad ampliada del productor de residuos electrónicos, incluidos mecanismos adecuados de seguimiento y evaluación</w:t>
      </w:r>
      <w:r w:rsidRPr="004E3330">
        <w:rPr>
          <w:rFonts w:cstheme="minorHAnsi"/>
          <w:lang w:val="es-ES"/>
        </w:rPr>
        <w:t>.</w:t>
      </w:r>
    </w:p>
    <w:p w14:paraId="01206D7B" w14:textId="7CFBE6A5" w:rsidR="00EB5BEB" w:rsidRPr="00C308E7" w:rsidRDefault="001C2307" w:rsidP="001C2307">
      <w:pPr>
        <w:pStyle w:val="Heading2"/>
        <w:rPr>
          <w:rFonts w:cstheme="minorHAnsi"/>
          <w:b w:val="0"/>
          <w:lang w:val="es-ES"/>
        </w:rPr>
      </w:pPr>
      <w:r>
        <w:rPr>
          <w:lang w:val="fr-FR"/>
        </w:rPr>
        <w:t>2.5</w:t>
      </w:r>
      <w:r>
        <w:rPr>
          <w:lang w:val="fr-FR"/>
        </w:rPr>
        <w:tab/>
      </w:r>
      <w:r w:rsidR="00EB5BEB" w:rsidRPr="001C2307">
        <w:rPr>
          <w:lang w:val="fr-FR"/>
        </w:rPr>
        <w:t>Región de África</w:t>
      </w:r>
    </w:p>
    <w:p w14:paraId="5414B504" w14:textId="77777777" w:rsidR="00EB5BEB" w:rsidRPr="004E3330" w:rsidRDefault="00EB5BEB" w:rsidP="001C2307">
      <w:pPr>
        <w:shd w:val="clear" w:color="auto" w:fill="FFFFFF" w:themeFill="background1"/>
        <w:spacing w:after="120"/>
        <w:ind w:right="75"/>
        <w:rPr>
          <w:rFonts w:cstheme="minorHAnsi"/>
          <w:color w:val="242424"/>
          <w:lang w:val="es-ES"/>
        </w:rPr>
      </w:pPr>
      <w:r w:rsidRPr="004E3330">
        <w:rPr>
          <w:rFonts w:cstheme="minorHAnsi"/>
          <w:color w:val="242424"/>
          <w:lang w:val="es-ES"/>
        </w:rPr>
        <w:t>La RPR-AFR</w:t>
      </w:r>
      <w:r>
        <w:rPr>
          <w:rFonts w:cstheme="minorHAnsi"/>
          <w:color w:val="242424"/>
          <w:lang w:val="es-ES"/>
        </w:rPr>
        <w:t xml:space="preserve"> </w:t>
      </w:r>
      <w:r w:rsidRPr="00372D70">
        <w:rPr>
          <w:rFonts w:cstheme="minorBidi"/>
          <w:lang w:val="es-ES"/>
        </w:rPr>
        <w:t xml:space="preserve">examinó todos los documentos recibidos y elaboró los proyectos de Iniciativas </w:t>
      </w:r>
      <w:r w:rsidRPr="00AA1411">
        <w:rPr>
          <w:lang w:val="es-ES"/>
        </w:rPr>
        <w:t>Regionales</w:t>
      </w:r>
      <w:r w:rsidRPr="00372D70">
        <w:rPr>
          <w:rFonts w:cstheme="minorBidi"/>
          <w:lang w:val="es-ES"/>
        </w:rPr>
        <w:t xml:space="preserve"> para la región en el próximo ciclo. En consecuencia, los principales aspectos destacados de la reunión son los siguientes</w:t>
      </w:r>
      <w:r w:rsidRPr="004E3330">
        <w:rPr>
          <w:rFonts w:cstheme="minorHAnsi"/>
          <w:color w:val="242424"/>
          <w:lang w:val="es-ES"/>
        </w:rPr>
        <w:t>:</w:t>
      </w:r>
    </w:p>
    <w:p w14:paraId="3971302C" w14:textId="742B5618" w:rsidR="00EB5BEB" w:rsidRPr="004E3330" w:rsidRDefault="00EB5BEB" w:rsidP="001C2307">
      <w:pPr>
        <w:pStyle w:val="enumlev1"/>
        <w:numPr>
          <w:ilvl w:val="0"/>
          <w:numId w:val="9"/>
        </w:numPr>
        <w:tabs>
          <w:tab w:val="clear" w:pos="720"/>
        </w:tabs>
        <w:ind w:left="1134" w:hanging="1134"/>
        <w:rPr>
          <w:rFonts w:cstheme="minorHAnsi"/>
          <w:color w:val="242424"/>
          <w:lang w:val="es-ES"/>
        </w:rPr>
      </w:pPr>
      <w:r w:rsidRPr="004E3330">
        <w:rPr>
          <w:rFonts w:cstheme="minorHAnsi"/>
          <w:color w:val="242424"/>
          <w:lang w:val="es-ES"/>
        </w:rPr>
        <w:t>El Sr.</w:t>
      </w:r>
      <w:r w:rsidR="001C2307">
        <w:rPr>
          <w:rFonts w:cstheme="minorHAnsi"/>
          <w:color w:val="242424"/>
          <w:lang w:val="es-ES"/>
        </w:rPr>
        <w:t> </w:t>
      </w:r>
      <w:r w:rsidRPr="004E3330">
        <w:rPr>
          <w:rFonts w:cstheme="minorHAnsi"/>
          <w:color w:val="242424"/>
          <w:lang w:val="es-ES"/>
        </w:rPr>
        <w:t>Mr David Mugonyi de Kenya fue elegido Presidente de la RPR-AFR. La reunión ta</w:t>
      </w:r>
      <w:r>
        <w:rPr>
          <w:rFonts w:cstheme="minorHAnsi"/>
          <w:color w:val="242424"/>
          <w:lang w:val="es-ES"/>
        </w:rPr>
        <w:t>mbién refrendó a los cuatro Vicepresidentes propuestos: el Sr.</w:t>
      </w:r>
      <w:r w:rsidR="001C2307">
        <w:rPr>
          <w:rFonts w:cstheme="minorHAnsi"/>
          <w:color w:val="242424"/>
          <w:lang w:val="es-ES"/>
        </w:rPr>
        <w:t> </w:t>
      </w:r>
      <w:r w:rsidRPr="004E3330">
        <w:rPr>
          <w:rFonts w:cstheme="minorHAnsi"/>
          <w:color w:val="242424"/>
          <w:lang w:val="es-ES"/>
        </w:rPr>
        <w:t xml:space="preserve">Jamit Djeroua Moura </w:t>
      </w:r>
      <w:r>
        <w:rPr>
          <w:rFonts w:cstheme="minorHAnsi"/>
          <w:color w:val="242424"/>
          <w:lang w:val="es-ES"/>
        </w:rPr>
        <w:t>de</w:t>
      </w:r>
      <w:r w:rsidRPr="004E3330">
        <w:rPr>
          <w:rFonts w:cstheme="minorHAnsi"/>
          <w:color w:val="242424"/>
          <w:lang w:val="es-ES"/>
        </w:rPr>
        <w:t xml:space="preserve"> Chad, </w:t>
      </w:r>
      <w:r>
        <w:rPr>
          <w:rFonts w:cstheme="minorHAnsi"/>
          <w:color w:val="242424"/>
          <w:lang w:val="es-ES"/>
        </w:rPr>
        <w:t>la Sra.</w:t>
      </w:r>
      <w:r w:rsidR="001C2307">
        <w:rPr>
          <w:rFonts w:cstheme="minorHAnsi"/>
          <w:color w:val="242424"/>
          <w:lang w:val="es-ES"/>
        </w:rPr>
        <w:t> </w:t>
      </w:r>
      <w:r w:rsidRPr="004E3330">
        <w:rPr>
          <w:rFonts w:cstheme="minorHAnsi"/>
          <w:color w:val="242424"/>
          <w:lang w:val="es-ES"/>
        </w:rPr>
        <w:t xml:space="preserve">Regina Fleur Assoumou Bessou </w:t>
      </w:r>
      <w:r>
        <w:rPr>
          <w:rFonts w:cstheme="minorHAnsi"/>
          <w:color w:val="242424"/>
          <w:lang w:val="es-ES"/>
        </w:rPr>
        <w:t>de</w:t>
      </w:r>
      <w:r w:rsidRPr="004E3330">
        <w:rPr>
          <w:rFonts w:cstheme="minorHAnsi"/>
          <w:color w:val="242424"/>
          <w:lang w:val="es-ES"/>
        </w:rPr>
        <w:t xml:space="preserve"> Côte d’Ivoire, </w:t>
      </w:r>
      <w:r>
        <w:rPr>
          <w:rFonts w:cstheme="minorHAnsi"/>
          <w:color w:val="242424"/>
          <w:lang w:val="es-ES"/>
        </w:rPr>
        <w:t>la Sra.</w:t>
      </w:r>
      <w:r w:rsidR="001C2307">
        <w:rPr>
          <w:rFonts w:cstheme="minorHAnsi"/>
          <w:color w:val="242424"/>
          <w:lang w:val="es-ES"/>
        </w:rPr>
        <w:t> </w:t>
      </w:r>
      <w:r w:rsidRPr="004E3330">
        <w:rPr>
          <w:rFonts w:cstheme="minorHAnsi"/>
          <w:color w:val="242424"/>
          <w:lang w:val="es-ES"/>
        </w:rPr>
        <w:t xml:space="preserve">Caecilia Nyamutswa </w:t>
      </w:r>
      <w:r>
        <w:rPr>
          <w:rFonts w:cstheme="minorHAnsi"/>
          <w:color w:val="242424"/>
          <w:lang w:val="es-ES"/>
        </w:rPr>
        <w:t>de</w:t>
      </w:r>
      <w:r w:rsidRPr="004E3330">
        <w:rPr>
          <w:rFonts w:cstheme="minorHAnsi"/>
          <w:color w:val="242424"/>
          <w:lang w:val="es-ES"/>
        </w:rPr>
        <w:t xml:space="preserve"> Zimbabwe, </w:t>
      </w:r>
      <w:r>
        <w:rPr>
          <w:rFonts w:cstheme="minorHAnsi"/>
          <w:color w:val="242424"/>
          <w:lang w:val="es-ES"/>
        </w:rPr>
        <w:t>el Sr.</w:t>
      </w:r>
      <w:r w:rsidR="001C2307">
        <w:rPr>
          <w:rFonts w:cstheme="minorHAnsi"/>
          <w:color w:val="242424"/>
          <w:lang w:val="es-ES"/>
        </w:rPr>
        <w:t> </w:t>
      </w:r>
      <w:r w:rsidRPr="004E3330">
        <w:rPr>
          <w:rFonts w:cstheme="minorHAnsi"/>
          <w:color w:val="242424"/>
          <w:lang w:val="es-ES"/>
        </w:rPr>
        <w:t xml:space="preserve">Abdulkarim Oloyede </w:t>
      </w:r>
      <w:r>
        <w:rPr>
          <w:rFonts w:cstheme="minorHAnsi"/>
          <w:color w:val="242424"/>
          <w:lang w:val="es-ES"/>
        </w:rPr>
        <w:t>de</w:t>
      </w:r>
      <w:r w:rsidRPr="004E3330">
        <w:rPr>
          <w:rFonts w:cstheme="minorHAnsi"/>
          <w:color w:val="242424"/>
          <w:lang w:val="es-ES"/>
        </w:rPr>
        <w:t xml:space="preserve"> Nigeria.</w:t>
      </w:r>
    </w:p>
    <w:p w14:paraId="4651E57F" w14:textId="77777777" w:rsidR="00EB5BEB" w:rsidRPr="004E3330" w:rsidRDefault="00EB5BEB" w:rsidP="001C2307">
      <w:pPr>
        <w:pStyle w:val="enumlev1"/>
        <w:numPr>
          <w:ilvl w:val="0"/>
          <w:numId w:val="9"/>
        </w:numPr>
        <w:tabs>
          <w:tab w:val="clear" w:pos="720"/>
        </w:tabs>
        <w:ind w:left="1134" w:hanging="1134"/>
        <w:rPr>
          <w:rFonts w:cstheme="minorHAnsi"/>
          <w:color w:val="242424"/>
          <w:lang w:val="es-ES"/>
        </w:rPr>
      </w:pPr>
      <w:r w:rsidRPr="004E3330">
        <w:rPr>
          <w:rFonts w:cstheme="minorHAnsi"/>
          <w:color w:val="242424"/>
          <w:lang w:val="es-ES"/>
        </w:rPr>
        <w:t>La RPR-AFR revisó varios documentos</w:t>
      </w:r>
      <w:r>
        <w:rPr>
          <w:rFonts w:cstheme="minorHAnsi"/>
          <w:color w:val="242424"/>
          <w:lang w:val="es-ES"/>
        </w:rPr>
        <w:t>, entre ellos</w:t>
      </w:r>
      <w:r w:rsidRPr="004E3330">
        <w:rPr>
          <w:rFonts w:cstheme="minorHAnsi"/>
          <w:color w:val="242424"/>
          <w:lang w:val="es-ES"/>
        </w:rPr>
        <w:t>:</w:t>
      </w:r>
    </w:p>
    <w:p w14:paraId="4EDE06FD" w14:textId="7B464801" w:rsidR="00EB5BEB" w:rsidRPr="002D2990" w:rsidRDefault="001C2307" w:rsidP="001C2307">
      <w:pPr>
        <w:pStyle w:val="enumlev2"/>
        <w:rPr>
          <w:rFonts w:cstheme="minorHAnsi"/>
          <w:color w:val="242424"/>
          <w:lang w:val="es-ES"/>
        </w:rPr>
      </w:pPr>
      <w:r w:rsidRPr="00170799">
        <w:rPr>
          <w:rFonts w:cstheme="minorHAnsi"/>
          <w:lang w:val="fr-FR"/>
        </w:rPr>
        <w:t>–</w:t>
      </w:r>
      <w:r w:rsidRPr="00170799">
        <w:rPr>
          <w:lang w:val="fr-FR"/>
        </w:rPr>
        <w:tab/>
      </w:r>
      <w:r w:rsidR="00EB5BEB" w:rsidRPr="001C2307">
        <w:rPr>
          <w:lang w:val="fr-FR"/>
        </w:rPr>
        <w:t>Documento</w:t>
      </w:r>
      <w:r w:rsidR="00EB5BEB" w:rsidRPr="00372D70">
        <w:rPr>
          <w:lang w:val="es-ES"/>
        </w:rPr>
        <w:t xml:space="preserve"> 2 sobre la aplicación del Plan de Acción de Kigali de la CMDT-22</w:t>
      </w:r>
      <w:r w:rsidR="008B5326">
        <w:rPr>
          <w:rFonts w:cstheme="minorHAnsi"/>
          <w:color w:val="242424"/>
          <w:lang w:val="es-ES"/>
        </w:rPr>
        <w:t>.</w:t>
      </w:r>
    </w:p>
    <w:p w14:paraId="36BEE72F" w14:textId="131C5889" w:rsidR="00EB5BEB" w:rsidRPr="002D2990" w:rsidRDefault="001C2307" w:rsidP="001C2307">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 xml:space="preserve">Documento 3 sobre la situación del desarrollo digital y las tendencias en </w:t>
      </w:r>
      <w:r w:rsidR="00EB5BEB">
        <w:rPr>
          <w:lang w:val="es-ES"/>
        </w:rPr>
        <w:t>África</w:t>
      </w:r>
      <w:r w:rsidR="008B5326">
        <w:rPr>
          <w:rFonts w:cstheme="minorHAnsi"/>
          <w:color w:val="242424"/>
          <w:lang w:val="es-ES"/>
        </w:rPr>
        <w:t>.</w:t>
      </w:r>
    </w:p>
    <w:p w14:paraId="54B7D6A8" w14:textId="56AF6A89" w:rsidR="00EB5BEB" w:rsidRPr="002D2990" w:rsidRDefault="001C2307" w:rsidP="001C2307">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4 sobre las decisiones de otras conferencias, asambleas y reuniones de la UIT relacionados con los trabajos del UIT-D</w:t>
      </w:r>
      <w:r w:rsidR="008B5326">
        <w:rPr>
          <w:rFonts w:cstheme="minorHAnsi"/>
          <w:color w:val="242424"/>
          <w:lang w:val="es-ES"/>
        </w:rPr>
        <w:t>.</w:t>
      </w:r>
    </w:p>
    <w:p w14:paraId="2BB2CA0B" w14:textId="34C90D82" w:rsidR="00EB5BEB" w:rsidRPr="002D2990" w:rsidRDefault="001C2307" w:rsidP="001C2307">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8 sobre los progresos del Grupo de Trabajo del GADT sobre las Prioridades del UIT-D</w:t>
      </w:r>
      <w:r w:rsidR="008B5326">
        <w:rPr>
          <w:rFonts w:cstheme="minorHAnsi"/>
          <w:color w:val="242424"/>
          <w:lang w:val="es-ES"/>
        </w:rPr>
        <w:t>.</w:t>
      </w:r>
    </w:p>
    <w:p w14:paraId="04FDC7C4" w14:textId="66E09469" w:rsidR="00EB5BEB" w:rsidRPr="002D2990" w:rsidRDefault="001C2307" w:rsidP="001C2307">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5 relativo a la labor del Grupo de Trabajo del GADT sobre las futuras Cuestiones de las Comisiones de Estudio</w:t>
      </w:r>
      <w:r w:rsidR="008B5326">
        <w:rPr>
          <w:rFonts w:cstheme="minorHAnsi"/>
          <w:color w:val="242424"/>
          <w:lang w:val="es-ES"/>
        </w:rPr>
        <w:t>.</w:t>
      </w:r>
    </w:p>
    <w:p w14:paraId="16E54D6C" w14:textId="4FFEC8C9" w:rsidR="00EB5BEB" w:rsidRPr="002D2990" w:rsidRDefault="001C2307" w:rsidP="001C2307">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7 relativo a los progresos del Grupo de Trabajo del GADT sobre la Declaración de la CMDT</w:t>
      </w:r>
      <w:r>
        <w:rPr>
          <w:lang w:val="es-ES"/>
        </w:rPr>
        <w:t>.</w:t>
      </w:r>
    </w:p>
    <w:p w14:paraId="75D7E9F2" w14:textId="39AE9E26" w:rsidR="00EB5BEB" w:rsidRPr="002D2990" w:rsidRDefault="001C2307" w:rsidP="001C2307">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6 relativo a los trabajos del Grupo de Trabajo del GADT sobre la racionalización de las Resoluciones</w:t>
      </w:r>
      <w:r w:rsidR="00EB5BEB" w:rsidRPr="002D2990">
        <w:rPr>
          <w:rFonts w:cstheme="minorHAnsi"/>
          <w:color w:val="242424"/>
          <w:lang w:val="es-ES"/>
        </w:rPr>
        <w:t>.</w:t>
      </w:r>
    </w:p>
    <w:p w14:paraId="7736CE37" w14:textId="77777777" w:rsidR="00EB5BEB" w:rsidRPr="00C959CA" w:rsidRDefault="00EB5BEB" w:rsidP="001C2307">
      <w:pPr>
        <w:pStyle w:val="enumlev1"/>
        <w:numPr>
          <w:ilvl w:val="0"/>
          <w:numId w:val="9"/>
        </w:numPr>
        <w:tabs>
          <w:tab w:val="clear" w:pos="720"/>
        </w:tabs>
        <w:ind w:left="1134" w:hanging="1134"/>
        <w:rPr>
          <w:rFonts w:cstheme="minorHAnsi"/>
          <w:color w:val="242424"/>
          <w:sz w:val="21"/>
          <w:szCs w:val="21"/>
          <w:lang w:val="es-ES"/>
        </w:rPr>
      </w:pPr>
      <w:r w:rsidRPr="00C959CA">
        <w:rPr>
          <w:rFonts w:cstheme="minorHAnsi"/>
          <w:color w:val="242424"/>
          <w:lang w:val="es-ES"/>
        </w:rPr>
        <w:t>En esta reunión se debatió y se tomó nota de las contribuciones de</w:t>
      </w:r>
      <w:r>
        <w:rPr>
          <w:rFonts w:cstheme="minorHAnsi"/>
          <w:color w:val="242424"/>
          <w:lang w:val="es-ES"/>
        </w:rPr>
        <w:t xml:space="preserve"> los Miembros relativas a nuevas iniciativas regionales. </w:t>
      </w:r>
      <w:r w:rsidRPr="00C959CA">
        <w:rPr>
          <w:rFonts w:cstheme="minorHAnsi"/>
          <w:color w:val="242424"/>
          <w:lang w:val="es-ES"/>
        </w:rPr>
        <w:t>Se presentó una serie de propuestas para la CMDT-25 que colectivamente tienen po</w:t>
      </w:r>
      <w:r>
        <w:rPr>
          <w:rFonts w:cstheme="minorHAnsi"/>
          <w:color w:val="242424"/>
          <w:lang w:val="es-ES"/>
        </w:rPr>
        <w:t xml:space="preserve">r objetivo acelerar la transformación digital en África reforzando las capacidades de ciberseguridad, perfilando las futuras Cuestiones de estudio a fin de integrar las inquietudes acerca de la inteligencia artificial y la asequibilidad y dando la prioridad a la conectividad efectiva y las comunidades insuficientemente atendidas. </w:t>
      </w:r>
      <w:r w:rsidRPr="00C959CA">
        <w:rPr>
          <w:rFonts w:cstheme="minorHAnsi"/>
          <w:color w:val="242424"/>
          <w:lang w:val="es-ES"/>
        </w:rPr>
        <w:t>Entre los temas más importantes se cuentan la ampliación de la in</w:t>
      </w:r>
      <w:r>
        <w:rPr>
          <w:rFonts w:cstheme="minorHAnsi"/>
          <w:color w:val="242424"/>
          <w:lang w:val="es-ES"/>
        </w:rPr>
        <w:t>fraestructura de banda ancha, la mejora de las comunicaciones para la gestión de catástrofes, el fomento de ecosistemas de IA y gobernanza de datos inclusivos, la aceleración de la capacitación y la innovación y la creación de mecanismos de financiación sostenibles</w:t>
      </w:r>
      <w:r w:rsidRPr="00C959CA">
        <w:rPr>
          <w:rFonts w:cstheme="minorHAnsi"/>
          <w:color w:val="242424"/>
          <w:lang w:val="es-ES"/>
        </w:rPr>
        <w:t>.</w:t>
      </w:r>
    </w:p>
    <w:p w14:paraId="0C920400" w14:textId="77777777" w:rsidR="00EB5BEB" w:rsidRPr="00C959CA" w:rsidRDefault="00EB5BEB" w:rsidP="001C2307">
      <w:pPr>
        <w:rPr>
          <w:rFonts w:cstheme="minorHAnsi"/>
          <w:lang w:val="es-ES"/>
        </w:rPr>
      </w:pPr>
      <w:r w:rsidRPr="00C959CA">
        <w:rPr>
          <w:rFonts w:cstheme="minorHAnsi"/>
          <w:lang w:val="es-ES"/>
        </w:rPr>
        <w:t>La RPR-AFR aprobó los siguientes proyectos de Iniciativas regionales:</w:t>
      </w:r>
    </w:p>
    <w:p w14:paraId="58B03CC1" w14:textId="20EBE6F9" w:rsidR="00EB5BEB" w:rsidRPr="001C2307" w:rsidRDefault="00EB5BEB" w:rsidP="001C2307">
      <w:pPr>
        <w:pStyle w:val="Headingb"/>
        <w:rPr>
          <w:lang w:val="fr-FR"/>
        </w:rPr>
      </w:pPr>
      <w:r w:rsidRPr="003A0474">
        <w:rPr>
          <w:lang w:val="fr-FR"/>
        </w:rPr>
        <w:lastRenderedPageBreak/>
        <w:t>AFR1</w:t>
      </w:r>
      <w:r w:rsidR="001C2307" w:rsidRPr="003A0474">
        <w:rPr>
          <w:lang w:val="fr-FR"/>
        </w:rPr>
        <w:t xml:space="preserve"> </w:t>
      </w:r>
      <w:r w:rsidR="001C2307" w:rsidRPr="003A0474">
        <w:rPr>
          <w:rFonts w:cstheme="minorHAnsi"/>
          <w:lang w:val="fr-FR"/>
        </w:rPr>
        <w:t>–</w:t>
      </w:r>
      <w:r w:rsidRPr="003A0474">
        <w:rPr>
          <w:lang w:val="fr-FR"/>
        </w:rPr>
        <w:t xml:space="preserve"> Conectividad efectiva e infraestructura resiliente para el desarrollo sostenible, incluidas las telecomunicaciones de emergencia y los sistemas de alerta temprana contra amenazas múltiples, en la región de África</w:t>
      </w:r>
    </w:p>
    <w:p w14:paraId="7C17A043" w14:textId="77777777" w:rsidR="00EB5BEB" w:rsidRPr="009D0333" w:rsidRDefault="00EB5BEB" w:rsidP="00EB5BEB">
      <w:pPr>
        <w:rPr>
          <w:lang w:val="es-ES_tradnl"/>
        </w:rPr>
      </w:pPr>
      <w:r w:rsidRPr="009D0333">
        <w:rPr>
          <w:b/>
          <w:bCs/>
          <w:lang w:val="es-ES_tradnl"/>
        </w:rPr>
        <w:t>Objetivo:</w:t>
      </w:r>
      <w:r w:rsidRPr="009D0333">
        <w:rPr>
          <w:lang w:val="es-ES_tradnl"/>
        </w:rPr>
        <w:t xml:space="preserve"> El objetivo de esta iniciativa es ayudar a los Estados Miembros de la región a obtener todos los beneficios que conlleva la transformación digital. También pretende mejorar la infraestructura de banda ancha, en particular en las zonas rurales e insuficientemente atendidas, reforzando los marcos políticos, fomentando las asociaciones entre el sector público y el privado e invirtiendo en infraestructuras resilientes y soluciones de conectividad sostenibles. Otro de los objetivos es mejorar las telecomunicaciones de emergencia y los sistemas de alerta temprana contra amenazas múltiples. Se aspira a crear un ecosistema digital propicio que empodere a empresas y particulares. Además, la iniciativa pone énfasis en la inclusividad de género, el empoderamiento de los jóvenes y la utilización responsable de las tecnologías digitales para propiciar el desarrollo equitativo y a largo plazo en todo el continente africano.</w:t>
      </w:r>
    </w:p>
    <w:p w14:paraId="316C169D" w14:textId="77777777" w:rsidR="00EB5BEB" w:rsidRPr="009D0333" w:rsidRDefault="00EB5BEB" w:rsidP="003A0474">
      <w:pPr>
        <w:pStyle w:val="Headingb"/>
        <w:rPr>
          <w:b w:val="0"/>
          <w:bCs/>
          <w:lang w:val="es-ES_tradnl"/>
        </w:rPr>
      </w:pPr>
      <w:r w:rsidRPr="003A0474">
        <w:rPr>
          <w:lang w:val="fr-FR"/>
        </w:rPr>
        <w:t>Resultados previstos:</w:t>
      </w:r>
    </w:p>
    <w:p w14:paraId="1AAC4AA5" w14:textId="77777777" w:rsidR="00EB5BEB" w:rsidRPr="009D0333" w:rsidRDefault="00EB5BEB" w:rsidP="00EB5BEB">
      <w:pPr>
        <w:pStyle w:val="enumlev1"/>
        <w:rPr>
          <w:lang w:val="es-ES_tradnl"/>
        </w:rPr>
      </w:pPr>
      <w:r w:rsidRPr="009D0333">
        <w:rPr>
          <w:lang w:val="es-ES_tradnl"/>
        </w:rPr>
        <w:t>1)</w:t>
      </w:r>
      <w:r w:rsidRPr="009D0333">
        <w:rPr>
          <w:lang w:val="es-ES_tradnl"/>
        </w:rPr>
        <w:tab/>
      </w:r>
      <w:r w:rsidRPr="009D0333">
        <w:rPr>
          <w:b/>
          <w:bCs/>
          <w:lang w:val="es-ES_tradnl"/>
        </w:rPr>
        <w:t>Asistencia en la elaboración de estrategias de transformación digital nacionales innovadoras</w:t>
      </w:r>
      <w:r w:rsidRPr="009D0333">
        <w:rPr>
          <w:lang w:val="es-ES_tradnl"/>
        </w:rPr>
        <w:t>.</w:t>
      </w:r>
    </w:p>
    <w:p w14:paraId="5EB86BF7" w14:textId="77777777" w:rsidR="00EB5BEB" w:rsidRPr="009D0333" w:rsidRDefault="00EB5BEB" w:rsidP="00EB5BEB">
      <w:pPr>
        <w:pStyle w:val="enumlev1"/>
        <w:rPr>
          <w:lang w:val="es-ES_tradnl"/>
        </w:rPr>
      </w:pPr>
      <w:r w:rsidRPr="009D0333">
        <w:rPr>
          <w:lang w:val="es-ES_tradnl"/>
        </w:rPr>
        <w:t>2)</w:t>
      </w:r>
      <w:r w:rsidRPr="009D0333">
        <w:rPr>
          <w:lang w:val="es-ES_tradnl"/>
        </w:rPr>
        <w:tab/>
      </w:r>
      <w:r w:rsidRPr="009D0333">
        <w:rPr>
          <w:b/>
          <w:bCs/>
          <w:lang w:val="es-ES_tradnl"/>
        </w:rPr>
        <w:t>Asistencia en la definición de planes de acción con indicadores fundamentales de rendimiento digitales de aumento de la penetración de Internet</w:t>
      </w:r>
      <w:r w:rsidRPr="009D0333">
        <w:rPr>
          <w:lang w:val="es-ES_tradnl"/>
        </w:rPr>
        <w:t>: Aumento mesurable de la cobertura de banda ancha, en particular en las comunidades rurales y remotas.</w:t>
      </w:r>
    </w:p>
    <w:p w14:paraId="6412BC45" w14:textId="77777777" w:rsidR="00EB5BEB" w:rsidRPr="009D0333" w:rsidRDefault="00EB5BEB" w:rsidP="00EB5BEB">
      <w:pPr>
        <w:pStyle w:val="enumlev1"/>
        <w:rPr>
          <w:lang w:val="es-ES_tradnl"/>
        </w:rPr>
      </w:pPr>
      <w:r w:rsidRPr="009D0333">
        <w:rPr>
          <w:lang w:val="es-ES_tradnl"/>
        </w:rPr>
        <w:t>3)</w:t>
      </w:r>
      <w:r w:rsidRPr="009D0333">
        <w:rPr>
          <w:lang w:val="es-ES_tradnl"/>
        </w:rPr>
        <w:tab/>
      </w:r>
      <w:r w:rsidRPr="009D0333">
        <w:rPr>
          <w:b/>
          <w:bCs/>
          <w:lang w:val="es-ES_tradnl"/>
        </w:rPr>
        <w:t>Mayor asequibilidad</w:t>
      </w:r>
      <w:r w:rsidRPr="009D0333">
        <w:rPr>
          <w:lang w:val="es-ES_tradnl"/>
        </w:rPr>
        <w:t>: la reducción de los precios de los servicios de Internet, los teléfonos móviles y las computadoras permitirá a más personas participar en el mundo digital, reduciendo así las desigualdades en materia de acceso a la información, los servicios en línea y las oportunidades.</w:t>
      </w:r>
    </w:p>
    <w:p w14:paraId="3DCD7F3B" w14:textId="77777777" w:rsidR="00EB5BEB" w:rsidRPr="009D0333" w:rsidRDefault="00EB5BEB" w:rsidP="00EB5BEB">
      <w:pPr>
        <w:pStyle w:val="enumlev1"/>
        <w:rPr>
          <w:lang w:val="es-ES_tradnl"/>
        </w:rPr>
      </w:pPr>
      <w:r w:rsidRPr="009D0333">
        <w:rPr>
          <w:lang w:val="es-ES_tradnl"/>
        </w:rPr>
        <w:t>4)</w:t>
      </w:r>
      <w:r w:rsidRPr="009D0333">
        <w:rPr>
          <w:lang w:val="es-ES_tradnl"/>
        </w:rPr>
        <w:tab/>
      </w:r>
      <w:r w:rsidRPr="009D0333">
        <w:rPr>
          <w:b/>
          <w:bCs/>
          <w:lang w:val="es-ES_tradnl"/>
        </w:rPr>
        <w:t>Mejora de las competencias digitales</w:t>
      </w:r>
      <w:r w:rsidRPr="009D0333">
        <w:rPr>
          <w:lang w:val="es-ES_tradnl"/>
        </w:rPr>
        <w:t>: Mano de obra bien formada dotada de las necesarias competencias digitales en pro de la economía del conocimiento.</w:t>
      </w:r>
    </w:p>
    <w:p w14:paraId="0F96BDF3" w14:textId="77777777" w:rsidR="00EB5BEB" w:rsidRPr="009D0333" w:rsidRDefault="00EB5BEB" w:rsidP="00EB5BEB">
      <w:pPr>
        <w:pStyle w:val="enumlev1"/>
        <w:rPr>
          <w:lang w:val="es-ES_tradnl"/>
        </w:rPr>
      </w:pPr>
      <w:r w:rsidRPr="009D0333">
        <w:rPr>
          <w:lang w:val="es-ES_tradnl"/>
        </w:rPr>
        <w:t>5)</w:t>
      </w:r>
      <w:r w:rsidRPr="009D0333">
        <w:rPr>
          <w:lang w:val="es-ES_tradnl"/>
        </w:rPr>
        <w:tab/>
      </w:r>
      <w:r w:rsidRPr="009D0333">
        <w:rPr>
          <w:b/>
          <w:bCs/>
          <w:lang w:val="es-ES_tradnl"/>
        </w:rPr>
        <w:t>Entorno político mejorado</w:t>
      </w:r>
      <w:r w:rsidRPr="009D0333">
        <w:rPr>
          <w:lang w:val="es-ES_tradnl"/>
        </w:rPr>
        <w:t>: Marcos reglamentarios más robustos y armonizados que promuevan la inclusión digital y la inversión.</w:t>
      </w:r>
    </w:p>
    <w:p w14:paraId="2501B9A5" w14:textId="77777777" w:rsidR="00EB5BEB" w:rsidRPr="009D0333" w:rsidRDefault="00EB5BEB" w:rsidP="00EB5BEB">
      <w:pPr>
        <w:pStyle w:val="enumlev1"/>
        <w:rPr>
          <w:lang w:val="es-ES_tradnl"/>
        </w:rPr>
      </w:pPr>
      <w:r w:rsidRPr="009D0333">
        <w:rPr>
          <w:lang w:val="es-ES_tradnl"/>
        </w:rPr>
        <w:t>6)</w:t>
      </w:r>
      <w:r w:rsidRPr="009D0333">
        <w:rPr>
          <w:lang w:val="es-ES_tradnl"/>
        </w:rPr>
        <w:tab/>
      </w:r>
      <w:r w:rsidRPr="009D0333">
        <w:rPr>
          <w:b/>
          <w:bCs/>
          <w:lang w:val="es-ES_tradnl"/>
        </w:rPr>
        <w:t>Ecosistema digital sostenible</w:t>
      </w:r>
      <w:r w:rsidRPr="009D0333">
        <w:rPr>
          <w:lang w:val="es-ES_tradnl"/>
        </w:rPr>
        <w:t>: Asociaciones más firmes entre gobiernos, entidades del sector privado y la sociedad civil para aplicar iniciativas de conectividad a largo plazo y garantizar unas mejores condiciones para la prestación de servicios en el mercado digital en régimen de competencia.</w:t>
      </w:r>
    </w:p>
    <w:p w14:paraId="4E3BA26B" w14:textId="77777777" w:rsidR="00EB5BEB" w:rsidRDefault="00EB5BEB" w:rsidP="00EB5BEB">
      <w:pPr>
        <w:pStyle w:val="enumlev1"/>
        <w:rPr>
          <w:lang w:val="es-ES_tradnl"/>
        </w:rPr>
      </w:pPr>
      <w:r w:rsidRPr="009D0333">
        <w:rPr>
          <w:lang w:val="es-ES_tradnl"/>
        </w:rPr>
        <w:t>7)</w:t>
      </w:r>
      <w:r w:rsidRPr="009D0333">
        <w:rPr>
          <w:lang w:val="es-ES_tradnl"/>
        </w:rPr>
        <w:tab/>
      </w:r>
      <w:r w:rsidRPr="009D0333">
        <w:rPr>
          <w:b/>
          <w:bCs/>
          <w:lang w:val="es-ES_tradnl"/>
        </w:rPr>
        <w:t>Aceleración del desarrollo económico y social</w:t>
      </w:r>
      <w:r w:rsidRPr="009D0333">
        <w:rPr>
          <w:lang w:val="es-ES_tradnl"/>
        </w:rPr>
        <w:t>: Mejoras tangibles de la cibergobernanza, la educación, la atención sanitaria y la creación empresarial propiciadas por el acceso digital.</w:t>
      </w:r>
    </w:p>
    <w:p w14:paraId="60D2B48B" w14:textId="77777777" w:rsidR="00EB5BEB" w:rsidRDefault="00EB5BEB" w:rsidP="00EB5BEB">
      <w:pPr>
        <w:pStyle w:val="enumlev1"/>
        <w:rPr>
          <w:lang w:val="es-ES_tradnl"/>
        </w:rPr>
      </w:pPr>
      <w:r w:rsidRPr="009D0333">
        <w:rPr>
          <w:lang w:val="es-ES_tradnl"/>
        </w:rPr>
        <w:t>8)</w:t>
      </w:r>
      <w:r w:rsidRPr="009D0333">
        <w:rPr>
          <w:lang w:val="es-ES_tradnl"/>
        </w:rPr>
        <w:tab/>
        <w:t>Asistencia en el diseño, la facilitación, los modelos de financiación y las asociaciones que permitirán la transformación digital de las economías africanas, y marcos innovadores</w:t>
      </w:r>
      <w:r>
        <w:rPr>
          <w:lang w:val="es-ES_tradnl"/>
        </w:rPr>
        <w:t>.</w:t>
      </w:r>
    </w:p>
    <w:p w14:paraId="0E6511E4" w14:textId="77777777" w:rsidR="00EB5BEB" w:rsidRPr="009D0333" w:rsidRDefault="00EB5BEB" w:rsidP="00EB5BEB">
      <w:pPr>
        <w:pStyle w:val="enumlev1"/>
        <w:rPr>
          <w:lang w:val="es-ES_tradnl"/>
        </w:rPr>
      </w:pPr>
      <w:r w:rsidRPr="009D0333">
        <w:rPr>
          <w:lang w:val="es-ES_tradnl"/>
        </w:rPr>
        <w:t>9)</w:t>
      </w:r>
      <w:r w:rsidRPr="009D0333">
        <w:rPr>
          <w:lang w:val="es-ES_tradnl"/>
        </w:rPr>
        <w:tab/>
        <w:t>Asistencia en la adopción y aplicación de normas pertinentes, cuyo objetivo sea abordar los retos atinentes a la interoperabilidad que derivan de la difusión revolucionaria y transformadora de la innovación digital.</w:t>
      </w:r>
    </w:p>
    <w:p w14:paraId="566BFFB0" w14:textId="77777777" w:rsidR="00EB5BEB" w:rsidRPr="009D0333" w:rsidRDefault="00EB5BEB" w:rsidP="00EB5BEB">
      <w:pPr>
        <w:pStyle w:val="enumlev1"/>
        <w:rPr>
          <w:lang w:val="es-ES_tradnl"/>
        </w:rPr>
      </w:pPr>
      <w:r w:rsidRPr="009D0333">
        <w:rPr>
          <w:lang w:val="es-ES_tradnl"/>
        </w:rPr>
        <w:t>10)</w:t>
      </w:r>
      <w:r w:rsidRPr="009D0333">
        <w:rPr>
          <w:lang w:val="es-ES_tradnl"/>
        </w:rPr>
        <w:tab/>
        <w:t>Asistencia para facilitar la colaboración entre el sector de las telecomunicaciones y otros sectores pertinentes, como los del transporte y la energía, necesaria para la transformación digital.</w:t>
      </w:r>
    </w:p>
    <w:p w14:paraId="083CF50F" w14:textId="77777777" w:rsidR="00EB5BEB" w:rsidRPr="009D0333" w:rsidRDefault="00EB5BEB" w:rsidP="00EB5BEB">
      <w:pPr>
        <w:pStyle w:val="enumlev1"/>
        <w:rPr>
          <w:lang w:val="es-ES_tradnl"/>
        </w:rPr>
      </w:pPr>
      <w:r w:rsidRPr="009D0333">
        <w:rPr>
          <w:lang w:val="es-ES_tradnl"/>
        </w:rPr>
        <w:lastRenderedPageBreak/>
        <w:t>11)</w:t>
      </w:r>
      <w:r w:rsidRPr="009D0333">
        <w:rPr>
          <w:lang w:val="es-ES_tradnl"/>
        </w:rPr>
        <w:tab/>
        <w:t>Utilización eficaz de los FSU para ampliar el acceso a las redes móviles y de banda ancha en las comunidades rurales y de bajos ingresos y para la ejecución de programas de alfabetización digital y asequibilidad que ayuden a los países en desarrollo, en particular los PMA, PDSL y PEID, que adolecen de importantes brechas digitales y de una infraestructura de telecomunicaciones inadecuada, con costes elevados y obstáculos socioeconómicos.</w:t>
      </w:r>
    </w:p>
    <w:p w14:paraId="2591E611" w14:textId="77777777" w:rsidR="00EB5BEB" w:rsidRPr="009D0333" w:rsidRDefault="00EB5BEB" w:rsidP="00EB5BEB">
      <w:pPr>
        <w:pStyle w:val="enumlev1"/>
        <w:rPr>
          <w:lang w:val="es-ES_tradnl"/>
        </w:rPr>
      </w:pPr>
      <w:r w:rsidRPr="009D0333">
        <w:rPr>
          <w:lang w:val="es-ES_tradnl"/>
        </w:rPr>
        <w:t>12)</w:t>
      </w:r>
      <w:r w:rsidRPr="009D0333">
        <w:rPr>
          <w:lang w:val="es-ES_tradnl"/>
        </w:rPr>
        <w:tab/>
        <w:t xml:space="preserve">Recurso para la conectividad a todas las tecnologías disponibles, incluidos los satélites, que pueden desempeñar un papel esencial en el logro del </w:t>
      </w:r>
      <w:r w:rsidRPr="009D0333">
        <w:rPr>
          <w:b/>
          <w:bCs/>
          <w:lang w:val="es-ES_tradnl"/>
        </w:rPr>
        <w:t>desarrollo sostenible</w:t>
      </w:r>
      <w:r w:rsidRPr="009D0333">
        <w:rPr>
          <w:lang w:val="es-ES_tradnl"/>
        </w:rPr>
        <w:t>, sobre todo de las regiones remotas e insuficientemente atendidas.</w:t>
      </w:r>
    </w:p>
    <w:p w14:paraId="6933D4B1" w14:textId="77777777" w:rsidR="00EB5BEB" w:rsidRPr="009D0333" w:rsidRDefault="00EB5BEB" w:rsidP="00EB5BEB">
      <w:pPr>
        <w:pStyle w:val="enumlev1"/>
        <w:rPr>
          <w:lang w:val="es-ES_tradnl"/>
        </w:rPr>
      </w:pPr>
      <w:r w:rsidRPr="009D0333">
        <w:rPr>
          <w:lang w:val="es-ES_tradnl"/>
        </w:rPr>
        <w:t>13)</w:t>
      </w:r>
      <w:r w:rsidRPr="009D0333">
        <w:rPr>
          <w:lang w:val="es-ES_tradnl"/>
        </w:rPr>
        <w:tab/>
        <w:t>Facilitación del acceso a los cables submarinos de los países sin litoral, esencial para garantizar la conectividad digital equitativa y el desarrollo económico a través de la colaboración regional, la coordinación política y las asociaciones público-privadas.</w:t>
      </w:r>
    </w:p>
    <w:p w14:paraId="04738530" w14:textId="77777777" w:rsidR="00EB5BEB" w:rsidRPr="009D0333" w:rsidRDefault="00EB5BEB" w:rsidP="00EB5BEB">
      <w:pPr>
        <w:pStyle w:val="enumlev1"/>
        <w:rPr>
          <w:lang w:val="es-ES_tradnl"/>
        </w:rPr>
      </w:pPr>
      <w:r w:rsidRPr="009D0333">
        <w:rPr>
          <w:lang w:val="es-ES_tradnl"/>
        </w:rPr>
        <w:t>14)</w:t>
      </w:r>
      <w:r w:rsidRPr="009D0333">
        <w:rPr>
          <w:lang w:val="es-ES_tradnl"/>
        </w:rPr>
        <w:tab/>
        <w:t>Garantía de conectividad efectiva para los sectores de población marginados, en particular las personas con discapacidad, mediante una combinación de políticas inclusivas, tecnologías asequibles y soluciones comunitarias.</w:t>
      </w:r>
    </w:p>
    <w:p w14:paraId="5EC931B7" w14:textId="77777777" w:rsidR="00EB5BEB" w:rsidRPr="009D0333" w:rsidRDefault="00EB5BEB" w:rsidP="00EB5BEB">
      <w:pPr>
        <w:pStyle w:val="enumlev1"/>
        <w:rPr>
          <w:lang w:val="es-ES_tradnl"/>
        </w:rPr>
      </w:pPr>
      <w:r w:rsidRPr="009D0333">
        <w:rPr>
          <w:lang w:val="es-ES_tradnl"/>
        </w:rPr>
        <w:t>15)</w:t>
      </w:r>
      <w:r w:rsidRPr="009D0333">
        <w:rPr>
          <w:lang w:val="es-ES_tradnl"/>
        </w:rPr>
        <w:tab/>
        <w:t>Creación de una Red de Expertos en Gestión de Catástrofes para intensificar la compartición de conocimientos y la colaboración regional en materia de preparación y respuesta en caso de catástrofe.</w:t>
      </w:r>
    </w:p>
    <w:p w14:paraId="67852AEB" w14:textId="77777777" w:rsidR="00EB5BEB" w:rsidRPr="009D0333" w:rsidRDefault="00EB5BEB" w:rsidP="00EB5BEB">
      <w:pPr>
        <w:pStyle w:val="enumlev1"/>
        <w:rPr>
          <w:lang w:val="es-ES_tradnl"/>
        </w:rPr>
      </w:pPr>
      <w:r w:rsidRPr="009D0333">
        <w:rPr>
          <w:lang w:val="es-ES_tradnl"/>
        </w:rPr>
        <w:t>16)</w:t>
      </w:r>
      <w:r w:rsidRPr="009D0333">
        <w:rPr>
          <w:lang w:val="es-ES_tradnl"/>
        </w:rPr>
        <w:tab/>
        <w:t>Apoyo a los Estados Miembros en el desarrollo de sistemas de alerta temprana contra amenazas múltiples (MHEWS) mejorados que permitan alertar efectivamente a la población en caso de catástrofe natural, por ejemplo, inundaciones, terremotos y tormentas, y tomar decisiones basadas en datos para reducir el riesgo de catástrofe.</w:t>
      </w:r>
    </w:p>
    <w:p w14:paraId="7ACC79B8" w14:textId="4119AC55" w:rsidR="00EB5BEB" w:rsidRPr="009D0333" w:rsidRDefault="00EB5BEB" w:rsidP="00A849E3">
      <w:pPr>
        <w:keepNext/>
        <w:keepLines/>
        <w:rPr>
          <w:lang w:val="es-ES_tradnl"/>
        </w:rPr>
      </w:pPr>
      <w:r w:rsidRPr="009D0333">
        <w:rPr>
          <w:lang w:val="es-ES_tradnl"/>
        </w:rPr>
        <w:t>Compartición de prácticas idóneas y materiales orientativos u realización de análisis de riesgos transectoriales a nivel regional, incluidas pruebas de resiliencia</w:t>
      </w:r>
    </w:p>
    <w:p w14:paraId="265B5C13" w14:textId="6E26CBDA" w:rsidR="00EB5BEB" w:rsidRPr="009D0333" w:rsidRDefault="00EB5BEB" w:rsidP="00A849E3">
      <w:pPr>
        <w:pStyle w:val="Headingb"/>
      </w:pPr>
      <w:r w:rsidRPr="009D0333">
        <w:t>AFR2</w:t>
      </w:r>
      <w:r w:rsidR="00A849E3">
        <w:t xml:space="preserve"> </w:t>
      </w:r>
      <w:r w:rsidR="00A849E3" w:rsidRPr="003A0474">
        <w:rPr>
          <w:rFonts w:cstheme="minorHAnsi"/>
          <w:lang w:val="fr-FR"/>
        </w:rPr>
        <w:t>–</w:t>
      </w:r>
      <w:r w:rsidRPr="009D0333">
        <w:t xml:space="preserve"> Desarrollo de un ecosistema de IA inclusivo y fiable en África para el desarrollo socioeconómico</w:t>
      </w:r>
    </w:p>
    <w:p w14:paraId="19E813E1" w14:textId="77777777" w:rsidR="00EB5BEB" w:rsidRPr="009D0333" w:rsidRDefault="00EB5BEB" w:rsidP="00EB5BEB">
      <w:pPr>
        <w:keepNext/>
        <w:keepLines/>
        <w:rPr>
          <w:b/>
          <w:bCs/>
          <w:lang w:val="es-ES_tradnl"/>
        </w:rPr>
      </w:pPr>
      <w:r w:rsidRPr="009D0333">
        <w:rPr>
          <w:b/>
          <w:bCs/>
          <w:lang w:val="es-ES_tradnl"/>
        </w:rPr>
        <w:t xml:space="preserve">Objetivo: </w:t>
      </w:r>
      <w:r w:rsidRPr="009D0333">
        <w:rPr>
          <w:lang w:val="es-ES_tradnl"/>
        </w:rPr>
        <w:t>Aprovechar el potencial transformador de la IA para responder a los retos de desarrollo de África y acelerar la consecución de los ODS y las metas definidas en la Agenda de la Unión Africana 2063. Aprovechar los beneficios de la IA mediante su adopción en diversos sectores de elevado valor económico para África, estableciendo al mismo tiempo salvaguardas para la utilización ética de la IA por todos los interesados.</w:t>
      </w:r>
    </w:p>
    <w:p w14:paraId="774F6372" w14:textId="77777777" w:rsidR="00EB5BEB" w:rsidRPr="009D0333" w:rsidRDefault="00EB5BEB" w:rsidP="00A849E3">
      <w:pPr>
        <w:pStyle w:val="Headingb"/>
        <w:rPr>
          <w:b w:val="0"/>
          <w:bCs/>
          <w:lang w:val="es-ES_tradnl"/>
        </w:rPr>
      </w:pPr>
      <w:r w:rsidRPr="009D0333">
        <w:rPr>
          <w:bCs/>
          <w:lang w:val="es-ES_tradnl"/>
        </w:rPr>
        <w:t>Resultados previstos:</w:t>
      </w:r>
    </w:p>
    <w:p w14:paraId="3BA6FBE8" w14:textId="77777777" w:rsidR="00EB5BEB" w:rsidRPr="009D0333" w:rsidRDefault="00EB5BEB" w:rsidP="00EB5BEB">
      <w:pPr>
        <w:pStyle w:val="enumlev1"/>
        <w:keepNext/>
        <w:keepLines/>
        <w:rPr>
          <w:lang w:val="es-ES_tradnl"/>
        </w:rPr>
      </w:pPr>
      <w:r w:rsidRPr="009D0333">
        <w:rPr>
          <w:lang w:val="es-ES_tradnl"/>
        </w:rPr>
        <w:t>1)</w:t>
      </w:r>
      <w:r w:rsidRPr="009D0333">
        <w:rPr>
          <w:lang w:val="es-ES_tradnl"/>
        </w:rPr>
        <w:tab/>
        <w:t>Asistencia a los Estados Miembros en la definición de estrategias de IA nacionales destinadas a contribuir a los planes de desarrollo sostenible.</w:t>
      </w:r>
    </w:p>
    <w:p w14:paraId="101AD7EA" w14:textId="77777777" w:rsidR="00EB5BEB" w:rsidRPr="009D0333" w:rsidRDefault="00EB5BEB" w:rsidP="00EB5BEB">
      <w:pPr>
        <w:pStyle w:val="enumlev1"/>
        <w:keepNext/>
        <w:keepLines/>
        <w:rPr>
          <w:lang w:val="es-ES_tradnl"/>
        </w:rPr>
      </w:pPr>
      <w:r w:rsidRPr="009D0333">
        <w:rPr>
          <w:lang w:val="es-ES_tradnl"/>
        </w:rPr>
        <w:t>2)</w:t>
      </w:r>
      <w:r w:rsidRPr="009D0333">
        <w:rPr>
          <w:lang w:val="es-ES_tradnl"/>
        </w:rPr>
        <w:tab/>
        <w:t>Definición de un mecanismo de evaluación de los riesgos asociados en la actualidad a la adopción de la IA en la economía africana.</w:t>
      </w:r>
    </w:p>
    <w:p w14:paraId="70D9DD4F" w14:textId="77777777" w:rsidR="00EB5BEB" w:rsidRPr="009D0333" w:rsidRDefault="00EB5BEB" w:rsidP="00EB5BEB">
      <w:pPr>
        <w:pStyle w:val="enumlev1"/>
        <w:rPr>
          <w:lang w:val="es-ES_tradnl"/>
        </w:rPr>
      </w:pPr>
      <w:r w:rsidRPr="009D0333">
        <w:rPr>
          <w:lang w:val="es-ES_tradnl"/>
        </w:rPr>
        <w:t>3)</w:t>
      </w:r>
      <w:r w:rsidRPr="009D0333">
        <w:rPr>
          <w:lang w:val="es-ES_tradnl"/>
        </w:rPr>
        <w:tab/>
        <w:t>Definición de un mecanismo para considerar y paliar los riesgos que conlleva la IA. Asistencia a los Estados Miembros en la definición de Cartas nacionales para la utilización ética y responsable de las tecnologías de IA.</w:t>
      </w:r>
    </w:p>
    <w:p w14:paraId="710C0D77" w14:textId="77777777" w:rsidR="00EB5BEB" w:rsidRPr="009D0333" w:rsidRDefault="00EB5BEB" w:rsidP="00EB5BEB">
      <w:pPr>
        <w:pStyle w:val="enumlev1"/>
        <w:rPr>
          <w:lang w:val="es-ES_tradnl"/>
        </w:rPr>
      </w:pPr>
      <w:r w:rsidRPr="009D0333">
        <w:rPr>
          <w:lang w:val="es-ES_tradnl"/>
        </w:rPr>
        <w:t>4)</w:t>
      </w:r>
      <w:r w:rsidRPr="009D0333">
        <w:rPr>
          <w:lang w:val="es-ES_tradnl"/>
        </w:rPr>
        <w:tab/>
        <w:t>Asistencia a los Estados Miembros en la definición de un marco integral de gobernanza de la IA.</w:t>
      </w:r>
    </w:p>
    <w:p w14:paraId="766D927A" w14:textId="77777777" w:rsidR="00EB5BEB" w:rsidRPr="009D0333" w:rsidRDefault="00EB5BEB" w:rsidP="00EB5BEB">
      <w:pPr>
        <w:pStyle w:val="enumlev1"/>
        <w:rPr>
          <w:lang w:val="es-ES_tradnl"/>
        </w:rPr>
      </w:pPr>
      <w:r w:rsidRPr="009D0333">
        <w:rPr>
          <w:lang w:val="es-ES_tradnl"/>
        </w:rPr>
        <w:lastRenderedPageBreak/>
        <w:t>5)</w:t>
      </w:r>
      <w:r w:rsidRPr="009D0333">
        <w:rPr>
          <w:lang w:val="es-ES_tradnl"/>
        </w:rPr>
        <w:tab/>
        <w:t>Adopción de las medidas necesarias para facilitar la definición de marcos de gobernanza de datos y el desarrollo de conjuntos de datos que reflejen el contexto africano.</w:t>
      </w:r>
    </w:p>
    <w:p w14:paraId="64994316" w14:textId="77777777" w:rsidR="00EB5BEB" w:rsidRPr="009D0333" w:rsidRDefault="00EB5BEB" w:rsidP="00EB5BEB">
      <w:pPr>
        <w:pStyle w:val="enumlev1"/>
        <w:rPr>
          <w:lang w:val="es-ES_tradnl"/>
        </w:rPr>
      </w:pPr>
      <w:r w:rsidRPr="009D0333">
        <w:rPr>
          <w:lang w:val="es-ES_tradnl"/>
        </w:rPr>
        <w:t>6)</w:t>
      </w:r>
      <w:r w:rsidRPr="009D0333">
        <w:rPr>
          <w:lang w:val="es-ES_tradnl"/>
        </w:rPr>
        <w:tab/>
        <w:t>Evaluación de los requisitos en materia de infraestructura de datos de los Estados Miembros.</w:t>
      </w:r>
    </w:p>
    <w:p w14:paraId="66AF8B11" w14:textId="77777777" w:rsidR="00EB5BEB" w:rsidRPr="009D0333" w:rsidRDefault="00EB5BEB" w:rsidP="00EB5BEB">
      <w:pPr>
        <w:pStyle w:val="enumlev1"/>
        <w:rPr>
          <w:lang w:val="es-ES_tradnl"/>
        </w:rPr>
      </w:pPr>
      <w:r w:rsidRPr="009D0333">
        <w:rPr>
          <w:lang w:val="es-ES_tradnl"/>
        </w:rPr>
        <w:t>7)</w:t>
      </w:r>
      <w:r w:rsidRPr="009D0333">
        <w:rPr>
          <w:lang w:val="es-ES_tradnl"/>
        </w:rPr>
        <w:tab/>
        <w:t>Elaboración de un programa continental para sensibilizar a la población acerca de las posibles repercusiones benéficas de la IA para su calidad de vida y acerca de los riesgos que puede entrañar.</w:t>
      </w:r>
    </w:p>
    <w:p w14:paraId="7776F07A" w14:textId="77777777" w:rsidR="00EB5BEB" w:rsidRPr="009D0333" w:rsidRDefault="00EB5BEB" w:rsidP="00EB5BEB">
      <w:pPr>
        <w:pStyle w:val="enumlev1"/>
        <w:rPr>
          <w:lang w:val="es-ES_tradnl"/>
        </w:rPr>
      </w:pPr>
      <w:r w:rsidRPr="009D0333">
        <w:rPr>
          <w:lang w:val="es-ES_tradnl"/>
        </w:rPr>
        <w:t>8)</w:t>
      </w:r>
      <w:r w:rsidRPr="009D0333">
        <w:rPr>
          <w:lang w:val="es-ES_tradnl"/>
        </w:rPr>
        <w:tab/>
        <w:t>Evaluación de las necesidades de los Estados Miembros para definir un programa de IA en la educación primaria y superior.</w:t>
      </w:r>
    </w:p>
    <w:p w14:paraId="28F46857" w14:textId="77777777" w:rsidR="00EB5BEB" w:rsidRPr="009D0333" w:rsidRDefault="00EB5BEB" w:rsidP="00EB5BEB">
      <w:pPr>
        <w:pStyle w:val="enumlev1"/>
        <w:rPr>
          <w:lang w:val="es-ES_tradnl"/>
        </w:rPr>
      </w:pPr>
      <w:r w:rsidRPr="009D0333">
        <w:rPr>
          <w:lang w:val="es-ES_tradnl"/>
        </w:rPr>
        <w:t>9)</w:t>
      </w:r>
      <w:r w:rsidRPr="009D0333">
        <w:rPr>
          <w:lang w:val="es-ES_tradnl"/>
        </w:rPr>
        <w:tab/>
        <w:t>Preparar programas de capacitación y alfabetización en IA para informar a los funcionarios de los efectos positivos que la IA puede tener para su rendimiento en la prestación de servicios públicos.</w:t>
      </w:r>
    </w:p>
    <w:p w14:paraId="43539A5C" w14:textId="77777777" w:rsidR="00EB5BEB" w:rsidRDefault="00EB5BEB" w:rsidP="00A849E3">
      <w:pPr>
        <w:pStyle w:val="enumlev1"/>
        <w:rPr>
          <w:rFonts w:cstheme="minorHAnsi"/>
          <w:lang w:val="es-ES"/>
        </w:rPr>
      </w:pPr>
      <w:r w:rsidRPr="009D0333">
        <w:rPr>
          <w:lang w:val="es-ES_tradnl"/>
        </w:rPr>
        <w:t>10)</w:t>
      </w:r>
      <w:r w:rsidRPr="009D0333">
        <w:rPr>
          <w:lang w:val="es-ES_tradnl"/>
        </w:rPr>
        <w:tab/>
        <w:t>Asistencia en el establecimiento de centros de excelencia regionales para estudiar la adopción de la IA en sectores de elevado valor económico en África (educación, atención sanitaria, prestación de servicios públicos, agricultura, protección del medio ambiente y cambio climático, utilización de la IA para promover la paz y la seguridad). Creación de una red de centros de excelencia en África y promoción de un mecanismo de colaboración que fomente el intercambio de conocimientos teóricos y prácticos</w:t>
      </w:r>
      <w:r w:rsidRPr="00281664">
        <w:rPr>
          <w:rFonts w:cstheme="minorHAnsi"/>
          <w:lang w:val="es-ES"/>
        </w:rPr>
        <w:t>.</w:t>
      </w:r>
    </w:p>
    <w:p w14:paraId="7955A392" w14:textId="77777777" w:rsidR="00EB5BEB" w:rsidRPr="009D0333" w:rsidRDefault="00EB5BEB" w:rsidP="00EB5BEB">
      <w:pPr>
        <w:pStyle w:val="enumlev1"/>
        <w:rPr>
          <w:lang w:val="es-ES_tradnl"/>
        </w:rPr>
      </w:pPr>
      <w:r w:rsidRPr="009D0333">
        <w:rPr>
          <w:lang w:val="es-ES_tradnl"/>
        </w:rPr>
        <w:t>11)</w:t>
      </w:r>
      <w:r w:rsidRPr="009D0333">
        <w:rPr>
          <w:lang w:val="es-ES_tradnl"/>
        </w:rPr>
        <w:tab/>
        <w:t>Asistencia en la creación de incubadoras nacionales que faciliten el desarrollo y promoción de nuevas empresas y PYME relacionadas con la IA.</w:t>
      </w:r>
    </w:p>
    <w:p w14:paraId="6571044F" w14:textId="77777777" w:rsidR="00EB5BEB" w:rsidRPr="00281664" w:rsidRDefault="00EB5BEB" w:rsidP="00A849E3">
      <w:pPr>
        <w:pStyle w:val="enumlev1"/>
        <w:rPr>
          <w:rFonts w:cstheme="minorHAnsi"/>
          <w:lang w:val="es-ES"/>
        </w:rPr>
      </w:pPr>
      <w:r w:rsidRPr="009D0333">
        <w:rPr>
          <w:lang w:val="es-ES_tradnl"/>
        </w:rPr>
        <w:t>12)</w:t>
      </w:r>
      <w:r w:rsidRPr="009D0333">
        <w:rPr>
          <w:lang w:val="es-ES_tradnl"/>
        </w:rPr>
        <w:tab/>
        <w:t>Desarrollo de una plataforma de intercambio de conocimientos por IA para fomentar el diálogo entre Estados Miembros de la región, facilitando el intercambio de datos, experiencias y prácticas idóneas. Esta plataforma podrá incluir foros en línea, depósitos de conocimientos y proyectos colaborativos para afrontar retos comunes</w:t>
      </w:r>
      <w:r>
        <w:rPr>
          <w:lang w:val="es-ES_tradnl"/>
        </w:rPr>
        <w:t>.</w:t>
      </w:r>
    </w:p>
    <w:p w14:paraId="3BBF36AC" w14:textId="7CAB46B8" w:rsidR="00EB5BEB" w:rsidRPr="00281664" w:rsidRDefault="00EB5BEB" w:rsidP="00EB5BEB">
      <w:pPr>
        <w:spacing w:after="120"/>
        <w:rPr>
          <w:rFonts w:cstheme="minorHAnsi"/>
          <w:lang w:val="es-ES"/>
        </w:rPr>
      </w:pPr>
      <w:r w:rsidRPr="009D0333">
        <w:rPr>
          <w:lang w:val="es-ES_tradnl"/>
        </w:rPr>
        <w:t>Definición de un mecanismo regional y apoyo a la participación de África en diálogos internacionales para la compartición de prácticas idóneas y experiencias en materia de adopción de la IA en la economía</w:t>
      </w:r>
      <w:r w:rsidRPr="00281664">
        <w:rPr>
          <w:rFonts w:cstheme="minorHAnsi"/>
          <w:lang w:val="es-ES"/>
        </w:rPr>
        <w:t>.</w:t>
      </w:r>
    </w:p>
    <w:p w14:paraId="31A13482" w14:textId="4FE2684F" w:rsidR="00EB5BEB" w:rsidRPr="009D0333" w:rsidRDefault="00EB5BEB" w:rsidP="008E1F1D">
      <w:pPr>
        <w:pStyle w:val="Headingb"/>
        <w:rPr>
          <w:b w:val="0"/>
          <w:lang w:val="es-ES_tradnl"/>
        </w:rPr>
      </w:pPr>
      <w:r w:rsidRPr="009D0333">
        <w:rPr>
          <w:lang w:val="es-ES_tradnl"/>
        </w:rPr>
        <w:t>AFR3</w:t>
      </w:r>
      <w:r w:rsidR="008E1F1D">
        <w:rPr>
          <w:b w:val="0"/>
          <w:lang w:val="es-ES_tradnl"/>
        </w:rPr>
        <w:t xml:space="preserve"> </w:t>
      </w:r>
      <w:r w:rsidR="008E1F1D" w:rsidRPr="003A0474">
        <w:rPr>
          <w:rFonts w:cstheme="minorHAnsi"/>
          <w:lang w:val="fr-FR"/>
        </w:rPr>
        <w:t>–</w:t>
      </w:r>
      <w:r w:rsidRPr="009D0333">
        <w:rPr>
          <w:lang w:val="es-ES_tradnl"/>
        </w:rPr>
        <w:t xml:space="preserve"> </w:t>
      </w:r>
      <w:r w:rsidRPr="009D0333">
        <w:rPr>
          <w:bCs/>
          <w:lang w:val="es-ES_tradnl"/>
        </w:rPr>
        <w:t>Creación de confianza, protección y seguridad en la utilización de las telecomunicaciones/tecnologías de la información y la comunicación, protección de datos personales y privacidad</w:t>
      </w:r>
    </w:p>
    <w:p w14:paraId="106838C5" w14:textId="77777777" w:rsidR="00EB5BEB" w:rsidRPr="009D0333" w:rsidRDefault="00EB5BEB" w:rsidP="00EB5BEB">
      <w:pPr>
        <w:rPr>
          <w:lang w:val="es-ES_tradnl"/>
        </w:rPr>
      </w:pPr>
      <w:r w:rsidRPr="009D0333">
        <w:rPr>
          <w:b/>
          <w:lang w:val="es-ES_tradnl"/>
        </w:rPr>
        <w:t>Objetivo:</w:t>
      </w:r>
      <w:r w:rsidRPr="009D0333">
        <w:rPr>
          <w:lang w:val="es-ES_tradnl"/>
        </w:rPr>
        <w:t xml:space="preserve"> Ayudar a los Estados Miembros en la elaboración y aplicación de políticas, estrategias, normas y mecanismos, así como en la capacitación de recursos humanos, que permitan mejorar la seguridad de las redes e infraestructuras de telecomunicaciones y TIC contra las ciberamenazas y ciberataques a fin de proteger los datos, la privacidad y las personas, incluidos los grupos vulnerables, como los niños, y garantizar la confianza digital. Sensibilizar y formar a la población en relación con las prácticas seguras en línea, la protección cibernética y de los datos. Mejorar los mecanismos de intervención en caso de incidente y de gestión de riesgos para incidentes de ciberseguridad y fugas de datos a fin de minimizar los daños y garantizar la continuidad de los servicios. Afianzar las asociaciones con partes interesadas de todo el mundo para compartir prácticas idóneas y colaborar frente a problemas de ciberseguridad y protección de datos transfronterizos.</w:t>
      </w:r>
    </w:p>
    <w:p w14:paraId="0956935E" w14:textId="77777777" w:rsidR="00EB5BEB" w:rsidRPr="009D0333" w:rsidRDefault="00EB5BEB" w:rsidP="008E1F1D">
      <w:pPr>
        <w:pStyle w:val="Headingb"/>
        <w:keepNext/>
        <w:keepLines/>
      </w:pPr>
      <w:r w:rsidRPr="009D0333">
        <w:lastRenderedPageBreak/>
        <w:t>Resultados previstos:</w:t>
      </w:r>
    </w:p>
    <w:p w14:paraId="596040A8" w14:textId="77777777" w:rsidR="00EB5BEB" w:rsidRPr="009D0333" w:rsidRDefault="00EB5BEB" w:rsidP="00EB5BEB">
      <w:pPr>
        <w:pStyle w:val="enumlev1"/>
        <w:rPr>
          <w:lang w:val="es-ES_tradnl"/>
        </w:rPr>
      </w:pPr>
      <w:r w:rsidRPr="009D0333">
        <w:rPr>
          <w:lang w:val="es-ES_tradnl"/>
        </w:rPr>
        <w:t>1)</w:t>
      </w:r>
      <w:r w:rsidRPr="009D0333">
        <w:rPr>
          <w:lang w:val="es-ES_tradnl"/>
        </w:rPr>
        <w:tab/>
        <w:t>Asistencia a los Estados Miembros en la evaluación, adopción, definición e implementación de marcos reglamentarios y legislativos, a nivel nacional y regional, relacionados con la ciberseguridad, que contemplen la privacidad de los datos, la protección de la infancia y la utilización ética de tecnologías incipientes en armonía con las prácticas idóneas a nivel mundial.</w:t>
      </w:r>
    </w:p>
    <w:p w14:paraId="5C9D601F" w14:textId="77777777" w:rsidR="00EB5BEB" w:rsidRPr="009D0333" w:rsidRDefault="00EB5BEB" w:rsidP="00EB5BEB">
      <w:pPr>
        <w:pStyle w:val="enumlev1"/>
        <w:rPr>
          <w:lang w:val="es-ES_tradnl"/>
        </w:rPr>
      </w:pPr>
      <w:r w:rsidRPr="009D0333">
        <w:rPr>
          <w:lang w:val="es-ES_tradnl"/>
        </w:rPr>
        <w:t>2)</w:t>
      </w:r>
      <w:r w:rsidRPr="009D0333">
        <w:rPr>
          <w:lang w:val="es-ES_tradnl"/>
        </w:rPr>
        <w:tab/>
        <w:t>Definición de un marco mundial de colaboración y sensibilización a nivel regional y subregional con miras a fomentar una cultura mundial de la ciberseguridad y ayudar a los consumidores a entender mejor los riesgos y protegerse contra ellos.</w:t>
      </w:r>
    </w:p>
    <w:p w14:paraId="1C7D5F1A" w14:textId="77777777" w:rsidR="00EB5BEB" w:rsidRPr="009D0333" w:rsidRDefault="00EB5BEB" w:rsidP="00EB5BEB">
      <w:pPr>
        <w:pStyle w:val="enumlev1"/>
        <w:rPr>
          <w:lang w:val="es-ES_tradnl"/>
        </w:rPr>
      </w:pPr>
      <w:r w:rsidRPr="009D0333">
        <w:rPr>
          <w:lang w:val="es-ES_tradnl"/>
        </w:rPr>
        <w:t>3)</w:t>
      </w:r>
      <w:r w:rsidRPr="009D0333">
        <w:rPr>
          <w:lang w:val="es-ES_tradnl"/>
        </w:rPr>
        <w:tab/>
        <w:t>Asistencia en el desarrollo de contenidos y materiales formativos para informar a los consumidores de sus derechos y responsabilidades en materia de protección de datos cuando efectúan transacciones electrónicas y presenciales, así como en la ejecución de campañas de sensibilización acerca de las ciberamenazas, las medidas de ciberseguridad y la calidad de servicio en el marco de la utilización de las TIC.</w:t>
      </w:r>
    </w:p>
    <w:p w14:paraId="10B63A1F" w14:textId="77777777" w:rsidR="00EB5BEB" w:rsidRPr="009D0333" w:rsidRDefault="00EB5BEB" w:rsidP="00EB5BEB">
      <w:pPr>
        <w:pStyle w:val="enumlev1"/>
        <w:rPr>
          <w:lang w:val="es-ES_tradnl"/>
        </w:rPr>
      </w:pPr>
      <w:r w:rsidRPr="009D0333">
        <w:rPr>
          <w:lang w:val="es-ES_tradnl"/>
        </w:rPr>
        <w:t>4)</w:t>
      </w:r>
      <w:r w:rsidRPr="009D0333">
        <w:rPr>
          <w:lang w:val="es-ES_tradnl"/>
        </w:rPr>
        <w:tab/>
        <w:t>Fomento de la compartición de prácticas idóneas y conocimientos entre Estados Miembros sobre mecanismos de lucha contra la ciberdelincuencia y las ciberamenazas.</w:t>
      </w:r>
    </w:p>
    <w:p w14:paraId="39E06A4A" w14:textId="77777777" w:rsidR="00EB5BEB" w:rsidRPr="009D0333" w:rsidRDefault="00EB5BEB" w:rsidP="00EB5BEB">
      <w:pPr>
        <w:pStyle w:val="enumlev1"/>
        <w:rPr>
          <w:lang w:val="es-ES_tradnl"/>
        </w:rPr>
      </w:pPr>
      <w:r w:rsidRPr="009D0333">
        <w:rPr>
          <w:lang w:val="es-ES_tradnl"/>
        </w:rPr>
        <w:t>5)</w:t>
      </w:r>
      <w:r w:rsidRPr="009D0333">
        <w:rPr>
          <w:lang w:val="es-ES_tradnl"/>
        </w:rPr>
        <w:tab/>
        <w:t>Asistencia a los Estados Miembros en la creación, desarrollo y mejora de equipos de intervención en caso de emergencia informática/incidente informático (EIEI/EIII) nacionales mediante la oferta de asistencia técnica, capacitación y recursos para detectar, gestionar y mitigar eficazmente las ciberamenazas y mediante el refuerzo de los mecanismos de cooperación a nivel regional y subregional.</w:t>
      </w:r>
    </w:p>
    <w:p w14:paraId="715A671B" w14:textId="77777777" w:rsidR="00EB5BEB" w:rsidRPr="009D0333" w:rsidRDefault="00EB5BEB" w:rsidP="00EB5BEB">
      <w:pPr>
        <w:pStyle w:val="enumlev1"/>
        <w:rPr>
          <w:lang w:val="es-ES_tradnl"/>
        </w:rPr>
      </w:pPr>
      <w:r w:rsidRPr="009D0333">
        <w:rPr>
          <w:lang w:val="es-ES_tradnl"/>
        </w:rPr>
        <w:t>6)</w:t>
      </w:r>
      <w:r w:rsidRPr="009D0333">
        <w:rPr>
          <w:lang w:val="es-ES_tradnl"/>
        </w:rPr>
        <w:tab/>
        <w:t>Aumento y refuerzo de la confianza y la seguridad en la utilización de las tecnologías de la información y la comunicación (TIC) a nivel regional, dando prioridad a la capacitación y el apoyo a la adopción y armonización de normas, haciendo especial hincapié en la normativa en materia de protección de la infancia en línea.</w:t>
      </w:r>
    </w:p>
    <w:p w14:paraId="343268ED" w14:textId="77777777" w:rsidR="00EB5BEB" w:rsidRPr="009D0333" w:rsidRDefault="00EB5BEB" w:rsidP="00EB5BEB">
      <w:pPr>
        <w:pStyle w:val="enumlev1"/>
        <w:rPr>
          <w:lang w:val="es-ES_tradnl"/>
        </w:rPr>
      </w:pPr>
      <w:r w:rsidRPr="009D0333">
        <w:rPr>
          <w:lang w:val="es-ES_tradnl"/>
        </w:rPr>
        <w:t>7)</w:t>
      </w:r>
      <w:r w:rsidRPr="009D0333">
        <w:rPr>
          <w:lang w:val="es-ES_tradnl"/>
        </w:rPr>
        <w:tab/>
        <w:t>Facilitación de la creación de centros de innovación para impulsar la investigación y el desarrollo en tecnologías y soluciones de ciberseguridad modernas.</w:t>
      </w:r>
    </w:p>
    <w:p w14:paraId="0CF01827" w14:textId="77777777" w:rsidR="00EB5BEB" w:rsidRPr="009D0333" w:rsidRDefault="00EB5BEB" w:rsidP="00EB5BEB">
      <w:pPr>
        <w:pStyle w:val="enumlev1"/>
        <w:rPr>
          <w:lang w:val="es-ES_tradnl"/>
        </w:rPr>
      </w:pPr>
      <w:r w:rsidRPr="009D0333">
        <w:rPr>
          <w:lang w:val="es-ES_tradnl"/>
        </w:rPr>
        <w:t>8)</w:t>
      </w:r>
      <w:r w:rsidRPr="009D0333">
        <w:rPr>
          <w:lang w:val="es-ES_tradnl"/>
        </w:rPr>
        <w:tab/>
        <w:t>Asistencia a los Estados Miembros en la mejora de la resiliencia y gobernanza de la ciberseguridad al tiempo que se desarrollan la innovación y la inclusividad para reforzar la seguridad nacional, el crecimiento económico y el avance social.</w:t>
      </w:r>
    </w:p>
    <w:p w14:paraId="71DB51A7" w14:textId="77777777" w:rsidR="00EB5BEB" w:rsidRPr="009D0333" w:rsidRDefault="00EB5BEB" w:rsidP="00EB5BEB">
      <w:pPr>
        <w:pStyle w:val="enumlev1"/>
        <w:rPr>
          <w:lang w:val="es-ES_tradnl"/>
        </w:rPr>
      </w:pPr>
      <w:r w:rsidRPr="009D0333">
        <w:rPr>
          <w:lang w:val="es-ES_tradnl"/>
        </w:rPr>
        <w:t>9)</w:t>
      </w:r>
      <w:r w:rsidRPr="009D0333">
        <w:rPr>
          <w:lang w:val="es-ES_tradnl"/>
        </w:rPr>
        <w:tab/>
        <w:t>Garantía de la seguridad del ecosistema digital mediante plataformas protección digitales que fomenten el comercio-e, la gobernanza-e y la inclusión financiera, protegiendo y protejan los sectores esenciales (por ejemplo, banca, atención sanitaria y educación) contra las ciberamenazas.</w:t>
      </w:r>
    </w:p>
    <w:p w14:paraId="05D86A6F" w14:textId="77777777" w:rsidR="00EB5BEB" w:rsidRPr="009D0333" w:rsidRDefault="00EB5BEB" w:rsidP="00EB5BEB">
      <w:pPr>
        <w:pStyle w:val="enumlev1"/>
        <w:rPr>
          <w:lang w:val="es-ES_tradnl"/>
        </w:rPr>
      </w:pPr>
      <w:r w:rsidRPr="009D0333">
        <w:rPr>
          <w:lang w:val="es-ES_tradnl"/>
        </w:rPr>
        <w:t>10)</w:t>
      </w:r>
      <w:r w:rsidRPr="009D0333">
        <w:rPr>
          <w:lang w:val="es-ES_tradnl"/>
        </w:rPr>
        <w:tab/>
        <w:t>Definición de normas y medidas clave para la protección de la infancia en línea, incluidas medidas reglamentarias, jurídicas y técnicas, es decir, sistemas de verificación de edad, control parental, encriptación y seguridad de datos.</w:t>
      </w:r>
    </w:p>
    <w:p w14:paraId="5A77D40D" w14:textId="77777777" w:rsidR="00EB5BEB" w:rsidRPr="009D0333" w:rsidRDefault="00EB5BEB" w:rsidP="00EB5BEB">
      <w:pPr>
        <w:pStyle w:val="enumlev1"/>
        <w:rPr>
          <w:lang w:val="es-ES_tradnl"/>
        </w:rPr>
      </w:pPr>
      <w:r w:rsidRPr="009D0333">
        <w:rPr>
          <w:lang w:val="es-ES_tradnl"/>
        </w:rPr>
        <w:t>11)</w:t>
      </w:r>
      <w:r w:rsidRPr="009D0333">
        <w:rPr>
          <w:lang w:val="es-ES_tradnl"/>
        </w:rPr>
        <w:tab/>
        <w:t>La infraestructura de red esencial, como servicios públicos, electricidad, suministro de agua y telecomunicaciones, es clave para la seguridad nacional, la estabilidad económica y la seguridad pública. Es fundamental aumentar la protección de estos sistemas, pues suelen ser el objetivo de ciberataques, catástrofes naturales y sabotajes deliberados.</w:t>
      </w:r>
    </w:p>
    <w:p w14:paraId="420EEB9C" w14:textId="623C6F0C" w:rsidR="00EB5BEB" w:rsidRPr="00281664" w:rsidRDefault="00EB5BEB" w:rsidP="00EB5BEB">
      <w:pPr>
        <w:spacing w:after="120"/>
        <w:rPr>
          <w:rFonts w:cstheme="minorHAnsi"/>
          <w:lang w:val="es-ES"/>
        </w:rPr>
      </w:pPr>
      <w:r w:rsidRPr="009D0333">
        <w:rPr>
          <w:lang w:val="es-ES_tradnl"/>
        </w:rPr>
        <w:lastRenderedPageBreak/>
        <w:t xml:space="preserve">Garantía de la existencia de leyes y reglamentos que ofrezcan a las víctimas de ciberataques </w:t>
      </w:r>
      <w:r w:rsidRPr="009D0333">
        <w:rPr>
          <w:b/>
          <w:bCs/>
          <w:lang w:val="es-ES_tradnl"/>
        </w:rPr>
        <w:t>recursos legales y protección</w:t>
      </w:r>
      <w:r w:rsidRPr="009D0333">
        <w:rPr>
          <w:lang w:val="es-ES_tradnl"/>
        </w:rPr>
        <w:t xml:space="preserve"> (por ejemplo, derecho a denunciar ciberdelitos, solicitar compensaciones y que se restauren sus datos)</w:t>
      </w:r>
      <w:r w:rsidRPr="00281664">
        <w:rPr>
          <w:rFonts w:cstheme="minorHAnsi"/>
          <w:lang w:val="es-ES"/>
        </w:rPr>
        <w:t>.</w:t>
      </w:r>
    </w:p>
    <w:p w14:paraId="5171A74C" w14:textId="74B2B79D" w:rsidR="00EB5BEB" w:rsidRPr="009D0333" w:rsidRDefault="00EB5BEB" w:rsidP="008E1F1D">
      <w:pPr>
        <w:pStyle w:val="Headingb"/>
      </w:pPr>
      <w:r w:rsidRPr="009D0333">
        <w:t>AFR4</w:t>
      </w:r>
      <w:r w:rsidR="008E1F1D">
        <w:t xml:space="preserve"> </w:t>
      </w:r>
      <w:r w:rsidR="008E1F1D" w:rsidRPr="003A0474">
        <w:rPr>
          <w:rFonts w:cstheme="minorHAnsi"/>
          <w:lang w:val="fr-FR"/>
        </w:rPr>
        <w:t>–</w:t>
      </w:r>
      <w:r w:rsidRPr="009D0333">
        <w:t xml:space="preserve"> Aplicaciones de infraestructura digital, desarrollo de PYME y ecosistemas de innovación y tecnologías incipientes</w:t>
      </w:r>
    </w:p>
    <w:p w14:paraId="102BF078" w14:textId="77777777" w:rsidR="00EB5BEB" w:rsidRPr="009D0333" w:rsidRDefault="00EB5BEB" w:rsidP="00EB5BEB">
      <w:pPr>
        <w:rPr>
          <w:lang w:val="es-ES_tradnl"/>
        </w:rPr>
      </w:pPr>
      <w:r w:rsidRPr="009D0333">
        <w:rPr>
          <w:b/>
          <w:lang w:val="es-ES_tradnl"/>
        </w:rPr>
        <w:t xml:space="preserve">Objetivo: </w:t>
      </w:r>
      <w:r w:rsidRPr="009D0333">
        <w:rPr>
          <w:bCs/>
          <w:lang w:val="es-ES_tradnl"/>
        </w:rPr>
        <w:t>Fomentar un ecosistema de innovación digital propicio que pueda sobreponerse a las revoluciones tecnológicas y el establecimiento de un entorno favorable sostenible para la utilización de las tecnologías incipientes y el desarrollo de MIPYME y nuevas empresas tecnológicas</w:t>
      </w:r>
      <w:r w:rsidRPr="009D0333">
        <w:rPr>
          <w:lang w:val="es-ES_tradnl"/>
        </w:rPr>
        <w:t>.</w:t>
      </w:r>
    </w:p>
    <w:p w14:paraId="00B4E79E" w14:textId="77777777" w:rsidR="00EB5BEB" w:rsidRPr="009D0333" w:rsidRDefault="00EB5BEB" w:rsidP="008E1F1D">
      <w:pPr>
        <w:pStyle w:val="Headingb"/>
      </w:pPr>
      <w:r w:rsidRPr="009D0333">
        <w:t>Resultados previstos:</w:t>
      </w:r>
    </w:p>
    <w:p w14:paraId="37263878" w14:textId="77777777" w:rsidR="00EB5BEB" w:rsidRPr="009D0333" w:rsidRDefault="00EB5BEB" w:rsidP="00EB5BEB">
      <w:pPr>
        <w:pStyle w:val="enumlev1"/>
        <w:rPr>
          <w:lang w:val="es-ES_tradnl"/>
        </w:rPr>
      </w:pPr>
      <w:r w:rsidRPr="009D0333">
        <w:rPr>
          <w:lang w:val="es-ES_tradnl"/>
        </w:rPr>
        <w:t>1)</w:t>
      </w:r>
      <w:r w:rsidRPr="009D0333">
        <w:rPr>
          <w:lang w:val="es-ES_tradnl"/>
        </w:rPr>
        <w:tab/>
        <w:t>Asistencia en la realización de una evaluación integral del entorno de capacitación personal e institucional y del entorno reglamentario relativo a la innovación digital, las tecnologías incipientes y las MIPYME a nivel nacional y regional.</w:t>
      </w:r>
    </w:p>
    <w:p w14:paraId="5051238B" w14:textId="77777777" w:rsidR="00EB5BEB" w:rsidRPr="009D0333" w:rsidRDefault="00EB5BEB" w:rsidP="00EB5BEB">
      <w:pPr>
        <w:pStyle w:val="enumlev1"/>
        <w:rPr>
          <w:lang w:val="es-ES_tradnl"/>
        </w:rPr>
      </w:pPr>
      <w:r w:rsidRPr="009D0333">
        <w:rPr>
          <w:lang w:val="es-ES_tradnl"/>
        </w:rPr>
        <w:t>2)</w:t>
      </w:r>
      <w:r w:rsidRPr="009D0333">
        <w:rPr>
          <w:lang w:val="es-ES_tradnl"/>
        </w:rPr>
        <w:tab/>
        <w:t>Apoyo a los Estados Miembros en la elaboración del marco legislativo y reglamentario necesario para impulsar las industrias digitales y el desarrollo de la innovación, así como el establecimiento de MIPYME.</w:t>
      </w:r>
    </w:p>
    <w:p w14:paraId="53CD6988" w14:textId="77777777" w:rsidR="00EB5BEB" w:rsidRPr="009D0333" w:rsidRDefault="00EB5BEB" w:rsidP="00EB5BEB">
      <w:pPr>
        <w:pStyle w:val="enumlev1"/>
        <w:rPr>
          <w:lang w:val="es-ES_tradnl"/>
        </w:rPr>
      </w:pPr>
      <w:r w:rsidRPr="009D0333">
        <w:rPr>
          <w:lang w:val="es-ES_tradnl"/>
        </w:rPr>
        <w:t>3)</w:t>
      </w:r>
      <w:r w:rsidRPr="009D0333">
        <w:rPr>
          <w:lang w:val="es-ES_tradnl"/>
        </w:rPr>
        <w:tab/>
        <w:t>Asistencia para el diseño y la adopción de estrategias e infraestructuras nacionales tales como laboratorios de innovación e investigación que introduzcan las tecnologías incipientes en los diferentes sectores de la economía.</w:t>
      </w:r>
    </w:p>
    <w:p w14:paraId="0A565EAD" w14:textId="77777777" w:rsidR="00EB5BEB" w:rsidRPr="009D0333" w:rsidRDefault="00EB5BEB" w:rsidP="00EB5BEB">
      <w:pPr>
        <w:pStyle w:val="enumlev1"/>
        <w:rPr>
          <w:lang w:val="es-ES_tradnl"/>
        </w:rPr>
      </w:pPr>
      <w:r w:rsidRPr="009D0333">
        <w:rPr>
          <w:lang w:val="es-ES_tradnl"/>
        </w:rPr>
        <w:t>4)</w:t>
      </w:r>
      <w:r w:rsidRPr="009D0333">
        <w:rPr>
          <w:lang w:val="es-ES_tradnl"/>
        </w:rPr>
        <w:tab/>
        <w:t>Apoyo al crecimiento del emprendimiento digital y las PYME mediante alianzas mundiales centradas en el logro de las prioridades nacionales de desarrollo y a la elaboración de modelos de financiación que garanticen las inversiones necesarias para el desarrollo y el despliegue continuo de tecnologías incipientes.</w:t>
      </w:r>
    </w:p>
    <w:p w14:paraId="2E7AC547" w14:textId="77777777" w:rsidR="00EB5BEB" w:rsidRPr="009D0333" w:rsidRDefault="00EB5BEB" w:rsidP="00EB5BEB">
      <w:pPr>
        <w:pStyle w:val="enumlev1"/>
        <w:rPr>
          <w:lang w:val="es-ES_tradnl"/>
        </w:rPr>
      </w:pPr>
      <w:r w:rsidRPr="009D0333">
        <w:rPr>
          <w:lang w:val="es-ES_tradnl"/>
        </w:rPr>
        <w:t>5)</w:t>
      </w:r>
      <w:r w:rsidRPr="009D0333">
        <w:rPr>
          <w:lang w:val="es-ES_tradnl"/>
        </w:rPr>
        <w:tab/>
        <w:t>Diseño de un marco de capacitación personal de amplio alcance, que contenga material relativo a las tecnologías incipientes y la innovación digital, con el fin de perfeccionar y reorientar los conocimientos de la población al respecto.</w:t>
      </w:r>
    </w:p>
    <w:p w14:paraId="36EEF1A3" w14:textId="77777777" w:rsidR="00EB5BEB" w:rsidRPr="009D0333" w:rsidRDefault="00EB5BEB" w:rsidP="00EB5BEB">
      <w:pPr>
        <w:pStyle w:val="enumlev1"/>
        <w:rPr>
          <w:lang w:val="es-ES_tradnl"/>
        </w:rPr>
      </w:pPr>
      <w:r w:rsidRPr="009D0333">
        <w:rPr>
          <w:lang w:val="es-ES_tradnl"/>
        </w:rPr>
        <w:t>6)</w:t>
      </w:r>
      <w:r w:rsidRPr="009D0333">
        <w:rPr>
          <w:lang w:val="es-ES_tradnl"/>
        </w:rPr>
        <w:tab/>
        <w:t>Sensibilización sobre la importancia de la protección de la propiedad intelectual y elaboración de los marcos reglamentarios pertinentes.</w:t>
      </w:r>
    </w:p>
    <w:p w14:paraId="07B8C094" w14:textId="77777777" w:rsidR="00EB5BEB" w:rsidRPr="009D0333" w:rsidRDefault="00EB5BEB" w:rsidP="00EB5BEB">
      <w:pPr>
        <w:pStyle w:val="enumlev1"/>
        <w:rPr>
          <w:lang w:val="es-ES_tradnl"/>
        </w:rPr>
      </w:pPr>
      <w:r w:rsidRPr="009D0333">
        <w:rPr>
          <w:lang w:val="es-ES_tradnl"/>
        </w:rPr>
        <w:t>7)</w:t>
      </w:r>
      <w:r w:rsidRPr="009D0333">
        <w:rPr>
          <w:lang w:val="es-ES_tradnl"/>
        </w:rPr>
        <w:tab/>
        <w:t>Realización de estudios predictivos que refuercen los ecosistemas de innovación digital y ayuden a los países a desbloquear el potencial de la economía digital, incluso en colaboración con instituciones académicas, centros de investigación y centros de conocimiento.</w:t>
      </w:r>
    </w:p>
    <w:p w14:paraId="55C09062" w14:textId="77777777" w:rsidR="00EB5BEB" w:rsidRPr="009D0333" w:rsidRDefault="00EB5BEB" w:rsidP="00EB5BEB">
      <w:pPr>
        <w:pStyle w:val="enumlev1"/>
        <w:rPr>
          <w:lang w:val="es-ES_tradnl"/>
        </w:rPr>
      </w:pPr>
      <w:r w:rsidRPr="009D0333">
        <w:rPr>
          <w:lang w:val="es-ES_tradnl"/>
        </w:rPr>
        <w:t>8)</w:t>
      </w:r>
      <w:r w:rsidRPr="009D0333">
        <w:rPr>
          <w:lang w:val="es-ES_tradnl"/>
        </w:rPr>
        <w:tab/>
        <w:t>Apoyo al desarrollo de centros de aceleración de la UIT en los países e implicación de los mismos en los esfuerzos por acelerar las Iniciativas Regionales y su consecución.</w:t>
      </w:r>
    </w:p>
    <w:p w14:paraId="576FD64B" w14:textId="77777777" w:rsidR="00EB5BEB" w:rsidRPr="009D0333" w:rsidRDefault="00EB5BEB" w:rsidP="00EB5BEB">
      <w:pPr>
        <w:pStyle w:val="enumlev1"/>
        <w:rPr>
          <w:lang w:val="es-ES_tradnl"/>
        </w:rPr>
      </w:pPr>
      <w:r w:rsidRPr="009D0333">
        <w:rPr>
          <w:lang w:val="es-ES_tradnl"/>
        </w:rPr>
        <w:t>9)</w:t>
      </w:r>
      <w:r w:rsidRPr="009D0333">
        <w:rPr>
          <w:lang w:val="es-ES_tradnl"/>
        </w:rPr>
        <w:tab/>
        <w:t>Aprovechamiento de los marcos de aceleración de iniciativas regionales y cafés de innovación desarrollados por la Alianza para la Innovación y el Emprendimiento para apoyar el logro de iniciativas regionales.</w:t>
      </w:r>
    </w:p>
    <w:p w14:paraId="787CDB27" w14:textId="74340368" w:rsidR="00EB5BEB" w:rsidRPr="00281664" w:rsidRDefault="00EB5BEB" w:rsidP="00EB5BEB">
      <w:pPr>
        <w:spacing w:after="120"/>
        <w:rPr>
          <w:rFonts w:cstheme="minorHAnsi"/>
          <w:lang w:val="es-ES"/>
        </w:rPr>
      </w:pPr>
      <w:r w:rsidRPr="009D0333">
        <w:rPr>
          <w:lang w:val="es-ES_tradnl"/>
        </w:rPr>
        <w:t>Apoyo al establecimiento de centros de excelencia e incubadoras que ayuden a la potenciación y desarrollo de ideas innovadoras y nuevas empresas tecnológicas en África</w:t>
      </w:r>
      <w:r w:rsidRPr="00281664">
        <w:rPr>
          <w:rFonts w:cstheme="minorHAnsi"/>
          <w:lang w:val="es-ES"/>
        </w:rPr>
        <w:t>.</w:t>
      </w:r>
    </w:p>
    <w:p w14:paraId="68F05430" w14:textId="7BBEB69F" w:rsidR="00EB5BEB" w:rsidRPr="009D0333" w:rsidRDefault="00EB5BEB" w:rsidP="008E1F1D">
      <w:pPr>
        <w:pStyle w:val="Headingb"/>
        <w:rPr>
          <w:rtl/>
          <w:lang w:bidi="ar-EG"/>
        </w:rPr>
      </w:pPr>
      <w:r w:rsidRPr="009D0333">
        <w:t>AFR5</w:t>
      </w:r>
      <w:r w:rsidR="008E1F1D">
        <w:t xml:space="preserve"> </w:t>
      </w:r>
      <w:r w:rsidR="008E1F1D" w:rsidRPr="003A0474">
        <w:rPr>
          <w:rFonts w:cstheme="minorHAnsi"/>
          <w:lang w:val="fr-FR"/>
        </w:rPr>
        <w:t>–</w:t>
      </w:r>
      <w:r w:rsidRPr="009D0333">
        <w:t xml:space="preserve"> Mecanismos de financiación sostenibles para la transformación digital de África</w:t>
      </w:r>
    </w:p>
    <w:p w14:paraId="66DA9A5D" w14:textId="77777777" w:rsidR="00EB5BEB" w:rsidRPr="009D0333" w:rsidRDefault="00EB5BEB" w:rsidP="00EB5BEB">
      <w:pPr>
        <w:rPr>
          <w:lang w:val="es-ES_tradnl"/>
        </w:rPr>
      </w:pPr>
      <w:r w:rsidRPr="009D0333">
        <w:rPr>
          <w:b/>
          <w:bCs/>
          <w:lang w:val="es-ES_tradnl"/>
        </w:rPr>
        <w:t xml:space="preserve">Objetivo: </w:t>
      </w:r>
      <w:r w:rsidRPr="009D0333">
        <w:rPr>
          <w:lang w:val="es-ES_tradnl"/>
        </w:rPr>
        <w:t xml:space="preserve">Establecer un mecanismo de financiación sostenible para respaldar la ejecución de iniciativas comunes africanas y acelerar el proceso de transformación digital en África mediante la </w:t>
      </w:r>
      <w:r w:rsidRPr="009D0333">
        <w:rPr>
          <w:lang w:val="es-ES_tradnl"/>
        </w:rPr>
        <w:lastRenderedPageBreak/>
        <w:t>movilización de diversas fuentes de financiación y la atracción de inversiones a largo plazo en infraestructura digital y tecnologías incipientes.</w:t>
      </w:r>
    </w:p>
    <w:p w14:paraId="6B60D552" w14:textId="77777777" w:rsidR="00EB5BEB" w:rsidRPr="009D0333" w:rsidRDefault="00EB5BEB" w:rsidP="008E1F1D">
      <w:pPr>
        <w:pStyle w:val="Headingb"/>
      </w:pPr>
      <w:r w:rsidRPr="009D0333">
        <w:t>Resultados previstos:</w:t>
      </w:r>
    </w:p>
    <w:p w14:paraId="7CE4AE6F" w14:textId="77777777" w:rsidR="00EB5BEB" w:rsidRPr="009D0333" w:rsidRDefault="00EB5BEB" w:rsidP="00EB5BEB">
      <w:pPr>
        <w:pStyle w:val="enumlev1"/>
        <w:rPr>
          <w:lang w:val="es-ES_tradnl"/>
        </w:rPr>
      </w:pPr>
      <w:r w:rsidRPr="009D0333">
        <w:rPr>
          <w:lang w:val="es-ES_tradnl"/>
        </w:rPr>
        <w:t>1)</w:t>
      </w:r>
      <w:r w:rsidRPr="009D0333">
        <w:rPr>
          <w:lang w:val="es-ES_tradnl"/>
        </w:rPr>
        <w:tab/>
        <w:t>Establecimiento de una plataforma permanente para fomentar el diálogo entre los gobiernos, el sector privado y las organizaciones internacionales para alentar la cofinanciación de iniciativas digitales.</w:t>
      </w:r>
    </w:p>
    <w:p w14:paraId="6C04DE12" w14:textId="77777777" w:rsidR="00EB5BEB" w:rsidRPr="009D0333" w:rsidRDefault="00EB5BEB" w:rsidP="00EB5BEB">
      <w:pPr>
        <w:pStyle w:val="enumlev1"/>
        <w:rPr>
          <w:lang w:val="es-ES_tradnl"/>
        </w:rPr>
      </w:pPr>
      <w:r w:rsidRPr="009D0333">
        <w:rPr>
          <w:lang w:val="es-ES_tradnl"/>
        </w:rPr>
        <w:t>2)</w:t>
      </w:r>
      <w:r w:rsidRPr="009D0333">
        <w:rPr>
          <w:lang w:val="es-ES_tradnl"/>
        </w:rPr>
        <w:tab/>
        <w:t>Definición de un mecanismo de colaboración con socios internacionales para el desarrollo y bancos de inversión para financiar proyectos de TIC para el desarrollo a nivel subregional en África.</w:t>
      </w:r>
    </w:p>
    <w:p w14:paraId="11C83B39" w14:textId="77777777" w:rsidR="00EB5BEB" w:rsidRPr="009D0333" w:rsidRDefault="00EB5BEB" w:rsidP="00EB5BEB">
      <w:pPr>
        <w:pStyle w:val="enumlev1"/>
        <w:rPr>
          <w:lang w:val="es-ES_tradnl"/>
        </w:rPr>
      </w:pPr>
      <w:r w:rsidRPr="009D0333">
        <w:rPr>
          <w:lang w:val="es-ES_tradnl"/>
        </w:rPr>
        <w:t>3)</w:t>
      </w:r>
      <w:r w:rsidRPr="009D0333">
        <w:rPr>
          <w:lang w:val="es-ES_tradnl"/>
        </w:rPr>
        <w:tab/>
        <w:t>Creación de un Marco Coordinado de Inversión Digital (MCID) que sirva como mecanismo estructurado para armonizar las estrategias de financiación de gobiernos, inversores del sector privado, bancos de desarrollo y organizaciones internacionales.</w:t>
      </w:r>
    </w:p>
    <w:p w14:paraId="4994B5B9" w14:textId="77777777" w:rsidR="00EB5BEB" w:rsidRPr="009D0333" w:rsidRDefault="00EB5BEB" w:rsidP="00EB5BEB">
      <w:pPr>
        <w:pStyle w:val="enumlev1"/>
        <w:rPr>
          <w:lang w:val="es-ES_tradnl"/>
        </w:rPr>
      </w:pPr>
      <w:r w:rsidRPr="009D0333">
        <w:rPr>
          <w:lang w:val="es-ES_tradnl"/>
        </w:rPr>
        <w:t>4)</w:t>
      </w:r>
      <w:r w:rsidRPr="009D0333">
        <w:rPr>
          <w:lang w:val="es-ES_tradnl"/>
        </w:rPr>
        <w:tab/>
        <w:t>Apoyo al establecimiento de un fondo especializado en pro de proyectos digitales en colaboración con organizaciones regionales y bancos de inversión africanos para respaldar proyectos digitales transfronterizos y la inversión mutua.</w:t>
      </w:r>
    </w:p>
    <w:p w14:paraId="690C6700" w14:textId="77777777" w:rsidR="00EB5BEB" w:rsidRPr="009D0333" w:rsidRDefault="00EB5BEB" w:rsidP="00EB5BEB">
      <w:pPr>
        <w:pStyle w:val="enumlev1"/>
        <w:rPr>
          <w:lang w:val="es-ES_tradnl"/>
        </w:rPr>
      </w:pPr>
      <w:r w:rsidRPr="009D0333">
        <w:rPr>
          <w:lang w:val="es-ES_tradnl"/>
        </w:rPr>
        <w:t>5)</w:t>
      </w:r>
      <w:r w:rsidRPr="009D0333">
        <w:rPr>
          <w:lang w:val="es-ES_tradnl"/>
        </w:rPr>
        <w:tab/>
        <w:t>Crear fondos especializados a partir de presupuestos estatales, tasas digitales y Fondos de Servicio Universal (FSU) para propiciar el crecimiento de la infraestructura de TIC.</w:t>
      </w:r>
    </w:p>
    <w:p w14:paraId="1BD86150" w14:textId="77777777" w:rsidR="00EB5BEB" w:rsidRPr="009D0333" w:rsidRDefault="00EB5BEB" w:rsidP="00EB5BEB">
      <w:pPr>
        <w:pStyle w:val="enumlev1"/>
        <w:rPr>
          <w:lang w:val="es-ES_tradnl"/>
        </w:rPr>
      </w:pPr>
      <w:r w:rsidRPr="009D0333">
        <w:rPr>
          <w:lang w:val="es-ES_tradnl"/>
        </w:rPr>
        <w:t>6)</w:t>
      </w:r>
      <w:r w:rsidRPr="009D0333">
        <w:rPr>
          <w:lang w:val="es-ES_tradnl"/>
        </w:rPr>
        <w:tab/>
        <w:t>Aplicación de un mecanismo integral de evaluación y supervisión para seguir el progreso de las iniciativas digitales regionales. Deberán realizarse evaluaciones periódicas para evaluar el nivel de aplicación, identificar las dificultades y compartir las lecciones extraídas.</w:t>
      </w:r>
    </w:p>
    <w:p w14:paraId="571A0CA2" w14:textId="77777777" w:rsidR="00EB5BEB" w:rsidRPr="009D0333" w:rsidRDefault="00EB5BEB" w:rsidP="00EB5BEB">
      <w:pPr>
        <w:pStyle w:val="enumlev1"/>
        <w:rPr>
          <w:lang w:val="es-ES_tradnl"/>
        </w:rPr>
      </w:pPr>
      <w:r w:rsidRPr="009D0333">
        <w:rPr>
          <w:lang w:val="es-ES_tradnl"/>
        </w:rPr>
        <w:t>7)</w:t>
      </w:r>
      <w:r w:rsidRPr="009D0333">
        <w:rPr>
          <w:lang w:val="es-ES_tradnl"/>
        </w:rPr>
        <w:tab/>
        <w:t>Fomento de la expansión de los centros tecnológicos y de nuevas empresas tecnológicas locales en África, facilitando el acceso a la financiación y los recursos. Creación de soluciones digitales innovadoras y adaptables para hacer frente a las principales dificultades en esferas como la atención sanitaria, la educación, la agricultura y las finanzas.</w:t>
      </w:r>
    </w:p>
    <w:p w14:paraId="1D638323" w14:textId="218B6E32" w:rsidR="00EB5BEB" w:rsidRPr="00281664" w:rsidRDefault="00EB5BEB" w:rsidP="008975FC">
      <w:pPr>
        <w:rPr>
          <w:rFonts w:cstheme="minorHAnsi"/>
          <w:lang w:val="es-ES"/>
        </w:rPr>
      </w:pPr>
      <w:r w:rsidRPr="009D0333">
        <w:rPr>
          <w:lang w:val="es-ES_tradnl"/>
        </w:rPr>
        <w:t>Definición de un marco especializado para ofrecer apoyo técnico y financiero a los países en desarrollo, prestando especial atención a los PMA, PDSL y PEID, fomentar la cooperación regional e internacional y alentar a los socios a intercambiar conocimientos teóricos y prácticos, así como soluciones innovadoras para la transformación digital</w:t>
      </w:r>
      <w:r w:rsidRPr="00281664">
        <w:rPr>
          <w:rFonts w:cstheme="minorHAnsi"/>
          <w:lang w:val="es-ES"/>
        </w:rPr>
        <w:t>.</w:t>
      </w:r>
    </w:p>
    <w:p w14:paraId="0DAA98DB" w14:textId="3F30457A" w:rsidR="00EB5BEB" w:rsidRPr="00281664" w:rsidRDefault="008975FC" w:rsidP="008975FC">
      <w:pPr>
        <w:pStyle w:val="Heading2"/>
        <w:rPr>
          <w:b w:val="0"/>
          <w:lang w:val="es-ES"/>
        </w:rPr>
      </w:pPr>
      <w:r w:rsidRPr="008975FC">
        <w:rPr>
          <w:lang w:val="es-ES"/>
        </w:rPr>
        <w:t>2.6</w:t>
      </w:r>
      <w:r w:rsidRPr="008975FC">
        <w:rPr>
          <w:lang w:val="es-ES"/>
        </w:rPr>
        <w:tab/>
      </w:r>
      <w:r w:rsidR="00EB5BEB" w:rsidRPr="00281664">
        <w:rPr>
          <w:lang w:val="es-ES"/>
        </w:rPr>
        <w:t>Región de la Comunidad de Es</w:t>
      </w:r>
      <w:r w:rsidR="00EB5BEB">
        <w:rPr>
          <w:lang w:val="es-ES"/>
        </w:rPr>
        <w:t>tados Independientes</w:t>
      </w:r>
    </w:p>
    <w:p w14:paraId="64B6B371" w14:textId="77777777" w:rsidR="00EB5BEB" w:rsidRPr="00281664" w:rsidRDefault="00EB5BEB" w:rsidP="00EB5BEB">
      <w:pPr>
        <w:shd w:val="clear" w:color="auto" w:fill="FFFFFF"/>
        <w:spacing w:after="120"/>
        <w:ind w:right="75"/>
        <w:rPr>
          <w:rFonts w:eastAsia="Batang" w:cstheme="minorHAnsi"/>
          <w:bCs/>
          <w:szCs w:val="28"/>
          <w:lang w:val="es-ES"/>
        </w:rPr>
      </w:pPr>
      <w:r w:rsidRPr="00281664">
        <w:rPr>
          <w:rFonts w:eastAsia="Batang" w:cstheme="minorHAnsi"/>
          <w:bCs/>
          <w:szCs w:val="28"/>
          <w:lang w:val="es-ES"/>
        </w:rPr>
        <w:t xml:space="preserve">La RPR-CEI </w:t>
      </w:r>
      <w:r w:rsidRPr="00372D70">
        <w:rPr>
          <w:rFonts w:cstheme="minorBidi"/>
          <w:lang w:val="es-ES"/>
        </w:rPr>
        <w:t xml:space="preserve">examinó todos los documentos recibidos y elaboró los proyectos de Iniciativas </w:t>
      </w:r>
      <w:r w:rsidRPr="00AA1411">
        <w:rPr>
          <w:lang w:val="es-ES"/>
        </w:rPr>
        <w:t>Regionales</w:t>
      </w:r>
      <w:r w:rsidRPr="00372D70">
        <w:rPr>
          <w:rFonts w:cstheme="minorBidi"/>
          <w:lang w:val="es-ES"/>
        </w:rPr>
        <w:t xml:space="preserve"> para la región en el próximo ciclo. En consecuencia, los principales aspectos destacados de la reunión son los siguientes</w:t>
      </w:r>
      <w:r w:rsidRPr="00281664">
        <w:rPr>
          <w:rFonts w:eastAsia="Batang" w:cstheme="minorHAnsi"/>
          <w:bCs/>
          <w:szCs w:val="28"/>
          <w:lang w:val="es-ES"/>
        </w:rPr>
        <w:t>:</w:t>
      </w:r>
    </w:p>
    <w:p w14:paraId="500EE47F" w14:textId="6FA3EEBC" w:rsidR="00EB5BEB" w:rsidRPr="00281664" w:rsidRDefault="008975FC" w:rsidP="008975FC">
      <w:pPr>
        <w:pStyle w:val="enumlev1"/>
        <w:rPr>
          <w:rFonts w:eastAsia="Batang"/>
          <w:lang w:val="es-ES"/>
        </w:rPr>
      </w:pPr>
      <w:r w:rsidRPr="00170799">
        <w:rPr>
          <w:rFonts w:cstheme="minorHAnsi"/>
          <w:lang w:val="fr-FR"/>
        </w:rPr>
        <w:t>●</w:t>
      </w:r>
      <w:r w:rsidRPr="00170799">
        <w:rPr>
          <w:lang w:val="fr-FR"/>
        </w:rPr>
        <w:tab/>
      </w:r>
      <w:r w:rsidR="00EB5BEB" w:rsidRPr="00D57144">
        <w:rPr>
          <w:rFonts w:eastAsia="Batang"/>
          <w:lang w:val="es-ES"/>
        </w:rPr>
        <w:t>El Excmo. Sr.</w:t>
      </w:r>
      <w:r>
        <w:rPr>
          <w:rFonts w:eastAsia="Batang"/>
          <w:lang w:val="es-ES"/>
        </w:rPr>
        <w:t> </w:t>
      </w:r>
      <w:r w:rsidR="00EB5BEB" w:rsidRPr="00D57144">
        <w:rPr>
          <w:rFonts w:eastAsia="Batang"/>
          <w:lang w:val="es-ES"/>
        </w:rPr>
        <w:t>Azamat Zhamangulov de la República</w:t>
      </w:r>
      <w:r>
        <w:rPr>
          <w:rFonts w:eastAsia="Batang"/>
          <w:lang w:val="es-ES"/>
        </w:rPr>
        <w:t xml:space="preserve"> </w:t>
      </w:r>
      <w:r w:rsidR="00EB5BEB" w:rsidRPr="00D57144">
        <w:rPr>
          <w:rFonts w:eastAsia="Batang"/>
          <w:lang w:val="es-ES"/>
        </w:rPr>
        <w:t xml:space="preserve">Kirguisa fue elegido Presidente de la RPR-CEI. </w:t>
      </w:r>
      <w:r w:rsidR="00EB5BEB" w:rsidRPr="00281664">
        <w:rPr>
          <w:rFonts w:eastAsia="Batang"/>
          <w:lang w:val="es-ES"/>
        </w:rPr>
        <w:t>La reunión también refrendó a los dos Vicepresidentes propuestos: la Sra.</w:t>
      </w:r>
      <w:r>
        <w:rPr>
          <w:rFonts w:eastAsia="Batang"/>
          <w:lang w:val="es-ES"/>
        </w:rPr>
        <w:t> </w:t>
      </w:r>
      <w:r w:rsidR="00EB5BEB" w:rsidRPr="00281664">
        <w:rPr>
          <w:rFonts w:eastAsia="Batang"/>
          <w:lang w:val="es-ES"/>
        </w:rPr>
        <w:t>Bella Cherkesova de la Federac</w:t>
      </w:r>
      <w:r w:rsidR="00EB5BEB">
        <w:rPr>
          <w:rFonts w:eastAsia="Batang"/>
          <w:lang w:val="es-ES"/>
        </w:rPr>
        <w:t>ión de Rusia y el Sr.</w:t>
      </w:r>
      <w:r>
        <w:rPr>
          <w:rFonts w:eastAsia="Batang"/>
          <w:lang w:val="es-ES"/>
        </w:rPr>
        <w:t> </w:t>
      </w:r>
      <w:r w:rsidR="00EB5BEB" w:rsidRPr="00281664">
        <w:rPr>
          <w:rFonts w:eastAsia="Batang"/>
          <w:lang w:val="es-ES"/>
        </w:rPr>
        <w:t xml:space="preserve">Jahongir Shukurov </w:t>
      </w:r>
      <w:r w:rsidR="00EB5BEB">
        <w:rPr>
          <w:rFonts w:eastAsia="Batang"/>
          <w:lang w:val="es-ES"/>
        </w:rPr>
        <w:t>de la República de Uzbekistán.</w:t>
      </w:r>
    </w:p>
    <w:p w14:paraId="6660ABEF" w14:textId="60D075A1" w:rsidR="00EB5BEB" w:rsidRPr="00281664" w:rsidRDefault="008975FC" w:rsidP="008975FC">
      <w:pPr>
        <w:pStyle w:val="enumlev1"/>
        <w:rPr>
          <w:rFonts w:eastAsia="Batang" w:cstheme="minorHAnsi"/>
          <w:bCs/>
          <w:szCs w:val="28"/>
          <w:lang w:val="es-ES"/>
        </w:rPr>
      </w:pPr>
      <w:r w:rsidRPr="00170799">
        <w:rPr>
          <w:rFonts w:cstheme="minorHAnsi"/>
          <w:lang w:val="fr-FR"/>
        </w:rPr>
        <w:t>●</w:t>
      </w:r>
      <w:r w:rsidRPr="00170799">
        <w:rPr>
          <w:lang w:val="fr-FR"/>
        </w:rPr>
        <w:tab/>
      </w:r>
      <w:r w:rsidR="00EB5BEB" w:rsidRPr="00281664">
        <w:rPr>
          <w:rFonts w:eastAsia="Batang" w:cstheme="minorHAnsi"/>
          <w:bCs/>
          <w:szCs w:val="28"/>
          <w:lang w:val="es-ES"/>
        </w:rPr>
        <w:t xml:space="preserve">La RPR-CEI examinó varios documentos, entre </w:t>
      </w:r>
      <w:r w:rsidR="00EB5BEB">
        <w:rPr>
          <w:rFonts w:eastAsia="Batang" w:cstheme="minorHAnsi"/>
          <w:bCs/>
          <w:szCs w:val="28"/>
          <w:lang w:val="es-ES"/>
        </w:rPr>
        <w:t>ellos</w:t>
      </w:r>
      <w:r w:rsidR="00EB5BEB" w:rsidRPr="00281664">
        <w:rPr>
          <w:rFonts w:eastAsia="Batang" w:cstheme="minorHAnsi"/>
          <w:bCs/>
          <w:szCs w:val="28"/>
          <w:lang w:val="es-ES"/>
        </w:rPr>
        <w:t>:</w:t>
      </w:r>
    </w:p>
    <w:p w14:paraId="25B0DAD3" w14:textId="078F2C73" w:rsidR="00EB5BEB" w:rsidRPr="002D2990" w:rsidRDefault="008975FC" w:rsidP="008975FC">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2 sobre la aplicación del Plan de Acción de Kigali de la CMDT-22</w:t>
      </w:r>
      <w:r>
        <w:rPr>
          <w:rFonts w:cstheme="minorHAnsi"/>
          <w:color w:val="242424"/>
          <w:lang w:val="es-ES"/>
        </w:rPr>
        <w:t>.</w:t>
      </w:r>
    </w:p>
    <w:p w14:paraId="0CC792D1" w14:textId="58E46F83" w:rsidR="00EB5BEB" w:rsidRPr="002D2990" w:rsidRDefault="008975FC" w:rsidP="008975FC">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 xml:space="preserve">Documento 3 sobre la situación del desarrollo digital y las tendencias en </w:t>
      </w:r>
      <w:r w:rsidR="00EB5BEB">
        <w:rPr>
          <w:lang w:val="es-ES"/>
        </w:rPr>
        <w:t>la CEI</w:t>
      </w:r>
      <w:r>
        <w:rPr>
          <w:rFonts w:cstheme="minorHAnsi"/>
          <w:color w:val="242424"/>
          <w:lang w:val="es-ES"/>
        </w:rPr>
        <w:t>.</w:t>
      </w:r>
    </w:p>
    <w:p w14:paraId="5F581E50" w14:textId="5E070E6B" w:rsidR="00EB5BEB" w:rsidRPr="002D2990" w:rsidRDefault="008975FC" w:rsidP="008975FC">
      <w:pPr>
        <w:pStyle w:val="enumlev2"/>
        <w:rPr>
          <w:rFonts w:cstheme="minorHAnsi"/>
          <w:color w:val="242424"/>
          <w:lang w:val="es-ES"/>
        </w:rPr>
      </w:pPr>
      <w:r w:rsidRPr="00170799">
        <w:rPr>
          <w:rFonts w:cstheme="minorHAnsi"/>
          <w:lang w:val="fr-FR"/>
        </w:rPr>
        <w:lastRenderedPageBreak/>
        <w:t>–</w:t>
      </w:r>
      <w:r w:rsidRPr="00170799">
        <w:rPr>
          <w:lang w:val="fr-FR"/>
        </w:rPr>
        <w:tab/>
      </w:r>
      <w:r w:rsidR="00EB5BEB" w:rsidRPr="00372D70">
        <w:rPr>
          <w:lang w:val="es-ES"/>
        </w:rPr>
        <w:t>Documento 4 sobre las decisiones de otras conferencias, asambleas y reuniones de la UIT relacionados con los trabajos del UIT-D</w:t>
      </w:r>
      <w:r>
        <w:rPr>
          <w:rFonts w:cstheme="minorHAnsi"/>
          <w:color w:val="242424"/>
          <w:lang w:val="es-ES"/>
        </w:rPr>
        <w:t>.</w:t>
      </w:r>
    </w:p>
    <w:p w14:paraId="528FBA5A" w14:textId="69850AC8" w:rsidR="00EB5BEB" w:rsidRPr="002D2990" w:rsidRDefault="008975FC" w:rsidP="008975FC">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8 sobre los progresos del Grupo de Trabajo del GADT sobre las Prioridades del UIT-D</w:t>
      </w:r>
      <w:r>
        <w:rPr>
          <w:rFonts w:cstheme="minorHAnsi"/>
          <w:color w:val="242424"/>
          <w:lang w:val="es-ES"/>
        </w:rPr>
        <w:t>.</w:t>
      </w:r>
    </w:p>
    <w:p w14:paraId="6EECFFFC" w14:textId="7846E956" w:rsidR="00EB5BEB" w:rsidRPr="002D2990" w:rsidRDefault="008975FC" w:rsidP="008975FC">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5 relativo a la labor del Grupo de Trabajo del GADT sobre las futuras Cuestiones de las Comisiones de Estudio</w:t>
      </w:r>
      <w:r>
        <w:rPr>
          <w:rFonts w:cstheme="minorHAnsi"/>
          <w:color w:val="242424"/>
          <w:lang w:val="es-ES"/>
        </w:rPr>
        <w:t>.</w:t>
      </w:r>
    </w:p>
    <w:p w14:paraId="152558F7" w14:textId="70A96A85" w:rsidR="00EB5BEB" w:rsidRPr="002D2990" w:rsidRDefault="008975FC" w:rsidP="008975FC">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7 relativo a los progresos del Grupo de Trabajo del GADT sobre la Declaración de la CMDT</w:t>
      </w:r>
      <w:r>
        <w:rPr>
          <w:lang w:val="es-ES"/>
        </w:rPr>
        <w:t>.</w:t>
      </w:r>
    </w:p>
    <w:p w14:paraId="54D2BD4B" w14:textId="3527C7B9" w:rsidR="00EB5BEB" w:rsidRPr="002D2990" w:rsidRDefault="008975FC" w:rsidP="008975FC">
      <w:pPr>
        <w:pStyle w:val="enumlev2"/>
        <w:rPr>
          <w:rFonts w:cstheme="minorHAnsi"/>
          <w:color w:val="242424"/>
          <w:lang w:val="es-ES"/>
        </w:rPr>
      </w:pPr>
      <w:r w:rsidRPr="00170799">
        <w:rPr>
          <w:rFonts w:cstheme="minorHAnsi"/>
          <w:lang w:val="fr-FR"/>
        </w:rPr>
        <w:t>–</w:t>
      </w:r>
      <w:r w:rsidRPr="00170799">
        <w:rPr>
          <w:lang w:val="fr-FR"/>
        </w:rPr>
        <w:tab/>
      </w:r>
      <w:r w:rsidR="00EB5BEB" w:rsidRPr="00372D70">
        <w:rPr>
          <w:lang w:val="es-ES"/>
        </w:rPr>
        <w:t>Documento 6 relativo a los trabajos del Grupo de Trabajo del GADT sobre la racionalización de las Resoluciones</w:t>
      </w:r>
      <w:r w:rsidR="00EB5BEB" w:rsidRPr="002D2990">
        <w:rPr>
          <w:rFonts w:cstheme="minorHAnsi"/>
          <w:color w:val="242424"/>
          <w:lang w:val="es-ES"/>
        </w:rPr>
        <w:t>.</w:t>
      </w:r>
    </w:p>
    <w:p w14:paraId="33B4BD9D" w14:textId="761F595F" w:rsidR="00EB5BEB" w:rsidRPr="00082EB0" w:rsidRDefault="008975FC" w:rsidP="008975FC">
      <w:pPr>
        <w:pStyle w:val="enumlev1"/>
        <w:spacing w:after="120"/>
        <w:rPr>
          <w:rFonts w:eastAsia="Batang" w:cstheme="minorHAnsi"/>
          <w:bCs/>
          <w:szCs w:val="28"/>
          <w:lang w:val="es-ES"/>
        </w:rPr>
      </w:pPr>
      <w:r w:rsidRPr="00170799">
        <w:rPr>
          <w:rFonts w:cstheme="minorHAnsi"/>
          <w:lang w:val="fr-FR"/>
        </w:rPr>
        <w:t>●</w:t>
      </w:r>
      <w:r w:rsidRPr="00170799">
        <w:rPr>
          <w:lang w:val="fr-FR"/>
        </w:rPr>
        <w:tab/>
      </w:r>
      <w:r w:rsidR="00EB5BEB" w:rsidRPr="00281664">
        <w:rPr>
          <w:rFonts w:eastAsia="Batang" w:cstheme="minorHAnsi"/>
          <w:bCs/>
          <w:szCs w:val="28"/>
          <w:lang w:val="es-ES"/>
        </w:rPr>
        <w:t>En esta reunión se debatió y se tomó nota de las contribuciones d</w:t>
      </w:r>
      <w:r w:rsidR="00EB5BEB">
        <w:rPr>
          <w:rFonts w:eastAsia="Batang" w:cstheme="minorHAnsi"/>
          <w:bCs/>
          <w:szCs w:val="28"/>
          <w:lang w:val="es-ES"/>
        </w:rPr>
        <w:t xml:space="preserve">e los Miembros relativas a nuevas iniciativas regionales. </w:t>
      </w:r>
      <w:r w:rsidR="00EB5BEB" w:rsidRPr="00281664">
        <w:rPr>
          <w:rFonts w:eastAsia="Batang" w:cstheme="minorHAnsi"/>
          <w:bCs/>
          <w:szCs w:val="28"/>
          <w:lang w:val="es-ES"/>
        </w:rPr>
        <w:t>Las propuestas versaron sobre la redefinición de las Comisiones de Estudio de</w:t>
      </w:r>
      <w:r w:rsidR="00EB5BEB">
        <w:rPr>
          <w:rFonts w:eastAsia="Batang" w:cstheme="minorHAnsi"/>
          <w:bCs/>
          <w:szCs w:val="28"/>
          <w:lang w:val="es-ES"/>
        </w:rPr>
        <w:t xml:space="preserve">l UIT-D para abordar tecnologías incipientes como la IA y el metaverso y la elaboración de un conjunto coherente de iniciativas regionales sobre redes de la próxima generación, educación y competencias inclusivas, seguridad de las TIC y transformación digital. </w:t>
      </w:r>
      <w:r w:rsidR="00EB5BEB" w:rsidRPr="00281664">
        <w:rPr>
          <w:rFonts w:eastAsia="Batang" w:cstheme="minorHAnsi"/>
          <w:bCs/>
          <w:szCs w:val="28"/>
          <w:lang w:val="es-ES"/>
        </w:rPr>
        <w:t xml:space="preserve">Los proyectos específicos ponen el acento </w:t>
      </w:r>
      <w:r w:rsidR="00EB5BEB">
        <w:rPr>
          <w:rFonts w:eastAsia="Batang" w:cstheme="minorHAnsi"/>
          <w:bCs/>
          <w:szCs w:val="28"/>
          <w:lang w:val="es-ES"/>
        </w:rPr>
        <w:t>reforzar</w:t>
      </w:r>
      <w:r w:rsidR="00EB5BEB" w:rsidRPr="00281664">
        <w:rPr>
          <w:rFonts w:eastAsia="Batang" w:cstheme="minorHAnsi"/>
          <w:bCs/>
          <w:szCs w:val="28"/>
          <w:lang w:val="es-ES"/>
        </w:rPr>
        <w:t xml:space="preserve"> </w:t>
      </w:r>
      <w:r w:rsidR="00EB5BEB">
        <w:rPr>
          <w:rFonts w:eastAsia="Batang" w:cstheme="minorHAnsi"/>
          <w:bCs/>
          <w:szCs w:val="28"/>
          <w:lang w:val="es-ES"/>
        </w:rPr>
        <w:t xml:space="preserve">la infraestructura digital y la innovación encabezada por los jóvenes, crear centros de competencia, garantizar la conectividad sostenible de las escuelas y deplegar soluciones inclusivas. </w:t>
      </w:r>
      <w:r w:rsidR="00EB5BEB" w:rsidRPr="00082EB0">
        <w:rPr>
          <w:rFonts w:eastAsia="Batang" w:cstheme="minorHAnsi"/>
          <w:bCs/>
          <w:szCs w:val="28"/>
          <w:lang w:val="es-ES"/>
        </w:rPr>
        <w:t>Otras propuestas destacaron las estrategias de ciberseguridad integrales, el desarrol</w:t>
      </w:r>
      <w:r w:rsidR="00EB5BEB">
        <w:rPr>
          <w:rFonts w:eastAsia="Batang" w:cstheme="minorHAnsi"/>
          <w:bCs/>
          <w:szCs w:val="28"/>
          <w:lang w:val="es-ES"/>
        </w:rPr>
        <w:t>lo</w:t>
      </w:r>
      <w:r>
        <w:rPr>
          <w:rFonts w:eastAsia="Batang" w:cstheme="minorHAnsi"/>
          <w:bCs/>
          <w:szCs w:val="28"/>
          <w:lang w:val="es-ES"/>
        </w:rPr>
        <w:t xml:space="preserve"> </w:t>
      </w:r>
      <w:r w:rsidR="00EB5BEB">
        <w:rPr>
          <w:rFonts w:eastAsia="Batang" w:cstheme="minorHAnsi"/>
          <w:bCs/>
          <w:szCs w:val="28"/>
          <w:lang w:val="es-ES"/>
        </w:rPr>
        <w:t>del capital humano como pilar del progreso digital y la capacitación en comunicaciones por satélite, todas ellas con el objetivo de fomentar el acceso equitativo, la resiliencia y el crecimiento socioeconómico en la región</w:t>
      </w:r>
      <w:r w:rsidR="00EB5BEB" w:rsidRPr="00082EB0">
        <w:rPr>
          <w:rFonts w:eastAsia="Batang" w:cstheme="minorHAnsi"/>
          <w:bCs/>
          <w:szCs w:val="28"/>
          <w:lang w:val="es-ES"/>
        </w:rPr>
        <w:t>.</w:t>
      </w:r>
    </w:p>
    <w:p w14:paraId="37DB01EF" w14:textId="77777777" w:rsidR="00EB5BEB" w:rsidRPr="00082EB0" w:rsidRDefault="00EB5BEB" w:rsidP="008975FC">
      <w:pPr>
        <w:rPr>
          <w:lang w:val="es-ES"/>
        </w:rPr>
      </w:pPr>
      <w:r w:rsidRPr="00082EB0">
        <w:rPr>
          <w:lang w:val="es-ES"/>
        </w:rPr>
        <w:t>La RPR-CEI aprobó los siguientes proyectos de Iniciativas regionales:</w:t>
      </w:r>
    </w:p>
    <w:p w14:paraId="67E5F5C1" w14:textId="1F1EA971" w:rsidR="00EB5BEB" w:rsidRPr="001344A0" w:rsidRDefault="00EB5BEB" w:rsidP="008975FC">
      <w:pPr>
        <w:pStyle w:val="Headingb"/>
      </w:pPr>
      <w:r w:rsidRPr="001344A0">
        <w:t>CEI1</w:t>
      </w:r>
      <w:r w:rsidR="008975FC">
        <w:t xml:space="preserve"> </w:t>
      </w:r>
      <w:r w:rsidR="008975FC" w:rsidRPr="003A0474">
        <w:rPr>
          <w:rFonts w:cstheme="minorHAnsi"/>
          <w:lang w:val="fr-FR"/>
        </w:rPr>
        <w:t>–</w:t>
      </w:r>
      <w:r w:rsidRPr="001344A0">
        <w:t xml:space="preserve"> Introducción de sistemas y redes de telecomunicaciones/TIC nuevos e incipientes</w:t>
      </w:r>
    </w:p>
    <w:p w14:paraId="7C11D556" w14:textId="77777777" w:rsidR="00EB5BEB" w:rsidRPr="001344A0" w:rsidRDefault="00EB5BEB" w:rsidP="00EB5BEB">
      <w:pPr>
        <w:rPr>
          <w:bCs/>
          <w:lang w:val="es-ES_tradnl"/>
        </w:rPr>
      </w:pPr>
      <w:r w:rsidRPr="001344A0">
        <w:rPr>
          <w:b/>
          <w:bCs/>
          <w:lang w:val="es-ES_tradnl"/>
        </w:rPr>
        <w:t>Objetivo:</w:t>
      </w:r>
      <w:r w:rsidRPr="001344A0">
        <w:rPr>
          <w:lang w:val="es-ES_tradnl"/>
        </w:rPr>
        <w:t xml:space="preserve"> Ante la necesidad de cerrar la brecha digital en lo que respecta a la disponibilidad técnica de los servicios de telecomunicaciones/TIC y la aparición continua de sistemas y redes de telecomunicaciones/TIC nuevos, es preciso que los Estados Miembros y las empresas e instituciones académicas de la región de la CEI trabajen de forma conjunta en su integración.</w:t>
      </w:r>
    </w:p>
    <w:p w14:paraId="5332377B" w14:textId="77777777" w:rsidR="00EB5BEB" w:rsidRPr="001344A0" w:rsidRDefault="00EB5BEB" w:rsidP="008975FC">
      <w:pPr>
        <w:pStyle w:val="Headingb"/>
      </w:pPr>
      <w:r w:rsidRPr="001344A0">
        <w:t>Resultados previstos:</w:t>
      </w:r>
    </w:p>
    <w:p w14:paraId="4887519C" w14:textId="77777777" w:rsidR="00EB5BEB" w:rsidRPr="00B97BBB" w:rsidRDefault="00EB5BEB" w:rsidP="00EB5BEB">
      <w:pPr>
        <w:pStyle w:val="enumlev1"/>
        <w:rPr>
          <w:bCs/>
          <w:lang w:val="es-ES_tradnl"/>
        </w:rPr>
      </w:pPr>
      <w:r w:rsidRPr="00B97BBB">
        <w:rPr>
          <w:lang w:val="es-ES_tradnl"/>
        </w:rPr>
        <w:t>1)</w:t>
      </w:r>
      <w:r w:rsidRPr="00B97BBB">
        <w:rPr>
          <w:lang w:val="es-ES_tradnl"/>
        </w:rPr>
        <w:tab/>
        <w:t>Estudio de la gestión de los recursos orbitales y de radiofrecuencias, incluidos los aspectos relacionados con la supervisión y el control del empleo de esos recursos, con miras a la introducción de sistemas y redes de telecomunicaciones/TIC nuevos e incipientes.</w:t>
      </w:r>
    </w:p>
    <w:p w14:paraId="0A52A50B" w14:textId="77777777" w:rsidR="00EB5BEB" w:rsidRPr="00B97BBB" w:rsidRDefault="00EB5BEB" w:rsidP="00EB5BEB">
      <w:pPr>
        <w:pStyle w:val="enumlev1"/>
        <w:rPr>
          <w:bCs/>
          <w:lang w:val="es-ES_tradnl"/>
        </w:rPr>
      </w:pPr>
      <w:r w:rsidRPr="00B97BBB">
        <w:rPr>
          <w:lang w:val="es-ES_tradnl"/>
        </w:rPr>
        <w:t>2)</w:t>
      </w:r>
      <w:r w:rsidRPr="00B97BBB">
        <w:rPr>
          <w:lang w:val="es-ES_tradnl"/>
        </w:rPr>
        <w:tab/>
        <w:t>Análisis de los métodos de desarrollo y despliegue de TIC ecológicas, incluida la mejora de la eficiencia energética.</w:t>
      </w:r>
    </w:p>
    <w:p w14:paraId="1F924288" w14:textId="77777777" w:rsidR="00EB5BEB" w:rsidRPr="00082EB0" w:rsidRDefault="00EB5BEB" w:rsidP="008975FC">
      <w:pPr>
        <w:pStyle w:val="enumlev1"/>
        <w:rPr>
          <w:rFonts w:cstheme="minorHAnsi"/>
          <w:bCs/>
          <w:szCs w:val="28"/>
          <w:lang w:val="es-ES"/>
        </w:rPr>
      </w:pPr>
      <w:r w:rsidRPr="00082EB0">
        <w:rPr>
          <w:lang w:val="es-ES_tradnl"/>
        </w:rPr>
        <w:t>3)</w:t>
      </w:r>
      <w:r w:rsidRPr="00082EB0">
        <w:rPr>
          <w:lang w:val="es-ES_tradnl"/>
        </w:rPr>
        <w:tab/>
        <w:t>Estudio de la integración de sistemas y redes de telecomunicaciones/TIC relacionados con el metaverso</w:t>
      </w:r>
      <w:r w:rsidRPr="00082EB0">
        <w:rPr>
          <w:rFonts w:cstheme="minorHAnsi"/>
          <w:bCs/>
          <w:szCs w:val="28"/>
          <w:lang w:val="es-ES"/>
        </w:rPr>
        <w:t>.</w:t>
      </w:r>
    </w:p>
    <w:p w14:paraId="490F2356" w14:textId="39069BFC" w:rsidR="00EB5BEB" w:rsidRPr="001344A0" w:rsidRDefault="00EB5BEB" w:rsidP="008975FC">
      <w:pPr>
        <w:pStyle w:val="Headingb"/>
      </w:pPr>
      <w:r w:rsidRPr="001344A0">
        <w:t>CEI2</w:t>
      </w:r>
      <w:r w:rsidR="008975FC">
        <w:t xml:space="preserve"> </w:t>
      </w:r>
      <w:r w:rsidR="008975FC" w:rsidRPr="003A0474">
        <w:rPr>
          <w:rFonts w:cstheme="minorHAnsi"/>
          <w:lang w:val="fr-FR"/>
        </w:rPr>
        <w:t>–</w:t>
      </w:r>
      <w:r w:rsidRPr="001344A0">
        <w:t xml:space="preserve"> Educación y competencias en materia de telecomunicaciones/TIC, en particular para las personas con discapacidad y necesidades específicas</w:t>
      </w:r>
    </w:p>
    <w:p w14:paraId="64CB8277" w14:textId="77777777" w:rsidR="00EB5BEB" w:rsidRPr="001344A0" w:rsidRDefault="00EB5BEB" w:rsidP="00EB5BEB">
      <w:pPr>
        <w:rPr>
          <w:bCs/>
          <w:lang w:val="es-ES_tradnl"/>
        </w:rPr>
      </w:pPr>
      <w:r w:rsidRPr="001344A0">
        <w:rPr>
          <w:b/>
          <w:bCs/>
          <w:lang w:val="es-ES_tradnl"/>
        </w:rPr>
        <w:t>Objetivo:</w:t>
      </w:r>
      <w:r w:rsidRPr="001344A0">
        <w:rPr>
          <w:lang w:val="es-ES_tradnl"/>
        </w:rPr>
        <w:t xml:space="preserve"> Ante la necesidad de cerrar la brecha de competencias digitales relativa a la utilización de las telecomunicaciones/TIC y de que todos los segmentos demográficos, incluidas las personas con discapacidad y necesidades específicas, participen en la economía digital y los procesos de </w:t>
      </w:r>
      <w:r w:rsidRPr="001344A0">
        <w:rPr>
          <w:lang w:val="es-ES_tradnl"/>
        </w:rPr>
        <w:lastRenderedPageBreak/>
        <w:t>transformación digital, es preciso prestar más atención a la educación y las competencias en materia de telecomunicaciones/TIC en la región de la CEI</w:t>
      </w:r>
      <w:r w:rsidRPr="00B97BBB">
        <w:rPr>
          <w:lang w:val="es-ES_tradnl"/>
        </w:rPr>
        <w:t>.</w:t>
      </w:r>
    </w:p>
    <w:p w14:paraId="6E590278" w14:textId="77777777" w:rsidR="00EB5BEB" w:rsidRPr="001344A0" w:rsidRDefault="00EB5BEB" w:rsidP="008975FC">
      <w:pPr>
        <w:pStyle w:val="Headingb"/>
      </w:pPr>
      <w:r w:rsidRPr="001344A0">
        <w:t>Resultados previstos:</w:t>
      </w:r>
    </w:p>
    <w:p w14:paraId="67C09D5E" w14:textId="77777777" w:rsidR="00EB5BEB" w:rsidRPr="00B97BBB" w:rsidRDefault="00EB5BEB" w:rsidP="00EB5BEB">
      <w:pPr>
        <w:pStyle w:val="enumlev1"/>
        <w:rPr>
          <w:bCs/>
          <w:lang w:val="es-ES_tradnl"/>
        </w:rPr>
      </w:pPr>
      <w:r w:rsidRPr="00B97BBB">
        <w:rPr>
          <w:lang w:val="es-ES_tradnl"/>
        </w:rPr>
        <w:t>1)</w:t>
      </w:r>
      <w:r w:rsidRPr="00B97BBB">
        <w:rPr>
          <w:lang w:val="es-ES_tradnl"/>
        </w:rPr>
        <w:tab/>
        <w:t>Estudios sobre la mejora de la alfabetización digital y las competencias digitales de las personas con discapacidad y necesidades específicas en aras de la transformación digital.</w:t>
      </w:r>
    </w:p>
    <w:p w14:paraId="63620F04" w14:textId="77777777" w:rsidR="00EB5BEB" w:rsidRPr="00B97BBB" w:rsidRDefault="00EB5BEB" w:rsidP="00EB5BEB">
      <w:pPr>
        <w:pStyle w:val="enumlev1"/>
        <w:rPr>
          <w:bCs/>
          <w:lang w:val="es-ES_tradnl"/>
        </w:rPr>
      </w:pPr>
      <w:r w:rsidRPr="00B97BBB">
        <w:rPr>
          <w:lang w:val="es-ES_tradnl"/>
        </w:rPr>
        <w:t>2)</w:t>
      </w:r>
      <w:r w:rsidRPr="00B97BBB">
        <w:rPr>
          <w:lang w:val="es-ES_tradnl"/>
        </w:rPr>
        <w:tab/>
        <w:t>Utilización del metaverso para el aprendizaje a distancia, especialmente entre las personas con discapacidad y necesidades específicas.</w:t>
      </w:r>
    </w:p>
    <w:p w14:paraId="43E6ED8F" w14:textId="77777777" w:rsidR="00EB5BEB" w:rsidRPr="00B97BBB" w:rsidRDefault="00EB5BEB" w:rsidP="00EB5BEB">
      <w:pPr>
        <w:pStyle w:val="enumlev1"/>
        <w:rPr>
          <w:bCs/>
          <w:lang w:val="es-ES_tradnl"/>
        </w:rPr>
      </w:pPr>
      <w:r w:rsidRPr="00B97BBB">
        <w:rPr>
          <w:lang w:val="es-ES_tradnl"/>
        </w:rPr>
        <w:t>3)</w:t>
      </w:r>
      <w:r w:rsidRPr="00B97BBB">
        <w:rPr>
          <w:lang w:val="es-ES_tradnl"/>
        </w:rPr>
        <w:tab/>
        <w:t>Creación de una red de instituciones de capacitación que ejecuten programas de desarrollo del potencial humano para personas con discapacidad y con necesidades especiales, teniendo en cuenta la necesidad de elaborar el marco metodológico necesario e incorporar recursos técnicos especializados.</w:t>
      </w:r>
    </w:p>
    <w:p w14:paraId="0D347060" w14:textId="77777777" w:rsidR="00EB5BEB" w:rsidRPr="00B97BBB" w:rsidRDefault="00EB5BEB" w:rsidP="00EB5BEB">
      <w:pPr>
        <w:pStyle w:val="enumlev1"/>
        <w:rPr>
          <w:bCs/>
          <w:lang w:val="es-ES_tradnl"/>
        </w:rPr>
      </w:pPr>
      <w:r w:rsidRPr="00B97BBB">
        <w:rPr>
          <w:lang w:val="es-ES_tradnl"/>
        </w:rPr>
        <w:t>4)</w:t>
      </w:r>
      <w:r w:rsidRPr="00B97BBB">
        <w:rPr>
          <w:lang w:val="es-ES_tradnl"/>
        </w:rPr>
        <w:tab/>
        <w:t>Creación de una plataforma educativa regional para el intercambio de experiencias y la formación de personal técnico en radiodifusión digital y producción de contenidos para los medios de comunicación.</w:t>
      </w:r>
    </w:p>
    <w:p w14:paraId="2FC7DC28" w14:textId="77777777" w:rsidR="00EB5BEB" w:rsidRPr="00082EB0" w:rsidRDefault="00EB5BEB" w:rsidP="005C6155">
      <w:pPr>
        <w:pStyle w:val="enumlev1"/>
        <w:spacing w:after="120"/>
        <w:rPr>
          <w:rFonts w:cstheme="minorHAnsi"/>
          <w:bCs/>
          <w:szCs w:val="28"/>
          <w:lang w:val="es-ES"/>
        </w:rPr>
      </w:pPr>
      <w:r w:rsidRPr="00082EB0">
        <w:rPr>
          <w:lang w:val="es-ES_tradnl"/>
        </w:rPr>
        <w:t>5)</w:t>
      </w:r>
      <w:r w:rsidRPr="00082EB0">
        <w:rPr>
          <w:lang w:val="es-ES_tradnl"/>
        </w:rPr>
        <w:tab/>
        <w:t>Mejora de los recursos humanos en tecnologías de radiodifusión y comunicación por satélite, incluso mediante seminarios regionales de capacitación</w:t>
      </w:r>
      <w:r w:rsidRPr="00082EB0">
        <w:rPr>
          <w:rFonts w:cstheme="minorHAnsi"/>
          <w:bCs/>
          <w:szCs w:val="28"/>
          <w:lang w:val="es-ES"/>
        </w:rPr>
        <w:t>.</w:t>
      </w:r>
    </w:p>
    <w:p w14:paraId="2155B6BC" w14:textId="311B8C02" w:rsidR="00EB5BEB" w:rsidRPr="001344A0" w:rsidRDefault="00EB5BEB" w:rsidP="005C6155">
      <w:pPr>
        <w:pStyle w:val="Headingb"/>
      </w:pPr>
      <w:r w:rsidRPr="001344A0">
        <w:t>CEI3</w:t>
      </w:r>
      <w:r w:rsidR="005C6155">
        <w:t xml:space="preserve"> </w:t>
      </w:r>
      <w:r w:rsidR="005C6155" w:rsidRPr="003A0474">
        <w:rPr>
          <w:rFonts w:cstheme="minorHAnsi"/>
          <w:lang w:val="fr-FR"/>
        </w:rPr>
        <w:t>–</w:t>
      </w:r>
      <w:r w:rsidRPr="001344A0">
        <w:t xml:space="preserve"> Seguridad en la utilización de las telecomunicaciones/TIC, incluida la lucha contra el fraude</w:t>
      </w:r>
    </w:p>
    <w:p w14:paraId="705019B8" w14:textId="77777777" w:rsidR="00EB5BEB" w:rsidRPr="001344A0" w:rsidRDefault="00EB5BEB" w:rsidP="00EB5BEB">
      <w:pPr>
        <w:rPr>
          <w:bCs/>
          <w:lang w:val="es-ES_tradnl"/>
        </w:rPr>
      </w:pPr>
      <w:r w:rsidRPr="001344A0">
        <w:rPr>
          <w:b/>
          <w:bCs/>
          <w:lang w:val="es-ES_tradnl"/>
        </w:rPr>
        <w:t>Objetivo:</w:t>
      </w:r>
      <w:r w:rsidRPr="001344A0">
        <w:rPr>
          <w:lang w:val="es-ES_tradnl"/>
        </w:rPr>
        <w:t xml:space="preserve"> Ante la necesidad de crear confianza y seguridad para contribuir al cierre de la brecha digital y la aparición constante de nuevas ciberamenazas y formas de delincuencia económica basadas en las TIC, es imprescindible seguir centrándose en las cuestiones de ciberseguridad en la región de la CEI.</w:t>
      </w:r>
    </w:p>
    <w:p w14:paraId="4BF7965D" w14:textId="77777777" w:rsidR="00EB5BEB" w:rsidRPr="001344A0" w:rsidRDefault="00EB5BEB" w:rsidP="005C6155">
      <w:pPr>
        <w:pStyle w:val="Headingb"/>
      </w:pPr>
      <w:r w:rsidRPr="001344A0">
        <w:t>Resultados previstos:</w:t>
      </w:r>
    </w:p>
    <w:p w14:paraId="745044A0" w14:textId="77777777" w:rsidR="00EB5BEB" w:rsidRPr="00B97BBB" w:rsidRDefault="00EB5BEB" w:rsidP="00EB5BEB">
      <w:pPr>
        <w:pStyle w:val="enumlev1"/>
        <w:rPr>
          <w:bCs/>
          <w:lang w:val="es-ES_tradnl"/>
        </w:rPr>
      </w:pPr>
      <w:r w:rsidRPr="00B97BBB">
        <w:rPr>
          <w:lang w:val="es-ES_tradnl"/>
        </w:rPr>
        <w:t>1)</w:t>
      </w:r>
      <w:r w:rsidRPr="00B97BBB">
        <w:rPr>
          <w:lang w:val="es-ES_tradnl"/>
        </w:rPr>
        <w:tab/>
        <w:t>Estudio de la utilización de las telecomunicaciones/TIC para luchar contra la delincuencia económica y el fraude en las TIC.</w:t>
      </w:r>
    </w:p>
    <w:p w14:paraId="46659BF8" w14:textId="77777777" w:rsidR="00EB5BEB" w:rsidRPr="00B97BBB" w:rsidRDefault="00EB5BEB" w:rsidP="00EB5BEB">
      <w:pPr>
        <w:pStyle w:val="enumlev1"/>
        <w:rPr>
          <w:bCs/>
          <w:lang w:val="es-ES_tradnl"/>
        </w:rPr>
      </w:pPr>
      <w:r w:rsidRPr="00B97BBB">
        <w:rPr>
          <w:lang w:val="es-ES_tradnl"/>
        </w:rPr>
        <w:t>2)</w:t>
      </w:r>
      <w:r w:rsidRPr="00B97BBB">
        <w:rPr>
          <w:lang w:val="es-ES_tradnl"/>
        </w:rPr>
        <w:tab/>
        <w:t>Cooperación y asistencia técnica para la protección de la infraestructura de información crítica.</w:t>
      </w:r>
    </w:p>
    <w:p w14:paraId="431D5E06" w14:textId="77777777" w:rsidR="00EB5BEB" w:rsidRPr="00B97BBB" w:rsidRDefault="00EB5BEB" w:rsidP="00EB5BEB">
      <w:pPr>
        <w:pStyle w:val="enumlev1"/>
        <w:rPr>
          <w:bCs/>
          <w:lang w:val="es-ES_tradnl"/>
        </w:rPr>
      </w:pPr>
      <w:r w:rsidRPr="00B97BBB">
        <w:rPr>
          <w:lang w:val="es-ES_tradnl"/>
        </w:rPr>
        <w:t>3)</w:t>
      </w:r>
      <w:r w:rsidRPr="00B97BBB">
        <w:rPr>
          <w:lang w:val="es-ES_tradnl"/>
        </w:rPr>
        <w:tab/>
        <w:t>Creación y apoyo de equipos de intervención en caso de incidente informático (EIII) en la región de la CEI, incluida la subregión de Asia Central.</w:t>
      </w:r>
    </w:p>
    <w:p w14:paraId="58ACD95B" w14:textId="77777777" w:rsidR="00EB5BEB" w:rsidRPr="00082EB0" w:rsidRDefault="00EB5BEB" w:rsidP="005C6155">
      <w:pPr>
        <w:pStyle w:val="enumlev1"/>
        <w:rPr>
          <w:rFonts w:cstheme="minorHAnsi"/>
          <w:bCs/>
          <w:szCs w:val="28"/>
          <w:lang w:val="es-ES"/>
        </w:rPr>
      </w:pPr>
      <w:r w:rsidRPr="00082EB0">
        <w:rPr>
          <w:lang w:val="es-ES_tradnl"/>
        </w:rPr>
        <w:t>4)</w:t>
      </w:r>
      <w:r w:rsidRPr="00082EB0">
        <w:rPr>
          <w:lang w:val="es-ES_tradnl"/>
        </w:rPr>
        <w:tab/>
        <w:t>Mejora de la capacidad del personal técnico en el ámbito de la seguridad de uso de las telecomunicaciones/TIC en la región de la CEI y la subregión de Asia Central, incluso mediante centros de formación especializados y ejercicios cibernéticos</w:t>
      </w:r>
      <w:r w:rsidRPr="00082EB0">
        <w:rPr>
          <w:rFonts w:cstheme="minorHAnsi"/>
          <w:bCs/>
          <w:szCs w:val="28"/>
          <w:lang w:val="es-ES"/>
        </w:rPr>
        <w:t>.</w:t>
      </w:r>
    </w:p>
    <w:p w14:paraId="7A1B5557" w14:textId="5FCD8939" w:rsidR="00EB5BEB" w:rsidRPr="001344A0" w:rsidRDefault="00EB5BEB" w:rsidP="005C6155">
      <w:pPr>
        <w:pStyle w:val="Headingb"/>
      </w:pPr>
      <w:r w:rsidRPr="001344A0">
        <w:t>CEI4</w:t>
      </w:r>
      <w:r w:rsidR="005C6155">
        <w:t xml:space="preserve"> </w:t>
      </w:r>
      <w:r w:rsidR="005C6155" w:rsidRPr="003A0474">
        <w:rPr>
          <w:rFonts w:cstheme="minorHAnsi"/>
          <w:lang w:val="fr-FR"/>
        </w:rPr>
        <w:t>–</w:t>
      </w:r>
      <w:r w:rsidRPr="001344A0">
        <w:t xml:space="preserve"> Creación de un entorno propicio y reglamentación de las telecomunicaciones/TIC</w:t>
      </w:r>
    </w:p>
    <w:p w14:paraId="05A5F048" w14:textId="77777777" w:rsidR="00EB5BEB" w:rsidRPr="001344A0" w:rsidRDefault="00EB5BEB" w:rsidP="00EB5BEB">
      <w:pPr>
        <w:rPr>
          <w:bCs/>
          <w:lang w:val="es-ES_tradnl"/>
        </w:rPr>
      </w:pPr>
      <w:r w:rsidRPr="001344A0">
        <w:rPr>
          <w:b/>
          <w:bCs/>
          <w:lang w:val="es-ES_tradnl"/>
        </w:rPr>
        <w:t xml:space="preserve">Objetivo: </w:t>
      </w:r>
      <w:r w:rsidRPr="001344A0">
        <w:rPr>
          <w:lang w:val="es-ES_tradnl"/>
        </w:rPr>
        <w:t>Ante la necesidad de cerrar la brecha digital en términos de asequibilidad y la aparición constante de nuevos sistemas y redes de telecomunicaciones/TIC, es preciso que la reglamentación digital evolucione de forma oportuna y que se formulen estrategias de desarrollo digital, en los países de la CEI y en toda la región.</w:t>
      </w:r>
    </w:p>
    <w:p w14:paraId="49FFAF6E" w14:textId="77777777" w:rsidR="00EB5BEB" w:rsidRPr="001344A0" w:rsidRDefault="00EB5BEB" w:rsidP="005C6155">
      <w:pPr>
        <w:pStyle w:val="Headingb"/>
        <w:keepNext/>
        <w:keepLines/>
      </w:pPr>
      <w:r w:rsidRPr="001344A0">
        <w:lastRenderedPageBreak/>
        <w:t>Resultados previstos:</w:t>
      </w:r>
    </w:p>
    <w:p w14:paraId="70F9EE6B" w14:textId="77777777" w:rsidR="00EB5BEB" w:rsidRPr="00B97BBB" w:rsidRDefault="00EB5BEB" w:rsidP="00EB5BEB">
      <w:pPr>
        <w:pStyle w:val="enumlev1"/>
        <w:rPr>
          <w:bCs/>
          <w:lang w:val="es-ES_tradnl"/>
        </w:rPr>
      </w:pPr>
      <w:r w:rsidRPr="00B97BBB">
        <w:rPr>
          <w:lang w:val="es-ES_tradnl"/>
        </w:rPr>
        <w:t>1)</w:t>
      </w:r>
      <w:r w:rsidRPr="00B97BBB">
        <w:rPr>
          <w:lang w:val="es-ES_tradnl"/>
        </w:rPr>
        <w:tab/>
        <w:t>Estudios sobre métodos de aplicación de un enfoque regional común para la transformación digital, que necesitará que se aúnen los esfuerzos y agrupen los recursos de los países de la región de la CEI.</w:t>
      </w:r>
    </w:p>
    <w:p w14:paraId="3F3C6872" w14:textId="77777777" w:rsidR="00EB5BEB" w:rsidRPr="00B97BBB" w:rsidRDefault="00EB5BEB" w:rsidP="00EB5BEB">
      <w:pPr>
        <w:pStyle w:val="enumlev1"/>
        <w:rPr>
          <w:bCs/>
          <w:lang w:val="es-ES_tradnl"/>
        </w:rPr>
      </w:pPr>
      <w:r w:rsidRPr="00B97BBB">
        <w:rPr>
          <w:lang w:val="es-ES_tradnl"/>
        </w:rPr>
        <w:t>2)</w:t>
      </w:r>
      <w:r w:rsidRPr="00B97BBB">
        <w:rPr>
          <w:lang w:val="es-ES_tradnl"/>
        </w:rPr>
        <w:tab/>
        <w:t>Configuración de los marcos reglamentarios para tecnologías y sistemas del metaverso y la inteligencia artificial.</w:t>
      </w:r>
    </w:p>
    <w:p w14:paraId="0B7FB4B6" w14:textId="77777777" w:rsidR="00EB5BEB" w:rsidRPr="00B97BBB" w:rsidRDefault="00EB5BEB" w:rsidP="00EB5BEB">
      <w:pPr>
        <w:pStyle w:val="enumlev1"/>
        <w:rPr>
          <w:bCs/>
          <w:lang w:val="es-ES_tradnl"/>
        </w:rPr>
      </w:pPr>
      <w:r w:rsidRPr="00B97BBB">
        <w:rPr>
          <w:lang w:val="es-ES_tradnl"/>
        </w:rPr>
        <w:t>3)</w:t>
      </w:r>
      <w:r w:rsidRPr="00B97BBB">
        <w:rPr>
          <w:lang w:val="es-ES_tradnl"/>
        </w:rPr>
        <w:tab/>
        <w:t>Creación de un sistema regional para el desarrollo, funcionamiento e interacción de parques informáticos.</w:t>
      </w:r>
    </w:p>
    <w:p w14:paraId="3D444EAF" w14:textId="77777777" w:rsidR="00EB5BEB" w:rsidRPr="00E47F2F" w:rsidRDefault="00EB5BEB" w:rsidP="005C6155">
      <w:pPr>
        <w:pStyle w:val="enumlev1"/>
        <w:rPr>
          <w:rFonts w:cstheme="minorHAnsi"/>
          <w:bCs/>
          <w:szCs w:val="28"/>
          <w:lang w:val="es-ES"/>
        </w:rPr>
      </w:pPr>
      <w:r w:rsidRPr="00B97BBB">
        <w:rPr>
          <w:lang w:val="es-ES_tradnl"/>
        </w:rPr>
        <w:t>4)</w:t>
      </w:r>
      <w:r w:rsidRPr="00B97BBB">
        <w:rPr>
          <w:lang w:val="es-ES_tradnl"/>
        </w:rPr>
        <w:tab/>
        <w:t>Establecimiento de marcos reglamentarios para el desarrollo de sistemas no OSG y el acceso a ellos</w:t>
      </w:r>
      <w:r w:rsidRPr="00E47F2F">
        <w:rPr>
          <w:rFonts w:cstheme="minorHAnsi"/>
          <w:bCs/>
          <w:szCs w:val="28"/>
          <w:lang w:val="es-ES"/>
        </w:rPr>
        <w:t>.</w:t>
      </w:r>
    </w:p>
    <w:p w14:paraId="008B5BA1" w14:textId="2AFE9F6C" w:rsidR="00EB5BEB" w:rsidRPr="001344A0" w:rsidRDefault="00EB5BEB" w:rsidP="005C6155">
      <w:pPr>
        <w:pStyle w:val="Headingb"/>
      </w:pPr>
      <w:r w:rsidRPr="001344A0">
        <w:t>CEI5</w:t>
      </w:r>
      <w:r w:rsidR="005C6155">
        <w:t xml:space="preserve"> </w:t>
      </w:r>
      <w:r w:rsidR="005C6155" w:rsidRPr="003A0474">
        <w:rPr>
          <w:rFonts w:cstheme="minorHAnsi"/>
          <w:lang w:val="fr-FR"/>
        </w:rPr>
        <w:t>–</w:t>
      </w:r>
      <w:r w:rsidRPr="001344A0">
        <w:t xml:space="preserve"> Desarrollo y despliegue de tecnologías de inteligencia artificial</w:t>
      </w:r>
    </w:p>
    <w:p w14:paraId="7D46F0F9" w14:textId="77777777" w:rsidR="00EB5BEB" w:rsidRPr="001344A0" w:rsidRDefault="00EB5BEB" w:rsidP="00EB5BEB">
      <w:pPr>
        <w:rPr>
          <w:bCs/>
          <w:lang w:val="es-ES_tradnl"/>
        </w:rPr>
      </w:pPr>
      <w:r w:rsidRPr="001344A0">
        <w:rPr>
          <w:b/>
          <w:bCs/>
          <w:lang w:val="es-ES_tradnl"/>
        </w:rPr>
        <w:t>Objetivo:</w:t>
      </w:r>
      <w:r w:rsidRPr="001344A0">
        <w:rPr>
          <w:lang w:val="es-ES_tradnl"/>
        </w:rPr>
        <w:t xml:space="preserve"> Las tecnologías de inteligencia artificial que están apareciendo pueden ser utilizadas de muchas y muy variadas maneras para solucionar los problemas que afronta el sector de las comunicaciones en los países de la CEI.</w:t>
      </w:r>
    </w:p>
    <w:p w14:paraId="25977739" w14:textId="77777777" w:rsidR="00EB5BEB" w:rsidRPr="001344A0" w:rsidRDefault="00EB5BEB" w:rsidP="005C6155">
      <w:pPr>
        <w:pStyle w:val="Headingb"/>
      </w:pPr>
      <w:r w:rsidRPr="001344A0">
        <w:t>Resultados previstos:</w:t>
      </w:r>
    </w:p>
    <w:p w14:paraId="3EC580FA" w14:textId="77777777" w:rsidR="00EB5BEB" w:rsidRPr="00B97BBB" w:rsidRDefault="00EB5BEB" w:rsidP="00EB5BEB">
      <w:pPr>
        <w:pStyle w:val="enumlev1"/>
        <w:rPr>
          <w:bCs/>
          <w:lang w:val="es-ES_tradnl"/>
        </w:rPr>
      </w:pPr>
      <w:r w:rsidRPr="00B97BBB">
        <w:rPr>
          <w:lang w:val="es-ES_tradnl"/>
        </w:rPr>
        <w:t>1)</w:t>
      </w:r>
      <w:r w:rsidRPr="00B97BBB">
        <w:rPr>
          <w:lang w:val="es-ES_tradnl"/>
        </w:rPr>
        <w:tab/>
        <w:t>Investigación sobre el uso de la inteligencia artificial para mejorar la calidad de vida de las personas con discapacidad y necesidades específicas, incluidas las personas con trastornos del espectro autista.</w:t>
      </w:r>
    </w:p>
    <w:p w14:paraId="39F1C44C" w14:textId="77777777" w:rsidR="00EB5BEB" w:rsidRPr="00B97BBB" w:rsidRDefault="00EB5BEB" w:rsidP="00EB5BEB">
      <w:pPr>
        <w:pStyle w:val="enumlev1"/>
        <w:rPr>
          <w:bCs/>
          <w:lang w:val="es-ES_tradnl"/>
        </w:rPr>
      </w:pPr>
      <w:r w:rsidRPr="00B97BBB">
        <w:rPr>
          <w:lang w:val="es-ES_tradnl"/>
        </w:rPr>
        <w:t>2)</w:t>
      </w:r>
      <w:r w:rsidRPr="00B97BBB">
        <w:rPr>
          <w:lang w:val="es-ES_tradnl"/>
        </w:rPr>
        <w:tab/>
        <w:t>Introducción de plataformas digitales basadas en la inteligencia artificial y los macrodatos para proporcionar métricas sobre la sociedad de la información y el desarrollo sostenible.</w:t>
      </w:r>
    </w:p>
    <w:p w14:paraId="0B046A69" w14:textId="77777777" w:rsidR="00EB5BEB" w:rsidRPr="00B97BBB" w:rsidRDefault="00EB5BEB" w:rsidP="00EB5BEB">
      <w:pPr>
        <w:pStyle w:val="enumlev1"/>
        <w:rPr>
          <w:bCs/>
          <w:lang w:val="es-ES_tradnl"/>
        </w:rPr>
      </w:pPr>
      <w:r w:rsidRPr="00B97BBB">
        <w:rPr>
          <w:lang w:val="es-ES_tradnl"/>
        </w:rPr>
        <w:t>3)</w:t>
      </w:r>
      <w:r w:rsidRPr="00B97BBB">
        <w:rPr>
          <w:lang w:val="es-ES_tradnl"/>
        </w:rPr>
        <w:tab/>
        <w:t>Aplicación de la inteligencia artificial y las tecnologías conexas para supervisar los parámetros climáticos y medioambientales.</w:t>
      </w:r>
    </w:p>
    <w:p w14:paraId="4372E69B" w14:textId="77777777" w:rsidR="00EB5BEB" w:rsidRDefault="00EB5BEB" w:rsidP="00EB5BEB">
      <w:pPr>
        <w:spacing w:before="60" w:after="60"/>
        <w:rPr>
          <w:rFonts w:cstheme="minorHAnsi"/>
          <w:bCs/>
          <w:szCs w:val="28"/>
          <w:lang w:val="es-ES"/>
        </w:rPr>
      </w:pPr>
      <w:r w:rsidRPr="00E47F2F">
        <w:rPr>
          <w:lang w:val="es-ES_tradnl"/>
        </w:rPr>
        <w:t>4)</w:t>
      </w:r>
      <w:r w:rsidRPr="00E47F2F">
        <w:rPr>
          <w:lang w:val="es-ES_tradnl"/>
        </w:rPr>
        <w:tab/>
        <w:t xml:space="preserve">Creación de una rama regional de la plataforma </w:t>
      </w:r>
      <w:r w:rsidRPr="005C6155">
        <w:rPr>
          <w:i/>
          <w:iCs/>
          <w:lang w:val="es-ES_tradnl"/>
        </w:rPr>
        <w:t>AI for Good</w:t>
      </w:r>
      <w:r w:rsidRPr="00E47F2F">
        <w:rPr>
          <w:rFonts w:cstheme="minorHAnsi"/>
          <w:bCs/>
          <w:szCs w:val="28"/>
          <w:lang w:val="es-ES"/>
        </w:rPr>
        <w:t>.</w:t>
      </w:r>
    </w:p>
    <w:p w14:paraId="177852F7" w14:textId="77777777" w:rsidR="005C6155" w:rsidRPr="00E47F2F" w:rsidRDefault="005C6155" w:rsidP="005C6155">
      <w:pPr>
        <w:pStyle w:val="Reasons"/>
        <w:rPr>
          <w:lang w:val="es-ES"/>
        </w:rPr>
      </w:pPr>
    </w:p>
    <w:p w14:paraId="32DE101B" w14:textId="77777777" w:rsidR="005C6155" w:rsidRPr="00170799" w:rsidRDefault="005C6155" w:rsidP="005C6155">
      <w:pPr>
        <w:jc w:val="center"/>
        <w:rPr>
          <w:lang w:val="fr-FR"/>
        </w:rPr>
      </w:pPr>
      <w:r w:rsidRPr="00170799">
        <w:rPr>
          <w:lang w:val="fr-FR"/>
        </w:rPr>
        <w:t>_______________</w:t>
      </w:r>
    </w:p>
    <w:sectPr w:rsidR="005C6155" w:rsidRPr="00170799" w:rsidSect="0039169B">
      <w:headerReference w:type="default" r:id="rId49"/>
      <w:footerReference w:type="even" r:id="rId50"/>
      <w:footerReference w:type="first" r:id="rId51"/>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25B3A7" w14:textId="77777777" w:rsidR="00EB5BEB" w:rsidRDefault="00EB5BEB">
      <w:r>
        <w:separator/>
      </w:r>
    </w:p>
  </w:endnote>
  <w:endnote w:type="continuationSeparator" w:id="0">
    <w:p w14:paraId="797AEE8A" w14:textId="77777777" w:rsidR="00EB5BEB" w:rsidRDefault="00EB5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aditional Arabic">
    <w:altName w:val="Times New Roman"/>
    <w:charset w:val="B2"/>
    <w:family w:val="roman"/>
    <w:pitch w:val="variable"/>
    <w:sig w:usb0="00002003" w:usb1="80000000" w:usb2="00000008" w:usb3="00000000" w:csb0="0000004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13C9" w14:textId="77777777" w:rsidR="00E45D05" w:rsidRDefault="00E45D05">
    <w:pPr>
      <w:framePr w:wrap="around" w:vAnchor="text" w:hAnchor="margin" w:xAlign="right" w:y="1"/>
    </w:pPr>
    <w:r>
      <w:fldChar w:fldCharType="begin"/>
    </w:r>
    <w:r>
      <w:instrText xml:space="preserve">PAGE  </w:instrText>
    </w:r>
    <w:r>
      <w:fldChar w:fldCharType="end"/>
    </w:r>
  </w:p>
  <w:p w14:paraId="1FBFECC0" w14:textId="11C2012C"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C308E7">
      <w:rPr>
        <w:noProof/>
      </w:rPr>
      <w:t>13.10.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81" w:type="dxa"/>
      <w:tblLayout w:type="fixed"/>
      <w:tblLook w:val="04A0" w:firstRow="1" w:lastRow="0" w:firstColumn="1" w:lastColumn="0" w:noHBand="0" w:noVBand="1"/>
    </w:tblPr>
    <w:tblGrid>
      <w:gridCol w:w="1134"/>
      <w:gridCol w:w="2552"/>
      <w:gridCol w:w="6095"/>
    </w:tblGrid>
    <w:tr w:rsidR="00EB5BEB" w:rsidRPr="00C308E7" w14:paraId="59418EF4" w14:textId="77777777" w:rsidTr="00EB5BEB">
      <w:tc>
        <w:tcPr>
          <w:tcW w:w="1134" w:type="dxa"/>
          <w:tcBorders>
            <w:top w:val="single" w:sz="4" w:space="0" w:color="000000"/>
          </w:tcBorders>
        </w:tcPr>
        <w:p w14:paraId="5436C1AC" w14:textId="77777777" w:rsidR="00EB5BEB" w:rsidRPr="004D495C" w:rsidRDefault="00EB5BEB" w:rsidP="00EB5BEB">
          <w:pPr>
            <w:pStyle w:val="FirstFooter"/>
            <w:tabs>
              <w:tab w:val="left" w:pos="1559"/>
              <w:tab w:val="left" w:pos="3828"/>
            </w:tabs>
            <w:rPr>
              <w:sz w:val="18"/>
              <w:szCs w:val="18"/>
            </w:rPr>
          </w:pPr>
          <w:r w:rsidRPr="004D495C">
            <w:rPr>
              <w:sz w:val="18"/>
              <w:szCs w:val="18"/>
              <w:lang w:val="en-US"/>
            </w:rPr>
            <w:t>Contact</w:t>
          </w:r>
          <w:r>
            <w:rPr>
              <w:sz w:val="18"/>
              <w:szCs w:val="18"/>
              <w:lang w:val="en-US"/>
            </w:rPr>
            <w:t>o</w:t>
          </w:r>
          <w:r w:rsidRPr="004D495C">
            <w:rPr>
              <w:sz w:val="18"/>
              <w:szCs w:val="18"/>
              <w:lang w:val="en-US"/>
            </w:rPr>
            <w:t>:</w:t>
          </w:r>
        </w:p>
      </w:tc>
      <w:tc>
        <w:tcPr>
          <w:tcW w:w="2552" w:type="dxa"/>
          <w:tcBorders>
            <w:top w:val="single" w:sz="4" w:space="0" w:color="000000"/>
          </w:tcBorders>
        </w:tcPr>
        <w:p w14:paraId="53B0C7AA" w14:textId="77777777" w:rsidR="00EB5BEB" w:rsidRPr="004D495C" w:rsidRDefault="00EB5BEB" w:rsidP="00EB5BEB">
          <w:pPr>
            <w:pStyle w:val="FirstFooter"/>
            <w:tabs>
              <w:tab w:val="left" w:pos="2302"/>
            </w:tabs>
            <w:ind w:left="2302" w:hanging="2302"/>
            <w:rPr>
              <w:sz w:val="18"/>
              <w:szCs w:val="18"/>
              <w:lang w:val="en-US"/>
            </w:rPr>
          </w:pPr>
          <w:r w:rsidRPr="004D495C">
            <w:rPr>
              <w:sz w:val="18"/>
              <w:szCs w:val="18"/>
              <w:lang w:val="en-US"/>
            </w:rPr>
            <w:t>N</w:t>
          </w:r>
          <w:r>
            <w:rPr>
              <w:sz w:val="18"/>
              <w:szCs w:val="18"/>
              <w:lang w:val="en-US"/>
            </w:rPr>
            <w:t>ombr</w:t>
          </w:r>
          <w:r w:rsidRPr="004D495C">
            <w:rPr>
              <w:sz w:val="18"/>
              <w:szCs w:val="18"/>
              <w:lang w:val="en-US"/>
            </w:rPr>
            <w:t>e/Organiza</w:t>
          </w:r>
          <w:r>
            <w:rPr>
              <w:sz w:val="18"/>
              <w:szCs w:val="18"/>
              <w:lang w:val="en-US"/>
            </w:rPr>
            <w:t>ción/Entidad</w:t>
          </w:r>
          <w:r w:rsidRPr="004D495C">
            <w:rPr>
              <w:sz w:val="18"/>
              <w:szCs w:val="18"/>
              <w:lang w:val="en-US"/>
            </w:rPr>
            <w:t>:</w:t>
          </w:r>
        </w:p>
      </w:tc>
      <w:tc>
        <w:tcPr>
          <w:tcW w:w="6095" w:type="dxa"/>
          <w:tcBorders>
            <w:top w:val="single" w:sz="4" w:space="0" w:color="000000"/>
          </w:tcBorders>
        </w:tcPr>
        <w:p w14:paraId="1D6C7BD0" w14:textId="7FB1B0DA" w:rsidR="00EB5BEB" w:rsidRPr="00EB5BEB" w:rsidRDefault="00EB5BEB" w:rsidP="00EB5BEB">
          <w:pPr>
            <w:pStyle w:val="FirstFooter"/>
            <w:tabs>
              <w:tab w:val="left" w:pos="2302"/>
            </w:tabs>
            <w:rPr>
              <w:sz w:val="18"/>
              <w:szCs w:val="18"/>
              <w:highlight w:val="yellow"/>
              <w:lang w:val="es-ES"/>
            </w:rPr>
          </w:pPr>
          <w:r w:rsidRPr="0087245D">
            <w:rPr>
              <w:rFonts w:cstheme="minorHAnsi"/>
              <w:sz w:val="18"/>
              <w:szCs w:val="18"/>
              <w:lang w:val="es-ES"/>
            </w:rPr>
            <w:t>Sra.</w:t>
          </w:r>
          <w:r>
            <w:rPr>
              <w:rFonts w:cstheme="minorHAnsi"/>
              <w:sz w:val="18"/>
              <w:szCs w:val="18"/>
              <w:lang w:val="es-ES"/>
            </w:rPr>
            <w:t> </w:t>
          </w:r>
          <w:r w:rsidRPr="0087245D">
            <w:rPr>
              <w:rFonts w:cstheme="minorHAnsi"/>
              <w:sz w:val="18"/>
              <w:szCs w:val="18"/>
              <w:lang w:val="es-ES"/>
            </w:rPr>
            <w:t xml:space="preserve">Archana Gulati, Directora Adjunta de la Oficina de Desarrollo de </w:t>
          </w:r>
          <w:r>
            <w:rPr>
              <w:rFonts w:cstheme="minorHAnsi"/>
              <w:sz w:val="18"/>
              <w:szCs w:val="18"/>
              <w:lang w:val="es-ES"/>
            </w:rPr>
            <w:t>las Telecomunicaciones</w:t>
          </w:r>
        </w:p>
      </w:tc>
      <w:bookmarkStart w:id="9" w:name="OrgName"/>
      <w:bookmarkEnd w:id="9"/>
    </w:tr>
    <w:tr w:rsidR="00EB5BEB" w:rsidRPr="004D495C" w14:paraId="4B378AAA" w14:textId="77777777" w:rsidTr="00EB5BEB">
      <w:tc>
        <w:tcPr>
          <w:tcW w:w="1134" w:type="dxa"/>
        </w:tcPr>
        <w:p w14:paraId="43160234" w14:textId="77777777" w:rsidR="00EB5BEB" w:rsidRPr="00EB5BEB" w:rsidRDefault="00EB5BEB" w:rsidP="00EB5BEB">
          <w:pPr>
            <w:pStyle w:val="FirstFooter"/>
            <w:tabs>
              <w:tab w:val="left" w:pos="1559"/>
              <w:tab w:val="left" w:pos="3828"/>
            </w:tabs>
            <w:rPr>
              <w:sz w:val="20"/>
              <w:lang w:val="es-ES"/>
            </w:rPr>
          </w:pPr>
        </w:p>
      </w:tc>
      <w:tc>
        <w:tcPr>
          <w:tcW w:w="2552" w:type="dxa"/>
        </w:tcPr>
        <w:p w14:paraId="3E5F5D62" w14:textId="77777777" w:rsidR="00EB5BEB" w:rsidRPr="004D495C" w:rsidRDefault="00EB5BEB" w:rsidP="00EB5BEB">
          <w:pPr>
            <w:pStyle w:val="FirstFooter"/>
            <w:tabs>
              <w:tab w:val="left" w:pos="2302"/>
            </w:tabs>
            <w:rPr>
              <w:sz w:val="18"/>
              <w:szCs w:val="18"/>
              <w:lang w:val="en-US"/>
            </w:rPr>
          </w:pPr>
          <w:r>
            <w:rPr>
              <w:sz w:val="18"/>
              <w:szCs w:val="18"/>
              <w:lang w:val="en-US"/>
            </w:rPr>
            <w:t>Teléfono</w:t>
          </w:r>
          <w:r w:rsidRPr="004D495C">
            <w:rPr>
              <w:sz w:val="18"/>
              <w:szCs w:val="18"/>
              <w:lang w:val="en-US"/>
            </w:rPr>
            <w:t>:</w:t>
          </w:r>
        </w:p>
      </w:tc>
      <w:tc>
        <w:tcPr>
          <w:tcW w:w="6095" w:type="dxa"/>
        </w:tcPr>
        <w:p w14:paraId="737B79A6" w14:textId="0AFBB76D" w:rsidR="00EB5BEB" w:rsidRPr="004D495C" w:rsidRDefault="00EB5BEB" w:rsidP="00EB5BEB">
          <w:pPr>
            <w:pStyle w:val="FirstFooter"/>
            <w:tabs>
              <w:tab w:val="left" w:pos="2302"/>
            </w:tabs>
            <w:rPr>
              <w:sz w:val="18"/>
              <w:szCs w:val="18"/>
              <w:highlight w:val="yellow"/>
              <w:lang w:val="en-US"/>
            </w:rPr>
          </w:pPr>
          <w:r w:rsidRPr="004F2FAA">
            <w:rPr>
              <w:rFonts w:cstheme="minorHAnsi"/>
              <w:sz w:val="18"/>
              <w:szCs w:val="18"/>
            </w:rPr>
            <w:t>+41 22 730 6475</w:t>
          </w:r>
        </w:p>
      </w:tc>
      <w:bookmarkStart w:id="10" w:name="PhoneNo"/>
      <w:bookmarkEnd w:id="10"/>
    </w:tr>
    <w:tr w:rsidR="00EB5BEB" w:rsidRPr="004D495C" w14:paraId="571905EE" w14:textId="77777777" w:rsidTr="00EB5BEB">
      <w:tc>
        <w:tcPr>
          <w:tcW w:w="1134" w:type="dxa"/>
        </w:tcPr>
        <w:p w14:paraId="2CCF89AE" w14:textId="77777777" w:rsidR="00EB5BEB" w:rsidRPr="004D495C" w:rsidRDefault="00EB5BEB" w:rsidP="00EB5BEB">
          <w:pPr>
            <w:pStyle w:val="FirstFooter"/>
            <w:tabs>
              <w:tab w:val="left" w:pos="1559"/>
              <w:tab w:val="left" w:pos="3828"/>
            </w:tabs>
            <w:rPr>
              <w:sz w:val="20"/>
              <w:lang w:val="en-US"/>
            </w:rPr>
          </w:pPr>
        </w:p>
      </w:tc>
      <w:tc>
        <w:tcPr>
          <w:tcW w:w="2552" w:type="dxa"/>
        </w:tcPr>
        <w:p w14:paraId="30E19D99" w14:textId="77777777" w:rsidR="00EB5BEB" w:rsidRPr="004D495C" w:rsidRDefault="00EB5BEB" w:rsidP="00EB5BEB">
          <w:pPr>
            <w:pStyle w:val="FirstFooter"/>
            <w:tabs>
              <w:tab w:val="left" w:pos="2302"/>
            </w:tabs>
            <w:rPr>
              <w:sz w:val="18"/>
              <w:szCs w:val="18"/>
              <w:lang w:val="en-US"/>
            </w:rPr>
          </w:pPr>
          <w:r>
            <w:rPr>
              <w:sz w:val="18"/>
              <w:szCs w:val="18"/>
              <w:lang w:val="en-US"/>
            </w:rPr>
            <w:t>Correo-e</w:t>
          </w:r>
          <w:r w:rsidRPr="004D495C">
            <w:rPr>
              <w:sz w:val="18"/>
              <w:szCs w:val="18"/>
              <w:lang w:val="en-US"/>
            </w:rPr>
            <w:t>:</w:t>
          </w:r>
        </w:p>
      </w:tc>
      <w:tc>
        <w:tcPr>
          <w:tcW w:w="6095" w:type="dxa"/>
        </w:tcPr>
        <w:p w14:paraId="31C01588" w14:textId="75B87AA1" w:rsidR="00EB5BEB" w:rsidRPr="004D495C" w:rsidRDefault="00EB5BEB" w:rsidP="00EB5BEB">
          <w:pPr>
            <w:pStyle w:val="FirstFooter"/>
            <w:tabs>
              <w:tab w:val="left" w:pos="2302"/>
            </w:tabs>
            <w:rPr>
              <w:sz w:val="18"/>
              <w:szCs w:val="18"/>
              <w:highlight w:val="yellow"/>
              <w:lang w:val="en-US"/>
            </w:rPr>
          </w:pPr>
          <w:hyperlink r:id="rId1" w:history="1">
            <w:r w:rsidRPr="004F2FAA">
              <w:rPr>
                <w:rStyle w:val="Hyperlink"/>
                <w:rFonts w:cstheme="minorHAnsi"/>
                <w:sz w:val="18"/>
                <w:szCs w:val="18"/>
              </w:rPr>
              <w:t>archana.gulati@itu.int</w:t>
            </w:r>
          </w:hyperlink>
          <w:r w:rsidRPr="004F2FAA">
            <w:rPr>
              <w:rFonts w:cstheme="minorHAnsi"/>
              <w:sz w:val="18"/>
              <w:szCs w:val="18"/>
            </w:rPr>
            <w:t xml:space="preserve"> </w:t>
          </w:r>
        </w:p>
      </w:tc>
      <w:bookmarkStart w:id="11" w:name="Email"/>
      <w:bookmarkEnd w:id="11"/>
    </w:tr>
  </w:tbl>
  <w:p w14:paraId="7605567F" w14:textId="77777777" w:rsidR="000B1248" w:rsidRPr="00D83BF5" w:rsidRDefault="007E1CA3" w:rsidP="00616175">
    <w:pPr>
      <w:jc w:val="center"/>
    </w:pPr>
    <w:hyperlink r:id="rId2" w:anchor="/es" w:history="1">
      <w:r>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CF066" w14:textId="77777777" w:rsidR="00EB5BEB" w:rsidRDefault="00EB5BEB">
      <w:r>
        <w:rPr>
          <w:b/>
        </w:rPr>
        <w:t>_______________</w:t>
      </w:r>
    </w:p>
  </w:footnote>
  <w:footnote w:type="continuationSeparator" w:id="0">
    <w:p w14:paraId="7F5881F5" w14:textId="77777777" w:rsidR="00EB5BEB" w:rsidRDefault="00EB5BEB">
      <w:r>
        <w:continuationSeparator/>
      </w:r>
    </w:p>
  </w:footnote>
  <w:footnote w:id="1">
    <w:p w14:paraId="35A8D7CA" w14:textId="76E5F585" w:rsidR="00EB5BEB" w:rsidRPr="00E44BFE" w:rsidRDefault="00EB5BEB" w:rsidP="00EB5BEB">
      <w:pPr>
        <w:pStyle w:val="FootnoteText"/>
        <w:spacing w:before="0"/>
        <w:rPr>
          <w:rFonts w:ascii="Calibri" w:hAnsi="Calibri" w:cs="Calibri"/>
          <w:sz w:val="20"/>
          <w:lang w:val="es-ES"/>
        </w:rPr>
      </w:pPr>
      <w:r w:rsidRPr="00B370BC">
        <w:rPr>
          <w:rStyle w:val="FootnoteReference"/>
          <w:rFonts w:ascii="Calibri" w:hAnsi="Calibri" w:cs="Calibri"/>
          <w:sz w:val="20"/>
        </w:rPr>
        <w:footnoteRef/>
      </w:r>
      <w:r w:rsidR="001F1398">
        <w:rPr>
          <w:rFonts w:ascii="Calibri" w:hAnsi="Calibri" w:cs="Calibri"/>
          <w:sz w:val="20"/>
          <w:lang w:val="es-ES"/>
        </w:rPr>
        <w:tab/>
      </w:r>
      <w:r w:rsidRPr="008B005F">
        <w:rPr>
          <w:rFonts w:ascii="Calibri" w:hAnsi="Calibri" w:cs="Calibri"/>
          <w:sz w:val="20"/>
          <w:lang w:val="es-ES"/>
        </w:rPr>
        <w:t>Este término comprende los países menos adelantados, los pequeños Estados insulares en</w:t>
      </w:r>
      <w:r>
        <w:rPr>
          <w:rFonts w:ascii="Calibri" w:hAnsi="Calibri" w:cs="Calibri"/>
          <w:sz w:val="20"/>
          <w:lang w:val="es-ES"/>
        </w:rPr>
        <w:t xml:space="preserve"> </w:t>
      </w:r>
      <w:r w:rsidRPr="008B005F">
        <w:rPr>
          <w:rFonts w:ascii="Calibri" w:hAnsi="Calibri" w:cs="Calibri"/>
          <w:sz w:val="20"/>
          <w:lang w:val="es-ES"/>
        </w:rPr>
        <w:t>desarrollo, los países en desarrollo sin litoral y los países con economías en transición</w:t>
      </w:r>
      <w:r w:rsidRPr="00E44BFE">
        <w:rPr>
          <w:rFonts w:ascii="Calibri" w:hAnsi="Calibri" w:cs="Calibri"/>
          <w:sz w:val="20"/>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A273C" w14:textId="169D88C9"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8"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8"/>
    <w:r w:rsidR="00DD0835">
      <w:rPr>
        <w:sz w:val="22"/>
        <w:szCs w:val="22"/>
      </w:rPr>
      <w:t>3</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DC1141"/>
    <w:multiLevelType w:val="hybridMultilevel"/>
    <w:tmpl w:val="03E24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83E7F"/>
    <w:multiLevelType w:val="hybridMultilevel"/>
    <w:tmpl w:val="78D8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10C46E5F"/>
    <w:multiLevelType w:val="hybridMultilevel"/>
    <w:tmpl w:val="1FBA7B5C"/>
    <w:lvl w:ilvl="0" w:tplc="04090011">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C640F"/>
    <w:multiLevelType w:val="hybridMultilevel"/>
    <w:tmpl w:val="DB026D6A"/>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7" w15:restartNumberingAfterBreak="0">
    <w:nsid w:val="21FA3010"/>
    <w:multiLevelType w:val="multilevel"/>
    <w:tmpl w:val="05AAB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EC558D"/>
    <w:multiLevelType w:val="hybridMultilevel"/>
    <w:tmpl w:val="8AF4377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9" w15:restartNumberingAfterBreak="0">
    <w:nsid w:val="4B263A03"/>
    <w:multiLevelType w:val="hybridMultilevel"/>
    <w:tmpl w:val="9FA03E96"/>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0" w15:restartNumberingAfterBreak="0">
    <w:nsid w:val="595445E8"/>
    <w:multiLevelType w:val="hybridMultilevel"/>
    <w:tmpl w:val="4642A0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2" w15:restartNumberingAfterBreak="0">
    <w:nsid w:val="5FF057FB"/>
    <w:multiLevelType w:val="hybridMultilevel"/>
    <w:tmpl w:val="F33E29C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3" w15:restartNumberingAfterBreak="0">
    <w:nsid w:val="6B992143"/>
    <w:multiLevelType w:val="hybridMultilevel"/>
    <w:tmpl w:val="5FE08580"/>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02077D"/>
    <w:multiLevelType w:val="multilevel"/>
    <w:tmpl w:val="24CCF2D8"/>
    <w:lvl w:ilvl="0">
      <w:start w:val="1"/>
      <w:numFmt w:val="decimal"/>
      <w:lvlText w:val="%1."/>
      <w:lvlJc w:val="left"/>
      <w:pPr>
        <w:ind w:left="360" w:hanging="360"/>
      </w:pPr>
      <w:rPr>
        <w:rFonts w:cs="Times New Roman" w:hint="default"/>
      </w:rPr>
    </w:lvl>
    <w:lvl w:ilvl="1">
      <w:start w:val="1"/>
      <w:numFmt w:val="decimal"/>
      <w:isLgl/>
      <w:lvlText w:val="%1.%2"/>
      <w:lvlJc w:val="left"/>
      <w:pPr>
        <w:ind w:left="795" w:hanging="795"/>
      </w:pPr>
      <w:rPr>
        <w:rFonts w:cs="Times New Roman" w:hint="default"/>
      </w:rPr>
    </w:lvl>
    <w:lvl w:ilvl="2">
      <w:start w:val="1"/>
      <w:numFmt w:val="decimal"/>
      <w:isLgl/>
      <w:lvlText w:val="%1.%2.%3"/>
      <w:lvlJc w:val="left"/>
      <w:pPr>
        <w:ind w:left="795" w:hanging="795"/>
      </w:pPr>
      <w:rPr>
        <w:rFonts w:cs="Times New Roman" w:hint="default"/>
      </w:rPr>
    </w:lvl>
    <w:lvl w:ilvl="3">
      <w:start w:val="1"/>
      <w:numFmt w:val="decimal"/>
      <w:isLgl/>
      <w:lvlText w:val="%1.%2.%3.%4"/>
      <w:lvlJc w:val="left"/>
      <w:pPr>
        <w:ind w:left="795" w:hanging="795"/>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num w:numId="1" w16cid:durableId="1076784365">
    <w:abstractNumId w:val="0"/>
  </w:num>
  <w:num w:numId="2" w16cid:durableId="92538763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96234127">
    <w:abstractNumId w:val="14"/>
  </w:num>
  <w:num w:numId="4" w16cid:durableId="573588472">
    <w:abstractNumId w:val="4"/>
  </w:num>
  <w:num w:numId="5" w16cid:durableId="1959336486">
    <w:abstractNumId w:val="11"/>
  </w:num>
  <w:num w:numId="6" w16cid:durableId="121775956">
    <w:abstractNumId w:val="15"/>
  </w:num>
  <w:num w:numId="7" w16cid:durableId="692457102">
    <w:abstractNumId w:val="3"/>
  </w:num>
  <w:num w:numId="8" w16cid:durableId="611593335">
    <w:abstractNumId w:val="2"/>
  </w:num>
  <w:num w:numId="9" w16cid:durableId="1195655761">
    <w:abstractNumId w:val="7"/>
  </w:num>
  <w:num w:numId="10" w16cid:durableId="198786661">
    <w:abstractNumId w:val="12"/>
  </w:num>
  <w:num w:numId="11" w16cid:durableId="614823974">
    <w:abstractNumId w:val="6"/>
  </w:num>
  <w:num w:numId="12" w16cid:durableId="1162500271">
    <w:abstractNumId w:val="13"/>
  </w:num>
  <w:num w:numId="13" w16cid:durableId="1149634754">
    <w:abstractNumId w:val="8"/>
  </w:num>
  <w:num w:numId="14" w16cid:durableId="1714769469">
    <w:abstractNumId w:val="9"/>
  </w:num>
  <w:num w:numId="15" w16cid:durableId="500782951">
    <w:abstractNumId w:val="10"/>
  </w:num>
  <w:num w:numId="16" w16cid:durableId="4797365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64C"/>
    <w:rsid w:val="000355FD"/>
    <w:rsid w:val="00051E39"/>
    <w:rsid w:val="00071048"/>
    <w:rsid w:val="000714A3"/>
    <w:rsid w:val="00075C63"/>
    <w:rsid w:val="00076615"/>
    <w:rsid w:val="00077239"/>
    <w:rsid w:val="00080905"/>
    <w:rsid w:val="000822BE"/>
    <w:rsid w:val="00085BBC"/>
    <w:rsid w:val="00086491"/>
    <w:rsid w:val="00091346"/>
    <w:rsid w:val="000970EB"/>
    <w:rsid w:val="000B1248"/>
    <w:rsid w:val="000B3246"/>
    <w:rsid w:val="000F73FF"/>
    <w:rsid w:val="00100574"/>
    <w:rsid w:val="00114CF7"/>
    <w:rsid w:val="00123B68"/>
    <w:rsid w:val="00126F2E"/>
    <w:rsid w:val="00143B37"/>
    <w:rsid w:val="001451CC"/>
    <w:rsid w:val="00146F6F"/>
    <w:rsid w:val="00147DA1"/>
    <w:rsid w:val="00152957"/>
    <w:rsid w:val="00162685"/>
    <w:rsid w:val="00187BD9"/>
    <w:rsid w:val="00190B55"/>
    <w:rsid w:val="00194CFB"/>
    <w:rsid w:val="001B2ED3"/>
    <w:rsid w:val="001C2307"/>
    <w:rsid w:val="001C3B5F"/>
    <w:rsid w:val="001D058F"/>
    <w:rsid w:val="001D2F09"/>
    <w:rsid w:val="001F1398"/>
    <w:rsid w:val="002009EA"/>
    <w:rsid w:val="00202CA0"/>
    <w:rsid w:val="002154A6"/>
    <w:rsid w:val="002162CD"/>
    <w:rsid w:val="002255B3"/>
    <w:rsid w:val="00236E8A"/>
    <w:rsid w:val="00245A45"/>
    <w:rsid w:val="00271316"/>
    <w:rsid w:val="00296313"/>
    <w:rsid w:val="002A2717"/>
    <w:rsid w:val="002D58BE"/>
    <w:rsid w:val="002F7A9C"/>
    <w:rsid w:val="003013EE"/>
    <w:rsid w:val="003711D7"/>
    <w:rsid w:val="00371686"/>
    <w:rsid w:val="00372A18"/>
    <w:rsid w:val="00377BD3"/>
    <w:rsid w:val="00384088"/>
    <w:rsid w:val="0038489B"/>
    <w:rsid w:val="0039169B"/>
    <w:rsid w:val="003A0474"/>
    <w:rsid w:val="003A7F8C"/>
    <w:rsid w:val="003B31D9"/>
    <w:rsid w:val="003B532E"/>
    <w:rsid w:val="003B6F14"/>
    <w:rsid w:val="003D009F"/>
    <w:rsid w:val="003D0F8B"/>
    <w:rsid w:val="004131D4"/>
    <w:rsid w:val="0041348E"/>
    <w:rsid w:val="00423C77"/>
    <w:rsid w:val="00437E3B"/>
    <w:rsid w:val="00441DEE"/>
    <w:rsid w:val="00447308"/>
    <w:rsid w:val="004765FF"/>
    <w:rsid w:val="00492075"/>
    <w:rsid w:val="004969AD"/>
    <w:rsid w:val="004B13CB"/>
    <w:rsid w:val="004B4FDF"/>
    <w:rsid w:val="004D5D5C"/>
    <w:rsid w:val="004E0DD0"/>
    <w:rsid w:val="004E5C86"/>
    <w:rsid w:val="0050139F"/>
    <w:rsid w:val="0050693A"/>
    <w:rsid w:val="00521223"/>
    <w:rsid w:val="00524DF1"/>
    <w:rsid w:val="00531FE9"/>
    <w:rsid w:val="0055140B"/>
    <w:rsid w:val="00554C4F"/>
    <w:rsid w:val="00561D72"/>
    <w:rsid w:val="00570F6D"/>
    <w:rsid w:val="00570F8E"/>
    <w:rsid w:val="005964AB"/>
    <w:rsid w:val="005B44F5"/>
    <w:rsid w:val="005C099A"/>
    <w:rsid w:val="005C31A5"/>
    <w:rsid w:val="005C6155"/>
    <w:rsid w:val="005E1050"/>
    <w:rsid w:val="005E10C9"/>
    <w:rsid w:val="005E61DD"/>
    <w:rsid w:val="005E6321"/>
    <w:rsid w:val="006023DF"/>
    <w:rsid w:val="00607EF3"/>
    <w:rsid w:val="00616175"/>
    <w:rsid w:val="00630A08"/>
    <w:rsid w:val="00632F89"/>
    <w:rsid w:val="0064322F"/>
    <w:rsid w:val="00657DE0"/>
    <w:rsid w:val="0067199F"/>
    <w:rsid w:val="00685313"/>
    <w:rsid w:val="00687B47"/>
    <w:rsid w:val="006A3B90"/>
    <w:rsid w:val="006A42EB"/>
    <w:rsid w:val="006A6E9B"/>
    <w:rsid w:val="006B7C2A"/>
    <w:rsid w:val="006C23DA"/>
    <w:rsid w:val="006C59B9"/>
    <w:rsid w:val="006C5E3F"/>
    <w:rsid w:val="006E3D45"/>
    <w:rsid w:val="007149F9"/>
    <w:rsid w:val="00716D34"/>
    <w:rsid w:val="00733A30"/>
    <w:rsid w:val="00745AEE"/>
    <w:rsid w:val="007479EA"/>
    <w:rsid w:val="00750F10"/>
    <w:rsid w:val="007742CA"/>
    <w:rsid w:val="00787E6F"/>
    <w:rsid w:val="007A1872"/>
    <w:rsid w:val="007D06F0"/>
    <w:rsid w:val="007D45E3"/>
    <w:rsid w:val="007D5320"/>
    <w:rsid w:val="007E1CA3"/>
    <w:rsid w:val="007F735C"/>
    <w:rsid w:val="00800972"/>
    <w:rsid w:val="00804475"/>
    <w:rsid w:val="00811633"/>
    <w:rsid w:val="00821CEF"/>
    <w:rsid w:val="00832828"/>
    <w:rsid w:val="0083645A"/>
    <w:rsid w:val="00840B0F"/>
    <w:rsid w:val="00843493"/>
    <w:rsid w:val="008631A7"/>
    <w:rsid w:val="0086376E"/>
    <w:rsid w:val="0086453D"/>
    <w:rsid w:val="008711AE"/>
    <w:rsid w:val="00872FC8"/>
    <w:rsid w:val="008801D3"/>
    <w:rsid w:val="008845D0"/>
    <w:rsid w:val="008975FC"/>
    <w:rsid w:val="008B43F2"/>
    <w:rsid w:val="008B5326"/>
    <w:rsid w:val="008B61EA"/>
    <w:rsid w:val="008B6CFF"/>
    <w:rsid w:val="008E1F1D"/>
    <w:rsid w:val="00910B26"/>
    <w:rsid w:val="00913F8F"/>
    <w:rsid w:val="009274B4"/>
    <w:rsid w:val="00934EA2"/>
    <w:rsid w:val="00944A5C"/>
    <w:rsid w:val="00952A66"/>
    <w:rsid w:val="009766C5"/>
    <w:rsid w:val="009C54C2"/>
    <w:rsid w:val="009C56E5"/>
    <w:rsid w:val="009D2796"/>
    <w:rsid w:val="009E5FC8"/>
    <w:rsid w:val="009E687A"/>
    <w:rsid w:val="00A023EF"/>
    <w:rsid w:val="00A03C5C"/>
    <w:rsid w:val="00A066F1"/>
    <w:rsid w:val="00A113BF"/>
    <w:rsid w:val="00A141AF"/>
    <w:rsid w:val="00A16D29"/>
    <w:rsid w:val="00A20E5E"/>
    <w:rsid w:val="00A30305"/>
    <w:rsid w:val="00A31D2D"/>
    <w:rsid w:val="00A4600A"/>
    <w:rsid w:val="00A538A6"/>
    <w:rsid w:val="00A54C25"/>
    <w:rsid w:val="00A56AB8"/>
    <w:rsid w:val="00A56F19"/>
    <w:rsid w:val="00A710E7"/>
    <w:rsid w:val="00A72661"/>
    <w:rsid w:val="00A7372E"/>
    <w:rsid w:val="00A849E3"/>
    <w:rsid w:val="00A93B85"/>
    <w:rsid w:val="00AA0B18"/>
    <w:rsid w:val="00AA14C0"/>
    <w:rsid w:val="00AA666F"/>
    <w:rsid w:val="00AB4927"/>
    <w:rsid w:val="00B004E5"/>
    <w:rsid w:val="00B15F9D"/>
    <w:rsid w:val="00B34018"/>
    <w:rsid w:val="00B639E9"/>
    <w:rsid w:val="00B817CD"/>
    <w:rsid w:val="00B911B2"/>
    <w:rsid w:val="00B951D0"/>
    <w:rsid w:val="00BA70B7"/>
    <w:rsid w:val="00BB29C8"/>
    <w:rsid w:val="00BB3A95"/>
    <w:rsid w:val="00BC0382"/>
    <w:rsid w:val="00BE1A9F"/>
    <w:rsid w:val="00C0018F"/>
    <w:rsid w:val="00C20466"/>
    <w:rsid w:val="00C214ED"/>
    <w:rsid w:val="00C234E6"/>
    <w:rsid w:val="00C308E7"/>
    <w:rsid w:val="00C324A8"/>
    <w:rsid w:val="00C541F9"/>
    <w:rsid w:val="00C54517"/>
    <w:rsid w:val="00C64CD8"/>
    <w:rsid w:val="00C90466"/>
    <w:rsid w:val="00C97C68"/>
    <w:rsid w:val="00CA1A47"/>
    <w:rsid w:val="00CB2BB6"/>
    <w:rsid w:val="00CC247A"/>
    <w:rsid w:val="00CE5E47"/>
    <w:rsid w:val="00CF020F"/>
    <w:rsid w:val="00CF2B5B"/>
    <w:rsid w:val="00D02508"/>
    <w:rsid w:val="00D14CE0"/>
    <w:rsid w:val="00D23881"/>
    <w:rsid w:val="00D36333"/>
    <w:rsid w:val="00D5651D"/>
    <w:rsid w:val="00D61C5B"/>
    <w:rsid w:val="00D70CE0"/>
    <w:rsid w:val="00D74898"/>
    <w:rsid w:val="00D801ED"/>
    <w:rsid w:val="00D81E43"/>
    <w:rsid w:val="00D83BF5"/>
    <w:rsid w:val="00D925C2"/>
    <w:rsid w:val="00D936BC"/>
    <w:rsid w:val="00D9621A"/>
    <w:rsid w:val="00D96530"/>
    <w:rsid w:val="00D96B4B"/>
    <w:rsid w:val="00DA2345"/>
    <w:rsid w:val="00DA453A"/>
    <w:rsid w:val="00DA7078"/>
    <w:rsid w:val="00DD0835"/>
    <w:rsid w:val="00DD08B4"/>
    <w:rsid w:val="00DD44AF"/>
    <w:rsid w:val="00DE2AC3"/>
    <w:rsid w:val="00DE434C"/>
    <w:rsid w:val="00DE5692"/>
    <w:rsid w:val="00DF6F8E"/>
    <w:rsid w:val="00E03C94"/>
    <w:rsid w:val="00E07105"/>
    <w:rsid w:val="00E245CC"/>
    <w:rsid w:val="00E26226"/>
    <w:rsid w:val="00E4165C"/>
    <w:rsid w:val="00E45D05"/>
    <w:rsid w:val="00E55816"/>
    <w:rsid w:val="00E55AEF"/>
    <w:rsid w:val="00E976C1"/>
    <w:rsid w:val="00EA12E5"/>
    <w:rsid w:val="00EB5BEB"/>
    <w:rsid w:val="00ED34FF"/>
    <w:rsid w:val="00EE2FAA"/>
    <w:rsid w:val="00F02766"/>
    <w:rsid w:val="00F04067"/>
    <w:rsid w:val="00F043BA"/>
    <w:rsid w:val="00F05BD4"/>
    <w:rsid w:val="00F10562"/>
    <w:rsid w:val="00F11A98"/>
    <w:rsid w:val="00F21A1D"/>
    <w:rsid w:val="00F249B6"/>
    <w:rsid w:val="00F2683C"/>
    <w:rsid w:val="00F55058"/>
    <w:rsid w:val="00F65C19"/>
    <w:rsid w:val="00F87CC0"/>
    <w:rsid w:val="00F93C82"/>
    <w:rsid w:val="00F9616C"/>
    <w:rsid w:val="00FC7A1F"/>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C551B3"/>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table" w:styleId="TableGrid">
    <w:name w:val="Table Grid"/>
    <w:basedOn w:val="TableNormal"/>
    <w:uiPriority w:val="39"/>
    <w:rsid w:val="00EB5BEB"/>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EB5BEB"/>
    <w:rPr>
      <w:rFonts w:asciiTheme="minorHAnsi" w:hAnsiTheme="minorHAnsi"/>
      <w:sz w:val="24"/>
      <w:lang w:val="en-GB" w:eastAsia="en-US"/>
    </w:rPr>
  </w:style>
  <w:style w:type="character" w:customStyle="1" w:styleId="enumlev1Char">
    <w:name w:val="enumlev1 Char"/>
    <w:link w:val="enumlev1"/>
    <w:qFormat/>
    <w:rsid w:val="00EB5BEB"/>
    <w:rPr>
      <w:rFonts w:asciiTheme="minorHAnsi" w:hAnsiTheme="minorHAnsi"/>
      <w:sz w:val="24"/>
      <w:lang w:val="en-GB" w:eastAsia="en-US"/>
    </w:rPr>
  </w:style>
  <w:style w:type="paragraph" w:customStyle="1" w:styleId="paragraph">
    <w:name w:val="paragraph"/>
    <w:basedOn w:val="Normal"/>
    <w:rsid w:val="00EB5BE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EB5BEB"/>
  </w:style>
  <w:style w:type="character" w:customStyle="1" w:styleId="eop">
    <w:name w:val="eop"/>
    <w:basedOn w:val="DefaultParagraphFont"/>
    <w:rsid w:val="00EB5BEB"/>
  </w:style>
  <w:style w:type="character" w:customStyle="1" w:styleId="scxw258445063">
    <w:name w:val="scxw258445063"/>
    <w:basedOn w:val="DefaultParagraphFont"/>
    <w:rsid w:val="00EB5BEB"/>
  </w:style>
  <w:style w:type="paragraph" w:customStyle="1" w:styleId="NormalBold">
    <w:name w:val="Normal + Bold"/>
    <w:basedOn w:val="Normal"/>
    <w:rsid w:val="00EB5BEB"/>
    <w:pPr>
      <w:tabs>
        <w:tab w:val="clear" w:pos="1134"/>
        <w:tab w:val="clear" w:pos="1871"/>
        <w:tab w:val="clear" w:pos="2268"/>
        <w:tab w:val="left" w:pos="794"/>
        <w:tab w:val="left" w:pos="1191"/>
        <w:tab w:val="left" w:pos="1588"/>
        <w:tab w:val="left" w:pos="1985"/>
      </w:tabs>
      <w:spacing w:after="120"/>
    </w:pPr>
    <w:rPr>
      <w:rFonts w:cstheme="minorBidi"/>
      <w:b/>
      <w:bCs/>
      <w:lang w:val="es-ES_tradnl"/>
    </w:rPr>
  </w:style>
  <w:style w:type="character" w:styleId="FollowedHyperlink">
    <w:name w:val="FollowedHyperlink"/>
    <w:basedOn w:val="DefaultParagraphFont"/>
    <w:semiHidden/>
    <w:unhideWhenUsed/>
    <w:rsid w:val="000714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md/D22-RPMASP-C-0018/es" TargetMode="External"/><Relationship Id="rId26" Type="http://schemas.openxmlformats.org/officeDocument/2006/relationships/hyperlink" Target="https://www.itu.int/md/D22-RPMASP-C-0018/es" TargetMode="External"/><Relationship Id="rId39" Type="http://schemas.openxmlformats.org/officeDocument/2006/relationships/hyperlink" Target="https://sdgs.un.org/es/goals" TargetMode="External"/><Relationship Id="rId21" Type="http://schemas.openxmlformats.org/officeDocument/2006/relationships/hyperlink" Target="https://eur03.safelinks.protection.outlook.com/?url=https%3A%2F%2Furldefense.proofpoint.com%2Fv2%2Furl%3Fu%3Dhttps-3A__www.itu.int_dms-5Fpub_itu-2Dd_opb_res_D-2DRES-2DD.31-2D2022-2DPDF-2DE.pdf%26d%3DDwMGaQ%26c%3Dy0h0omCe0jAUGr4gAQ02Fw%26r%3DMPE_gbrnTOlKsMPgNKUMZftr1yA164NwLNBm0i_KU4E%26m%3Dcx-XelOOb3elFg6sdjT_wW-wQ9EkNFHufP2wVocuHJSC3dzFD8SI9FQLMyiHI6T6%26s%3Dhmui9fncNK0Uovf48WtObKF79Oc0KHAme1sM8DUN-Rc%26e%3D&amp;data=05%7C02%7COnder.Cetinkaya%40itu.int%7C7f0d279cbadc4835ba5d08dd6be690ae%7C23e464d704e64b87913c24bd89219fd3%7C0%7C0%7C638785360522729418%7CUnknown%7CTWFpbGZsb3d8eyJFbXB0eU1hcGkiOnRydWUsIlYiOiIwLjAuMDAwMCIsIlAiOiJXaW4zMiIsIkFOIjoiTWFpbCIsIldUIjoyfQ%3D%3D%7C0%7C%7C%7C&amp;sdata=hQV1SDzrwm07p%2Fjhw5SubsUqBBzRKJmlyQaFaBjpC4U%3D&amp;reserved=0" TargetMode="External"/><Relationship Id="rId34" Type="http://schemas.openxmlformats.org/officeDocument/2006/relationships/hyperlink" Target="https://www.itu.int/net/wsis/docs/geneva/official/poa.html" TargetMode="External"/><Relationship Id="rId42" Type="http://schemas.openxmlformats.org/officeDocument/2006/relationships/hyperlink" Target="https://sdgs.un.org/es/goals" TargetMode="External"/><Relationship Id="rId47" Type="http://schemas.openxmlformats.org/officeDocument/2006/relationships/hyperlink" Target="https://www.un.org/global-digital-compact/sites/default/files/2024-09/Global%20Digital%20Compact%20-%20English_0.pdf" TargetMode="External"/><Relationship Id="rId50"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md/D22-RPMAMS-C-0021/es" TargetMode="External"/><Relationship Id="rId29" Type="http://schemas.openxmlformats.org/officeDocument/2006/relationships/hyperlink" Target="https://youtu.be/0Q1A-_uFb2U?feature=shared" TargetMode="External"/><Relationship Id="rId11" Type="http://schemas.openxmlformats.org/officeDocument/2006/relationships/endnotes" Target="endnotes.xml"/><Relationship Id="rId24" Type="http://schemas.openxmlformats.org/officeDocument/2006/relationships/hyperlink" Target="https://www.itu.int/md/D22-RPMEUR-C-0030/es" TargetMode="External"/><Relationship Id="rId32" Type="http://schemas.openxmlformats.org/officeDocument/2006/relationships/hyperlink" Target="https://www.itu.int/md/D22-RPMCIS-C-0018/es" TargetMode="External"/><Relationship Id="rId37" Type="http://schemas.openxmlformats.org/officeDocument/2006/relationships/hyperlink" Target="https://www.itu.int/net/wsis/docs/geneva/official/poa.html" TargetMode="External"/><Relationship Id="rId40" Type="http://schemas.openxmlformats.org/officeDocument/2006/relationships/hyperlink" Target="https://www.itu.int/net/wsis/docs/geneva/official/poa.html" TargetMode="External"/><Relationship Id="rId45" Type="http://schemas.openxmlformats.org/officeDocument/2006/relationships/hyperlink" Target="https://sdgs.un.org/es/goals"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itu.int/md/D22-RPMAFR-C-0019/es" TargetMode="External"/><Relationship Id="rId23" Type="http://schemas.openxmlformats.org/officeDocument/2006/relationships/hyperlink" Target="https://youtu.be/_TmRrANEy9Y?feature=shared" TargetMode="External"/><Relationship Id="rId28" Type="http://schemas.openxmlformats.org/officeDocument/2006/relationships/hyperlink" Target="https://www.itu.int/md/D22-RPMAMS-C-0021/es" TargetMode="External"/><Relationship Id="rId36" Type="http://schemas.openxmlformats.org/officeDocument/2006/relationships/hyperlink" Target="https://sdgs.un.org/es/goals" TargetMode="External"/><Relationship Id="rId49"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itu.int/md/D22-RPMCIS-C-0018/es" TargetMode="External"/><Relationship Id="rId31" Type="http://schemas.openxmlformats.org/officeDocument/2006/relationships/hyperlink" Target="https://youtu.be/TQMlkFoVHQ4?feature=shared" TargetMode="External"/><Relationship Id="rId44" Type="http://schemas.openxmlformats.org/officeDocument/2006/relationships/hyperlink" Target="https://www.un.org/global-digital-compact/sites/default/files/2024-09/Global%20Digital%20Compact%20-%20English_0.pdf"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22-TDAG32-C-0016/es" TargetMode="External"/><Relationship Id="rId22" Type="http://schemas.openxmlformats.org/officeDocument/2006/relationships/hyperlink" Target="https://www.itu.int/md/D22-RPMARB-C-0020/es" TargetMode="External"/><Relationship Id="rId27" Type="http://schemas.openxmlformats.org/officeDocument/2006/relationships/hyperlink" Target="https://youtu.be/n-9xwzs0i9I?feature=shared" TargetMode="External"/><Relationship Id="rId30" Type="http://schemas.openxmlformats.org/officeDocument/2006/relationships/hyperlink" Target="https://www.itu.int/md/D22-RPMAFR-C-0019/es" TargetMode="External"/><Relationship Id="rId35" Type="http://schemas.openxmlformats.org/officeDocument/2006/relationships/hyperlink" Target="https://www.un.org/global-digital-compact/sites/default/files/2024-09/Global%20Digital%20Compact%20-%20English_0.pdf" TargetMode="External"/><Relationship Id="rId43" Type="http://schemas.openxmlformats.org/officeDocument/2006/relationships/hyperlink" Target="https://www.itu.int/net/wsis/docs/geneva/official/poa.html" TargetMode="External"/><Relationship Id="rId48" Type="http://schemas.openxmlformats.org/officeDocument/2006/relationships/hyperlink" Target="https://sdgs.un.org/es/goals" TargetMode="External"/><Relationship Id="rId8" Type="http://schemas.openxmlformats.org/officeDocument/2006/relationships/settings" Target="settings.xml"/><Relationship Id="rId51" Type="http://schemas.openxmlformats.org/officeDocument/2006/relationships/footer" Target="footer2.xml"/><Relationship Id="rId12" Type="http://schemas.openxmlformats.org/officeDocument/2006/relationships/image" Target="media/image1.jpeg"/><Relationship Id="rId17" Type="http://schemas.openxmlformats.org/officeDocument/2006/relationships/hyperlink" Target="https://www.itu.int/md/D22-RPMARB-C-0020/es" TargetMode="External"/><Relationship Id="rId25" Type="http://schemas.openxmlformats.org/officeDocument/2006/relationships/hyperlink" Target="https://youtu.be/KbGUKDoOwoU?feature=shared" TargetMode="External"/><Relationship Id="rId33" Type="http://schemas.openxmlformats.org/officeDocument/2006/relationships/hyperlink" Target="https://youtu.be/lWymn4RNG0I?feature=shared" TargetMode="External"/><Relationship Id="rId38" Type="http://schemas.openxmlformats.org/officeDocument/2006/relationships/hyperlink" Target="https://www.un.org/global-digital-compact/sites/default/files/2024-09/Global%20Digital%20Compact%20-%20English_0.pdf" TargetMode="External"/><Relationship Id="rId46" Type="http://schemas.openxmlformats.org/officeDocument/2006/relationships/hyperlink" Target="https://www.itu.int/net/wsis/docs/geneva/official/poa.html" TargetMode="External"/><Relationship Id="rId20" Type="http://schemas.openxmlformats.org/officeDocument/2006/relationships/hyperlink" Target="https://www.itu.int/md/D22-RPMEUR-C-0030/es" TargetMode="External"/><Relationship Id="rId41" Type="http://schemas.openxmlformats.org/officeDocument/2006/relationships/hyperlink" Target="https://www.un.org/global-digital-compact/sites/default/files/2024-09/Global%20Digital%20Compact%20-%20English_0.pdf"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54f0fee051fe480bc919c54402224a1b">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df22d7ab645df874b5f2f28043bdc5d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Order0 xmlns="b6109c62-af78-494c-a825-80e1ffe32798" xsi:nil="true"/>
    <TaxCatchAll xmlns="54151c7f-6a84-4427-a6ce-bf1d7f28364f"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2.xml><?xml version="1.0" encoding="utf-8"?>
<ds:datastoreItem xmlns:ds="http://schemas.openxmlformats.org/officeDocument/2006/customXml" ds:itemID="{043BCEBC-A914-4912-B744-E8F8658AFF62}"/>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27</Pages>
  <Words>11028</Words>
  <Characters>67618</Characters>
  <Application>Microsoft Office Word</Application>
  <DocSecurity>0</DocSecurity>
  <Lines>563</Lines>
  <Paragraphs>156</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784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Spanish</dc:creator>
  <cp:keywords/>
  <dc:description/>
  <cp:lastModifiedBy>Spanish</cp:lastModifiedBy>
  <cp:revision>15</cp:revision>
  <cp:lastPrinted>2017-03-09T15:07:00Z</cp:lastPrinted>
  <dcterms:created xsi:type="dcterms:W3CDTF">2025-10-13T12:34:00Z</dcterms:created>
  <dcterms:modified xsi:type="dcterms:W3CDTF">2025-10-14T09:0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